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DA45E2" w14:textId="77777777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75F1DCB5" w14:textId="77777777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3B7FAA06" w14:textId="77777777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4977FCCB" w14:textId="62E01A74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30F51B29" w14:textId="3A262867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4D863292" w14:textId="6CC8CF17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5F9DC72A" w14:textId="79023D7B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53405EDF" w14:textId="4441F831" w:rsidR="00DC75F7" w:rsidRDefault="00FC7368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65C49E7F" wp14:editId="40D36FC7">
                <wp:simplePos x="0" y="0"/>
                <wp:positionH relativeFrom="margin">
                  <wp:posOffset>792480</wp:posOffset>
                </wp:positionH>
                <wp:positionV relativeFrom="margin">
                  <wp:posOffset>1310640</wp:posOffset>
                </wp:positionV>
                <wp:extent cx="4411980" cy="4358640"/>
                <wp:effectExtent l="0" t="0" r="7620" b="0"/>
                <wp:wrapNone/>
                <wp:docPr id="121" name="Group 1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11980" cy="4358640"/>
                          <a:chOff x="0" y="0"/>
                          <a:chExt cx="4411980" cy="4358640"/>
                        </a:xfrm>
                      </wpg:grpSpPr>
                      <wpg:grpSp>
                        <wpg:cNvPr id="2" name="Group 1">
                          <a:extLst>
                            <a:ext uri="{FF2B5EF4-FFF2-40B4-BE49-F238E27FC236}">
                              <a16:creationId xmlns:a16="http://schemas.microsoft.com/office/drawing/2014/main" id="{85120EA8-925F-44ED-9B60-71B87134C636}"/>
                            </a:ext>
                          </a:extLst>
                        </wpg:cNvPr>
                        <wpg:cNvGrpSpPr/>
                        <wpg:grpSpPr>
                          <a:xfrm>
                            <a:off x="0" y="609600"/>
                            <a:ext cx="4343400" cy="3749040"/>
                            <a:chOff x="0" y="0"/>
                            <a:chExt cx="3284156" cy="2782729"/>
                          </a:xfrm>
                        </wpg:grpSpPr>
                        <wps:wsp>
                          <wps:cNvPr id="3" name="object 60">
                            <a:extLst>
                              <a:ext uri="{FF2B5EF4-FFF2-40B4-BE49-F238E27FC236}">
                                <a16:creationId xmlns:a16="http://schemas.microsoft.com/office/drawing/2014/main" id="{8EC93919-8A7D-424A-9A85-47DDAEDF924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6176" y="1900770"/>
                              <a:ext cx="2887980" cy="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2887980">
                                  <a:moveTo>
                                    <a:pt x="0" y="0"/>
                                  </a:moveTo>
                                  <a:lnTo>
                                    <a:pt x="2887980" y="0"/>
                                  </a:lnTo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" name="object 61">
                            <a:extLst>
                              <a:ext uri="{FF2B5EF4-FFF2-40B4-BE49-F238E27FC236}">
                                <a16:creationId xmlns:a16="http://schemas.microsoft.com/office/drawing/2014/main" id="{E03AEFE4-01B2-4B62-A095-9434451152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64399" y="1900770"/>
                              <a:ext cx="0" cy="731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h="73158">
                                  <a:moveTo>
                                    <a:pt x="0" y="7315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5" name="object 62">
                            <a:extLst>
                              <a:ext uri="{FF2B5EF4-FFF2-40B4-BE49-F238E27FC236}">
                                <a16:creationId xmlns:a16="http://schemas.microsoft.com/office/drawing/2014/main" id="{64A8E859-12C9-4BF7-B099-102163AD701D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51140" y="1900770"/>
                              <a:ext cx="0" cy="731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h="73158">
                                  <a:moveTo>
                                    <a:pt x="0" y="7315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6" name="object 63">
                            <a:extLst>
                              <a:ext uri="{FF2B5EF4-FFF2-40B4-BE49-F238E27FC236}">
                                <a16:creationId xmlns:a16="http://schemas.microsoft.com/office/drawing/2014/main" id="{CD2F22DC-39B0-41D1-95C8-B9058BF5AE98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37880" y="1900770"/>
                              <a:ext cx="0" cy="731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h="73158">
                                  <a:moveTo>
                                    <a:pt x="0" y="7315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7" name="object 64">
                            <a:extLst>
                              <a:ext uri="{FF2B5EF4-FFF2-40B4-BE49-F238E27FC236}">
                                <a16:creationId xmlns:a16="http://schemas.microsoft.com/office/drawing/2014/main" id="{ED24765C-AF24-4E0E-A53E-B4AC18DA907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24620" y="1900770"/>
                              <a:ext cx="0" cy="731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h="73158">
                                  <a:moveTo>
                                    <a:pt x="0" y="7315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8" name="object 65">
                            <a:extLst>
                              <a:ext uri="{FF2B5EF4-FFF2-40B4-BE49-F238E27FC236}">
                                <a16:creationId xmlns:a16="http://schemas.microsoft.com/office/drawing/2014/main" id="{D7E90D22-808D-4729-8D14-BCCC673992C6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11359" y="1900770"/>
                              <a:ext cx="0" cy="731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h="73158">
                                  <a:moveTo>
                                    <a:pt x="0" y="7315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9" name="object 66">
                            <a:extLst>
                              <a:ext uri="{FF2B5EF4-FFF2-40B4-BE49-F238E27FC236}">
                                <a16:creationId xmlns:a16="http://schemas.microsoft.com/office/drawing/2014/main" id="{0C0AC2ED-80C0-4EA7-A3F4-573A12E93117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0748" y="67245"/>
                              <a:ext cx="0" cy="1838097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h="1838097">
                                  <a:moveTo>
                                    <a:pt x="0" y="183809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10" name="object 67">
                            <a:extLst>
                              <a:ext uri="{FF2B5EF4-FFF2-40B4-BE49-F238E27FC236}">
                                <a16:creationId xmlns:a16="http://schemas.microsoft.com/office/drawing/2014/main" id="{B0A6C677-653E-42AC-BF88-BFA89188960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7596" y="1900770"/>
                              <a:ext cx="73151" cy="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73151">
                                  <a:moveTo>
                                    <a:pt x="73151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11" name="object 68">
                            <a:extLst>
                              <a:ext uri="{FF2B5EF4-FFF2-40B4-BE49-F238E27FC236}">
                                <a16:creationId xmlns:a16="http://schemas.microsoft.com/office/drawing/2014/main" id="{0ACDF2CD-4EFA-4614-8205-B223B0038EB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7596" y="1443532"/>
                              <a:ext cx="73151" cy="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73151">
                                  <a:moveTo>
                                    <a:pt x="73151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12" name="object 69">
                            <a:extLst>
                              <a:ext uri="{FF2B5EF4-FFF2-40B4-BE49-F238E27FC236}">
                                <a16:creationId xmlns:a16="http://schemas.microsoft.com/office/drawing/2014/main" id="{6668D175-3B77-4A1D-82B7-9158AF6D854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7596" y="986294"/>
                              <a:ext cx="73151" cy="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73151">
                                  <a:moveTo>
                                    <a:pt x="73151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13" name="object 70">
                            <a:extLst>
                              <a:ext uri="{FF2B5EF4-FFF2-40B4-BE49-F238E27FC236}">
                                <a16:creationId xmlns:a16="http://schemas.microsoft.com/office/drawing/2014/main" id="{09CA0840-8A7B-4F50-A5DE-73B1A8DE1FCE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7596" y="529056"/>
                              <a:ext cx="73151" cy="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73151">
                                  <a:moveTo>
                                    <a:pt x="73151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14" name="object 71">
                            <a:extLst>
                              <a:ext uri="{FF2B5EF4-FFF2-40B4-BE49-F238E27FC236}">
                                <a16:creationId xmlns:a16="http://schemas.microsoft.com/office/drawing/2014/main" id="{4CEEF4DF-A324-4470-86DC-47360077568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7596" y="71818"/>
                              <a:ext cx="73151" cy="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73151">
                                  <a:moveTo>
                                    <a:pt x="73151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15" name="object 59">
                            <a:extLst>
                              <a:ext uri="{FF2B5EF4-FFF2-40B4-BE49-F238E27FC236}">
                                <a16:creationId xmlns:a16="http://schemas.microsoft.com/office/drawing/2014/main" id="{03204A7F-9A45-4B89-B440-2D38238B82B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89368" y="894846"/>
                              <a:ext cx="73152" cy="731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73152" h="73158">
                                  <a:moveTo>
                                    <a:pt x="36575" y="0"/>
                                  </a:moveTo>
                                  <a:lnTo>
                                    <a:pt x="73152" y="73158"/>
                                  </a:lnTo>
                                  <a:lnTo>
                                    <a:pt x="0" y="73158"/>
                                  </a:lnTo>
                                  <a:lnTo>
                                    <a:pt x="36575" y="0"/>
                                  </a:lnTo>
                                  <a:close/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16" name="object 58">
                            <a:extLst>
                              <a:ext uri="{FF2B5EF4-FFF2-40B4-BE49-F238E27FC236}">
                                <a16:creationId xmlns:a16="http://schemas.microsoft.com/office/drawing/2014/main" id="{0CC8FC81-48CF-44CA-AE38-1472C924A2B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76108" y="1117369"/>
                              <a:ext cx="73151" cy="731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73151" h="73158">
                                  <a:moveTo>
                                    <a:pt x="36575" y="0"/>
                                  </a:moveTo>
                                  <a:lnTo>
                                    <a:pt x="73151" y="73158"/>
                                  </a:lnTo>
                                  <a:lnTo>
                                    <a:pt x="0" y="73158"/>
                                  </a:lnTo>
                                  <a:lnTo>
                                    <a:pt x="36575" y="0"/>
                                  </a:lnTo>
                                  <a:close/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17" name="object 57">
                            <a:extLst>
                              <a:ext uri="{FF2B5EF4-FFF2-40B4-BE49-F238E27FC236}">
                                <a16:creationId xmlns:a16="http://schemas.microsoft.com/office/drawing/2014/main" id="{D67C5700-1A42-4167-AB9C-8448076E87D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62848" y="1364277"/>
                              <a:ext cx="73151" cy="731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73151" h="73158">
                                  <a:moveTo>
                                    <a:pt x="36575" y="0"/>
                                  </a:moveTo>
                                  <a:lnTo>
                                    <a:pt x="73151" y="73158"/>
                                  </a:lnTo>
                                  <a:lnTo>
                                    <a:pt x="0" y="73158"/>
                                  </a:lnTo>
                                  <a:lnTo>
                                    <a:pt x="36575" y="0"/>
                                  </a:lnTo>
                                  <a:close/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18" name="object 56">
                            <a:extLst>
                              <a:ext uri="{FF2B5EF4-FFF2-40B4-BE49-F238E27FC236}">
                                <a16:creationId xmlns:a16="http://schemas.microsoft.com/office/drawing/2014/main" id="{41832AE7-6495-4FD1-AEBB-13BF0C77A47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49588" y="903991"/>
                              <a:ext cx="73151" cy="731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73151" h="73158">
                                  <a:moveTo>
                                    <a:pt x="36575" y="0"/>
                                  </a:moveTo>
                                  <a:lnTo>
                                    <a:pt x="73151" y="73158"/>
                                  </a:lnTo>
                                  <a:lnTo>
                                    <a:pt x="0" y="73158"/>
                                  </a:lnTo>
                                  <a:lnTo>
                                    <a:pt x="36575" y="0"/>
                                  </a:lnTo>
                                  <a:close/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19" name="object 55">
                            <a:extLst>
                              <a:ext uri="{FF2B5EF4-FFF2-40B4-BE49-F238E27FC236}">
                                <a16:creationId xmlns:a16="http://schemas.microsoft.com/office/drawing/2014/main" id="{AF61813B-D77E-45F3-A3E8-A253ECB67D9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36328" y="382740"/>
                              <a:ext cx="73151" cy="731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73151" h="73158">
                                  <a:moveTo>
                                    <a:pt x="36575" y="0"/>
                                  </a:moveTo>
                                  <a:lnTo>
                                    <a:pt x="73151" y="73158"/>
                                  </a:lnTo>
                                  <a:lnTo>
                                    <a:pt x="0" y="73158"/>
                                  </a:lnTo>
                                  <a:lnTo>
                                    <a:pt x="36575" y="0"/>
                                  </a:lnTo>
                                  <a:close/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20" name="object 54">
                            <a:extLst>
                              <a:ext uri="{FF2B5EF4-FFF2-40B4-BE49-F238E27FC236}">
                                <a16:creationId xmlns:a16="http://schemas.microsoft.com/office/drawing/2014/main" id="{04B87EED-AA1A-4621-AF45-4ACB10D8141B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9348" y="858267"/>
                              <a:ext cx="73151" cy="731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73151" h="73158">
                                  <a:moveTo>
                                    <a:pt x="0" y="0"/>
                                  </a:moveTo>
                                  <a:lnTo>
                                    <a:pt x="73151" y="0"/>
                                  </a:lnTo>
                                  <a:lnTo>
                                    <a:pt x="73151" y="73158"/>
                                  </a:lnTo>
                                  <a:lnTo>
                                    <a:pt x="0" y="73158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21" name="object 53">
                            <a:extLst>
                              <a:ext uri="{FF2B5EF4-FFF2-40B4-BE49-F238E27FC236}">
                                <a16:creationId xmlns:a16="http://schemas.microsoft.com/office/drawing/2014/main" id="{7FBBF169-8F2B-4AEF-BDA2-FBA126155B8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16088" y="1106700"/>
                              <a:ext cx="73152" cy="731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73152" h="73158">
                                  <a:moveTo>
                                    <a:pt x="0" y="0"/>
                                  </a:moveTo>
                                  <a:lnTo>
                                    <a:pt x="73152" y="0"/>
                                  </a:lnTo>
                                  <a:lnTo>
                                    <a:pt x="73152" y="73158"/>
                                  </a:lnTo>
                                  <a:lnTo>
                                    <a:pt x="0" y="73158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22" name="object 52">
                            <a:extLst>
                              <a:ext uri="{FF2B5EF4-FFF2-40B4-BE49-F238E27FC236}">
                                <a16:creationId xmlns:a16="http://schemas.microsoft.com/office/drawing/2014/main" id="{B23160BE-E96C-42F7-A6B7-D7DBA916B062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02827" y="1330747"/>
                              <a:ext cx="73152" cy="731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73152" h="73158">
                                  <a:moveTo>
                                    <a:pt x="0" y="0"/>
                                  </a:moveTo>
                                  <a:lnTo>
                                    <a:pt x="73152" y="0"/>
                                  </a:lnTo>
                                  <a:lnTo>
                                    <a:pt x="73152" y="73158"/>
                                  </a:lnTo>
                                  <a:lnTo>
                                    <a:pt x="0" y="73158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23" name="object 51">
                            <a:extLst>
                              <a:ext uri="{FF2B5EF4-FFF2-40B4-BE49-F238E27FC236}">
                                <a16:creationId xmlns:a16="http://schemas.microsoft.com/office/drawing/2014/main" id="{E69E905B-D4CC-4298-9E43-D0ABA1DDAFB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89568" y="917708"/>
                              <a:ext cx="73151" cy="731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73151" h="73158">
                                  <a:moveTo>
                                    <a:pt x="0" y="0"/>
                                  </a:moveTo>
                                  <a:lnTo>
                                    <a:pt x="73151" y="0"/>
                                  </a:lnTo>
                                  <a:lnTo>
                                    <a:pt x="73151" y="73158"/>
                                  </a:lnTo>
                                  <a:lnTo>
                                    <a:pt x="0" y="73158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24" name="object 50">
                            <a:extLst>
                              <a:ext uri="{FF2B5EF4-FFF2-40B4-BE49-F238E27FC236}">
                                <a16:creationId xmlns:a16="http://schemas.microsoft.com/office/drawing/2014/main" id="{41555220-A706-4581-A41B-97942E0A45C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76308" y="269954"/>
                              <a:ext cx="73151" cy="731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73151" h="73158">
                                  <a:moveTo>
                                    <a:pt x="0" y="0"/>
                                  </a:moveTo>
                                  <a:lnTo>
                                    <a:pt x="73151" y="0"/>
                                  </a:lnTo>
                                  <a:lnTo>
                                    <a:pt x="73151" y="73158"/>
                                  </a:lnTo>
                                  <a:lnTo>
                                    <a:pt x="0" y="73158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25" name="object 49">
                            <a:extLst>
                              <a:ext uri="{FF2B5EF4-FFF2-40B4-BE49-F238E27FC236}">
                                <a16:creationId xmlns:a16="http://schemas.microsoft.com/office/drawing/2014/main" id="{57B04AE5-BE73-4D84-9C7E-439903AD65F7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9327" y="807971"/>
                              <a:ext cx="73152" cy="731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73152" h="73158">
                                  <a:moveTo>
                                    <a:pt x="73152" y="36579"/>
                                  </a:moveTo>
                                  <a:lnTo>
                                    <a:pt x="70388" y="50618"/>
                                  </a:lnTo>
                                  <a:lnTo>
                                    <a:pt x="62825" y="62119"/>
                                  </a:lnTo>
                                  <a:lnTo>
                                    <a:pt x="51554" y="69990"/>
                                  </a:lnTo>
                                  <a:lnTo>
                                    <a:pt x="37664" y="73142"/>
                                  </a:lnTo>
                                  <a:lnTo>
                                    <a:pt x="36576" y="73158"/>
                                  </a:lnTo>
                                  <a:lnTo>
                                    <a:pt x="22578" y="70394"/>
                                  </a:lnTo>
                                  <a:lnTo>
                                    <a:pt x="11074" y="62830"/>
                                  </a:lnTo>
                                  <a:lnTo>
                                    <a:pt x="3181" y="51558"/>
                                  </a:lnTo>
                                  <a:lnTo>
                                    <a:pt x="15" y="37667"/>
                                  </a:lnTo>
                                  <a:lnTo>
                                    <a:pt x="0" y="36579"/>
                                  </a:lnTo>
                                  <a:lnTo>
                                    <a:pt x="2776" y="22579"/>
                                  </a:lnTo>
                                  <a:lnTo>
                                    <a:pt x="10361" y="11075"/>
                                  </a:lnTo>
                                  <a:lnTo>
                                    <a:pt x="21639" y="3181"/>
                                  </a:lnTo>
                                  <a:lnTo>
                                    <a:pt x="35492" y="15"/>
                                  </a:lnTo>
                                  <a:lnTo>
                                    <a:pt x="36576" y="0"/>
                                  </a:lnTo>
                                  <a:lnTo>
                                    <a:pt x="50614" y="2776"/>
                                  </a:lnTo>
                                  <a:lnTo>
                                    <a:pt x="62114" y="10362"/>
                                  </a:lnTo>
                                  <a:lnTo>
                                    <a:pt x="69985" y="21640"/>
                                  </a:lnTo>
                                  <a:lnTo>
                                    <a:pt x="73136" y="35495"/>
                                  </a:lnTo>
                                  <a:lnTo>
                                    <a:pt x="73152" y="36579"/>
                                  </a:lnTo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26" name="object 48">
                            <a:extLst>
                              <a:ext uri="{FF2B5EF4-FFF2-40B4-BE49-F238E27FC236}">
                                <a16:creationId xmlns:a16="http://schemas.microsoft.com/office/drawing/2014/main" id="{BA5597D9-EBDF-4D45-A032-AED78BDDA9B1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56068" y="987818"/>
                              <a:ext cx="73152" cy="731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73152" h="73158">
                                  <a:moveTo>
                                    <a:pt x="73152" y="36579"/>
                                  </a:moveTo>
                                  <a:lnTo>
                                    <a:pt x="70388" y="50618"/>
                                  </a:lnTo>
                                  <a:lnTo>
                                    <a:pt x="62825" y="62119"/>
                                  </a:lnTo>
                                  <a:lnTo>
                                    <a:pt x="51554" y="69990"/>
                                  </a:lnTo>
                                  <a:lnTo>
                                    <a:pt x="37664" y="73142"/>
                                  </a:lnTo>
                                  <a:lnTo>
                                    <a:pt x="36575" y="73158"/>
                                  </a:lnTo>
                                  <a:lnTo>
                                    <a:pt x="22578" y="70394"/>
                                  </a:lnTo>
                                  <a:lnTo>
                                    <a:pt x="11074" y="62830"/>
                                  </a:lnTo>
                                  <a:lnTo>
                                    <a:pt x="3181" y="51558"/>
                                  </a:lnTo>
                                  <a:lnTo>
                                    <a:pt x="15" y="37667"/>
                                  </a:lnTo>
                                  <a:lnTo>
                                    <a:pt x="0" y="36579"/>
                                  </a:lnTo>
                                  <a:lnTo>
                                    <a:pt x="2776" y="22579"/>
                                  </a:lnTo>
                                  <a:lnTo>
                                    <a:pt x="10361" y="11075"/>
                                  </a:lnTo>
                                  <a:lnTo>
                                    <a:pt x="21639" y="3181"/>
                                  </a:lnTo>
                                  <a:lnTo>
                                    <a:pt x="35492" y="15"/>
                                  </a:lnTo>
                                  <a:lnTo>
                                    <a:pt x="36575" y="0"/>
                                  </a:lnTo>
                                  <a:lnTo>
                                    <a:pt x="50614" y="2776"/>
                                  </a:lnTo>
                                  <a:lnTo>
                                    <a:pt x="62114" y="10362"/>
                                  </a:lnTo>
                                  <a:lnTo>
                                    <a:pt x="69985" y="21640"/>
                                  </a:lnTo>
                                  <a:lnTo>
                                    <a:pt x="73136" y="35495"/>
                                  </a:lnTo>
                                  <a:lnTo>
                                    <a:pt x="73152" y="36579"/>
                                  </a:lnTo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27" name="object 47">
                            <a:extLst>
                              <a:ext uri="{FF2B5EF4-FFF2-40B4-BE49-F238E27FC236}">
                                <a16:creationId xmlns:a16="http://schemas.microsoft.com/office/drawing/2014/main" id="{1768594E-6B78-42D1-BD5E-3DB24B12C328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42807" y="1318554"/>
                              <a:ext cx="73152" cy="731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73152" h="73158">
                                  <a:moveTo>
                                    <a:pt x="73152" y="36579"/>
                                  </a:moveTo>
                                  <a:lnTo>
                                    <a:pt x="70388" y="50618"/>
                                  </a:lnTo>
                                  <a:lnTo>
                                    <a:pt x="62825" y="62119"/>
                                  </a:lnTo>
                                  <a:lnTo>
                                    <a:pt x="51554" y="69990"/>
                                  </a:lnTo>
                                  <a:lnTo>
                                    <a:pt x="37664" y="73142"/>
                                  </a:lnTo>
                                  <a:lnTo>
                                    <a:pt x="36575" y="73158"/>
                                  </a:lnTo>
                                  <a:lnTo>
                                    <a:pt x="22578" y="70394"/>
                                  </a:lnTo>
                                  <a:lnTo>
                                    <a:pt x="11074" y="62830"/>
                                  </a:lnTo>
                                  <a:lnTo>
                                    <a:pt x="3181" y="51558"/>
                                  </a:lnTo>
                                  <a:lnTo>
                                    <a:pt x="15" y="37667"/>
                                  </a:lnTo>
                                  <a:lnTo>
                                    <a:pt x="0" y="36579"/>
                                  </a:lnTo>
                                  <a:lnTo>
                                    <a:pt x="2776" y="22579"/>
                                  </a:lnTo>
                                  <a:lnTo>
                                    <a:pt x="10361" y="11075"/>
                                  </a:lnTo>
                                  <a:lnTo>
                                    <a:pt x="21639" y="3181"/>
                                  </a:lnTo>
                                  <a:lnTo>
                                    <a:pt x="35492" y="15"/>
                                  </a:lnTo>
                                  <a:lnTo>
                                    <a:pt x="36575" y="0"/>
                                  </a:lnTo>
                                  <a:lnTo>
                                    <a:pt x="50614" y="2776"/>
                                  </a:lnTo>
                                  <a:lnTo>
                                    <a:pt x="62114" y="10362"/>
                                  </a:lnTo>
                                  <a:lnTo>
                                    <a:pt x="69985" y="21640"/>
                                  </a:lnTo>
                                  <a:lnTo>
                                    <a:pt x="73136" y="35495"/>
                                  </a:lnTo>
                                  <a:lnTo>
                                    <a:pt x="73152" y="36579"/>
                                  </a:lnTo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28" name="object 46">
                            <a:extLst>
                              <a:ext uri="{FF2B5EF4-FFF2-40B4-BE49-F238E27FC236}">
                                <a16:creationId xmlns:a16="http://schemas.microsoft.com/office/drawing/2014/main" id="{64C17D5F-1FFF-421D-A8EE-FE80020EB9A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29548" y="829309"/>
                              <a:ext cx="73151" cy="731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73151" h="73158">
                                  <a:moveTo>
                                    <a:pt x="73151" y="36579"/>
                                  </a:moveTo>
                                  <a:lnTo>
                                    <a:pt x="70388" y="50618"/>
                                  </a:lnTo>
                                  <a:lnTo>
                                    <a:pt x="62825" y="62119"/>
                                  </a:lnTo>
                                  <a:lnTo>
                                    <a:pt x="51554" y="69990"/>
                                  </a:lnTo>
                                  <a:lnTo>
                                    <a:pt x="37664" y="73142"/>
                                  </a:lnTo>
                                  <a:lnTo>
                                    <a:pt x="36575" y="73158"/>
                                  </a:lnTo>
                                  <a:lnTo>
                                    <a:pt x="22578" y="70394"/>
                                  </a:lnTo>
                                  <a:lnTo>
                                    <a:pt x="11074" y="62830"/>
                                  </a:lnTo>
                                  <a:lnTo>
                                    <a:pt x="3181" y="51558"/>
                                  </a:lnTo>
                                  <a:lnTo>
                                    <a:pt x="15" y="37667"/>
                                  </a:lnTo>
                                  <a:lnTo>
                                    <a:pt x="0" y="36579"/>
                                  </a:lnTo>
                                  <a:lnTo>
                                    <a:pt x="2776" y="22579"/>
                                  </a:lnTo>
                                  <a:lnTo>
                                    <a:pt x="10361" y="11075"/>
                                  </a:lnTo>
                                  <a:lnTo>
                                    <a:pt x="21639" y="3181"/>
                                  </a:lnTo>
                                  <a:lnTo>
                                    <a:pt x="35492" y="15"/>
                                  </a:lnTo>
                                  <a:lnTo>
                                    <a:pt x="36575" y="0"/>
                                  </a:lnTo>
                                  <a:lnTo>
                                    <a:pt x="50614" y="2776"/>
                                  </a:lnTo>
                                  <a:lnTo>
                                    <a:pt x="62114" y="10362"/>
                                  </a:lnTo>
                                  <a:lnTo>
                                    <a:pt x="69985" y="21640"/>
                                  </a:lnTo>
                                  <a:lnTo>
                                    <a:pt x="73136" y="35495"/>
                                  </a:lnTo>
                                  <a:lnTo>
                                    <a:pt x="73151" y="36579"/>
                                  </a:lnTo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29" name="object 45">
                            <a:extLst>
                              <a:ext uri="{FF2B5EF4-FFF2-40B4-BE49-F238E27FC236}">
                                <a16:creationId xmlns:a16="http://schemas.microsoft.com/office/drawing/2014/main" id="{B0D71F8F-3A44-4DAF-96B4-95917FC340B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16288" y="311106"/>
                              <a:ext cx="73151" cy="731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73151" h="73158">
                                  <a:moveTo>
                                    <a:pt x="73151" y="36579"/>
                                  </a:moveTo>
                                  <a:lnTo>
                                    <a:pt x="70388" y="50618"/>
                                  </a:lnTo>
                                  <a:lnTo>
                                    <a:pt x="62825" y="62119"/>
                                  </a:lnTo>
                                  <a:lnTo>
                                    <a:pt x="51554" y="69990"/>
                                  </a:lnTo>
                                  <a:lnTo>
                                    <a:pt x="37664" y="73142"/>
                                  </a:lnTo>
                                  <a:lnTo>
                                    <a:pt x="36575" y="73158"/>
                                  </a:lnTo>
                                  <a:lnTo>
                                    <a:pt x="22578" y="70394"/>
                                  </a:lnTo>
                                  <a:lnTo>
                                    <a:pt x="11074" y="62830"/>
                                  </a:lnTo>
                                  <a:lnTo>
                                    <a:pt x="3181" y="51558"/>
                                  </a:lnTo>
                                  <a:lnTo>
                                    <a:pt x="15" y="37667"/>
                                  </a:lnTo>
                                  <a:lnTo>
                                    <a:pt x="0" y="36579"/>
                                  </a:lnTo>
                                  <a:lnTo>
                                    <a:pt x="2776" y="22579"/>
                                  </a:lnTo>
                                  <a:lnTo>
                                    <a:pt x="10361" y="11075"/>
                                  </a:lnTo>
                                  <a:lnTo>
                                    <a:pt x="21639" y="3181"/>
                                  </a:lnTo>
                                  <a:lnTo>
                                    <a:pt x="35492" y="15"/>
                                  </a:lnTo>
                                  <a:lnTo>
                                    <a:pt x="36575" y="0"/>
                                  </a:lnTo>
                                  <a:lnTo>
                                    <a:pt x="50614" y="2776"/>
                                  </a:lnTo>
                                  <a:lnTo>
                                    <a:pt x="62114" y="10362"/>
                                  </a:lnTo>
                                  <a:lnTo>
                                    <a:pt x="69985" y="21640"/>
                                  </a:lnTo>
                                  <a:lnTo>
                                    <a:pt x="73136" y="35495"/>
                                  </a:lnTo>
                                  <a:lnTo>
                                    <a:pt x="73151" y="36579"/>
                                  </a:lnTo>
                                </a:path>
                              </a:pathLst>
                            </a:custGeom>
                            <a:ln w="9144">
                              <a:solidFill>
                                <a:srgbClr val="000000"/>
                              </a:solidFill>
                            </a:ln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0" name="object 35">
                            <a:extLst>
                              <a:ext uri="{FF2B5EF4-FFF2-40B4-BE49-F238E27FC236}">
                                <a16:creationId xmlns:a16="http://schemas.microsoft.com/office/drawing/2014/main" id="{A1E374BF-3110-4C59-B537-73249E3F3296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234124" y="0"/>
                              <a:ext cx="107621" cy="15190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5FF6F141" w14:textId="77777777" w:rsidR="00CE55A6" w:rsidRPr="00CE55A6" w:rsidRDefault="00CE55A6" w:rsidP="00CE55A6">
                                <w:pPr>
                                  <w:spacing w:before="11" w:line="224" w:lineRule="exact"/>
                                  <w:ind w:left="14"/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1" name="object 33">
                            <a:extLst>
                              <a:ext uri="{FF2B5EF4-FFF2-40B4-BE49-F238E27FC236}">
                                <a16:creationId xmlns:a16="http://schemas.microsoft.com/office/drawing/2014/main" id="{49B1A86F-FE75-4C0E-9357-9F2588A0E85D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234124" y="457238"/>
                              <a:ext cx="107621" cy="15190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F924353" w14:textId="77777777" w:rsidR="00CE55A6" w:rsidRPr="00CE55A6" w:rsidRDefault="00CE55A6" w:rsidP="00CE55A6">
                                <w:pPr>
                                  <w:spacing w:before="11" w:line="224" w:lineRule="exact"/>
                                  <w:ind w:left="14"/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2" name="object 32">
                            <a:extLst>
                              <a:ext uri="{FF2B5EF4-FFF2-40B4-BE49-F238E27FC236}">
                                <a16:creationId xmlns:a16="http://schemas.microsoft.com/office/drawing/2014/main" id="{7B7543C6-05C7-400B-89C6-67FDA6735A9F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191452" y="914476"/>
                              <a:ext cx="149743" cy="15190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492D9288" w14:textId="77777777" w:rsidR="00CE55A6" w:rsidRPr="00CE55A6" w:rsidRDefault="00CE55A6" w:rsidP="00CE55A6">
                                <w:pPr>
                                  <w:spacing w:before="11" w:line="224" w:lineRule="exact"/>
                                  <w:ind w:left="14"/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</w:rPr>
                                  <w:t>-1</w:t>
                                </w:r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3" name="object 31">
                            <a:extLst>
                              <a:ext uri="{FF2B5EF4-FFF2-40B4-BE49-F238E27FC236}">
                                <a16:creationId xmlns:a16="http://schemas.microsoft.com/office/drawing/2014/main" id="{C7441CFA-3769-4829-A6A5-BAC822516731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191452" y="1371714"/>
                              <a:ext cx="149743" cy="15190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45B3AE7" w14:textId="77777777" w:rsidR="00CE55A6" w:rsidRPr="00CE55A6" w:rsidRDefault="00CE55A6" w:rsidP="00CE55A6">
                                <w:pPr>
                                  <w:spacing w:before="11" w:line="224" w:lineRule="exact"/>
                                  <w:ind w:left="14"/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</w:rPr>
                                  <w:t>-2</w:t>
                                </w:r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4" name="object 30">
                            <a:extLst>
                              <a:ext uri="{FF2B5EF4-FFF2-40B4-BE49-F238E27FC236}">
                                <a16:creationId xmlns:a16="http://schemas.microsoft.com/office/drawing/2014/main" id="{BE913CD1-456E-4A51-BE0C-23143195682C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191452" y="1828952"/>
                              <a:ext cx="149743" cy="15190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AEFA567" w14:textId="77777777" w:rsidR="00CE55A6" w:rsidRPr="00CE55A6" w:rsidRDefault="00CE55A6" w:rsidP="00CE55A6">
                                <w:pPr>
                                  <w:spacing w:before="11" w:line="224" w:lineRule="exact"/>
                                  <w:ind w:left="14"/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</w:rPr>
                                  <w:t>-3</w:t>
                                </w:r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5" name="object 29">
                            <a:extLst>
                              <a:ext uri="{FF2B5EF4-FFF2-40B4-BE49-F238E27FC236}">
                                <a16:creationId xmlns:a16="http://schemas.microsoft.com/office/drawing/2014/main" id="{5B903027-4233-41A4-99B5-79E8C164D114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400748" y="2618634"/>
                              <a:ext cx="2681893" cy="16409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6A9596E" w14:textId="77777777" w:rsidR="00CE55A6" w:rsidRPr="00CE55A6" w:rsidRDefault="00CE55A6" w:rsidP="00CE55A6">
                                <w:pPr>
                                  <w:spacing w:before="12" w:line="243" w:lineRule="exact"/>
                                  <w:ind w:left="14"/>
                                  <w:jc w:val="center"/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7"/>
                                    <w:kern w:val="24"/>
                                    <w:sz w:val="24"/>
                                    <w:szCs w:val="24"/>
                                  </w:rPr>
                                  <w:t>M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3"/>
                                    <w:kern w:val="24"/>
                                    <w:sz w:val="24"/>
                                    <w:szCs w:val="24"/>
                                  </w:rPr>
                                  <w:t>a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  <w:t>l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6"/>
                                    <w:kern w:val="24"/>
                                    <w:sz w:val="24"/>
                                    <w:szCs w:val="24"/>
                                  </w:rPr>
                                  <w:t>a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7"/>
                                    <w:kern w:val="24"/>
                                    <w:sz w:val="24"/>
                                    <w:szCs w:val="24"/>
                                  </w:rPr>
                                  <w:t>w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  <w:t>i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10"/>
                                    <w:kern w:val="24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8"/>
                                    <w:kern w:val="24"/>
                                    <w:sz w:val="24"/>
                                    <w:szCs w:val="24"/>
                                  </w:rPr>
                                  <w:t>D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5"/>
                                    <w:kern w:val="24"/>
                                    <w:sz w:val="24"/>
                                    <w:szCs w:val="24"/>
                                  </w:rPr>
                                  <w:t>e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4"/>
                                    <w:kern w:val="24"/>
                                    <w:sz w:val="24"/>
                                    <w:szCs w:val="24"/>
                                  </w:rPr>
                                  <w:t>v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3"/>
                                    <w:kern w:val="24"/>
                                    <w:sz w:val="24"/>
                                    <w:szCs w:val="24"/>
                                  </w:rPr>
                                  <w:t>el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4"/>
                                    <w:kern w:val="24"/>
                                    <w:sz w:val="24"/>
                                    <w:szCs w:val="24"/>
                                  </w:rPr>
                                  <w:t>o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3"/>
                                    <w:kern w:val="24"/>
                                    <w:sz w:val="24"/>
                                    <w:szCs w:val="24"/>
                                  </w:rPr>
                                  <w:t>p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7"/>
                                    <w:kern w:val="24"/>
                                    <w:sz w:val="24"/>
                                    <w:szCs w:val="24"/>
                                  </w:rPr>
                                  <w:t>m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3"/>
                                    <w:kern w:val="24"/>
                                    <w:sz w:val="24"/>
                                    <w:szCs w:val="24"/>
                                  </w:rPr>
                                  <w:t>e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6"/>
                                    <w:kern w:val="24"/>
                                    <w:sz w:val="24"/>
                                    <w:szCs w:val="24"/>
                                  </w:rPr>
                                  <w:t>n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  <w:t>t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6"/>
                                    <w:kern w:val="24"/>
                                    <w:sz w:val="24"/>
                                    <w:szCs w:val="24"/>
                                  </w:rPr>
                                  <w:t>a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  <w:t>l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16"/>
                                    <w:kern w:val="24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9"/>
                                    <w:kern w:val="24"/>
                                    <w:sz w:val="24"/>
                                    <w:szCs w:val="24"/>
                                  </w:rPr>
                                  <w:t>A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3"/>
                                    <w:kern w:val="24"/>
                                    <w:sz w:val="24"/>
                                    <w:szCs w:val="24"/>
                                  </w:rPr>
                                  <w:t>ssess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4"/>
                                    <w:kern w:val="24"/>
                                    <w:sz w:val="24"/>
                                    <w:szCs w:val="24"/>
                                  </w:rPr>
                                  <w:t>m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5"/>
                                    <w:kern w:val="24"/>
                                    <w:sz w:val="24"/>
                                    <w:szCs w:val="24"/>
                                  </w:rPr>
                                  <w:t>e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4"/>
                                    <w:kern w:val="24"/>
                                    <w:sz w:val="24"/>
                                    <w:szCs w:val="24"/>
                                  </w:rPr>
                                  <w:t>n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  <w:t>t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15"/>
                                    <w:kern w:val="24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6"/>
                                    <w:kern w:val="24"/>
                                    <w:sz w:val="24"/>
                                    <w:szCs w:val="24"/>
                                  </w:rPr>
                                  <w:t>T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3"/>
                                    <w:kern w:val="24"/>
                                    <w:sz w:val="24"/>
                                    <w:szCs w:val="24"/>
                                  </w:rPr>
                                  <w:t>o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6"/>
                                    <w:kern w:val="24"/>
                                    <w:sz w:val="24"/>
                                    <w:szCs w:val="24"/>
                                  </w:rPr>
                                  <w:t>o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  <w:t>l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7"/>
                                    <w:kern w:val="24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6"/>
                                    <w:kern w:val="24"/>
                                    <w:sz w:val="24"/>
                                    <w:szCs w:val="24"/>
                                  </w:rPr>
                                  <w:t>d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3"/>
                                    <w:kern w:val="24"/>
                                    <w:sz w:val="24"/>
                                    <w:szCs w:val="24"/>
                                  </w:rPr>
                                  <w:t>o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7"/>
                                    <w:kern w:val="24"/>
                                    <w:sz w:val="24"/>
                                    <w:szCs w:val="24"/>
                                  </w:rPr>
                                  <w:t>m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3"/>
                                    <w:kern w:val="24"/>
                                    <w:sz w:val="24"/>
                                    <w:szCs w:val="24"/>
                                  </w:rPr>
                                  <w:t>ai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  <w:t>n</w:t>
                                </w:r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6" name="object 28">
                            <a:extLst>
                              <a:ext uri="{FF2B5EF4-FFF2-40B4-BE49-F238E27FC236}">
                                <a16:creationId xmlns:a16="http://schemas.microsoft.com/office/drawing/2014/main" id="{FFFA7B89-4A53-4823-8E52-B519B235467F}"/>
                              </a:ext>
                            </a:extLst>
                          </wps:cNvPr>
                          <wps:cNvSpPr txBox="1"/>
                          <wps:spPr>
                            <a:xfrm rot="16200000">
                              <a:off x="-354370" y="899997"/>
                              <a:ext cx="863046" cy="15430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9D891ED" w14:textId="77777777" w:rsidR="00CE55A6" w:rsidRPr="00CE55A6" w:rsidRDefault="00CE55A6" w:rsidP="00CE55A6">
                                <w:pPr>
                                  <w:spacing w:before="12" w:line="243" w:lineRule="exact"/>
                                  <w:ind w:left="14"/>
                                  <w:jc w:val="center"/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5"/>
                                    <w:kern w:val="24"/>
                                    <w:sz w:val="24"/>
                                    <w:szCs w:val="24"/>
                                  </w:rPr>
                                  <w:t>M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7"/>
                                    <w:kern w:val="24"/>
                                    <w:sz w:val="24"/>
                                    <w:szCs w:val="24"/>
                                  </w:rPr>
                                  <w:t>DA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  <w:t>T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12"/>
                                    <w:kern w:val="24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3"/>
                                    <w:kern w:val="24"/>
                                    <w:sz w:val="24"/>
                                    <w:szCs w:val="24"/>
                                  </w:rPr>
                                  <w:t>z-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1"/>
                                    <w:kern w:val="24"/>
                                    <w:sz w:val="24"/>
                                    <w:szCs w:val="24"/>
                                  </w:rPr>
                                  <w:t>s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3"/>
                                    <w:kern w:val="24"/>
                                    <w:sz w:val="24"/>
                                    <w:szCs w:val="24"/>
                                  </w:rPr>
                                  <w:t>cor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  <w:t>e</w:t>
                                </w:r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7" name="object 27">
                            <a:extLst>
                              <a:ext uri="{FF2B5EF4-FFF2-40B4-BE49-F238E27FC236}">
                                <a16:creationId xmlns:a16="http://schemas.microsoft.com/office/drawing/2014/main" id="{BC1A229D-E866-4293-A6D8-EE6CE0D1BF55}"/>
                              </a:ext>
                            </a:extLst>
                          </wps:cNvPr>
                          <wps:cNvSpPr txBox="1"/>
                          <wps:spPr>
                            <a:xfrm rot="18900000">
                              <a:off x="372152" y="2119603"/>
                              <a:ext cx="396876" cy="127000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462F714" w14:textId="77777777" w:rsidR="00CE55A6" w:rsidRPr="00CE55A6" w:rsidRDefault="00CE55A6" w:rsidP="00CE55A6">
                                <w:pPr>
                                  <w:spacing w:before="10" w:line="199" w:lineRule="exact"/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2"/>
                                    <w:kern w:val="24"/>
                                  </w:rPr>
                                  <w:t>G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1"/>
                                    <w:kern w:val="24"/>
                                  </w:rPr>
                                  <w:t>l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1"/>
                                    <w:kern w:val="24"/>
                                  </w:rPr>
                                  <w:t>o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1"/>
                                    <w:kern w:val="24"/>
                                  </w:rPr>
                                  <w:t>b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2"/>
                                    <w:kern w:val="24"/>
                                  </w:rPr>
                                  <w:t>a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</w:rPr>
                                  <w:t>l</w:t>
                                </w:r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8" name="object 26">
                            <a:extLst>
                              <a:ext uri="{FF2B5EF4-FFF2-40B4-BE49-F238E27FC236}">
                                <a16:creationId xmlns:a16="http://schemas.microsoft.com/office/drawing/2014/main" id="{6942F586-0D8B-422C-A607-4A8E980A9E7E}"/>
                              </a:ext>
                            </a:extLst>
                          </wps:cNvPr>
                          <wps:cNvSpPr txBox="1"/>
                          <wps:spPr>
                            <a:xfrm rot="18900000">
                              <a:off x="717416" y="2223393"/>
                              <a:ext cx="672283" cy="127000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13ADAD22" w14:textId="77777777" w:rsidR="00CE55A6" w:rsidRPr="00CE55A6" w:rsidRDefault="00CE55A6" w:rsidP="00CE55A6">
                                <w:pPr>
                                  <w:spacing w:before="10" w:line="199" w:lineRule="exact"/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2"/>
                                    <w:kern w:val="24"/>
                                  </w:rPr>
                                  <w:t>G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2"/>
                                    <w:kern w:val="24"/>
                                  </w:rPr>
                                  <w:t>r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2"/>
                                    <w:kern w:val="24"/>
                                  </w:rPr>
                                  <w:t>o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1"/>
                                    <w:kern w:val="24"/>
                                  </w:rPr>
                                  <w:t>s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</w:rPr>
                                  <w:t>s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2"/>
                                    <w:kern w:val="24"/>
                                  </w:rPr>
                                  <w:t xml:space="preserve"> m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1"/>
                                    <w:kern w:val="24"/>
                                  </w:rPr>
                                  <w:t>oto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</w:rPr>
                                  <w:t>r</w:t>
                                </w:r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9" name="object 25">
                            <a:extLst>
                              <a:ext uri="{FF2B5EF4-FFF2-40B4-BE49-F238E27FC236}">
                                <a16:creationId xmlns:a16="http://schemas.microsoft.com/office/drawing/2014/main" id="{065658DD-ED55-4C9B-AB21-0870B2D19F22}"/>
                              </a:ext>
                            </a:extLst>
                          </wps:cNvPr>
                          <wps:cNvSpPr txBox="1"/>
                          <wps:spPr>
                            <a:xfrm rot="18900000">
                              <a:off x="1364012" y="2197869"/>
                              <a:ext cx="603611" cy="127000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08D7B65D" w14:textId="77777777" w:rsidR="00CE55A6" w:rsidRPr="00CE55A6" w:rsidRDefault="00CE55A6" w:rsidP="00CE55A6">
                                <w:pPr>
                                  <w:spacing w:before="10" w:line="199" w:lineRule="exact"/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1"/>
                                    <w:kern w:val="24"/>
                                  </w:rPr>
                                  <w:t>Fin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</w:rPr>
                                  <w:t>e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4"/>
                                    <w:kern w:val="24"/>
                                  </w:rPr>
                                  <w:t xml:space="preserve"> 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</w:rPr>
                                  <w:t>m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1"/>
                                    <w:kern w:val="24"/>
                                  </w:rPr>
                                  <w:t>o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1"/>
                                    <w:kern w:val="24"/>
                                  </w:rPr>
                                  <w:t>to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</w:rPr>
                                  <w:t>r</w:t>
                                </w:r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0" name="object 24">
                            <a:extLst>
                              <a:ext uri="{FF2B5EF4-FFF2-40B4-BE49-F238E27FC236}">
                                <a16:creationId xmlns:a16="http://schemas.microsoft.com/office/drawing/2014/main" id="{20CB5937-DD76-4212-9E20-D30BCF4A72DE}"/>
                              </a:ext>
                            </a:extLst>
                          </wps:cNvPr>
                          <wps:cNvSpPr txBox="1"/>
                          <wps:spPr>
                            <a:xfrm rot="18900000">
                              <a:off x="2001251" y="2175819"/>
                              <a:ext cx="546705" cy="127000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567BCC6D" w14:textId="77777777" w:rsidR="00CE55A6" w:rsidRPr="00CE55A6" w:rsidRDefault="00CE55A6" w:rsidP="00CE55A6">
                                <w:pPr>
                                  <w:spacing w:before="10" w:line="199" w:lineRule="exact"/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1"/>
                                    <w:kern w:val="24"/>
                                  </w:rPr>
                                  <w:t>L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</w:rPr>
                                  <w:t>a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2"/>
                                    <w:kern w:val="24"/>
                                  </w:rPr>
                                  <w:t>n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1"/>
                                    <w:kern w:val="24"/>
                                  </w:rPr>
                                  <w:t>g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1"/>
                                    <w:kern w:val="24"/>
                                  </w:rPr>
                                  <w:t>u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2"/>
                                    <w:kern w:val="24"/>
                                  </w:rPr>
                                  <w:t>a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1"/>
                                    <w:kern w:val="24"/>
                                  </w:rPr>
                                  <w:t>g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</w:rPr>
                                  <w:t>e</w:t>
                                </w:r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1" name="object 23">
                            <a:extLst>
                              <a:ext uri="{FF2B5EF4-FFF2-40B4-BE49-F238E27FC236}">
                                <a16:creationId xmlns:a16="http://schemas.microsoft.com/office/drawing/2014/main" id="{CDFF36B9-7294-481B-884A-8400E8A404F5}"/>
                              </a:ext>
                            </a:extLst>
                          </wps:cNvPr>
                          <wps:cNvSpPr txBox="1"/>
                          <wps:spPr>
                            <a:xfrm rot="18900000">
                              <a:off x="2742117" y="2109315"/>
                              <a:ext cx="371438" cy="127000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65E45BD" w14:textId="77777777" w:rsidR="00CE55A6" w:rsidRPr="00CE55A6" w:rsidRDefault="00CE55A6" w:rsidP="00CE55A6">
                                <w:pPr>
                                  <w:spacing w:before="10" w:line="199" w:lineRule="exact"/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1"/>
                                    <w:kern w:val="24"/>
                                  </w:rPr>
                                  <w:t>S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2"/>
                                    <w:kern w:val="24"/>
                                  </w:rPr>
                                  <w:t>o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</w:rPr>
                                  <w:t>c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1"/>
                                    <w:kern w:val="24"/>
                                  </w:rPr>
                                  <w:t>i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pacing w:val="-2"/>
                                    <w:kern w:val="24"/>
                                  </w:rPr>
                                  <w:t>a</w:t>
                                </w:r>
                                <w:r w:rsidRPr="00CE55A6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</w:rPr>
                                  <w:t>l</w:t>
                                </w:r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2" name="object 22">
                            <a:extLst>
                              <a:ext uri="{FF2B5EF4-FFF2-40B4-BE49-F238E27FC236}">
                                <a16:creationId xmlns:a16="http://schemas.microsoft.com/office/drawing/2014/main" id="{2F3A25E4-E708-4D99-9FA8-FB8B3AD1D033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1802827" y="1330747"/>
                              <a:ext cx="73152" cy="73158"/>
                            </a:xfrm>
                            <a:prstGeom prst="rect">
                              <a:avLst/>
                            </a:prstGeom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3" name="object 21">
                            <a:extLst>
                              <a:ext uri="{FF2B5EF4-FFF2-40B4-BE49-F238E27FC236}">
                                <a16:creationId xmlns:a16="http://schemas.microsoft.com/office/drawing/2014/main" id="{530DFED7-F40F-41E9-AD1D-80573A729F10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1216088" y="1106700"/>
                              <a:ext cx="73152" cy="73158"/>
                            </a:xfrm>
                            <a:prstGeom prst="rect">
                              <a:avLst/>
                            </a:prstGeom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4" name="object 20">
                            <a:extLst>
                              <a:ext uri="{FF2B5EF4-FFF2-40B4-BE49-F238E27FC236}">
                                <a16:creationId xmlns:a16="http://schemas.microsoft.com/office/drawing/2014/main" id="{0B79C990-784B-4155-AABA-32496677B53E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2389568" y="917708"/>
                              <a:ext cx="73151" cy="73158"/>
                            </a:xfrm>
                            <a:prstGeom prst="rect">
                              <a:avLst/>
                            </a:prstGeom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5" name="object 19">
                            <a:extLst>
                              <a:ext uri="{FF2B5EF4-FFF2-40B4-BE49-F238E27FC236}">
                                <a16:creationId xmlns:a16="http://schemas.microsoft.com/office/drawing/2014/main" id="{6518CE64-7F7A-43E5-B593-AEEE2D6C3171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629348" y="858267"/>
                              <a:ext cx="73151" cy="73158"/>
                            </a:xfrm>
                            <a:prstGeom prst="rect">
                              <a:avLst/>
                            </a:prstGeom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6" name="object 18">
                            <a:extLst>
                              <a:ext uri="{FF2B5EF4-FFF2-40B4-BE49-F238E27FC236}">
                                <a16:creationId xmlns:a16="http://schemas.microsoft.com/office/drawing/2014/main" id="{8DE14C42-6B7A-4EEA-8542-DDFD70FB22FA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2976308" y="269954"/>
                              <a:ext cx="73151" cy="73158"/>
                            </a:xfrm>
                            <a:prstGeom prst="rect">
                              <a:avLst/>
                            </a:prstGeom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7" name="object 16">
                            <a:extLst>
                              <a:ext uri="{FF2B5EF4-FFF2-40B4-BE49-F238E27FC236}">
                                <a16:creationId xmlns:a16="http://schemas.microsoft.com/office/drawing/2014/main" id="{41793BED-4FF2-41B0-91BA-D940634D4AD4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27596" y="71818"/>
                              <a:ext cx="73151" cy="457238"/>
                            </a:xfrm>
                            <a:prstGeom prst="rect">
                              <a:avLst/>
                            </a:prstGeom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8" name="object 14">
                            <a:extLst>
                              <a:ext uri="{FF2B5EF4-FFF2-40B4-BE49-F238E27FC236}">
                                <a16:creationId xmlns:a16="http://schemas.microsoft.com/office/drawing/2014/main" id="{D9EF488A-3DCB-487E-B915-06813363B87D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27596" y="529056"/>
                              <a:ext cx="73151" cy="457238"/>
                            </a:xfrm>
                            <a:prstGeom prst="rect">
                              <a:avLst/>
                            </a:prstGeom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9" name="object 13">
                            <a:extLst>
                              <a:ext uri="{FF2B5EF4-FFF2-40B4-BE49-F238E27FC236}">
                                <a16:creationId xmlns:a16="http://schemas.microsoft.com/office/drawing/2014/main" id="{18C3139A-7335-41E9-B477-CEAB029B8B40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27596" y="986294"/>
                              <a:ext cx="73151" cy="457238"/>
                            </a:xfrm>
                            <a:prstGeom prst="rect">
                              <a:avLst/>
                            </a:prstGeom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50" name="object 12">
                            <a:extLst>
                              <a:ext uri="{FF2B5EF4-FFF2-40B4-BE49-F238E27FC236}">
                                <a16:creationId xmlns:a16="http://schemas.microsoft.com/office/drawing/2014/main" id="{07786780-7E85-405E-B748-0551DCF97317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27596" y="1443532"/>
                              <a:ext cx="73151" cy="457238"/>
                            </a:xfrm>
                            <a:prstGeom prst="rect">
                              <a:avLst/>
                            </a:prstGeom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51" name="object 11">
                            <a:extLst>
                              <a:ext uri="{FF2B5EF4-FFF2-40B4-BE49-F238E27FC236}">
                                <a16:creationId xmlns:a16="http://schemas.microsoft.com/office/drawing/2014/main" id="{A99FD48B-7C1C-4639-A3D8-2A3FE0BFE967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27596" y="1900770"/>
                              <a:ext cx="336803" cy="73158"/>
                            </a:xfrm>
                            <a:prstGeom prst="rect">
                              <a:avLst/>
                            </a:prstGeom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52" name="object 10">
                            <a:extLst>
                              <a:ext uri="{FF2B5EF4-FFF2-40B4-BE49-F238E27FC236}">
                                <a16:creationId xmlns:a16="http://schemas.microsoft.com/office/drawing/2014/main" id="{E453C5BA-E95A-4191-BE70-84B7F80718A7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664399" y="1900770"/>
                              <a:ext cx="586740" cy="73158"/>
                            </a:xfrm>
                            <a:prstGeom prst="rect">
                              <a:avLst/>
                            </a:prstGeom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53" name="object 9">
                            <a:extLst>
                              <a:ext uri="{FF2B5EF4-FFF2-40B4-BE49-F238E27FC236}">
                                <a16:creationId xmlns:a16="http://schemas.microsoft.com/office/drawing/2014/main" id="{2E4A9C19-FAA6-4E05-A1CE-485692FDD99B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1251140" y="1900770"/>
                              <a:ext cx="586740" cy="73158"/>
                            </a:xfrm>
                            <a:prstGeom prst="rect">
                              <a:avLst/>
                            </a:prstGeom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54" name="object 8">
                            <a:extLst>
                              <a:ext uri="{FF2B5EF4-FFF2-40B4-BE49-F238E27FC236}">
                                <a16:creationId xmlns:a16="http://schemas.microsoft.com/office/drawing/2014/main" id="{797B1C5E-02CB-409F-A081-EA6DB496F081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1837880" y="1900770"/>
                              <a:ext cx="586739" cy="73158"/>
                            </a:xfrm>
                            <a:prstGeom prst="rect">
                              <a:avLst/>
                            </a:prstGeom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55" name="object 7">
                            <a:extLst>
                              <a:ext uri="{FF2B5EF4-FFF2-40B4-BE49-F238E27FC236}">
                                <a16:creationId xmlns:a16="http://schemas.microsoft.com/office/drawing/2014/main" id="{BE4451BA-3A1D-4B7B-876B-C44096DC7464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2424620" y="1900770"/>
                              <a:ext cx="586739" cy="73158"/>
                            </a:xfrm>
                            <a:prstGeom prst="rect">
                              <a:avLst/>
                            </a:prstGeom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56" name="object 6">
                            <a:extLst>
                              <a:ext uri="{FF2B5EF4-FFF2-40B4-BE49-F238E27FC236}">
                                <a16:creationId xmlns:a16="http://schemas.microsoft.com/office/drawing/2014/main" id="{E25CCE64-2CBC-4744-9949-55BB3C508212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011359" y="1900770"/>
                              <a:ext cx="272796" cy="73158"/>
                            </a:xfrm>
                            <a:prstGeom prst="rect">
                              <a:avLst/>
                            </a:prstGeom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57" name="object 4">
                            <a:extLst>
                              <a:ext uri="{FF2B5EF4-FFF2-40B4-BE49-F238E27FC236}">
                                <a16:creationId xmlns:a16="http://schemas.microsoft.com/office/drawing/2014/main" id="{E49FDE9B-F0C7-44CB-854C-83AA0D12A3C5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558700" y="233267"/>
                              <a:ext cx="321564" cy="152400"/>
                            </a:xfrm>
                            <a:prstGeom prst="rect">
                              <a:avLst/>
                            </a:prstGeom>
                          </wps:spPr>
                          <wps:bodyPr wrap="square" lIns="0" tIns="0" rIns="0" bIns="0" rtlCol="0">
                            <a:noAutofit/>
                          </wps:bodyPr>
                        </wps:wsp>
                      </wpg:grpSp>
                      <wpg:grpSp>
                        <wpg:cNvPr id="103" name="Group 103"/>
                        <wpg:cNvGrpSpPr/>
                        <wpg:grpSpPr>
                          <a:xfrm>
                            <a:off x="1965960" y="0"/>
                            <a:ext cx="1815949" cy="776605"/>
                            <a:chOff x="0" y="0"/>
                            <a:chExt cx="1815949" cy="776605"/>
                          </a:xfrm>
                        </wpg:grpSpPr>
                        <wpg:grpSp>
                          <wpg:cNvPr id="102" name="Group 102"/>
                          <wpg:cNvGrpSpPr/>
                          <wpg:grpSpPr>
                            <a:xfrm>
                              <a:off x="0" y="0"/>
                              <a:ext cx="1815949" cy="266065"/>
                              <a:chOff x="0" y="0"/>
                              <a:chExt cx="1815949" cy="266065"/>
                            </a:xfrm>
                          </wpg:grpSpPr>
                          <wps:wsp>
                            <wps:cNvPr id="94" name="object 49"/>
                            <wps:cNvSpPr/>
                            <wps:spPr>
                              <a:xfrm>
                                <a:off x="0" y="68580"/>
                                <a:ext cx="137160" cy="13716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73152" h="73158">
                                    <a:moveTo>
                                      <a:pt x="73152" y="36579"/>
                                    </a:moveTo>
                                    <a:lnTo>
                                      <a:pt x="70388" y="50618"/>
                                    </a:lnTo>
                                    <a:lnTo>
                                      <a:pt x="62825" y="62119"/>
                                    </a:lnTo>
                                    <a:lnTo>
                                      <a:pt x="51554" y="69990"/>
                                    </a:lnTo>
                                    <a:lnTo>
                                      <a:pt x="37664" y="73142"/>
                                    </a:lnTo>
                                    <a:lnTo>
                                      <a:pt x="36576" y="73158"/>
                                    </a:lnTo>
                                    <a:lnTo>
                                      <a:pt x="22578" y="70394"/>
                                    </a:lnTo>
                                    <a:lnTo>
                                      <a:pt x="11074" y="62830"/>
                                    </a:lnTo>
                                    <a:lnTo>
                                      <a:pt x="3181" y="51558"/>
                                    </a:lnTo>
                                    <a:lnTo>
                                      <a:pt x="15" y="37667"/>
                                    </a:lnTo>
                                    <a:lnTo>
                                      <a:pt x="0" y="36579"/>
                                    </a:lnTo>
                                    <a:lnTo>
                                      <a:pt x="2776" y="22579"/>
                                    </a:lnTo>
                                    <a:lnTo>
                                      <a:pt x="10361" y="11075"/>
                                    </a:lnTo>
                                    <a:lnTo>
                                      <a:pt x="21639" y="3181"/>
                                    </a:lnTo>
                                    <a:lnTo>
                                      <a:pt x="35492" y="15"/>
                                    </a:lnTo>
                                    <a:lnTo>
                                      <a:pt x="36576" y="0"/>
                                    </a:lnTo>
                                    <a:lnTo>
                                      <a:pt x="50614" y="2776"/>
                                    </a:lnTo>
                                    <a:lnTo>
                                      <a:pt x="62114" y="10362"/>
                                    </a:lnTo>
                                    <a:lnTo>
                                      <a:pt x="69985" y="21640"/>
                                    </a:lnTo>
                                    <a:lnTo>
                                      <a:pt x="73136" y="35495"/>
                                    </a:lnTo>
                                    <a:lnTo>
                                      <a:pt x="73152" y="36579"/>
                                    </a:lnTo>
                                  </a:path>
                                </a:pathLst>
                              </a:custGeom>
                              <a:ln w="9144">
                                <a:solidFill>
                                  <a:srgbClr val="000000"/>
                                </a:solidFill>
                              </a:ln>
                            </wps:spPr>
                            <wps:bodyPr wrap="square" lIns="0" tIns="0" rIns="0" bIns="0" rtlCol="0">
                              <a:noAutofit/>
                            </wps:bodyPr>
                          </wps:wsp>
                          <wps:wsp>
                            <wps:cNvPr id="97" name="Text Box 97"/>
                            <wps:cNvSpPr txBox="1"/>
                            <wps:spPr>
                              <a:xfrm>
                                <a:off x="236220" y="0"/>
                                <a:ext cx="1579729" cy="2660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E587F2A" w14:textId="0AE2C0AE" w:rsidR="00CE55A6" w:rsidRPr="00CE55A6" w:rsidRDefault="00CE55A6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CE55A6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DHA-HO-RUTF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101" name="Group 101"/>
                          <wpg:cNvGrpSpPr/>
                          <wpg:grpSpPr>
                            <a:xfrm>
                              <a:off x="0" y="243840"/>
                              <a:ext cx="1815949" cy="266065"/>
                              <a:chOff x="0" y="0"/>
                              <a:chExt cx="1815949" cy="266065"/>
                            </a:xfrm>
                          </wpg:grpSpPr>
                          <wps:wsp>
                            <wps:cNvPr id="96" name="object 19"/>
                            <wps:cNvSpPr txBox="1"/>
                            <wps:spPr>
                              <a:xfrm>
                                <a:off x="0" y="68580"/>
                                <a:ext cx="137160" cy="13716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bodyPr wrap="square" lIns="0" tIns="0" rIns="0" bIns="0" rtlCol="0">
                              <a:noAutofit/>
                            </wps:bodyPr>
                          </wps:wsp>
                          <wps:wsp>
                            <wps:cNvPr id="98" name="Text Box 98"/>
                            <wps:cNvSpPr txBox="1"/>
                            <wps:spPr>
                              <a:xfrm>
                                <a:off x="236220" y="0"/>
                                <a:ext cx="1579729" cy="2660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5110506" w14:textId="07CC5F53" w:rsidR="00CE55A6" w:rsidRPr="00CE55A6" w:rsidRDefault="00CE55A6" w:rsidP="00CE55A6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CE55A6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HO-RUTF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100" name="Group 100"/>
                          <wpg:cNvGrpSpPr/>
                          <wpg:grpSpPr>
                            <a:xfrm>
                              <a:off x="0" y="510540"/>
                              <a:ext cx="1815949" cy="266065"/>
                              <a:chOff x="0" y="0"/>
                              <a:chExt cx="1815949" cy="266065"/>
                            </a:xfrm>
                          </wpg:grpSpPr>
                          <wps:wsp>
                            <wps:cNvPr id="93" name="object 59"/>
                            <wps:cNvSpPr/>
                            <wps:spPr>
                              <a:xfrm>
                                <a:off x="0" y="60960"/>
                                <a:ext cx="137160" cy="13716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73152" h="73158">
                                    <a:moveTo>
                                      <a:pt x="36575" y="0"/>
                                    </a:moveTo>
                                    <a:lnTo>
                                      <a:pt x="73152" y="73158"/>
                                    </a:lnTo>
                                    <a:lnTo>
                                      <a:pt x="0" y="73158"/>
                                    </a:lnTo>
                                    <a:lnTo>
                                      <a:pt x="36575" y="0"/>
                                    </a:lnTo>
                                    <a:close/>
                                  </a:path>
                                </a:pathLst>
                              </a:custGeom>
                              <a:ln w="9144">
                                <a:solidFill>
                                  <a:srgbClr val="000000"/>
                                </a:solidFill>
                              </a:ln>
                            </wps:spPr>
                            <wps:bodyPr wrap="square" lIns="0" tIns="0" rIns="0" bIns="0" rtlCol="0">
                              <a:noAutofit/>
                            </wps:bodyPr>
                          </wps:wsp>
                          <wps:wsp>
                            <wps:cNvPr id="99" name="Text Box 99"/>
                            <wps:cNvSpPr txBox="1"/>
                            <wps:spPr>
                              <a:xfrm>
                                <a:off x="236220" y="0"/>
                                <a:ext cx="1579729" cy="2660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5AB2914" w14:textId="161110B5" w:rsidR="00CE55A6" w:rsidRPr="00CE55A6" w:rsidRDefault="00CE55A6" w:rsidP="00CE55A6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S</w:t>
                                  </w:r>
                                  <w:r w:rsidRPr="00CE55A6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-RUTF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106" name="Group 106"/>
                        <wpg:cNvGrpSpPr/>
                        <wpg:grpSpPr>
                          <a:xfrm>
                            <a:off x="617220" y="1371600"/>
                            <a:ext cx="777240" cy="327660"/>
                            <a:chOff x="0" y="0"/>
                            <a:chExt cx="777240" cy="327660"/>
                          </a:xfrm>
                        </wpg:grpSpPr>
                        <wps:wsp>
                          <wps:cNvPr id="104" name="Text Box 104"/>
                          <wps:cNvSpPr txBox="1"/>
                          <wps:spPr>
                            <a:xfrm>
                              <a:off x="0" y="0"/>
                              <a:ext cx="777240" cy="3276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331FD2C" w14:textId="6017FFFE" w:rsidR="00CE55A6" w:rsidRPr="00CE55A6" w:rsidRDefault="00CE55A6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CE55A6">
                                  <w:rPr>
                                    <w:rFonts w:ascii="Times New Roman" w:hAnsi="Times New Roman" w:cs="Times New Roman"/>
                                  </w:rPr>
                                  <w:t>p=0.04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5" name="Straight Connector 105"/>
                          <wps:cNvCnPr/>
                          <wps:spPr>
                            <a:xfrm>
                              <a:off x="60960" y="228600"/>
                              <a:ext cx="53340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07" name="Group 107"/>
                        <wpg:cNvGrpSpPr/>
                        <wpg:grpSpPr>
                          <a:xfrm>
                            <a:off x="1445981" y="1620464"/>
                            <a:ext cx="777240" cy="327660"/>
                            <a:chOff x="-47539" y="248864"/>
                            <a:chExt cx="777240" cy="327660"/>
                          </a:xfrm>
                        </wpg:grpSpPr>
                        <wps:wsp>
                          <wps:cNvPr id="108" name="Text Box 108"/>
                          <wps:cNvSpPr txBox="1"/>
                          <wps:spPr>
                            <a:xfrm>
                              <a:off x="-47539" y="248864"/>
                              <a:ext cx="777240" cy="3276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A8F8611" w14:textId="393836F2" w:rsidR="00CE55A6" w:rsidRPr="00CE55A6" w:rsidRDefault="00CE55A6" w:rsidP="00CE55A6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CE55A6">
                                  <w:rPr>
                                    <w:rFonts w:ascii="Times New Roman" w:hAnsi="Times New Roman" w:cs="Times New Roman"/>
                                  </w:rPr>
                                  <w:t>p=0.0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>3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9" name="Straight Connector 109"/>
                          <wps:cNvCnPr/>
                          <wps:spPr>
                            <a:xfrm>
                              <a:off x="-18789" y="492865"/>
                              <a:ext cx="53340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14" name="Group 114"/>
                        <wpg:cNvGrpSpPr/>
                        <wpg:grpSpPr>
                          <a:xfrm>
                            <a:off x="3634740" y="358140"/>
                            <a:ext cx="777240" cy="571500"/>
                            <a:chOff x="0" y="0"/>
                            <a:chExt cx="777240" cy="571500"/>
                          </a:xfrm>
                        </wpg:grpSpPr>
                        <wpg:grpSp>
                          <wpg:cNvPr id="115" name="Group 115"/>
                          <wpg:cNvGrpSpPr/>
                          <wpg:grpSpPr>
                            <a:xfrm>
                              <a:off x="0" y="0"/>
                              <a:ext cx="777240" cy="327660"/>
                              <a:chOff x="0" y="0"/>
                              <a:chExt cx="777240" cy="327660"/>
                            </a:xfrm>
                          </wpg:grpSpPr>
                          <wps:wsp>
                            <wps:cNvPr id="116" name="Text Box 116"/>
                            <wps:cNvSpPr txBox="1"/>
                            <wps:spPr>
                              <a:xfrm>
                                <a:off x="0" y="0"/>
                                <a:ext cx="777240" cy="3276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39555E8" w14:textId="79041C87" w:rsidR="00CE55A6" w:rsidRPr="00CE55A6" w:rsidRDefault="00CE55A6" w:rsidP="00CE55A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CE55A6">
                                    <w:rPr>
                                      <w:rFonts w:ascii="Times New Roman" w:hAnsi="Times New Roman" w:cs="Times New Roman"/>
                                    </w:rPr>
                                    <w:t>p=0.0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47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7" name="Straight Connector 117"/>
                            <wps:cNvCnPr/>
                            <wps:spPr>
                              <a:xfrm>
                                <a:off x="60960" y="228600"/>
                                <a:ext cx="5334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118" name="Group 118"/>
                          <wpg:cNvGrpSpPr/>
                          <wpg:grpSpPr>
                            <a:xfrm>
                              <a:off x="0" y="243840"/>
                              <a:ext cx="777240" cy="327660"/>
                              <a:chOff x="0" y="0"/>
                              <a:chExt cx="777240" cy="327660"/>
                            </a:xfrm>
                          </wpg:grpSpPr>
                          <wps:wsp>
                            <wps:cNvPr id="119" name="Text Box 119"/>
                            <wps:cNvSpPr txBox="1"/>
                            <wps:spPr>
                              <a:xfrm>
                                <a:off x="0" y="0"/>
                                <a:ext cx="777240" cy="3276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91A4B43" w14:textId="0E22EE2F" w:rsidR="00CE55A6" w:rsidRPr="00CE55A6" w:rsidRDefault="00CE55A6" w:rsidP="00CE55A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CE55A6">
                                    <w:rPr>
                                      <w:rFonts w:ascii="Times New Roman" w:hAnsi="Times New Roman" w:cs="Times New Roman"/>
                                    </w:rPr>
                                    <w:t>p=0.0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0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0" name="Straight Connector 120"/>
                            <wps:cNvCnPr/>
                            <wps:spPr>
                              <a:xfrm>
                                <a:off x="281940" y="220980"/>
                                <a:ext cx="27432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5C49E7F" id="Group 121" o:spid="_x0000_s1026" style="position:absolute;margin-left:62.4pt;margin-top:103.2pt;width:347.4pt;height:343.2pt;z-index:251678720;mso-position-horizontal-relative:margin;mso-position-vertical-relative:margin" coordsize="44119,435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">
                <v:group id="Group 1" o:spid="_x0000_s1027" style="position:absolute;top:6096;width:43434;height:37490" coordsize="32841,278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object 60" o:spid="_x0000_s1028" style="position:absolute;left:3961;top:19007;width:28880;height:0;visibility:visible;mso-wrap-style:square;v-text-anchor:top" coordsize="28879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" path="m,l2887980,e" filled="f" strokeweight=".72pt">
                    <v:path arrowok="t"/>
                  </v:shape>
                  <v:shape id="object 61" o:spid="_x0000_s1029" style="position:absolute;left:6643;top:19007;width:0;height:732;visibility:visible;mso-wrap-style:square;v-text-anchor:top" coordsize="0,73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" path="m,73158l,e" filled="f" strokeweight=".72pt">
                    <v:path arrowok="t"/>
                  </v:shape>
                  <v:shape id="object 62" o:spid="_x0000_s1030" style="position:absolute;left:12511;top:19007;width:0;height:732;visibility:visible;mso-wrap-style:square;v-text-anchor:top" coordsize="0,73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" path="m,73158l,e" filled="f" strokeweight=".72pt">
                    <v:path arrowok="t"/>
                  </v:shape>
                  <v:shape id="object 63" o:spid="_x0000_s1031" style="position:absolute;left:18378;top:19007;width:0;height:732;visibility:visible;mso-wrap-style:square;v-text-anchor:top" coordsize="0,73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" path="m,73158l,e" filled="f" strokeweight=".72pt">
                    <v:path arrowok="t"/>
                  </v:shape>
                  <v:shape id="object 64" o:spid="_x0000_s1032" style="position:absolute;left:24246;top:19007;width:0;height:732;visibility:visible;mso-wrap-style:square;v-text-anchor:top" coordsize="0,73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" path="m,73158l,e" filled="f" strokeweight=".72pt">
                    <v:path arrowok="t"/>
                  </v:shape>
                  <v:shape id="object 65" o:spid="_x0000_s1033" style="position:absolute;left:30113;top:19007;width:0;height:732;visibility:visible;mso-wrap-style:square;v-text-anchor:top" coordsize="0,73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" path="m,73158l,e" filled="f" strokeweight=".72pt">
                    <v:path arrowok="t"/>
                  </v:shape>
                  <v:shape id="object 66" o:spid="_x0000_s1034" style="position:absolute;left:4007;top:672;width:0;height:18381;visibility:visible;mso-wrap-style:square;v-text-anchor:top" coordsize="0,1838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" path="m,1838097l,e" filled="f" strokeweight=".72pt">
                    <v:path arrowok="t"/>
                  </v:shape>
                  <v:shape id="object 67" o:spid="_x0000_s1035" style="position:absolute;left:3275;top:19007;width:732;height:0;visibility:visible;mso-wrap-style:square;v-text-anchor:top" coordsize="731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" path="m73151,l,e" filled="f" strokeweight=".72pt">
                    <v:path arrowok="t"/>
                  </v:shape>
                  <v:shape id="object 68" o:spid="_x0000_s1036" style="position:absolute;left:3275;top:14435;width:732;height:0;visibility:visible;mso-wrap-style:square;v-text-anchor:top" coordsize="731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" path="m73151,l,e" filled="f" strokeweight=".72pt">
                    <v:path arrowok="t"/>
                  </v:shape>
                  <v:shape id="object 69" o:spid="_x0000_s1037" style="position:absolute;left:3275;top:9862;width:732;height:0;visibility:visible;mso-wrap-style:square;v-text-anchor:top" coordsize="731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" path="m73151,l,e" filled="f" strokeweight=".72pt">
                    <v:path arrowok="t"/>
                  </v:shape>
                  <v:shape id="object 70" o:spid="_x0000_s1038" style="position:absolute;left:3275;top:5290;width:732;height:0;visibility:visible;mso-wrap-style:square;v-text-anchor:top" coordsize="731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" path="m73151,l,e" filled="f" strokeweight=".72pt">
                    <v:path arrowok="t"/>
                  </v:shape>
                  <v:shape id="object 71" o:spid="_x0000_s1039" style="position:absolute;left:3275;top:718;width:732;height:0;visibility:visible;mso-wrap-style:square;v-text-anchor:top" coordsize="731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" path="m73151,l,e" filled="f" strokeweight=".72pt">
                    <v:path arrowok="t"/>
                  </v:shape>
                  <v:shape id="object 59" o:spid="_x0000_s1040" style="position:absolute;left:7893;top:8948;width:732;height:732;visibility:visible;mso-wrap-style:square;v-text-anchor:top" coordsize="73152,73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" path="m36575,l73152,73158,,73158,36575,xe" filled="f" strokeweight=".72pt">
                    <v:path arrowok="t"/>
                  </v:shape>
                  <v:shape id="object 58" o:spid="_x0000_s1041" style="position:absolute;left:13761;top:11173;width:731;height:732;visibility:visible;mso-wrap-style:square;v-text-anchor:top" coordsize="73151,73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" path="m36575,l73151,73158,,73158,36575,xe" filled="f" strokeweight=".72pt">
                    <v:path arrowok="t"/>
                  </v:shape>
                  <v:shape id="object 57" o:spid="_x0000_s1042" style="position:absolute;left:19628;top:13642;width:731;height:732;visibility:visible;mso-wrap-style:square;v-text-anchor:top" coordsize="73151,73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" path="m36575,l73151,73158,,73158,36575,xe" filled="f" strokeweight=".72pt">
                    <v:path arrowok="t"/>
                  </v:shape>
                  <v:shape id="object 56" o:spid="_x0000_s1043" style="position:absolute;left:25495;top:9039;width:732;height:732;visibility:visible;mso-wrap-style:square;v-text-anchor:top" coordsize="73151,73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" path="m36575,l73151,73158,,73158,36575,xe" filled="f" strokeweight=".72pt">
                    <v:path arrowok="t"/>
                  </v:shape>
                  <v:shape id="object 55" o:spid="_x0000_s1044" style="position:absolute;left:31363;top:3827;width:731;height:731;visibility:visible;mso-wrap-style:square;v-text-anchor:top" coordsize="73151,73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" path="m36575,l73151,73158,,73158,36575,xe" filled="f" strokeweight=".72pt">
                    <v:path arrowok="t"/>
                  </v:shape>
                  <v:shape id="object 54" o:spid="_x0000_s1045" style="position:absolute;left:6293;top:8582;width:731;height:732;visibility:visible;mso-wrap-style:square;v-text-anchor:top" coordsize="73151,73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" path="m,l73151,r,73158l,73158,,xe" filled="f" strokeweight=".72pt">
                    <v:path arrowok="t"/>
                  </v:shape>
                  <v:shape id="object 53" o:spid="_x0000_s1046" style="position:absolute;left:12160;top:11067;width:732;height:731;visibility:visible;mso-wrap-style:square;v-text-anchor:top" coordsize="73152,73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" path="m,l73152,r,73158l,73158,,xe" filled="f" strokeweight=".72pt">
                    <v:path arrowok="t"/>
                  </v:shape>
                  <v:shape id="object 52" o:spid="_x0000_s1047" style="position:absolute;left:18028;top:13307;width:731;height:732;visibility:visible;mso-wrap-style:square;v-text-anchor:top" coordsize="73152,73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" path="m,l73152,r,73158l,73158,,xe" filled="f" strokeweight=".72pt">
                    <v:path arrowok="t"/>
                  </v:shape>
                  <v:shape id="object 51" o:spid="_x0000_s1048" style="position:absolute;left:23895;top:9177;width:732;height:731;visibility:visible;mso-wrap-style:square;v-text-anchor:top" coordsize="73151,73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" path="m,l73151,r,73158l,73158,,xe" filled="f" strokeweight=".72pt">
                    <v:path arrowok="t"/>
                  </v:shape>
                  <v:shape id="object 50" o:spid="_x0000_s1049" style="position:absolute;left:29763;top:2699;width:731;height:732;visibility:visible;mso-wrap-style:square;v-text-anchor:top" coordsize="73151,73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" path="m,l73151,r,73158l,73158,,xe" filled="f" strokeweight=".72pt">
                    <v:path arrowok="t"/>
                  </v:shape>
                  <v:shape id="object 49" o:spid="_x0000_s1050" style="position:absolute;left:4693;top:8079;width:731;height:732;visibility:visible;mso-wrap-style:square;v-text-anchor:top" coordsize="73152,73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" path="m73152,36579l70388,50618,62825,62119,51554,69990,37664,73142r-1088,16l22578,70394,11074,62830,3181,51558,15,37667,,36579,2776,22579,10361,11075,21639,3181,35492,15,36576,,50614,2776r11500,7586l69985,21640r3151,13855l73152,36579e" filled="f" strokeweight=".72pt">
                    <v:path arrowok="t"/>
                  </v:shape>
                  <v:shape id="object 48" o:spid="_x0000_s1051" style="position:absolute;left:10560;top:9878;width:732;height:731;visibility:visible;mso-wrap-style:square;v-text-anchor:top" coordsize="73152,73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" path="m73152,36579l70388,50618,62825,62119,51554,69990,37664,73142r-1089,16l22578,70394,11074,62830,3181,51558,15,37667,,36579,2776,22579,10361,11075,21639,3181,35492,15,36575,,50614,2776r11500,7586l69985,21640r3151,13855l73152,36579e" filled="f" strokeweight=".72pt">
                    <v:path arrowok="t"/>
                  </v:shape>
                  <v:shape id="object 47" o:spid="_x0000_s1052" style="position:absolute;left:16428;top:13185;width:731;height:732;visibility:visible;mso-wrap-style:square;v-text-anchor:top" coordsize="73152,73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" path="m73152,36579l70388,50618,62825,62119,51554,69990,37664,73142r-1089,16l22578,70394,11074,62830,3181,51558,15,37667,,36579,2776,22579,10361,11075,21639,3181,35492,15,36575,,50614,2776r11500,7586l69985,21640r3151,13855l73152,36579e" filled="f" strokeweight=".72pt">
                    <v:path arrowok="t"/>
                  </v:shape>
                  <v:shape id="object 46" o:spid="_x0000_s1053" style="position:absolute;left:22295;top:8293;width:731;height:731;visibility:visible;mso-wrap-style:square;v-text-anchor:top" coordsize="73151,73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" path="m73151,36579l70388,50618,62825,62119,51554,69990,37664,73142r-1089,16l22578,70394,11074,62830,3181,51558,15,37667,,36579,2776,22579,10361,11075,21639,3181,35492,15,36575,,50614,2776r11500,7586l69985,21640r3151,13855l73151,36579e" filled="f" strokeweight=".72pt">
                    <v:path arrowok="t"/>
                  </v:shape>
                  <v:shape id="object 45" o:spid="_x0000_s1054" style="position:absolute;left:28162;top:3111;width:732;height:731;visibility:visible;mso-wrap-style:square;v-text-anchor:top" coordsize="73151,73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" path="m73151,36579l70388,50618,62825,62119,51554,69990,37664,73142r-1089,16l22578,70394,11074,62830,3181,51558,15,37667,,36579,2776,22579,10361,11075,21639,3181,35492,15,36575,,50614,2776r11500,7586l69985,21640r3151,13855l73151,36579e" filled="f" strokeweight=".72pt">
                    <v:path arrowok="t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object 35" o:spid="_x0000_s1055" type="#_x0000_t202" style="position:absolute;left:2341;width:1076;height:15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P7X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Xoz+18AAAADbAAAADwAAAAAA&#10;AAAAAAAAAAAHAgAAZHJzL2Rvd25yZXYueG1sUEsFBgAAAAADAAMAtwAAAPQCAAAAAA==&#10;" filled="f" stroked="f">
                    <v:textbox inset="0,0,0,0">
                      <w:txbxContent>
                        <w:p w14:paraId="5FF6F141" w14:textId="77777777" w:rsidR="00CE55A6" w:rsidRPr="00CE55A6" w:rsidRDefault="00CE55A6" w:rsidP="00CE55A6">
                          <w:pPr>
                            <w:spacing w:before="11" w:line="224" w:lineRule="exact"/>
                            <w:ind w:left="14"/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</w:rPr>
                            <w:t>1</w:t>
                          </w:r>
                        </w:p>
                      </w:txbxContent>
                    </v:textbox>
                  </v:shape>
                  <v:shape id="object 33" o:spid="_x0000_s1056" type="#_x0000_t202" style="position:absolute;left:2341;top:4572;width:1076;height:15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FtMxQAAANsAAAAPAAAAZHJzL2Rvd25yZXYueG1sRI9Ba8JA&#10;FITvhf6H5RW8NRsVpE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AxwFtMxQAAANsAAAAP&#10;AAAAAAAAAAAAAAAAAAcCAABkcnMvZG93bnJldi54bWxQSwUGAAAAAAMAAwC3AAAA+QIAAAAA&#10;" filled="f" stroked="f">
                    <v:textbox inset="0,0,0,0">
                      <w:txbxContent>
                        <w:p w14:paraId="1F924353" w14:textId="77777777" w:rsidR="00CE55A6" w:rsidRPr="00CE55A6" w:rsidRDefault="00CE55A6" w:rsidP="00CE55A6">
                          <w:pPr>
                            <w:spacing w:before="11" w:line="224" w:lineRule="exact"/>
                            <w:ind w:left="14"/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</w:rPr>
                            <w:t>0</w:t>
                          </w:r>
                        </w:p>
                      </w:txbxContent>
                    </v:textbox>
                  </v:shape>
                  <v:shape id="object 32" o:spid="_x0000_s1057" type="#_x0000_t202" style="position:absolute;left:1914;top:9144;width:1497;height:15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sU7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wRLFO8MAAADbAAAADwAA&#10;AAAAAAAAAAAAAAAHAgAAZHJzL2Rvd25yZXYueG1sUEsFBgAAAAADAAMAtwAAAPcCAAAAAA==&#10;" filled="f" stroked="f">
                    <v:textbox inset="0,0,0,0">
                      <w:txbxContent>
                        <w:p w14:paraId="492D9288" w14:textId="77777777" w:rsidR="00CE55A6" w:rsidRPr="00CE55A6" w:rsidRDefault="00CE55A6" w:rsidP="00CE55A6">
                          <w:pPr>
                            <w:spacing w:before="11" w:line="224" w:lineRule="exact"/>
                            <w:ind w:left="14"/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</w:rPr>
                            <w:t>-1</w:t>
                          </w:r>
                        </w:p>
                      </w:txbxContent>
                    </v:textbox>
                  </v:shape>
                  <v:shape id="object 31" o:spid="_x0000_s1058" type="#_x0000_t202" style="position:absolute;left:1914;top:13717;width:1497;height:15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mCgxQAAANsAAAAPAAAAZHJzL2Rvd25yZXYueG1sRI9Ba8JA&#10;FITvBf/D8oTemo0V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uXmCgxQAAANsAAAAP&#10;AAAAAAAAAAAAAAAAAAcCAABkcnMvZG93bnJldi54bWxQSwUGAAAAAAMAAwC3AAAA+QIAAAAA&#10;" filled="f" stroked="f">
                    <v:textbox inset="0,0,0,0">
                      <w:txbxContent>
                        <w:p w14:paraId="745B3AE7" w14:textId="77777777" w:rsidR="00CE55A6" w:rsidRPr="00CE55A6" w:rsidRDefault="00CE55A6" w:rsidP="00CE55A6">
                          <w:pPr>
                            <w:spacing w:before="11" w:line="224" w:lineRule="exact"/>
                            <w:ind w:left="14"/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</w:rPr>
                            <w:t>-2</w:t>
                          </w:r>
                        </w:p>
                      </w:txbxContent>
                    </v:textbox>
                  </v:shape>
                  <v:shape id="object 30" o:spid="_x0000_s1059" type="#_x0000_t202" style="position:absolute;left:1914;top:18289;width:1497;height:15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/jU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CG3+NTEAAAA2wAAAA8A&#10;AAAAAAAAAAAAAAAABwIAAGRycy9kb3ducmV2LnhtbFBLBQYAAAAAAwADALcAAAD4AgAAAAA=&#10;" filled="f" stroked="f">
                    <v:textbox inset="0,0,0,0">
                      <w:txbxContent>
                        <w:p w14:paraId="6AEFA567" w14:textId="77777777" w:rsidR="00CE55A6" w:rsidRPr="00CE55A6" w:rsidRDefault="00CE55A6" w:rsidP="00CE55A6">
                          <w:pPr>
                            <w:spacing w:before="11" w:line="224" w:lineRule="exact"/>
                            <w:ind w:left="14"/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</w:rPr>
                            <w:t>-3</w:t>
                          </w:r>
                        </w:p>
                      </w:txbxContent>
                    </v:textbox>
                  </v:shape>
                  <v:shape id="object 29" o:spid="_x0000_s1060" type="#_x0000_t202" style="position:absolute;left:4007;top:26186;width:26819;height:1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11P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E77XU/EAAAA2wAAAA8A&#10;AAAAAAAAAAAAAAAABwIAAGRycy9kb3ducmV2LnhtbFBLBQYAAAAAAwADALcAAAD4AgAAAAA=&#10;" filled="f" stroked="f">
                    <v:textbox inset="0,0,0,0">
                      <w:txbxContent>
                        <w:p w14:paraId="06A9596E" w14:textId="77777777" w:rsidR="00CE55A6" w:rsidRPr="00CE55A6" w:rsidRDefault="00CE55A6" w:rsidP="00CE55A6">
                          <w:pPr>
                            <w:spacing w:before="12" w:line="243" w:lineRule="exact"/>
                            <w:ind w:left="14"/>
                            <w:jc w:val="center"/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7"/>
                              <w:kern w:val="24"/>
                              <w:sz w:val="24"/>
                              <w:szCs w:val="24"/>
                            </w:rPr>
                            <w:t>M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3"/>
                              <w:kern w:val="24"/>
                              <w:sz w:val="24"/>
                              <w:szCs w:val="24"/>
                            </w:rPr>
                            <w:t>a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w:t>l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6"/>
                              <w:kern w:val="24"/>
                              <w:sz w:val="24"/>
                              <w:szCs w:val="24"/>
                            </w:rPr>
                            <w:t>a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7"/>
                              <w:kern w:val="24"/>
                              <w:sz w:val="24"/>
                              <w:szCs w:val="24"/>
                            </w:rPr>
                            <w:t>w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w:t>i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10"/>
                              <w:kern w:val="24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8"/>
                              <w:kern w:val="24"/>
                              <w:sz w:val="24"/>
                              <w:szCs w:val="24"/>
                            </w:rPr>
                            <w:t>D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5"/>
                              <w:kern w:val="24"/>
                              <w:sz w:val="24"/>
                              <w:szCs w:val="24"/>
                            </w:rPr>
                            <w:t>e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4"/>
                              <w:kern w:val="24"/>
                              <w:sz w:val="24"/>
                              <w:szCs w:val="24"/>
                            </w:rPr>
                            <w:t>v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3"/>
                              <w:kern w:val="24"/>
                              <w:sz w:val="24"/>
                              <w:szCs w:val="24"/>
                            </w:rPr>
                            <w:t>el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4"/>
                              <w:kern w:val="24"/>
                              <w:sz w:val="24"/>
                              <w:szCs w:val="24"/>
                            </w:rPr>
                            <w:t>o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3"/>
                              <w:kern w:val="24"/>
                              <w:sz w:val="24"/>
                              <w:szCs w:val="24"/>
                            </w:rPr>
                            <w:t>p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7"/>
                              <w:kern w:val="24"/>
                              <w:sz w:val="24"/>
                              <w:szCs w:val="24"/>
                            </w:rPr>
                            <w:t>m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3"/>
                              <w:kern w:val="24"/>
                              <w:sz w:val="24"/>
                              <w:szCs w:val="24"/>
                            </w:rPr>
                            <w:t>e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6"/>
                              <w:kern w:val="24"/>
                              <w:sz w:val="24"/>
                              <w:szCs w:val="24"/>
                            </w:rPr>
                            <w:t>n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w:t>t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6"/>
                              <w:kern w:val="24"/>
                              <w:sz w:val="24"/>
                              <w:szCs w:val="24"/>
                            </w:rPr>
                            <w:t>a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w:t>l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16"/>
                              <w:kern w:val="24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9"/>
                              <w:kern w:val="24"/>
                              <w:sz w:val="24"/>
                              <w:szCs w:val="24"/>
                            </w:rPr>
                            <w:t>A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3"/>
                              <w:kern w:val="24"/>
                              <w:sz w:val="24"/>
                              <w:szCs w:val="24"/>
                            </w:rPr>
                            <w:t>ssess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4"/>
                              <w:kern w:val="24"/>
                              <w:sz w:val="24"/>
                              <w:szCs w:val="24"/>
                            </w:rPr>
                            <w:t>m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5"/>
                              <w:kern w:val="24"/>
                              <w:sz w:val="24"/>
                              <w:szCs w:val="24"/>
                            </w:rPr>
                            <w:t>e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4"/>
                              <w:kern w:val="24"/>
                              <w:sz w:val="24"/>
                              <w:szCs w:val="24"/>
                            </w:rPr>
                            <w:t>n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w:t>t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15"/>
                              <w:kern w:val="24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6"/>
                              <w:kern w:val="24"/>
                              <w:sz w:val="24"/>
                              <w:szCs w:val="24"/>
                            </w:rPr>
                            <w:t>T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3"/>
                              <w:kern w:val="24"/>
                              <w:sz w:val="24"/>
                              <w:szCs w:val="24"/>
                            </w:rPr>
                            <w:t>o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6"/>
                              <w:kern w:val="24"/>
                              <w:sz w:val="24"/>
                              <w:szCs w:val="24"/>
                            </w:rPr>
                            <w:t>o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w:t>l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7"/>
                              <w:kern w:val="24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6"/>
                              <w:kern w:val="24"/>
                              <w:sz w:val="24"/>
                              <w:szCs w:val="24"/>
                            </w:rPr>
                            <w:t>d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3"/>
                              <w:kern w:val="24"/>
                              <w:sz w:val="24"/>
                              <w:szCs w:val="24"/>
                            </w:rPr>
                            <w:t>o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7"/>
                              <w:kern w:val="24"/>
                              <w:sz w:val="24"/>
                              <w:szCs w:val="24"/>
                            </w:rPr>
                            <w:t>m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3"/>
                              <w:kern w:val="24"/>
                              <w:sz w:val="24"/>
                              <w:szCs w:val="24"/>
                            </w:rPr>
                            <w:t>ai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w:t>n</w:t>
                          </w:r>
                        </w:p>
                      </w:txbxContent>
                    </v:textbox>
                  </v:shape>
                  <v:shape id="object 28" o:spid="_x0000_s1061" type="#_x0000_t202" style="position:absolute;left:-3543;top:8999;width:8630;height:154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" filled="f" stroked="f">
                    <v:textbox inset="0,0,0,0">
                      <w:txbxContent>
                        <w:p w14:paraId="29D891ED" w14:textId="77777777" w:rsidR="00CE55A6" w:rsidRPr="00CE55A6" w:rsidRDefault="00CE55A6" w:rsidP="00CE55A6">
                          <w:pPr>
                            <w:spacing w:before="12" w:line="243" w:lineRule="exact"/>
                            <w:ind w:left="14"/>
                            <w:jc w:val="center"/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5"/>
                              <w:kern w:val="24"/>
                              <w:sz w:val="24"/>
                              <w:szCs w:val="24"/>
                            </w:rPr>
                            <w:t>M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7"/>
                              <w:kern w:val="24"/>
                              <w:sz w:val="24"/>
                              <w:szCs w:val="24"/>
                            </w:rPr>
                            <w:t>DA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w:t>T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12"/>
                              <w:kern w:val="24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3"/>
                              <w:kern w:val="24"/>
                              <w:sz w:val="24"/>
                              <w:szCs w:val="24"/>
                            </w:rPr>
                            <w:t>z-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1"/>
                              <w:kern w:val="24"/>
                              <w:sz w:val="24"/>
                              <w:szCs w:val="24"/>
                            </w:rPr>
                            <w:t>s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3"/>
                              <w:kern w:val="24"/>
                              <w:sz w:val="24"/>
                              <w:szCs w:val="24"/>
                            </w:rPr>
                            <w:t>cor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w:t>e</w:t>
                          </w:r>
                        </w:p>
                      </w:txbxContent>
                    </v:textbox>
                  </v:shape>
                  <v:shape id="object 27" o:spid="_x0000_s1062" type="#_x0000_t202" style="position:absolute;left:3721;top:21196;width:3969;height:1270;rotation:-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" filled="f" stroked="f">
                    <v:textbox inset="0,0,0,0">
                      <w:txbxContent>
                        <w:p w14:paraId="7462F714" w14:textId="77777777" w:rsidR="00CE55A6" w:rsidRPr="00CE55A6" w:rsidRDefault="00CE55A6" w:rsidP="00CE55A6">
                          <w:pPr>
                            <w:spacing w:before="10" w:line="199" w:lineRule="exact"/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2"/>
                              <w:kern w:val="24"/>
                            </w:rPr>
                            <w:t>G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1"/>
                              <w:kern w:val="24"/>
                            </w:rPr>
                            <w:t>l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1"/>
                              <w:kern w:val="24"/>
                            </w:rPr>
                            <w:t>o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1"/>
                              <w:kern w:val="24"/>
                            </w:rPr>
                            <w:t>b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2"/>
                              <w:kern w:val="24"/>
                            </w:rPr>
                            <w:t>a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</w:rPr>
                            <w:t>l</w:t>
                          </w:r>
                        </w:p>
                      </w:txbxContent>
                    </v:textbox>
                  </v:shape>
                  <v:shape id="object 26" o:spid="_x0000_s1063" type="#_x0000_t202" style="position:absolute;left:7174;top:22233;width:6722;height:1270;rotation:-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" filled="f" stroked="f">
                    <v:textbox inset="0,0,0,0">
                      <w:txbxContent>
                        <w:p w14:paraId="13ADAD22" w14:textId="77777777" w:rsidR="00CE55A6" w:rsidRPr="00CE55A6" w:rsidRDefault="00CE55A6" w:rsidP="00CE55A6">
                          <w:pPr>
                            <w:spacing w:before="10" w:line="199" w:lineRule="exact"/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2"/>
                              <w:kern w:val="24"/>
                            </w:rPr>
                            <w:t>G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2"/>
                              <w:kern w:val="24"/>
                            </w:rPr>
                            <w:t>r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2"/>
                              <w:kern w:val="24"/>
                            </w:rPr>
                            <w:t>o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1"/>
                              <w:kern w:val="24"/>
                            </w:rPr>
                            <w:t>s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</w:rPr>
                            <w:t>s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2"/>
                              <w:kern w:val="24"/>
                            </w:rPr>
                            <w:t xml:space="preserve"> m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1"/>
                              <w:kern w:val="24"/>
                            </w:rPr>
                            <w:t>oto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</w:rPr>
                            <w:t>r</w:t>
                          </w:r>
                        </w:p>
                      </w:txbxContent>
                    </v:textbox>
                  </v:shape>
                  <v:shape id="object 25" o:spid="_x0000_s1064" type="#_x0000_t202" style="position:absolute;left:13640;top:21978;width:6036;height:1270;rotation:-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" filled="f" stroked="f">
                    <v:textbox inset="0,0,0,0">
                      <w:txbxContent>
                        <w:p w14:paraId="08D7B65D" w14:textId="77777777" w:rsidR="00CE55A6" w:rsidRPr="00CE55A6" w:rsidRDefault="00CE55A6" w:rsidP="00CE55A6">
                          <w:pPr>
                            <w:spacing w:before="10" w:line="199" w:lineRule="exact"/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1"/>
                              <w:kern w:val="24"/>
                            </w:rPr>
                            <w:t>Fin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</w:rPr>
                            <w:t>e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4"/>
                              <w:kern w:val="24"/>
                            </w:rPr>
                            <w:t xml:space="preserve"> 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</w:rPr>
                            <w:t>m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1"/>
                              <w:kern w:val="24"/>
                            </w:rPr>
                            <w:t>o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1"/>
                              <w:kern w:val="24"/>
                            </w:rPr>
                            <w:t>to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</w:rPr>
                            <w:t>r</w:t>
                          </w:r>
                        </w:p>
                      </w:txbxContent>
                    </v:textbox>
                  </v:shape>
                  <v:shape id="object 24" o:spid="_x0000_s1065" type="#_x0000_t202" style="position:absolute;left:20012;top:21758;width:5467;height:1270;rotation:-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" filled="f" stroked="f">
                    <v:textbox inset="0,0,0,0">
                      <w:txbxContent>
                        <w:p w14:paraId="567BCC6D" w14:textId="77777777" w:rsidR="00CE55A6" w:rsidRPr="00CE55A6" w:rsidRDefault="00CE55A6" w:rsidP="00CE55A6">
                          <w:pPr>
                            <w:spacing w:before="10" w:line="199" w:lineRule="exact"/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1"/>
                              <w:kern w:val="24"/>
                            </w:rPr>
                            <w:t>L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</w:rPr>
                            <w:t>a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2"/>
                              <w:kern w:val="24"/>
                            </w:rPr>
                            <w:t>n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1"/>
                              <w:kern w:val="24"/>
                            </w:rPr>
                            <w:t>g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1"/>
                              <w:kern w:val="24"/>
                            </w:rPr>
                            <w:t>u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2"/>
                              <w:kern w:val="24"/>
                            </w:rPr>
                            <w:t>a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1"/>
                              <w:kern w:val="24"/>
                            </w:rPr>
                            <w:t>g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</w:rPr>
                            <w:t>e</w:t>
                          </w:r>
                        </w:p>
                      </w:txbxContent>
                    </v:textbox>
                  </v:shape>
                  <v:shape id="object 23" o:spid="_x0000_s1066" type="#_x0000_t202" style="position:absolute;left:27421;top:21093;width:3714;height:1270;rotation:-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" filled="f" stroked="f">
                    <v:textbox inset="0,0,0,0">
                      <w:txbxContent>
                        <w:p w14:paraId="665E45BD" w14:textId="77777777" w:rsidR="00CE55A6" w:rsidRPr="00CE55A6" w:rsidRDefault="00CE55A6" w:rsidP="00CE55A6">
                          <w:pPr>
                            <w:spacing w:before="10" w:line="199" w:lineRule="exact"/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1"/>
                              <w:kern w:val="24"/>
                            </w:rPr>
                            <w:t>S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2"/>
                              <w:kern w:val="24"/>
                            </w:rPr>
                            <w:t>o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</w:rPr>
                            <w:t>c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1"/>
                              <w:kern w:val="24"/>
                            </w:rPr>
                            <w:t>i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spacing w:val="-2"/>
                              <w:kern w:val="24"/>
                            </w:rPr>
                            <w:t>a</w:t>
                          </w:r>
                          <w:r w:rsidRPr="00CE55A6"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</w:rPr>
                            <w:t>l</w:t>
                          </w:r>
                        </w:p>
                      </w:txbxContent>
                    </v:textbox>
                  </v:shape>
                  <v:shape id="object 22" o:spid="_x0000_s1067" type="#_x0000_t202" style="position:absolute;left:18028;top:13307;width:731;height:7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LZG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mRS2RsMAAADbAAAADwAA&#10;AAAAAAAAAAAAAAAHAgAAZHJzL2Rvd25yZXYueG1sUEsFBgAAAAADAAMAtwAAAPcCAAAAAA==&#10;" filled="f" stroked="f">
                    <v:textbox inset="0,0,0,0"/>
                  </v:shape>
                  <v:shape id="object 21" o:spid="_x0000_s1068" type="#_x0000_t202" style="position:absolute;left:12160;top:11067;width:732;height:7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BPd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PZYE93EAAAA2wAAAA8A&#10;AAAAAAAAAAAAAAAABwIAAGRycy9kb3ducmV2LnhtbFBLBQYAAAAAAwADALcAAAD4AgAAAAA=&#10;" filled="f" stroked="f">
                    <v:textbox inset="0,0,0,0"/>
                  </v:shape>
                  <v:shape id="object 20" o:spid="_x0000_s1069" type="#_x0000_t202" style="position:absolute;left:23895;top:9177;width:732;height:7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YupxQAAANsAAAAPAAAAZHJzL2Rvd25yZXYueG1sRI9Ba8JA&#10;FITvBf/D8oTemo1F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B5sYupxQAAANsAAAAP&#10;AAAAAAAAAAAAAAAAAAcCAABkcnMvZG93bnJldi54bWxQSwUGAAAAAAMAAwC3AAAA+QIAAAAA&#10;" filled="f" stroked="f">
                    <v:textbox inset="0,0,0,0"/>
                  </v:shape>
                  <v:shape id="object 19" o:spid="_x0000_s1070" type="#_x0000_t202" style="position:absolute;left:6293;top:8582;width:731;height:7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S4yxAAAANsAAAAPAAAAZHJzL2Rvd25yZXYueG1sRI9Ba8JA&#10;FITvBf/D8oTe6sbS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Bb9LjLEAAAA2wAAAA8A&#10;AAAAAAAAAAAAAAAABwIAAGRycy9kb3ducmV2LnhtbFBLBQYAAAAAAwADALcAAAD4AgAAAAA=&#10;" filled="f" stroked="f">
                    <v:textbox inset="0,0,0,0"/>
                  </v:shape>
                  <v:shape id="object 18" o:spid="_x0000_s1071" type="#_x0000_t202" style="position:absolute;left:29763;top:2699;width:731;height:7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7BFxAAAANsAAAAPAAAAZHJzL2Rvd25yZXYueG1sRI9Ba8JA&#10;FITvBf/D8oTe6sZS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OYvsEXEAAAA2wAAAA8A&#10;AAAAAAAAAAAAAAAABwIAAGRycy9kb3ducmV2LnhtbFBLBQYAAAAAAwADALcAAAD4AgAAAAA=&#10;" filled="f" stroked="f">
                    <v:textbox inset="0,0,0,0"/>
                  </v:shape>
                  <v:shape id="object 16" o:spid="_x0000_s1072" type="#_x0000_t202" style="position:absolute;left:3275;top:718;width:732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xXe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CJYxXexQAAANsAAAAP&#10;AAAAAAAAAAAAAAAAAAcCAABkcnMvZG93bnJldi54bWxQSwUGAAAAAAMAAwC3AAAA+QIAAAAA&#10;" filled="f" stroked="f">
                    <v:textbox inset="0,0,0,0"/>
                  </v:shape>
                  <v:shape id="object 14" o:spid="_x0000_s1073" type="#_x0000_t202" style="position:absolute;left:3275;top:5290;width:732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IGs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+PyBrMAAAADbAAAADwAAAAAA&#10;AAAAAAAAAAAHAgAAZHJzL2Rvd25yZXYueG1sUEsFBgAAAAADAAMAtwAAAPQCAAAAAA==&#10;" filled="f" stroked="f">
                    <v:textbox inset="0,0,0,0"/>
                  </v:shape>
                  <v:shape id="object 13" o:spid="_x0000_s1074" type="#_x0000_t202" style="position:absolute;left:3275;top:9862;width:732;height:45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CQ3wwAAANsAAAAPAAAAZHJzL2Rvd25yZXYueG1sRI9Ba8JA&#10;FITvBf/D8gre6qYi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l7AkN8MAAADbAAAADwAA&#10;AAAAAAAAAAAAAAAHAgAAZHJzL2Rvd25yZXYueG1sUEsFBgAAAAADAAMAtwAAAPcCAAAAAA==&#10;" filled="f" stroked="f">
                    <v:textbox inset="0,0,0,0"/>
                  </v:shape>
                  <v:shape id="object 12" o:spid="_x0000_s1075" type="#_x0000_t202" style="position:absolute;left:3275;top:14435;width:732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xt3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g1Mbd8AAAADbAAAADwAAAAAA&#10;AAAAAAAAAAAHAgAAZHJzL2Rvd25yZXYueG1sUEsFBgAAAAADAAMAtwAAAPQCAAAAAA==&#10;" filled="f" stroked="f">
                    <v:textbox inset="0,0,0,0"/>
                  </v:shape>
                  <v:shape id="object 11" o:spid="_x0000_s1076" type="#_x0000_t202" style="position:absolute;left:3275;top:19007;width:3368;height:7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77sxQAAANsAAAAPAAAAZHJzL2Rvd25yZXYueG1sRI9Ba8JA&#10;FITvhf6H5RW8NRsFpU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DsH77sxQAAANsAAAAP&#10;AAAAAAAAAAAAAAAAAAcCAABkcnMvZG93bnJldi54bWxQSwUGAAAAAAMAAwC3AAAA+QIAAAAA&#10;" filled="f" stroked="f">
                    <v:textbox inset="0,0,0,0"/>
                  </v:shape>
                  <v:shape id="object 10" o:spid="_x0000_s1077" type="#_x0000_t202" style="position:absolute;left:6643;top:19007;width:5868;height:7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SCb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HM0gm8MAAADbAAAADwAA&#10;AAAAAAAAAAAAAAAHAgAAZHJzL2Rvd25yZXYueG1sUEsFBgAAAAADAAMAtwAAAPcCAAAAAA==&#10;" filled="f" stroked="f">
                    <v:textbox inset="0,0,0,0"/>
                  </v:shape>
                  <v:shape id="object 9" o:spid="_x0000_s1078" type="#_x0000_t202" style="position:absolute;left:12511;top:19007;width:5867;height:7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YUA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HOBhQDEAAAA2wAAAA8A&#10;AAAAAAAAAAAAAAAABwIAAGRycy9kb3ducmV2LnhtbFBLBQYAAAAAAwADALcAAAD4AgAAAAA=&#10;" filled="f" stroked="f">
                    <v:textbox inset="0,0,0,0"/>
                  </v:shape>
                  <v:shape id="object 8" o:spid="_x0000_s1079" type="#_x0000_t202" style="position:absolute;left:18378;top:19007;width:5868;height:7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B10xAAAANsAAAAPAAAAZHJzL2Rvd25yZXYueG1sRI9Ba8JA&#10;FITvBf/D8oTe6sbS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PxoHXTEAAAA2wAAAA8A&#10;AAAAAAAAAAAAAAAABwIAAGRycy9kb3ducmV2LnhtbFBLBQYAAAAAAwADALcAAAD4AgAAAAA=&#10;" filled="f" stroked="f">
                    <v:textbox inset="0,0,0,0"/>
                  </v:shape>
                  <v:shape id="object 7" o:spid="_x0000_s1080" type="#_x0000_t202" style="position:absolute;left:24246;top:19007;width:5867;height:7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LjvxQAAANsAAAAPAAAAZHJzL2Rvd25yZXYueG1sRI9Ba8JA&#10;FITvBf/D8oTemo0FpU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TJLjvxQAAANsAAAAP&#10;AAAAAAAAAAAAAAAAAAcCAABkcnMvZG93bnJldi54bWxQSwUGAAAAAAMAAwC3AAAA+QIAAAAA&#10;" filled="f" stroked="f">
                    <v:textbox inset="0,0,0,0"/>
                  </v:shape>
                  <v:shape id="object 6" o:spid="_x0000_s1081" type="#_x0000_t202" style="position:absolute;left:30113;top:19007;width:2728;height:7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iaYxAAAANsAAAAPAAAAZHJzL2Rvd25yZXYueG1sRI9Ba8JA&#10;FITvBf/D8oTe6sZCQx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GP2JpjEAAAA2wAAAA8A&#10;AAAAAAAAAAAAAAAABwIAAGRycy9kb3ducmV2LnhtbFBLBQYAAAAAAwADALcAAAD4AgAAAAA=&#10;" filled="f" stroked="f">
                    <v:textbox inset="0,0,0,0"/>
                  </v:shape>
                  <v:shape id="object 4" o:spid="_x0000_s1082" type="#_x0000_t202" style="position:absolute;left:5587;top:2332;width:3215;height:1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oMD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AMuoMDxQAAANsAAAAP&#10;AAAAAAAAAAAAAAAAAAcCAABkcnMvZG93bnJldi54bWxQSwUGAAAAAAMAAwC3AAAA+QIAAAAA&#10;" filled="f" stroked="f">
                    <v:textbox inset="0,0,0,0"/>
                  </v:shape>
                </v:group>
                <v:group id="Group 103" o:spid="_x0000_s1083" style="position:absolute;left:19659;width:18160;height:7766" coordsize="18159,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  <v:group id="Group 102" o:spid="_x0000_s1084" style="position:absolute;width:18159;height:2660" coordsize="18159,2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  <v:shape id="object 49" o:spid="_x0000_s1085" style="position:absolute;top:685;width:1371;height:1372;visibility:visible;mso-wrap-style:square;v-text-anchor:top" coordsize="73152,73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" path="m73152,36579l70388,50618,62825,62119,51554,69990,37664,73142r-1088,16l22578,70394,11074,62830,3181,51558,15,37667,,36579,2776,22579,10361,11075,21639,3181,35492,15,36576,,50614,2776r11500,7586l69985,21640r3151,13855l73152,36579e" filled="f" strokeweight=".72pt">
                      <v:path arrowok="t"/>
                    </v:shape>
                    <v:shape id="Text Box 97" o:spid="_x0000_s1086" type="#_x0000_t202" style="position:absolute;left:2362;width:15797;height:2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" filled="f" stroked="f" strokeweight=".5pt">
                      <v:textbox inset="0,,0">
                        <w:txbxContent>
                          <w:p w14:paraId="3E587F2A" w14:textId="0AE2C0AE" w:rsidR="00CE55A6" w:rsidRPr="00CE55A6" w:rsidRDefault="00CE55A6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E55A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HA-HO-RUTF</w:t>
                            </w:r>
                          </w:p>
                        </w:txbxContent>
                      </v:textbox>
                    </v:shape>
                  </v:group>
                  <v:group id="Group 101" o:spid="_x0000_s1087" style="position:absolute;top:2438;width:18159;height:2661" coordsize="18159,2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D/HwwAAANw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nMDvM+ECuf0BAAD//wMAUEsBAi0AFAAGAAgAAAAhANvh9svuAAAAhQEAABMAAAAAAAAAAAAA&#10;AAAAAAAAAFtDb250ZW50X1R5cGVzXS54bWxQSwECLQAUAAYACAAAACEAWvQsW78AAAAVAQAACwAA&#10;AAAAAAAAAAAAAAAfAQAAX3JlbHMvLnJlbHNQSwECLQAUAAYACAAAACEAJIg/x8MAAADcAAAADwAA&#10;AAAAAAAAAAAAAAAHAgAAZHJzL2Rvd25yZXYueG1sUEsFBgAAAAADAAMAtwAAAPcCAAAAAA==&#10;">
                    <v:shape id="object 19" o:spid="_x0000_s1088" type="#_x0000_t202" style="position:absolute;top:685;width:1371;height:13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" filled="f" strokecolor="black [3213]">
                      <v:textbox inset="0,0,0,0"/>
                    </v:shape>
                    <v:shape id="Text Box 98" o:spid="_x0000_s1089" type="#_x0000_t202" style="position:absolute;left:2362;width:15797;height:2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" filled="f" stroked="f" strokeweight=".5pt">
                      <v:textbox inset="0,,0">
                        <w:txbxContent>
                          <w:p w14:paraId="75110506" w14:textId="07CC5F53" w:rsidR="00CE55A6" w:rsidRPr="00CE55A6" w:rsidRDefault="00CE55A6" w:rsidP="00CE55A6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E55A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HO-RUTF</w:t>
                            </w:r>
                          </w:p>
                        </w:txbxContent>
                      </v:textbox>
                    </v:shape>
                  </v:group>
                  <v:group id="Group 100" o:spid="_x0000_s1090" style="position:absolute;top:5105;width:18159;height:2661" coordsize="18159,2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Jpc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8GXZ2QCnf8CAAD//wMAUEsBAi0AFAAGAAgAAAAhANvh9svuAAAAhQEAABMAAAAAAAAA&#10;AAAAAAAAAAAAAFtDb250ZW50X1R5cGVzXS54bWxQSwECLQAUAAYACAAAACEAWvQsW78AAAAVAQAA&#10;CwAAAAAAAAAAAAAAAAAfAQAAX3JlbHMvLnJlbHNQSwECLQAUAAYACAAAACEAS8SaXMYAAADcAAAA&#10;DwAAAAAAAAAAAAAAAAAHAgAAZHJzL2Rvd25yZXYueG1sUEsFBgAAAAADAAMAtwAAAPoCAAAAAA==&#10;">
                    <v:shape id="object 59" o:spid="_x0000_s1091" style="position:absolute;top:609;width:1371;height:1372;visibility:visible;mso-wrap-style:square;v-text-anchor:top" coordsize="73152,73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" path="m36575,l73152,73158,,73158,36575,xe" filled="f" strokeweight=".72pt">
                      <v:path arrowok="t"/>
                    </v:shape>
                    <v:shape id="Text Box 99" o:spid="_x0000_s1092" type="#_x0000_t202" style="position:absolute;left:2362;width:15797;height:2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" filled="f" stroked="f" strokeweight=".5pt">
                      <v:textbox inset="0,,0">
                        <w:txbxContent>
                          <w:p w14:paraId="35AB2914" w14:textId="161110B5" w:rsidR="00CE55A6" w:rsidRPr="00CE55A6" w:rsidRDefault="00CE55A6" w:rsidP="00CE55A6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</w:t>
                            </w:r>
                            <w:r w:rsidRPr="00CE55A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-RUTF</w:t>
                            </w:r>
                          </w:p>
                        </w:txbxContent>
                      </v:textbox>
                    </v:shape>
                  </v:group>
                </v:group>
                <v:group id="Group 106" o:spid="_x0000_s1093" style="position:absolute;left:6172;top:13716;width:7772;height:3276" coordsize="7772,32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">
                  <v:shape id="Text Box 104" o:spid="_x0000_s1094" type="#_x0000_t202" style="position:absolute;width:7772;height:3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wwAxAAAANw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GgJ/8+EC+TmCgAA//8DAFBLAQItABQABgAIAAAAIQDb4fbL7gAAAIUBAAATAAAAAAAAAAAA&#10;AAAAAAAAAABbQ29udGVudF9UeXBlc10ueG1sUEsBAi0AFAAGAAgAAAAhAFr0LFu/AAAAFQEAAAsA&#10;AAAAAAAAAAAAAAAAHwEAAF9yZWxzLy5yZWxzUEsBAi0AFAAGAAgAAAAhABavDADEAAAA3AAAAA8A&#10;AAAAAAAAAAAAAAAABwIAAGRycy9kb3ducmV2LnhtbFBLBQYAAAAAAwADALcAAAD4AgAAAAA=&#10;" filled="f" stroked="f" strokeweight=".5pt">
                    <v:textbox>
                      <w:txbxContent>
                        <w:p w14:paraId="4331FD2C" w14:textId="6017FFFE" w:rsidR="00CE55A6" w:rsidRPr="00CE55A6" w:rsidRDefault="00CE55A6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CE55A6">
                            <w:rPr>
                              <w:rFonts w:ascii="Times New Roman" w:hAnsi="Times New Roman" w:cs="Times New Roman"/>
                            </w:rPr>
                            <w:t>p=0.044</w:t>
                          </w:r>
                        </w:p>
                      </w:txbxContent>
                    </v:textbox>
                  </v:shape>
                  <v:line id="Straight Connector 105" o:spid="_x0000_s1095" style="position:absolute;visibility:visible;mso-wrap-style:square" from="609,2286" to="5943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" strokecolor="black [3200]" strokeweight=".5pt">
                    <v:stroke joinstyle="miter"/>
                  </v:line>
                </v:group>
                <v:group id="Group 107" o:spid="_x0000_s1096" style="position:absolute;left:14459;top:16204;width:7773;height:3277" coordorigin="-475,2488" coordsize="7772,32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shape id="Text Box 108" o:spid="_x0000_s1097" type="#_x0000_t202" style="position:absolute;left:-475;top:2488;width:7772;height:3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" filled="f" stroked="f" strokeweight=".5pt">
                    <v:textbox>
                      <w:txbxContent>
                        <w:p w14:paraId="2A8F8611" w14:textId="393836F2" w:rsidR="00CE55A6" w:rsidRPr="00CE55A6" w:rsidRDefault="00CE55A6" w:rsidP="00CE55A6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CE55A6">
                            <w:rPr>
                              <w:rFonts w:ascii="Times New Roman" w:hAnsi="Times New Roman" w:cs="Times New Roman"/>
                            </w:rPr>
                            <w:t>p=0.0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>31</w:t>
                          </w:r>
                        </w:p>
                      </w:txbxContent>
                    </v:textbox>
                  </v:shape>
                  <v:line id="Straight Connector 109" o:spid="_x0000_s1098" style="position:absolute;visibility:visible;mso-wrap-style:square" from="-187,4928" to="5146,49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" strokecolor="black [3200]" strokeweight=".5pt">
                    <v:stroke joinstyle="miter"/>
                  </v:line>
                </v:group>
                <v:group id="Group 114" o:spid="_x0000_s1099" style="position:absolute;left:36347;top:3581;width:7772;height:5715" coordsize="7772,57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">
                  <v:group id="Group 115" o:spid="_x0000_s1100" style="position:absolute;width:7772;height:3276" coordsize="7772,32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q8Z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JvJ4JF8j5EwAA//8DAFBLAQItABQABgAIAAAAIQDb4fbL7gAAAIUBAAATAAAAAAAAAAAAAAAA&#10;AAAAAABbQ29udGVudF9UeXBlc10ueG1sUEsBAi0AFAAGAAgAAAAhAFr0LFu/AAAAFQEAAAsAAAAA&#10;AAAAAAAAAAAAHwEAAF9yZWxzLy5yZWxzUEsBAi0AFAAGAAgAAAAhAN5qrxnBAAAA3AAAAA8AAAAA&#10;AAAAAAAAAAAABwIAAGRycy9kb3ducmV2LnhtbFBLBQYAAAAAAwADALcAAAD1AgAAAAA=&#10;">
                    <v:shape id="Text Box 116" o:spid="_x0000_s1101" type="#_x0000_t202" style="position:absolute;width:7772;height:3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" filled="f" stroked="f" strokeweight=".5pt">
                      <v:textbox>
                        <w:txbxContent>
                          <w:p w14:paraId="739555E8" w14:textId="79041C87" w:rsidR="00CE55A6" w:rsidRPr="00CE55A6" w:rsidRDefault="00CE55A6" w:rsidP="00CE55A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55A6">
                              <w:rPr>
                                <w:rFonts w:ascii="Times New Roman" w:hAnsi="Times New Roman" w:cs="Times New Roman"/>
                              </w:rPr>
                              <w:t>p=0.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47</w:t>
                            </w:r>
                          </w:p>
                        </w:txbxContent>
                      </v:textbox>
                    </v:shape>
                    <v:line id="Straight Connector 117" o:spid="_x0000_s1102" style="position:absolute;visibility:visible;mso-wrap-style:square" from="609,2286" to="5943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" strokecolor="black [3200]" strokeweight=".5pt">
                      <v:stroke joinstyle="miter"/>
                    </v:line>
                  </v:group>
                  <v:group id="Group 118" o:spid="_x0000_s1103" style="position:absolute;top:2438;width:7772;height:3277" coordsize="7772,32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  <v:shape id="Text Box 119" o:spid="_x0000_s1104" type="#_x0000_t202" style="position:absolute;width:7772;height:3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" filled="f" stroked="f" strokeweight=".5pt">
                      <v:textbox>
                        <w:txbxContent>
                          <w:p w14:paraId="791A4B43" w14:textId="0E22EE2F" w:rsidR="00CE55A6" w:rsidRPr="00CE55A6" w:rsidRDefault="00CE55A6" w:rsidP="00CE55A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55A6">
                              <w:rPr>
                                <w:rFonts w:ascii="Times New Roman" w:hAnsi="Times New Roman" w:cs="Times New Roman"/>
                              </w:rPr>
                              <w:t>p=0.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02</w:t>
                            </w:r>
                          </w:p>
                        </w:txbxContent>
                      </v:textbox>
                    </v:shape>
                    <v:line id="Straight Connector 120" o:spid="_x0000_s1105" style="position:absolute;visibility:visible;mso-wrap-style:square" from="2819,2209" to="5562,22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" strokecolor="black [3200]" strokeweight=".5pt">
                      <v:stroke joinstyle="miter"/>
                    </v:line>
                  </v:group>
                </v:group>
                <w10:wrap anchorx="margin" anchory="margin"/>
              </v:group>
            </w:pict>
          </mc:Fallback>
        </mc:AlternateContent>
      </w:r>
    </w:p>
    <w:p w14:paraId="5D1E0936" w14:textId="453EE650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111291A4" w14:textId="6852C6D5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4BA2104F" w14:textId="34324749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16E02D71" w14:textId="39970A45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69660B16" w14:textId="4787D3F4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2535697B" w14:textId="7FAFB957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118F39CF" w14:textId="31CD1411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08007392" w14:textId="3A55F787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03A1A05A" w14:textId="300FA609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64643227" w14:textId="21DFD2BC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55345838" w14:textId="7C96A65F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4DDC660E" w14:textId="6A6422E5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19BF22F7" w14:textId="77777777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0E29738D" w14:textId="4836D371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015633F6" w14:textId="271E8C34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160E7DB2" w14:textId="6B5B8B92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17F2D41F" w14:textId="4183B0A6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476FC544" w14:textId="07468B20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756E06CF" w14:textId="06890AFA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6B07A3D2" w14:textId="77777777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5A3A0B74" w14:textId="77777777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5870A30E" w14:textId="12E77B4A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5C4306ED" w14:textId="73D47CEF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101CC22C" w14:textId="77777777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6F924035" w14:textId="77777777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6813DA99" w14:textId="717287AB" w:rsidR="00DC75F7" w:rsidRDefault="00DC75F7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506A2526" w14:textId="7CE3A5F4" w:rsidR="00DC75F7" w:rsidRDefault="00843754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3D256A3" wp14:editId="75D604B2">
                <wp:simplePos x="0" y="0"/>
                <wp:positionH relativeFrom="column">
                  <wp:posOffset>-7620</wp:posOffset>
                </wp:positionH>
                <wp:positionV relativeFrom="paragraph">
                  <wp:posOffset>92075</wp:posOffset>
                </wp:positionV>
                <wp:extent cx="5798820" cy="15240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98820" cy="15240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63F0E3B" w14:textId="4EA05B21" w:rsidR="00843754" w:rsidRPr="00843754" w:rsidRDefault="00FC7368" w:rsidP="0084375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74DF2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Supplementary Figure 1</w:t>
                            </w:r>
                            <w:r w:rsidRPr="00374DF2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 </w:t>
                            </w:r>
                            <w:r w:rsidR="00843754" w:rsidRPr="00374DF2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Malawi Developmental Assessment Tool</w:t>
                            </w:r>
                            <w:r w:rsidR="00843754" w:rsidRPr="00374DF2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 xml:space="preserve"> (MDAT)</w:t>
                            </w:r>
                            <w:r w:rsidR="00843754"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74DF2"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global and domain </w:t>
                            </w:r>
                            <w:r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z-scores</w:t>
                            </w:r>
                            <w:r w:rsidRPr="00374DF2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bookmarkStart w:id="0" w:name="_Hlk77094044"/>
                            <w:r w:rsidR="00843754"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of children receiving </w:t>
                            </w:r>
                            <w:bookmarkStart w:id="1" w:name="_Hlk75887240"/>
                            <w:r w:rsidR="00843754"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RUTF made with high oleic acid peanuts with added docosahexaenoic acid (DHA-HO-RUTF)</w:t>
                            </w:r>
                            <w:bookmarkEnd w:id="0"/>
                            <w:r w:rsidR="00843754"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, RUTF made with oleic acid peanuts but without added DHA (HO-RUTF), or </w:t>
                            </w:r>
                            <w:bookmarkStart w:id="2" w:name="_Hlk77094092"/>
                            <w:r w:rsidR="00843754"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tandard RUTF (S-RUTF</w:t>
                            </w:r>
                            <w:bookmarkEnd w:id="2"/>
                            <w:r w:rsidR="00843754"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.</w:t>
                            </w:r>
                            <w:bookmarkEnd w:id="1"/>
                            <w:r w:rsidR="00374DF2"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74DF2"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ymbols represent means</w:t>
                            </w:r>
                            <w:r w:rsidR="00374DF2"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 Z-scores were compared pairwise using</w:t>
                            </w:r>
                            <w:r w:rsidR="00843754"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43754"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Student’s </w:t>
                            </w:r>
                            <w:r w:rsidR="00843754" w:rsidRPr="00374DF2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t </w:t>
                            </w:r>
                            <w:r w:rsidR="00843754"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est</w:t>
                            </w:r>
                            <w:r w:rsidR="00374DF2"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and </w:t>
                            </w:r>
                            <w:r w:rsidR="00374DF2"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-values &lt;0.05 are reported with bars overlying comparisons</w:t>
                            </w:r>
                            <w:r w:rsid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Global </w:t>
                            </w:r>
                            <w:proofErr w:type="spellStart"/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DHA</w:t>
                            </w:r>
                            <w:proofErr w:type="spellEnd"/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-HO-RUTF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= 332, </w:t>
                            </w:r>
                            <w:proofErr w:type="spellStart"/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HO</w:t>
                            </w:r>
                            <w:proofErr w:type="spellEnd"/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-RUTF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= 312, </w:t>
                            </w:r>
                            <w:proofErr w:type="spellStart"/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S</w:t>
                            </w:r>
                            <w:proofErr w:type="spellEnd"/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-RUTF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= 342. Gross motor domain </w:t>
                            </w:r>
                            <w:proofErr w:type="spellStart"/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DHA</w:t>
                            </w:r>
                            <w:proofErr w:type="spellEnd"/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-HO-RUTF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= 331, </w:t>
                            </w:r>
                            <w:proofErr w:type="spellStart"/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HO</w:t>
                            </w:r>
                            <w:proofErr w:type="spellEnd"/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-RUTF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= 312, </w:t>
                            </w:r>
                            <w:proofErr w:type="spellStart"/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S</w:t>
                            </w:r>
                            <w:proofErr w:type="spellEnd"/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-RUTF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= 342. Fine motor </w:t>
                            </w:r>
                            <w:proofErr w:type="spellStart"/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DHA</w:t>
                            </w:r>
                            <w:proofErr w:type="spellEnd"/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-HO-RUTF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= 323, </w:t>
                            </w:r>
                            <w:proofErr w:type="spellStart"/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HO</w:t>
                            </w:r>
                            <w:proofErr w:type="spellEnd"/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-RUTF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= 306, </w:t>
                            </w:r>
                            <w:proofErr w:type="spellStart"/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S</w:t>
                            </w:r>
                            <w:proofErr w:type="spellEnd"/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-RUTF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= 337. Language </w:t>
                            </w:r>
                            <w:proofErr w:type="spellStart"/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DHA</w:t>
                            </w:r>
                            <w:proofErr w:type="spellEnd"/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-HO-RUTF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= 331, </w:t>
                            </w:r>
                            <w:proofErr w:type="spellStart"/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HO</w:t>
                            </w:r>
                            <w:proofErr w:type="spellEnd"/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-RUTF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= 312, </w:t>
                            </w:r>
                            <w:proofErr w:type="spellStart"/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S</w:t>
                            </w:r>
                            <w:proofErr w:type="spellEnd"/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-RUTF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= 342, </w:t>
                            </w:r>
                            <w:proofErr w:type="spellStart"/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DHA</w:t>
                            </w:r>
                            <w:proofErr w:type="spellEnd"/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-HO-RUTF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= 332, </w:t>
                            </w:r>
                            <w:proofErr w:type="spellStart"/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HO</w:t>
                            </w:r>
                            <w:proofErr w:type="spellEnd"/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-RUTF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= 311, </w:t>
                            </w:r>
                            <w:proofErr w:type="spellStart"/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S</w:t>
                            </w:r>
                            <w:proofErr w:type="spellEnd"/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>-RUTF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43754" w:rsidRPr="008437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= 342</w:t>
                            </w:r>
                          </w:p>
                          <w:p w14:paraId="4DC94C1E" w14:textId="7C11BE47" w:rsidR="00FC7368" w:rsidRPr="00FC7368" w:rsidRDefault="00FC7368" w:rsidP="00FC7368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  <w:vertAlign w:val="superscript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D256A3" id="Text Box 1" o:spid="_x0000_s1106" type="#_x0000_t202" style="position:absolute;margin-left:-.6pt;margin-top:7.25pt;width:456.6pt;height:12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" stroked="f">
                <v:textbox inset="0,0,0,0">
                  <w:txbxContent>
                    <w:p w14:paraId="463F0E3B" w14:textId="4EA05B21" w:rsidR="00843754" w:rsidRPr="00843754" w:rsidRDefault="00FC7368" w:rsidP="00843754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74DF2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Supplementary Figure 1</w:t>
                      </w:r>
                      <w:r w:rsidRPr="00374DF2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.  </w:t>
                      </w:r>
                      <w:r w:rsidR="00843754" w:rsidRPr="00374DF2"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</w:rPr>
                        <w:t>Malawi Developmental Assessment Tool</w:t>
                      </w:r>
                      <w:r w:rsidR="00843754" w:rsidRPr="00374DF2"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</w:rPr>
                        <w:t xml:space="preserve"> (MDAT)</w:t>
                      </w:r>
                      <w:r w:rsidR="00843754"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374DF2"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global and domain </w:t>
                      </w:r>
                      <w:r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z-scores</w:t>
                      </w:r>
                      <w:r w:rsidRPr="00374DF2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bookmarkStart w:id="3" w:name="_Hlk77094044"/>
                      <w:r w:rsidR="00843754"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of children receiving </w:t>
                      </w:r>
                      <w:bookmarkStart w:id="4" w:name="_Hlk75887240"/>
                      <w:r w:rsidR="00843754"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RUTF made with high oleic acid peanuts with added docosahexaenoic acid (DHA-HO-RUTF)</w:t>
                      </w:r>
                      <w:bookmarkEnd w:id="3"/>
                      <w:r w:rsidR="00843754"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, RUTF made with oleic acid peanuts but without added DHA (HO-RUTF), or </w:t>
                      </w:r>
                      <w:bookmarkStart w:id="5" w:name="_Hlk77094092"/>
                      <w:r w:rsidR="00843754"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tandard RUTF (S-RUTF</w:t>
                      </w:r>
                      <w:bookmarkEnd w:id="5"/>
                      <w:r w:rsidR="00843754"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.</w:t>
                      </w:r>
                      <w:bookmarkEnd w:id="4"/>
                      <w:r w:rsidR="00374DF2"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374DF2"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ymbols represent means</w:t>
                      </w:r>
                      <w:r w:rsidR="00374DF2"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 Z-scores were compared pairwise using</w:t>
                      </w:r>
                      <w:r w:rsidR="00843754"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843754"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Student’s </w:t>
                      </w:r>
                      <w:r w:rsidR="00843754" w:rsidRPr="00374DF2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 xml:space="preserve">t </w:t>
                      </w:r>
                      <w:r w:rsidR="00843754"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est</w:t>
                      </w:r>
                      <w:r w:rsidR="00374DF2"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and </w:t>
                      </w:r>
                      <w:r w:rsidR="00374DF2"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-values &lt;0.05 are reported with bars overlying comparisons</w:t>
                      </w:r>
                      <w:r w:rsid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Global </w:t>
                      </w:r>
                      <w:proofErr w:type="spellStart"/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DHA</w:t>
                      </w:r>
                      <w:proofErr w:type="spellEnd"/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-HO-RUTF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= 332, </w:t>
                      </w:r>
                      <w:proofErr w:type="spellStart"/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HO</w:t>
                      </w:r>
                      <w:proofErr w:type="spellEnd"/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-RUTF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= 312, </w:t>
                      </w:r>
                      <w:proofErr w:type="spellStart"/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S</w:t>
                      </w:r>
                      <w:proofErr w:type="spellEnd"/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-RUTF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= 342. Gross motor domain </w:t>
                      </w:r>
                      <w:proofErr w:type="spellStart"/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DHA</w:t>
                      </w:r>
                      <w:proofErr w:type="spellEnd"/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-HO-RUTF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= 331, </w:t>
                      </w:r>
                      <w:proofErr w:type="spellStart"/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HO</w:t>
                      </w:r>
                      <w:proofErr w:type="spellEnd"/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-RUTF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= 312, </w:t>
                      </w:r>
                      <w:proofErr w:type="spellStart"/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S</w:t>
                      </w:r>
                      <w:proofErr w:type="spellEnd"/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-RUTF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= 342. Fine motor </w:t>
                      </w:r>
                      <w:proofErr w:type="spellStart"/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DHA</w:t>
                      </w:r>
                      <w:proofErr w:type="spellEnd"/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-HO-RUTF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= 323, </w:t>
                      </w:r>
                      <w:proofErr w:type="spellStart"/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HO</w:t>
                      </w:r>
                      <w:proofErr w:type="spellEnd"/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-RUTF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= 306, </w:t>
                      </w:r>
                      <w:proofErr w:type="spellStart"/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S</w:t>
                      </w:r>
                      <w:proofErr w:type="spellEnd"/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-RUTF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= 337. Language </w:t>
                      </w:r>
                      <w:proofErr w:type="spellStart"/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DHA</w:t>
                      </w:r>
                      <w:proofErr w:type="spellEnd"/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-HO-RUTF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= 331, </w:t>
                      </w:r>
                      <w:proofErr w:type="spellStart"/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HO</w:t>
                      </w:r>
                      <w:proofErr w:type="spellEnd"/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-RUTF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= 312, </w:t>
                      </w:r>
                      <w:proofErr w:type="spellStart"/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S</w:t>
                      </w:r>
                      <w:proofErr w:type="spellEnd"/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-RUTF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= 342, </w:t>
                      </w:r>
                      <w:proofErr w:type="spellStart"/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DHA</w:t>
                      </w:r>
                      <w:proofErr w:type="spellEnd"/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-HO-RUTF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= 332, </w:t>
                      </w:r>
                      <w:proofErr w:type="spellStart"/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HO</w:t>
                      </w:r>
                      <w:proofErr w:type="spellEnd"/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-RUTF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= 311, </w:t>
                      </w:r>
                      <w:proofErr w:type="spellStart"/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S</w:t>
                      </w:r>
                      <w:proofErr w:type="spellEnd"/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vertAlign w:val="subscript"/>
                        </w:rPr>
                        <w:t>-RUTF</w:t>
                      </w:r>
                      <w:r w:rsidR="00843754" w:rsidRPr="008437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843754" w:rsidRPr="008437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= 342</w:t>
                      </w:r>
                    </w:p>
                    <w:p w14:paraId="4DC94C1E" w14:textId="7C11BE47" w:rsidR="00FC7368" w:rsidRPr="00FC7368" w:rsidRDefault="00FC7368" w:rsidP="00FC7368">
                      <w:pPr>
                        <w:pStyle w:val="Caption"/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  <w:vertAlign w:val="superscript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F080375" w14:textId="2D06E749" w:rsidR="00C744D9" w:rsidRDefault="00C744D9" w:rsidP="00C744D9"/>
    <w:p w14:paraId="528BED84" w14:textId="5F7931F4" w:rsidR="00C744D9" w:rsidRDefault="00C744D9" w:rsidP="00C744D9"/>
    <w:p w14:paraId="5F17D3B4" w14:textId="620C087F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13A509B5" w14:textId="13EBEB17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5CD36435" w14:textId="3A5B8069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635A0F50" w14:textId="110A61BB" w:rsidR="00FC7368" w:rsidRDefault="00FC7368" w:rsidP="00FC7368"/>
    <w:p w14:paraId="56540B77" w14:textId="2DC605D7" w:rsidR="00FC7368" w:rsidRDefault="00FC7368" w:rsidP="00FC7368"/>
    <w:p w14:paraId="20DAE1AC" w14:textId="77777777" w:rsidR="00843754" w:rsidRDefault="00843754" w:rsidP="00FC7368"/>
    <w:p w14:paraId="0B4DC598" w14:textId="50863E12" w:rsidR="00FC7368" w:rsidRDefault="00FC7368" w:rsidP="00FC7368"/>
    <w:p w14:paraId="0336DFDB" w14:textId="2A3D6D64" w:rsidR="00FC7368" w:rsidRDefault="00FC7368" w:rsidP="00FC7368"/>
    <w:p w14:paraId="2327F450" w14:textId="72FBBB0F" w:rsidR="00FC7368" w:rsidRDefault="00FC7368" w:rsidP="00FC7368"/>
    <w:p w14:paraId="447C6FA1" w14:textId="291E63C0" w:rsidR="00FC7368" w:rsidRDefault="00FC7368" w:rsidP="00FC7368"/>
    <w:p w14:paraId="6A9D91ED" w14:textId="72062BFB" w:rsidR="00FC7368" w:rsidRDefault="00592C49" w:rsidP="00FC7368">
      <w:r>
        <w:rPr>
          <w:noProof/>
        </w:rPr>
        <w:drawing>
          <wp:anchor distT="0" distB="0" distL="114300" distR="114300" simplePos="0" relativeHeight="251688960" behindDoc="0" locked="0" layoutInCell="1" allowOverlap="1" wp14:anchorId="100E535F" wp14:editId="1C89B7A4">
            <wp:simplePos x="0" y="0"/>
            <wp:positionH relativeFrom="column">
              <wp:posOffset>800100</wp:posOffset>
            </wp:positionH>
            <wp:positionV relativeFrom="paragraph">
              <wp:posOffset>164465</wp:posOffset>
            </wp:positionV>
            <wp:extent cx="3933333" cy="3800000"/>
            <wp:effectExtent l="0" t="0" r="0" b="0"/>
            <wp:wrapNone/>
            <wp:docPr id="572" name="Picture 57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" name="Figure MDAT global z score by age group 5july21 (002)_00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333" cy="3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20562A" w14:textId="7654BCFB" w:rsidR="00FC7368" w:rsidRDefault="00FC7368" w:rsidP="00FC7368"/>
    <w:p w14:paraId="73FF12BA" w14:textId="050511C0" w:rsidR="00FC7368" w:rsidRDefault="00FC7368" w:rsidP="00FC7368"/>
    <w:p w14:paraId="5B5C264C" w14:textId="5E5110E8" w:rsidR="00FC7368" w:rsidRDefault="00FC7368" w:rsidP="00FC7368"/>
    <w:p w14:paraId="2A67A0AF" w14:textId="12428467" w:rsidR="00FC7368" w:rsidRDefault="00FC7368" w:rsidP="00FC7368"/>
    <w:p w14:paraId="6D19AF2B" w14:textId="49E8BC73" w:rsidR="00FC7368" w:rsidRDefault="00FC7368" w:rsidP="00FC7368"/>
    <w:p w14:paraId="7F9D1B3B" w14:textId="49082064" w:rsidR="00FC7368" w:rsidRPr="00FC7368" w:rsidRDefault="00FA2B98" w:rsidP="00FC7368"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C6BE212" wp14:editId="3FB34268">
                <wp:simplePos x="0" y="0"/>
                <wp:positionH relativeFrom="column">
                  <wp:posOffset>-38100</wp:posOffset>
                </wp:positionH>
                <wp:positionV relativeFrom="paragraph">
                  <wp:posOffset>2378710</wp:posOffset>
                </wp:positionV>
                <wp:extent cx="5798820" cy="982980"/>
                <wp:effectExtent l="0" t="0" r="0" b="7620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98820" cy="98298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CD02B9B" w14:textId="7BEE99AE" w:rsidR="00FC7368" w:rsidRPr="00FA2B98" w:rsidRDefault="00FC7368" w:rsidP="00FC7368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FC736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Supplementary Figure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2.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Probability density plots of Malawi Developmental Assessment Tool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(MDAT)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global z-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scores based on age in months of participant when diagnosed with severe acute malnutrition (SAM). 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Probability densities were constructed using kernel density estimation.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6BE212" id="Text Box 58" o:spid="_x0000_s1107" type="#_x0000_t202" style="position:absolute;margin-left:-3pt;margin-top:187.3pt;width:456.6pt;height:77.4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" stroked="f">
                <v:textbox inset="0,0,0,0">
                  <w:txbxContent>
                    <w:p w14:paraId="0CD02B9B" w14:textId="7BEE99AE" w:rsidR="00FC7368" w:rsidRPr="00FA2B98" w:rsidRDefault="00FC7368" w:rsidP="00FC7368">
                      <w:pPr>
                        <w:pStyle w:val="Caption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  <w:vertAlign w:val="superscript"/>
                        </w:rPr>
                      </w:pPr>
                      <w:r w:rsidRPr="00FC736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Supplementary Figure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2.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Probability density plots of Malawi Developmental Assessment Tool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(MDAT)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global z-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scores based on age in months of participant when diagnosed with severe acute malnutrition (SAM). 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Probability densities were constructed using kernel density estimation.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19CF47E4" w14:textId="195429CC" w:rsidR="00CE55A6" w:rsidRDefault="00FA2B98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07A34095" wp14:editId="5F8696B8">
            <wp:simplePos x="0" y="0"/>
            <wp:positionH relativeFrom="column">
              <wp:posOffset>1775460</wp:posOffset>
            </wp:positionH>
            <wp:positionV relativeFrom="paragraph">
              <wp:posOffset>129540</wp:posOffset>
            </wp:positionV>
            <wp:extent cx="2700655" cy="6301740"/>
            <wp:effectExtent l="0" t="0" r="4445" b="3810"/>
            <wp:wrapNone/>
            <wp:docPr id="398" name="Picture 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" name="Supplementary Figure 2 PSA pred prob 11july21_00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655" cy="6301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4B71DF" w14:textId="60B4EB76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20CE2918" w14:textId="0CE4DDCC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6A650613" w14:textId="3E4186D3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5D816543" w14:textId="1E6EBCF8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282337D4" w14:textId="2A279F34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24D086FA" w14:textId="3322DBD3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448D9DC3" w14:textId="372F4A42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3BCA2D29" w14:textId="77777777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074A008C" w14:textId="10B29F01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5074F43A" w14:textId="77777777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32DE44AF" w14:textId="77777777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057CB15D" w14:textId="77777777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52A161FF" w14:textId="77777777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76CE026F" w14:textId="77777777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39892903" w14:textId="2D0B4526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6FA224DD" w14:textId="762617FB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07037C18" w14:textId="77777777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735F6A08" w14:textId="228EE59D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26E6B122" w14:textId="77777777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00AFE1E3" w14:textId="4CFE33B2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2E933BB0" w14:textId="77777777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12877D4C" w14:textId="77777777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5F180451" w14:textId="6DF456B0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092C1384" w14:textId="46972A5D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35408B71" w14:textId="77777777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098463F5" w14:textId="77777777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62A9D671" w14:textId="2C168107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69CA73AA" w14:textId="4CC92B06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021365CC" w14:textId="4A0B40FC" w:rsidR="00AB2FB4" w:rsidRDefault="00AB2FB4" w:rsidP="00AB2FB4"/>
    <w:p w14:paraId="7E43167C" w14:textId="3301AF37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7D0ACBCC" w14:textId="5953D37E" w:rsidR="00C744D9" w:rsidRDefault="00C744D9" w:rsidP="00C744D9"/>
    <w:p w14:paraId="0961D94D" w14:textId="093CEA91" w:rsidR="00C744D9" w:rsidRDefault="00C744D9" w:rsidP="00C744D9"/>
    <w:p w14:paraId="6B226226" w14:textId="492A9BC5" w:rsidR="00FC7368" w:rsidRDefault="00FC7368" w:rsidP="00C744D9"/>
    <w:p w14:paraId="02A6BFCB" w14:textId="259AA047" w:rsidR="00FC7368" w:rsidRDefault="00FA2B98" w:rsidP="00C744D9"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7D7F624" wp14:editId="3EAF316C">
                <wp:simplePos x="0" y="0"/>
                <wp:positionH relativeFrom="column">
                  <wp:posOffset>419100</wp:posOffset>
                </wp:positionH>
                <wp:positionV relativeFrom="paragraph">
                  <wp:posOffset>146050</wp:posOffset>
                </wp:positionV>
                <wp:extent cx="5798820" cy="2042160"/>
                <wp:effectExtent l="0" t="0" r="0" b="0"/>
                <wp:wrapNone/>
                <wp:docPr id="573" name="Text Box 5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98820" cy="20421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BCAC929" w14:textId="5BF94495" w:rsidR="00843754" w:rsidRPr="00FA2B98" w:rsidRDefault="00843754" w:rsidP="00843754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FC736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Supplementary Figure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.</w:t>
                            </w:r>
                            <w:r w:rsidR="00FA2B98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Predicted probabilities 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of p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roblem solving assessment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(PSA)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intention scores 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and age at assessment 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of children receiving RUTF made with high oleic acid peanuts with added docosahexaenoic acid (DHA-HO-RUTF), RUTF made with oleic acid peanuts but without added DHA (HO-RUTF), or standard RUTF (S-RUTF).</w:t>
                            </w:r>
                            <w:r w:rsid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Predicted probabilities generated from the ordinal logistic regression model.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Colors represent intention score and line dash denote food group. Plot A is problem 1 </w:t>
                            </w:r>
                            <w:r w:rsid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where 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the highest intention score </w:t>
                            </w:r>
                            <w:r w:rsid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given was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4 and lowest intention score was 0; DHA-HO-RUTF n=298; HO-RUTF n=281; S-RUTF n=292. Plot B is problem 2 </w:t>
                            </w:r>
                            <w:r w:rsid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where 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the highest intention score </w:t>
                            </w:r>
                            <w:r w:rsid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given 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was 4 and lowest intention score was 0</w:t>
                            </w:r>
                            <w:r w:rsid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;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DHA-HO-RUTF n=29</w:t>
                            </w:r>
                            <w:r w:rsid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3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; HO-RUTF n=28</w:t>
                            </w:r>
                            <w:r w:rsid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3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; S-RUTF n=29</w:t>
                            </w:r>
                            <w:r w:rsid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4. Plot C is problem 3 where the highest intention score was 8 and lowest was 0; 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DHA-HO-RUTF n=2</w:t>
                            </w:r>
                            <w:r w:rsid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36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; HO-RUTF n=2</w:t>
                            </w:r>
                            <w:r w:rsid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41</w:t>
                            </w:r>
                            <w:r w:rsidR="00FA2B98" w:rsidRP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; S-RUTF n=2</w:t>
                            </w:r>
                            <w:r w:rsidR="00FA2B9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38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D7F624" id="Text Box 573" o:spid="_x0000_s1108" type="#_x0000_t202" style="position:absolute;margin-left:33pt;margin-top:11.5pt;width:456.6pt;height:160.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" stroked="f">
                <v:textbox inset="0,0,0,0">
                  <w:txbxContent>
                    <w:p w14:paraId="6BCAC929" w14:textId="5BF94495" w:rsidR="00843754" w:rsidRPr="00FA2B98" w:rsidRDefault="00843754" w:rsidP="00843754">
                      <w:pPr>
                        <w:pStyle w:val="Caption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  <w:vertAlign w:val="superscript"/>
                        </w:rPr>
                      </w:pPr>
                      <w:r w:rsidRPr="00FC736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Supplementary Figure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3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.</w:t>
                      </w:r>
                      <w:r w:rsidR="00FA2B98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Predicted probabilities 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of p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roblem solving assessment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(PSA)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intention scores 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and age at assessment 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of children receiving RUTF made with high oleic acid peanuts with added docosahexaenoic acid (DHA-HO-RUTF), RUTF made with oleic acid peanuts but without added DHA (HO-RUTF), or standard RUTF (S-RUTF).</w:t>
                      </w:r>
                      <w:r w:rsid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Predicted probabilities generated from the ordinal logistic regression model.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Colors represent intention score and line dash denote food group. Plot A is problem 1 </w:t>
                      </w:r>
                      <w:r w:rsid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where 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the highest intention score </w:t>
                      </w:r>
                      <w:r w:rsid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given was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4 and lowest intention score was 0; DHA-HO-RUTF n=298; HO-RUTF n=281; S-RUTF n=292. Plot B is problem 2 </w:t>
                      </w:r>
                      <w:r w:rsid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where 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the highest intention score </w:t>
                      </w:r>
                      <w:r w:rsid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given 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was 4 and lowest intention score was 0</w:t>
                      </w:r>
                      <w:r w:rsid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;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DHA-HO-RUTF n=29</w:t>
                      </w:r>
                      <w:r w:rsid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3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; HO-RUTF n=28</w:t>
                      </w:r>
                      <w:r w:rsid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3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; S-RUTF n=29</w:t>
                      </w:r>
                      <w:r w:rsid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4. Plot C is problem 3 where the highest intention score was 8 and lowest was 0; 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DHA-HO-RUTF n=2</w:t>
                      </w:r>
                      <w:r w:rsid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36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; HO-RUTF n=2</w:t>
                      </w:r>
                      <w:r w:rsid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41</w:t>
                      </w:r>
                      <w:r w:rsidR="00FA2B98" w:rsidRP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; S-RUTF n=2</w:t>
                      </w:r>
                      <w:r w:rsidR="00FA2B9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38.</w:t>
                      </w:r>
                    </w:p>
                  </w:txbxContent>
                </v:textbox>
              </v:shape>
            </w:pict>
          </mc:Fallback>
        </mc:AlternateContent>
      </w:r>
    </w:p>
    <w:p w14:paraId="10DE3B2B" w14:textId="70486D6B" w:rsidR="00FC7368" w:rsidRDefault="00FC7368" w:rsidP="00C744D9"/>
    <w:p w14:paraId="20CA2F83" w14:textId="078D6A04" w:rsidR="00FC7368" w:rsidRDefault="00FC7368" w:rsidP="00C744D9"/>
    <w:p w14:paraId="5728E27C" w14:textId="2D4DD796" w:rsidR="00FC7368" w:rsidRDefault="00FC7368" w:rsidP="00C744D9"/>
    <w:p w14:paraId="1E546345" w14:textId="3E06F3AF" w:rsidR="00592C49" w:rsidRDefault="00592C49" w:rsidP="00C744D9"/>
    <w:p w14:paraId="2BBF5EC3" w14:textId="67A31EAD" w:rsidR="00592C49" w:rsidRDefault="00592C49" w:rsidP="00C744D9"/>
    <w:p w14:paraId="77DCC9C1" w14:textId="6C34FB6E" w:rsidR="00592C49" w:rsidRDefault="00592C49" w:rsidP="00C744D9"/>
    <w:p w14:paraId="479E90CA" w14:textId="160E64BA" w:rsidR="00592C49" w:rsidRDefault="00592C49" w:rsidP="00C744D9"/>
    <w:p w14:paraId="1B4E3936" w14:textId="3F82810B" w:rsidR="00592C49" w:rsidRDefault="00592C49" w:rsidP="00C744D9"/>
    <w:p w14:paraId="4020204E" w14:textId="08CA078F" w:rsidR="00592C49" w:rsidRDefault="00592C49" w:rsidP="00C744D9">
      <w:r w:rsidRPr="00AB2FB4">
        <w:rPr>
          <w:rFonts w:ascii="Times New Roman" w:hAnsi="Times New Roman" w:cs="Times New Roman"/>
          <w:b/>
          <w:bCs/>
          <w:i/>
          <w:i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49909F9D" wp14:editId="4C48196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4876800" cy="4328160"/>
                <wp:effectExtent l="0" t="0" r="0" b="0"/>
                <wp:wrapNone/>
                <wp:docPr id="59" name="Group 2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76800" cy="4328160"/>
                          <a:chOff x="0" y="0"/>
                          <a:chExt cx="4369674" cy="3620331"/>
                        </a:xfrm>
                      </wpg:grpSpPr>
                      <wps:wsp>
                        <wps:cNvPr id="60" name="object 38"/>
                        <wps:cNvSpPr/>
                        <wps:spPr>
                          <a:xfrm>
                            <a:off x="2961640" y="2849308"/>
                            <a:ext cx="18287" cy="1847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478">
                                <a:moveTo>
                                  <a:pt x="0" y="9151"/>
                                </a:move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478"/>
                                </a:lnTo>
                                <a:lnTo>
                                  <a:pt x="4190" y="18478"/>
                                </a:lnTo>
                                <a:lnTo>
                                  <a:pt x="0" y="14287"/>
                                </a:lnTo>
                                <a:lnTo>
                                  <a:pt x="0" y="915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1" name="object 39"/>
                        <wps:cNvSpPr/>
                        <wps:spPr>
                          <a:xfrm>
                            <a:off x="2961640" y="4572"/>
                            <a:ext cx="18287" cy="933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9334">
                                <a:moveTo>
                                  <a:pt x="18287" y="0"/>
                                </a:moveTo>
                                <a:lnTo>
                                  <a:pt x="18287" y="5143"/>
                                </a:lnTo>
                                <a:lnTo>
                                  <a:pt x="14287" y="9334"/>
                                </a:lnTo>
                                <a:lnTo>
                                  <a:pt x="4190" y="9334"/>
                                </a:lnTo>
                                <a:lnTo>
                                  <a:pt x="0" y="5143"/>
                                </a:lnTo>
                                <a:lnTo>
                                  <a:pt x="0" y="0"/>
                                </a:lnTo>
                                <a:lnTo>
                                  <a:pt x="1828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2" name="object 40"/>
                        <wps:cNvSpPr/>
                        <wps:spPr>
                          <a:xfrm>
                            <a:off x="2961640" y="50482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096"/>
                                </a:move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3" name="object 41"/>
                        <wps:cNvSpPr/>
                        <wps:spPr>
                          <a:xfrm>
                            <a:off x="2961640" y="105346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096"/>
                                </a:move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4" name="object 42"/>
                        <wps:cNvSpPr/>
                        <wps:spPr>
                          <a:xfrm>
                            <a:off x="2961640" y="160210"/>
                            <a:ext cx="18287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8">
                                <a:moveTo>
                                  <a:pt x="0" y="14096"/>
                                </a:move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5" name="object 43"/>
                        <wps:cNvSpPr/>
                        <wps:spPr>
                          <a:xfrm>
                            <a:off x="2961640" y="215074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096"/>
                                </a:move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6" name="object 44"/>
                        <wps:cNvSpPr/>
                        <wps:spPr>
                          <a:xfrm>
                            <a:off x="2961640" y="269938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287"/>
                                </a:move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7" name="object 45"/>
                        <wps:cNvSpPr/>
                        <wps:spPr>
                          <a:xfrm>
                            <a:off x="2961640" y="324802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287"/>
                                </a:move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288"/>
                                </a:lnTo>
                                <a:lnTo>
                                  <a:pt x="4190" y="18288"/>
                                </a:lnTo>
                                <a:lnTo>
                                  <a:pt x="0" y="142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8" name="object 46"/>
                        <wps:cNvSpPr/>
                        <wps:spPr>
                          <a:xfrm>
                            <a:off x="2961640" y="379666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287"/>
                                </a:move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288"/>
                                </a:lnTo>
                                <a:lnTo>
                                  <a:pt x="4190" y="18288"/>
                                </a:lnTo>
                                <a:lnTo>
                                  <a:pt x="0" y="142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9" name="object 47"/>
                        <wps:cNvSpPr/>
                        <wps:spPr>
                          <a:xfrm>
                            <a:off x="2961640" y="434530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287"/>
                                </a:move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288"/>
                                </a:lnTo>
                                <a:lnTo>
                                  <a:pt x="4190" y="18288"/>
                                </a:lnTo>
                                <a:lnTo>
                                  <a:pt x="0" y="142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70" name="object 48"/>
                        <wps:cNvSpPr/>
                        <wps:spPr>
                          <a:xfrm>
                            <a:off x="2961640" y="489394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287"/>
                                </a:move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288"/>
                                </a:lnTo>
                                <a:lnTo>
                                  <a:pt x="4190" y="18288"/>
                                </a:lnTo>
                                <a:lnTo>
                                  <a:pt x="0" y="142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71" name="object 49"/>
                        <wps:cNvSpPr/>
                        <wps:spPr>
                          <a:xfrm>
                            <a:off x="2961640" y="544258"/>
                            <a:ext cx="18287" cy="1847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478">
                                <a:moveTo>
                                  <a:pt x="0" y="9151"/>
                                </a:move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478"/>
                                </a:lnTo>
                                <a:lnTo>
                                  <a:pt x="4190" y="18478"/>
                                </a:lnTo>
                                <a:lnTo>
                                  <a:pt x="0" y="14287"/>
                                </a:lnTo>
                                <a:lnTo>
                                  <a:pt x="0" y="915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72" name="object 50"/>
                        <wps:cNvSpPr/>
                        <wps:spPr>
                          <a:xfrm>
                            <a:off x="2961640" y="599313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73" name="object 51"/>
                        <wps:cNvSpPr/>
                        <wps:spPr>
                          <a:xfrm>
                            <a:off x="2961640" y="654176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74" name="object 52"/>
                        <wps:cNvSpPr/>
                        <wps:spPr>
                          <a:xfrm>
                            <a:off x="2961640" y="709040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4"/>
                                </a:moveTo>
                                <a:lnTo>
                                  <a:pt x="18287" y="14097"/>
                                </a:lnTo>
                                <a:lnTo>
                                  <a:pt x="14287" y="18288"/>
                                </a:lnTo>
                                <a:lnTo>
                                  <a:pt x="4190" y="18288"/>
                                </a:lnTo>
                                <a:lnTo>
                                  <a:pt x="0" y="14097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75" name="object 53"/>
                        <wps:cNvSpPr/>
                        <wps:spPr>
                          <a:xfrm>
                            <a:off x="2961640" y="763904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4"/>
                                </a:moveTo>
                                <a:lnTo>
                                  <a:pt x="18287" y="14097"/>
                                </a:lnTo>
                                <a:lnTo>
                                  <a:pt x="14287" y="18288"/>
                                </a:lnTo>
                                <a:lnTo>
                                  <a:pt x="4190" y="18288"/>
                                </a:lnTo>
                                <a:lnTo>
                                  <a:pt x="0" y="14097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76" name="object 54"/>
                        <wps:cNvSpPr/>
                        <wps:spPr>
                          <a:xfrm>
                            <a:off x="2961640" y="818769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77" name="object 55"/>
                        <wps:cNvSpPr/>
                        <wps:spPr>
                          <a:xfrm>
                            <a:off x="2961640" y="873633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78" name="object 56"/>
                        <wps:cNvSpPr/>
                        <wps:spPr>
                          <a:xfrm>
                            <a:off x="2961640" y="928497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419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79" name="object 57"/>
                        <wps:cNvSpPr/>
                        <wps:spPr>
                          <a:xfrm>
                            <a:off x="2961640" y="983361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419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80" name="object 58"/>
                        <wps:cNvSpPr/>
                        <wps:spPr>
                          <a:xfrm>
                            <a:off x="2961640" y="1038225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419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81" name="object 59"/>
                        <wps:cNvSpPr/>
                        <wps:spPr>
                          <a:xfrm>
                            <a:off x="2961640" y="1093089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419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82" name="object 60"/>
                        <wps:cNvSpPr/>
                        <wps:spPr>
                          <a:xfrm>
                            <a:off x="2961640" y="1147952"/>
                            <a:ext cx="18287" cy="1847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478">
                                <a:moveTo>
                                  <a:pt x="0" y="14287"/>
                                </a:move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478"/>
                                </a:lnTo>
                                <a:lnTo>
                                  <a:pt x="4190" y="18478"/>
                                </a:lnTo>
                                <a:lnTo>
                                  <a:pt x="0" y="142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83" name="object 61"/>
                        <wps:cNvSpPr/>
                        <wps:spPr>
                          <a:xfrm>
                            <a:off x="2961640" y="1203007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096"/>
                                </a:move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84" name="object 62"/>
                        <wps:cNvSpPr/>
                        <wps:spPr>
                          <a:xfrm>
                            <a:off x="2961640" y="1257871"/>
                            <a:ext cx="18287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8">
                                <a:moveTo>
                                  <a:pt x="0" y="14096"/>
                                </a:move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14096"/>
                                </a:lnTo>
                                <a:lnTo>
                                  <a:pt x="14287" y="18288"/>
                                </a:lnTo>
                                <a:lnTo>
                                  <a:pt x="4190" y="18288"/>
                                </a:lnTo>
                                <a:lnTo>
                                  <a:pt x="0" y="14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85" name="object 63"/>
                        <wps:cNvSpPr/>
                        <wps:spPr>
                          <a:xfrm>
                            <a:off x="2961640" y="1312735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096"/>
                                </a:move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86" name="object 64"/>
                        <wps:cNvSpPr/>
                        <wps:spPr>
                          <a:xfrm>
                            <a:off x="2961640" y="1367599"/>
                            <a:ext cx="18287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096"/>
                                </a:move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87" name="object 65"/>
                        <wps:cNvSpPr/>
                        <wps:spPr>
                          <a:xfrm>
                            <a:off x="2961640" y="1422463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287"/>
                                </a:move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88" name="object 66"/>
                        <wps:cNvSpPr/>
                        <wps:spPr>
                          <a:xfrm>
                            <a:off x="2961640" y="1477327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287"/>
                                </a:move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89" name="object 67"/>
                        <wps:cNvSpPr/>
                        <wps:spPr>
                          <a:xfrm>
                            <a:off x="2961640" y="1532191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287"/>
                                </a:move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0" name="object 68"/>
                        <wps:cNvSpPr/>
                        <wps:spPr>
                          <a:xfrm>
                            <a:off x="2961640" y="1587055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287"/>
                                </a:moveTo>
                                <a:lnTo>
                                  <a:pt x="0" y="419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0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1" name="object 69"/>
                        <wps:cNvSpPr/>
                        <wps:spPr>
                          <a:xfrm>
                            <a:off x="2961640" y="1641919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287"/>
                                </a:moveTo>
                                <a:lnTo>
                                  <a:pt x="0" y="419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0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2" name="object 70"/>
                        <wps:cNvSpPr/>
                        <wps:spPr>
                          <a:xfrm>
                            <a:off x="2961640" y="1696783"/>
                            <a:ext cx="18287" cy="1847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478">
                                <a:moveTo>
                                  <a:pt x="0" y="9151"/>
                                </a:move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478"/>
                                </a:lnTo>
                                <a:lnTo>
                                  <a:pt x="4190" y="18478"/>
                                </a:lnTo>
                                <a:lnTo>
                                  <a:pt x="0" y="14287"/>
                                </a:lnTo>
                                <a:lnTo>
                                  <a:pt x="0" y="915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5" name="object 71"/>
                        <wps:cNvSpPr/>
                        <wps:spPr>
                          <a:xfrm>
                            <a:off x="2961640" y="1751838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17" name="object 72"/>
                        <wps:cNvSpPr/>
                        <wps:spPr>
                          <a:xfrm>
                            <a:off x="2961640" y="1806702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09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7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397" name="object 73"/>
                        <wps:cNvSpPr/>
                        <wps:spPr>
                          <a:xfrm>
                            <a:off x="2961640" y="1861566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09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7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399" name="object 74"/>
                        <wps:cNvSpPr/>
                        <wps:spPr>
                          <a:xfrm>
                            <a:off x="2961640" y="1916429"/>
                            <a:ext cx="18287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8">
                                <a:moveTo>
                                  <a:pt x="18287" y="9144"/>
                                </a:moveTo>
                                <a:lnTo>
                                  <a:pt x="18287" y="14097"/>
                                </a:lnTo>
                                <a:lnTo>
                                  <a:pt x="14287" y="18288"/>
                                </a:lnTo>
                                <a:lnTo>
                                  <a:pt x="4190" y="18288"/>
                                </a:lnTo>
                                <a:lnTo>
                                  <a:pt x="0" y="14097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00" name="object 75"/>
                        <wps:cNvSpPr/>
                        <wps:spPr>
                          <a:xfrm>
                            <a:off x="2961640" y="1971294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01" name="object 76"/>
                        <wps:cNvSpPr/>
                        <wps:spPr>
                          <a:xfrm>
                            <a:off x="2961640" y="2026158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02" name="object 77"/>
                        <wps:cNvSpPr/>
                        <wps:spPr>
                          <a:xfrm>
                            <a:off x="2961640" y="2081022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03" name="object 78"/>
                        <wps:cNvSpPr/>
                        <wps:spPr>
                          <a:xfrm>
                            <a:off x="2961640" y="2135885"/>
                            <a:ext cx="18287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8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8"/>
                                </a:lnTo>
                                <a:lnTo>
                                  <a:pt x="4190" y="18288"/>
                                </a:lnTo>
                                <a:lnTo>
                                  <a:pt x="0" y="14287"/>
                                </a:ln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04" name="object 79"/>
                        <wps:cNvSpPr/>
                        <wps:spPr>
                          <a:xfrm>
                            <a:off x="2961640" y="2190750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419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05" name="object 80"/>
                        <wps:cNvSpPr/>
                        <wps:spPr>
                          <a:xfrm>
                            <a:off x="2961640" y="2245614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419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06" name="object 81"/>
                        <wps:cNvSpPr/>
                        <wps:spPr>
                          <a:xfrm>
                            <a:off x="2961640" y="2300478"/>
                            <a:ext cx="18287" cy="1847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478">
                                <a:moveTo>
                                  <a:pt x="0" y="14287"/>
                                </a:move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478"/>
                                </a:lnTo>
                                <a:lnTo>
                                  <a:pt x="4190" y="18478"/>
                                </a:lnTo>
                                <a:lnTo>
                                  <a:pt x="0" y="142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07" name="object 82"/>
                        <wps:cNvSpPr/>
                        <wps:spPr>
                          <a:xfrm>
                            <a:off x="2961640" y="2355532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096"/>
                                </a:move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08" name="object 83"/>
                        <wps:cNvSpPr/>
                        <wps:spPr>
                          <a:xfrm>
                            <a:off x="2961640" y="2410396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097"/>
                                </a:move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1409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09" name="object 84"/>
                        <wps:cNvSpPr/>
                        <wps:spPr>
                          <a:xfrm>
                            <a:off x="2961640" y="2465260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097"/>
                                </a:move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1409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10" name="object 85"/>
                        <wps:cNvSpPr/>
                        <wps:spPr>
                          <a:xfrm>
                            <a:off x="2961640" y="2520124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096"/>
                                </a:move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11" name="object 86"/>
                        <wps:cNvSpPr/>
                        <wps:spPr>
                          <a:xfrm>
                            <a:off x="2961640" y="2574988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287"/>
                                </a:move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12" name="object 87"/>
                        <wps:cNvSpPr/>
                        <wps:spPr>
                          <a:xfrm>
                            <a:off x="2961640" y="2629852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287"/>
                                </a:move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13" name="object 88"/>
                        <wps:cNvSpPr/>
                        <wps:spPr>
                          <a:xfrm>
                            <a:off x="2961640" y="2684716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287"/>
                                </a:move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14" name="object 89"/>
                        <wps:cNvSpPr/>
                        <wps:spPr>
                          <a:xfrm>
                            <a:off x="2961640" y="2739580"/>
                            <a:ext cx="18287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8">
                                <a:moveTo>
                                  <a:pt x="0" y="14287"/>
                                </a:move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288"/>
                                </a:lnTo>
                                <a:lnTo>
                                  <a:pt x="4190" y="18288"/>
                                </a:lnTo>
                                <a:lnTo>
                                  <a:pt x="0" y="142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15" name="object 90"/>
                        <wps:cNvSpPr/>
                        <wps:spPr>
                          <a:xfrm>
                            <a:off x="2961640" y="2794444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0" y="14287"/>
                                </a:moveTo>
                                <a:lnTo>
                                  <a:pt x="0" y="4190"/>
                                </a:lnTo>
                                <a:lnTo>
                                  <a:pt x="4190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0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16" name="object 91"/>
                        <wps:cNvSpPr/>
                        <wps:spPr>
                          <a:xfrm>
                            <a:off x="2961640" y="4572"/>
                            <a:ext cx="18287" cy="933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9334">
                                <a:moveTo>
                                  <a:pt x="18287" y="0"/>
                                </a:moveTo>
                                <a:lnTo>
                                  <a:pt x="18287" y="198"/>
                                </a:lnTo>
                                <a:lnTo>
                                  <a:pt x="18287" y="5143"/>
                                </a:lnTo>
                                <a:lnTo>
                                  <a:pt x="14287" y="9334"/>
                                </a:lnTo>
                                <a:lnTo>
                                  <a:pt x="9143" y="9334"/>
                                </a:lnTo>
                                <a:lnTo>
                                  <a:pt x="4190" y="9334"/>
                                </a:lnTo>
                                <a:lnTo>
                                  <a:pt x="0" y="5143"/>
                                </a:lnTo>
                                <a:lnTo>
                                  <a:pt x="0" y="190"/>
                                </a:lnTo>
                                <a:lnTo>
                                  <a:pt x="0" y="0"/>
                                </a:lnTo>
                                <a:lnTo>
                                  <a:pt x="18287" y="0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17" name="object 92"/>
                        <wps:cNvSpPr/>
                        <wps:spPr>
                          <a:xfrm>
                            <a:off x="2961640" y="50482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lnTo>
                                  <a:pt x="0" y="9143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18" name="object 93"/>
                        <wps:cNvSpPr/>
                        <wps:spPr>
                          <a:xfrm>
                            <a:off x="2961640" y="105346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lnTo>
                                  <a:pt x="0" y="9143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19" name="object 94"/>
                        <wps:cNvSpPr/>
                        <wps:spPr>
                          <a:xfrm>
                            <a:off x="2961640" y="160210"/>
                            <a:ext cx="18287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8">
                                <a:moveTo>
                                  <a:pt x="18287" y="9151"/>
                                </a:move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lnTo>
                                  <a:pt x="0" y="9143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20" name="object 95"/>
                        <wps:cNvSpPr/>
                        <wps:spPr>
                          <a:xfrm>
                            <a:off x="2961640" y="215074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lnTo>
                                  <a:pt x="0" y="9143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21" name="object 96"/>
                        <wps:cNvSpPr/>
                        <wps:spPr>
                          <a:xfrm>
                            <a:off x="2961640" y="269938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3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22" name="object 97"/>
                        <wps:cNvSpPr/>
                        <wps:spPr>
                          <a:xfrm>
                            <a:off x="2961640" y="324802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8"/>
                                </a:lnTo>
                                <a:lnTo>
                                  <a:pt x="9143" y="18288"/>
                                </a:lnTo>
                                <a:lnTo>
                                  <a:pt x="4190" y="18288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4"/>
                                </a:ln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9144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23" name="object 98"/>
                        <wps:cNvSpPr/>
                        <wps:spPr>
                          <a:xfrm>
                            <a:off x="2961640" y="379666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8"/>
                                </a:lnTo>
                                <a:lnTo>
                                  <a:pt x="9143" y="18288"/>
                                </a:lnTo>
                                <a:lnTo>
                                  <a:pt x="4190" y="18288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4"/>
                                </a:ln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9144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24" name="object 99"/>
                        <wps:cNvSpPr/>
                        <wps:spPr>
                          <a:xfrm>
                            <a:off x="2961640" y="434530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8"/>
                                </a:lnTo>
                                <a:lnTo>
                                  <a:pt x="9143" y="18288"/>
                                </a:lnTo>
                                <a:lnTo>
                                  <a:pt x="4190" y="18288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4"/>
                                </a:ln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9144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25" name="object 100"/>
                        <wps:cNvSpPr/>
                        <wps:spPr>
                          <a:xfrm>
                            <a:off x="2961640" y="489394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8"/>
                                </a:lnTo>
                                <a:lnTo>
                                  <a:pt x="9143" y="18288"/>
                                </a:lnTo>
                                <a:lnTo>
                                  <a:pt x="4190" y="18288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4"/>
                                </a:ln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9144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26" name="object 101"/>
                        <wps:cNvSpPr/>
                        <wps:spPr>
                          <a:xfrm>
                            <a:off x="2961640" y="544258"/>
                            <a:ext cx="18287" cy="1847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478">
                                <a:moveTo>
                                  <a:pt x="18287" y="9151"/>
                                </a:moveTo>
                                <a:lnTo>
                                  <a:pt x="18287" y="9334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478"/>
                                </a:lnTo>
                                <a:lnTo>
                                  <a:pt x="9143" y="18478"/>
                                </a:lnTo>
                                <a:lnTo>
                                  <a:pt x="4190" y="18478"/>
                                </a:lnTo>
                                <a:lnTo>
                                  <a:pt x="0" y="14287"/>
                                </a:lnTo>
                                <a:lnTo>
                                  <a:pt x="0" y="9334"/>
                                </a:lnTo>
                                <a:lnTo>
                                  <a:pt x="0" y="9151"/>
                                </a:ln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9144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27" name="object 102"/>
                        <wps:cNvSpPr/>
                        <wps:spPr>
                          <a:xfrm>
                            <a:off x="2961640" y="599313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lnTo>
                                  <a:pt x="0" y="9143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28" name="object 103"/>
                        <wps:cNvSpPr/>
                        <wps:spPr>
                          <a:xfrm>
                            <a:off x="2961640" y="654176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lnTo>
                                  <a:pt x="0" y="9143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29" name="object 104"/>
                        <wps:cNvSpPr/>
                        <wps:spPr>
                          <a:xfrm>
                            <a:off x="2961640" y="709040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4"/>
                                </a:moveTo>
                                <a:lnTo>
                                  <a:pt x="18287" y="14097"/>
                                </a:lnTo>
                                <a:lnTo>
                                  <a:pt x="14287" y="18288"/>
                                </a:lnTo>
                                <a:lnTo>
                                  <a:pt x="9143" y="18288"/>
                                </a:lnTo>
                                <a:lnTo>
                                  <a:pt x="4190" y="18288"/>
                                </a:lnTo>
                                <a:lnTo>
                                  <a:pt x="0" y="14097"/>
                                </a:lnTo>
                                <a:lnTo>
                                  <a:pt x="0" y="9144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4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30" name="object 105"/>
                        <wps:cNvSpPr/>
                        <wps:spPr>
                          <a:xfrm>
                            <a:off x="2961640" y="763904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4"/>
                                </a:moveTo>
                                <a:lnTo>
                                  <a:pt x="18287" y="14097"/>
                                </a:lnTo>
                                <a:lnTo>
                                  <a:pt x="14287" y="18288"/>
                                </a:lnTo>
                                <a:lnTo>
                                  <a:pt x="9143" y="18288"/>
                                </a:lnTo>
                                <a:lnTo>
                                  <a:pt x="4190" y="18288"/>
                                </a:lnTo>
                                <a:lnTo>
                                  <a:pt x="0" y="14097"/>
                                </a:lnTo>
                                <a:lnTo>
                                  <a:pt x="0" y="9144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4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31" name="object 106"/>
                        <wps:cNvSpPr/>
                        <wps:spPr>
                          <a:xfrm>
                            <a:off x="2961640" y="818769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3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32" name="object 107"/>
                        <wps:cNvSpPr/>
                        <wps:spPr>
                          <a:xfrm>
                            <a:off x="2961640" y="873633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3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33" name="object 108"/>
                        <wps:cNvSpPr/>
                        <wps:spPr>
                          <a:xfrm>
                            <a:off x="2961640" y="928497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3"/>
                                </a:lnTo>
                                <a:lnTo>
                                  <a:pt x="0" y="419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34" name="object 109"/>
                        <wps:cNvSpPr/>
                        <wps:spPr>
                          <a:xfrm>
                            <a:off x="2961640" y="983361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3"/>
                                </a:lnTo>
                                <a:lnTo>
                                  <a:pt x="0" y="419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35" name="object 110"/>
                        <wps:cNvSpPr/>
                        <wps:spPr>
                          <a:xfrm>
                            <a:off x="2961640" y="1038225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3"/>
                                </a:lnTo>
                                <a:lnTo>
                                  <a:pt x="0" y="419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36" name="object 111"/>
                        <wps:cNvSpPr/>
                        <wps:spPr>
                          <a:xfrm>
                            <a:off x="2961640" y="1093089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3"/>
                                </a:lnTo>
                                <a:lnTo>
                                  <a:pt x="0" y="419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37" name="object 112"/>
                        <wps:cNvSpPr/>
                        <wps:spPr>
                          <a:xfrm>
                            <a:off x="2961640" y="1147952"/>
                            <a:ext cx="18287" cy="1847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478">
                                <a:moveTo>
                                  <a:pt x="18287" y="9144"/>
                                </a:moveTo>
                                <a:lnTo>
                                  <a:pt x="18287" y="9342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478"/>
                                </a:lnTo>
                                <a:lnTo>
                                  <a:pt x="9143" y="18478"/>
                                </a:lnTo>
                                <a:lnTo>
                                  <a:pt x="4190" y="18478"/>
                                </a:lnTo>
                                <a:lnTo>
                                  <a:pt x="0" y="14287"/>
                                </a:lnTo>
                                <a:lnTo>
                                  <a:pt x="0" y="9334"/>
                                </a:lnTo>
                                <a:lnTo>
                                  <a:pt x="0" y="9144"/>
                                </a:ln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9144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38" name="object 113"/>
                        <wps:cNvSpPr/>
                        <wps:spPr>
                          <a:xfrm>
                            <a:off x="2961640" y="1203007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lnTo>
                                  <a:pt x="0" y="9143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39" name="object 114"/>
                        <wps:cNvSpPr/>
                        <wps:spPr>
                          <a:xfrm>
                            <a:off x="2961640" y="1257871"/>
                            <a:ext cx="18287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8">
                                <a:moveTo>
                                  <a:pt x="18287" y="9151"/>
                                </a:moveTo>
                                <a:lnTo>
                                  <a:pt x="18287" y="14096"/>
                                </a:lnTo>
                                <a:lnTo>
                                  <a:pt x="14287" y="18288"/>
                                </a:lnTo>
                                <a:lnTo>
                                  <a:pt x="9143" y="18288"/>
                                </a:lnTo>
                                <a:lnTo>
                                  <a:pt x="4190" y="18288"/>
                                </a:lnTo>
                                <a:lnTo>
                                  <a:pt x="0" y="14096"/>
                                </a:lnTo>
                                <a:lnTo>
                                  <a:pt x="0" y="9143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40" name="object 115"/>
                        <wps:cNvSpPr/>
                        <wps:spPr>
                          <a:xfrm>
                            <a:off x="2961640" y="1312735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lnTo>
                                  <a:pt x="0" y="9143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41" name="object 116"/>
                        <wps:cNvSpPr/>
                        <wps:spPr>
                          <a:xfrm>
                            <a:off x="2961640" y="1367599"/>
                            <a:ext cx="18287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lnTo>
                                  <a:pt x="0" y="9143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42" name="object 117"/>
                        <wps:cNvSpPr/>
                        <wps:spPr>
                          <a:xfrm>
                            <a:off x="2961640" y="1422463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3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43" name="object 118"/>
                        <wps:cNvSpPr/>
                        <wps:spPr>
                          <a:xfrm>
                            <a:off x="2961640" y="1477327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3"/>
                                </a:ln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44" name="object 119"/>
                        <wps:cNvSpPr/>
                        <wps:spPr>
                          <a:xfrm>
                            <a:off x="2961640" y="1532191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3"/>
                                </a:ln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45" name="object 120"/>
                        <wps:cNvSpPr/>
                        <wps:spPr>
                          <a:xfrm>
                            <a:off x="2961640" y="1587055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3"/>
                                </a:lnTo>
                                <a:lnTo>
                                  <a:pt x="0" y="419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46" name="object 121"/>
                        <wps:cNvSpPr/>
                        <wps:spPr>
                          <a:xfrm>
                            <a:off x="2961640" y="1641919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3"/>
                                </a:lnTo>
                                <a:lnTo>
                                  <a:pt x="0" y="419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47" name="object 122"/>
                        <wps:cNvSpPr/>
                        <wps:spPr>
                          <a:xfrm>
                            <a:off x="2961640" y="1696783"/>
                            <a:ext cx="18287" cy="1847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478">
                                <a:moveTo>
                                  <a:pt x="18287" y="9151"/>
                                </a:moveTo>
                                <a:lnTo>
                                  <a:pt x="18287" y="9334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478"/>
                                </a:lnTo>
                                <a:lnTo>
                                  <a:pt x="9143" y="18478"/>
                                </a:lnTo>
                                <a:lnTo>
                                  <a:pt x="4190" y="18478"/>
                                </a:lnTo>
                                <a:lnTo>
                                  <a:pt x="0" y="14287"/>
                                </a:lnTo>
                                <a:lnTo>
                                  <a:pt x="0" y="9334"/>
                                </a:lnTo>
                                <a:lnTo>
                                  <a:pt x="0" y="9151"/>
                                </a:ln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48" name="object 123"/>
                        <wps:cNvSpPr/>
                        <wps:spPr>
                          <a:xfrm>
                            <a:off x="2961640" y="1751838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lnTo>
                                  <a:pt x="0" y="9143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49" name="object 124"/>
                        <wps:cNvSpPr/>
                        <wps:spPr>
                          <a:xfrm>
                            <a:off x="2961640" y="1806702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09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7"/>
                                </a:lnTo>
                                <a:lnTo>
                                  <a:pt x="0" y="9143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50" name="object 125"/>
                        <wps:cNvSpPr/>
                        <wps:spPr>
                          <a:xfrm>
                            <a:off x="2961640" y="1861566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09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7"/>
                                </a:lnTo>
                                <a:lnTo>
                                  <a:pt x="0" y="9143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51" name="object 126"/>
                        <wps:cNvSpPr/>
                        <wps:spPr>
                          <a:xfrm>
                            <a:off x="2961640" y="1916429"/>
                            <a:ext cx="18287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8">
                                <a:moveTo>
                                  <a:pt x="18287" y="9144"/>
                                </a:moveTo>
                                <a:lnTo>
                                  <a:pt x="18287" y="14097"/>
                                </a:lnTo>
                                <a:lnTo>
                                  <a:pt x="14287" y="18288"/>
                                </a:lnTo>
                                <a:lnTo>
                                  <a:pt x="9143" y="18288"/>
                                </a:lnTo>
                                <a:lnTo>
                                  <a:pt x="4190" y="18288"/>
                                </a:lnTo>
                                <a:lnTo>
                                  <a:pt x="0" y="14097"/>
                                </a:lnTo>
                                <a:lnTo>
                                  <a:pt x="0" y="9144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4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52" name="object 127"/>
                        <wps:cNvSpPr/>
                        <wps:spPr>
                          <a:xfrm>
                            <a:off x="2961640" y="1971294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3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53" name="object 128"/>
                        <wps:cNvSpPr/>
                        <wps:spPr>
                          <a:xfrm>
                            <a:off x="2961640" y="2026158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3"/>
                                </a:ln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54" name="object 129"/>
                        <wps:cNvSpPr/>
                        <wps:spPr>
                          <a:xfrm>
                            <a:off x="2961640" y="2081022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3"/>
                                </a:ln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55" name="object 130"/>
                        <wps:cNvSpPr/>
                        <wps:spPr>
                          <a:xfrm>
                            <a:off x="2961640" y="2135885"/>
                            <a:ext cx="18287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8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8"/>
                                </a:lnTo>
                                <a:lnTo>
                                  <a:pt x="9143" y="18288"/>
                                </a:lnTo>
                                <a:lnTo>
                                  <a:pt x="4190" y="18288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3"/>
                                </a:ln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56" name="object 131"/>
                        <wps:cNvSpPr/>
                        <wps:spPr>
                          <a:xfrm>
                            <a:off x="2961640" y="2190750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3"/>
                                </a:lnTo>
                                <a:lnTo>
                                  <a:pt x="0" y="419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57" name="object 132"/>
                        <wps:cNvSpPr/>
                        <wps:spPr>
                          <a:xfrm>
                            <a:off x="2961640" y="2245614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43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3"/>
                                </a:lnTo>
                                <a:lnTo>
                                  <a:pt x="0" y="419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58" name="object 133"/>
                        <wps:cNvSpPr/>
                        <wps:spPr>
                          <a:xfrm>
                            <a:off x="2961640" y="2300478"/>
                            <a:ext cx="18287" cy="1847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478">
                                <a:moveTo>
                                  <a:pt x="18287" y="9143"/>
                                </a:moveTo>
                                <a:lnTo>
                                  <a:pt x="18287" y="9342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478"/>
                                </a:lnTo>
                                <a:lnTo>
                                  <a:pt x="9143" y="18478"/>
                                </a:lnTo>
                                <a:lnTo>
                                  <a:pt x="4190" y="18478"/>
                                </a:lnTo>
                                <a:lnTo>
                                  <a:pt x="0" y="14287"/>
                                </a:lnTo>
                                <a:lnTo>
                                  <a:pt x="0" y="9334"/>
                                </a:lnTo>
                                <a:lnTo>
                                  <a:pt x="0" y="9143"/>
                                </a:ln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59" name="object 134"/>
                        <wps:cNvSpPr/>
                        <wps:spPr>
                          <a:xfrm>
                            <a:off x="2961640" y="2355532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lnTo>
                                  <a:pt x="0" y="9143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60" name="object 135"/>
                        <wps:cNvSpPr/>
                        <wps:spPr>
                          <a:xfrm>
                            <a:off x="2961640" y="2410396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09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7"/>
                                </a:lnTo>
                                <a:lnTo>
                                  <a:pt x="0" y="9143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61" name="object 136"/>
                        <wps:cNvSpPr/>
                        <wps:spPr>
                          <a:xfrm>
                            <a:off x="2961640" y="2465260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09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7"/>
                                </a:lnTo>
                                <a:lnTo>
                                  <a:pt x="0" y="9143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62" name="object 137"/>
                        <wps:cNvSpPr/>
                        <wps:spPr>
                          <a:xfrm>
                            <a:off x="2961640" y="2520124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096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096"/>
                                </a:lnTo>
                                <a:lnTo>
                                  <a:pt x="0" y="9143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63" name="object 138"/>
                        <wps:cNvSpPr/>
                        <wps:spPr>
                          <a:xfrm>
                            <a:off x="2961640" y="2574988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3"/>
                                </a:lnTo>
                                <a:lnTo>
                                  <a:pt x="0" y="400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00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64" name="object 139"/>
                        <wps:cNvSpPr/>
                        <wps:spPr>
                          <a:xfrm>
                            <a:off x="2961640" y="2629852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3"/>
                                </a:ln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65" name="object 140"/>
                        <wps:cNvSpPr/>
                        <wps:spPr>
                          <a:xfrm>
                            <a:off x="2961640" y="2684716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3"/>
                                </a:ln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66" name="object 141"/>
                        <wps:cNvSpPr/>
                        <wps:spPr>
                          <a:xfrm>
                            <a:off x="2961640" y="2739580"/>
                            <a:ext cx="18287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8">
                                <a:moveTo>
                                  <a:pt x="18287" y="9151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8"/>
                                </a:lnTo>
                                <a:lnTo>
                                  <a:pt x="9143" y="18288"/>
                                </a:lnTo>
                                <a:lnTo>
                                  <a:pt x="4190" y="18288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4"/>
                                </a:ln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9144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67" name="object 142"/>
                        <wps:cNvSpPr/>
                        <wps:spPr>
                          <a:xfrm>
                            <a:off x="2961640" y="2794444"/>
                            <a:ext cx="18287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287">
                                <a:moveTo>
                                  <a:pt x="18287" y="9151"/>
                                </a:moveTo>
                                <a:lnTo>
                                  <a:pt x="18287" y="14287"/>
                                </a:lnTo>
                                <a:lnTo>
                                  <a:pt x="14287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0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3"/>
                                </a:lnTo>
                                <a:lnTo>
                                  <a:pt x="0" y="4190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0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68" name="object 143"/>
                        <wps:cNvSpPr/>
                        <wps:spPr>
                          <a:xfrm>
                            <a:off x="2961640" y="2849308"/>
                            <a:ext cx="18287" cy="1847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87" h="18478">
                                <a:moveTo>
                                  <a:pt x="18287" y="9151"/>
                                </a:moveTo>
                                <a:lnTo>
                                  <a:pt x="18287" y="9334"/>
                                </a:lnTo>
                                <a:lnTo>
                                  <a:pt x="18287" y="14287"/>
                                </a:lnTo>
                                <a:lnTo>
                                  <a:pt x="14287" y="18478"/>
                                </a:lnTo>
                                <a:lnTo>
                                  <a:pt x="9143" y="18478"/>
                                </a:lnTo>
                                <a:lnTo>
                                  <a:pt x="4190" y="18478"/>
                                </a:lnTo>
                                <a:lnTo>
                                  <a:pt x="0" y="14287"/>
                                </a:lnTo>
                                <a:lnTo>
                                  <a:pt x="0" y="9334"/>
                                </a:lnTo>
                                <a:lnTo>
                                  <a:pt x="0" y="9151"/>
                                </a:lnTo>
                                <a:lnTo>
                                  <a:pt x="0" y="4191"/>
                                </a:lnTo>
                                <a:lnTo>
                                  <a:pt x="4190" y="0"/>
                                </a:lnTo>
                                <a:lnTo>
                                  <a:pt x="9143" y="0"/>
                                </a:lnTo>
                                <a:lnTo>
                                  <a:pt x="14287" y="0"/>
                                </a:lnTo>
                                <a:lnTo>
                                  <a:pt x="18287" y="4191"/>
                                </a:lnTo>
                                <a:lnTo>
                                  <a:pt x="18287" y="9143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69" name="object 144"/>
                        <wps:cNvSpPr/>
                        <wps:spPr>
                          <a:xfrm>
                            <a:off x="1797304" y="2883408"/>
                            <a:ext cx="23484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48484">
                                <a:moveTo>
                                  <a:pt x="0" y="0"/>
                                </a:moveTo>
                                <a:lnTo>
                                  <a:pt x="2348484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70" name="object 145"/>
                        <wps:cNvSpPr/>
                        <wps:spPr>
                          <a:xfrm>
                            <a:off x="1801875" y="2883408"/>
                            <a:ext cx="0" cy="7315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73151">
                                <a:moveTo>
                                  <a:pt x="0" y="0"/>
                                </a:moveTo>
                                <a:lnTo>
                                  <a:pt x="0" y="73151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71" name="object 146"/>
                        <wps:cNvSpPr/>
                        <wps:spPr>
                          <a:xfrm>
                            <a:off x="2385568" y="2883408"/>
                            <a:ext cx="0" cy="7315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73151">
                                <a:moveTo>
                                  <a:pt x="0" y="0"/>
                                </a:moveTo>
                                <a:lnTo>
                                  <a:pt x="0" y="73151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72" name="object 147"/>
                        <wps:cNvSpPr/>
                        <wps:spPr>
                          <a:xfrm>
                            <a:off x="2970784" y="2883408"/>
                            <a:ext cx="0" cy="7315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73151">
                                <a:moveTo>
                                  <a:pt x="0" y="0"/>
                                </a:moveTo>
                                <a:lnTo>
                                  <a:pt x="0" y="73151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73" name="object 148"/>
                        <wps:cNvSpPr/>
                        <wps:spPr>
                          <a:xfrm>
                            <a:off x="3556000" y="2883408"/>
                            <a:ext cx="0" cy="7315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73151">
                                <a:moveTo>
                                  <a:pt x="0" y="0"/>
                                </a:moveTo>
                                <a:lnTo>
                                  <a:pt x="0" y="73151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74" name="object 149"/>
                        <wps:cNvSpPr/>
                        <wps:spPr>
                          <a:xfrm>
                            <a:off x="4141216" y="2883408"/>
                            <a:ext cx="0" cy="7315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73151">
                                <a:moveTo>
                                  <a:pt x="0" y="0"/>
                                </a:moveTo>
                                <a:lnTo>
                                  <a:pt x="0" y="73151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75" name="object 150"/>
                        <wps:cNvSpPr/>
                        <wps:spPr>
                          <a:xfrm>
                            <a:off x="1801875" y="0"/>
                            <a:ext cx="0" cy="288797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887979">
                                <a:moveTo>
                                  <a:pt x="0" y="288797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76" name="object 151"/>
                        <wps:cNvSpPr/>
                        <wps:spPr>
                          <a:xfrm>
                            <a:off x="1751584" y="2727960"/>
                            <a:ext cx="5029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291">
                                <a:moveTo>
                                  <a:pt x="50291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77" name="object 152"/>
                        <wps:cNvSpPr/>
                        <wps:spPr>
                          <a:xfrm>
                            <a:off x="1751584" y="2494788"/>
                            <a:ext cx="5029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291">
                                <a:moveTo>
                                  <a:pt x="50291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78" name="object 153"/>
                        <wps:cNvSpPr/>
                        <wps:spPr>
                          <a:xfrm>
                            <a:off x="1751584" y="2261616"/>
                            <a:ext cx="5029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291">
                                <a:moveTo>
                                  <a:pt x="50291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79" name="object 154"/>
                        <wps:cNvSpPr/>
                        <wps:spPr>
                          <a:xfrm>
                            <a:off x="1751584" y="2028444"/>
                            <a:ext cx="5029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291">
                                <a:moveTo>
                                  <a:pt x="50291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80" name="object 155"/>
                        <wps:cNvSpPr/>
                        <wps:spPr>
                          <a:xfrm>
                            <a:off x="1751584" y="1795271"/>
                            <a:ext cx="5029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291">
                                <a:moveTo>
                                  <a:pt x="50291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81" name="object 156"/>
                        <wps:cNvSpPr/>
                        <wps:spPr>
                          <a:xfrm>
                            <a:off x="1751584" y="1562100"/>
                            <a:ext cx="5029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291">
                                <a:moveTo>
                                  <a:pt x="50291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82" name="object 157"/>
                        <wps:cNvSpPr/>
                        <wps:spPr>
                          <a:xfrm>
                            <a:off x="1751584" y="1327403"/>
                            <a:ext cx="5029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291">
                                <a:moveTo>
                                  <a:pt x="50291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83" name="object 158"/>
                        <wps:cNvSpPr/>
                        <wps:spPr>
                          <a:xfrm>
                            <a:off x="1751584" y="1094232"/>
                            <a:ext cx="5029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291">
                                <a:moveTo>
                                  <a:pt x="50291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84" name="object 159"/>
                        <wps:cNvSpPr/>
                        <wps:spPr>
                          <a:xfrm>
                            <a:off x="1751584" y="861060"/>
                            <a:ext cx="5029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291">
                                <a:moveTo>
                                  <a:pt x="50291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85" name="object 160"/>
                        <wps:cNvSpPr/>
                        <wps:spPr>
                          <a:xfrm>
                            <a:off x="1751584" y="627888"/>
                            <a:ext cx="5029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291">
                                <a:moveTo>
                                  <a:pt x="50291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86" name="object 161"/>
                        <wps:cNvSpPr/>
                        <wps:spPr>
                          <a:xfrm>
                            <a:off x="1751584" y="394715"/>
                            <a:ext cx="5029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291">
                                <a:moveTo>
                                  <a:pt x="50291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87" name="object 162"/>
                        <wps:cNvSpPr/>
                        <wps:spPr>
                          <a:xfrm>
                            <a:off x="1751584" y="161544"/>
                            <a:ext cx="5029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291">
                                <a:moveTo>
                                  <a:pt x="50291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88" name="object 163"/>
                        <wps:cNvSpPr/>
                        <wps:spPr>
                          <a:xfrm>
                            <a:off x="1937511" y="2727960"/>
                            <a:ext cx="84124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41248">
                                <a:moveTo>
                                  <a:pt x="0" y="0"/>
                                </a:moveTo>
                                <a:lnTo>
                                  <a:pt x="841248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89" name="object 164"/>
                        <wps:cNvSpPr/>
                        <wps:spPr>
                          <a:xfrm>
                            <a:off x="2778760" y="2727960"/>
                            <a:ext cx="83972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39724">
                                <a:moveTo>
                                  <a:pt x="0" y="0"/>
                                </a:moveTo>
                                <a:lnTo>
                                  <a:pt x="839724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90" name="object 165"/>
                        <wps:cNvSpPr/>
                        <wps:spPr>
                          <a:xfrm>
                            <a:off x="2417572" y="2494788"/>
                            <a:ext cx="51206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12063">
                                <a:moveTo>
                                  <a:pt x="0" y="0"/>
                                </a:moveTo>
                                <a:lnTo>
                                  <a:pt x="512063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91" name="object 166"/>
                        <wps:cNvSpPr/>
                        <wps:spPr>
                          <a:xfrm>
                            <a:off x="2929636" y="2494788"/>
                            <a:ext cx="51206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12063">
                                <a:moveTo>
                                  <a:pt x="0" y="0"/>
                                </a:moveTo>
                                <a:lnTo>
                                  <a:pt x="512063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92" name="object 167"/>
                        <wps:cNvSpPr/>
                        <wps:spPr>
                          <a:xfrm>
                            <a:off x="3271012" y="2261616"/>
                            <a:ext cx="2514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51460">
                                <a:moveTo>
                                  <a:pt x="25146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93" name="object 168"/>
                        <wps:cNvSpPr/>
                        <wps:spPr>
                          <a:xfrm>
                            <a:off x="3021076" y="2261616"/>
                            <a:ext cx="24993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9936">
                                <a:moveTo>
                                  <a:pt x="249936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94" name="object 169"/>
                        <wps:cNvSpPr/>
                        <wps:spPr>
                          <a:xfrm>
                            <a:off x="3034792" y="2028444"/>
                            <a:ext cx="35051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50519">
                                <a:moveTo>
                                  <a:pt x="350519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95" name="object 170"/>
                        <wps:cNvSpPr/>
                        <wps:spPr>
                          <a:xfrm>
                            <a:off x="2685796" y="2028444"/>
                            <a:ext cx="34899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48995">
                                <a:moveTo>
                                  <a:pt x="348995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96" name="object 171"/>
                        <wps:cNvSpPr/>
                        <wps:spPr>
                          <a:xfrm>
                            <a:off x="3301491" y="1795271"/>
                            <a:ext cx="27889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78892">
                                <a:moveTo>
                                  <a:pt x="278892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97" name="object 172"/>
                        <wps:cNvSpPr/>
                        <wps:spPr>
                          <a:xfrm>
                            <a:off x="3024124" y="1795271"/>
                            <a:ext cx="27736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77367">
                                <a:moveTo>
                                  <a:pt x="277367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98" name="object 173"/>
                        <wps:cNvSpPr/>
                        <wps:spPr>
                          <a:xfrm>
                            <a:off x="3187191" y="1562100"/>
                            <a:ext cx="34899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48996">
                                <a:moveTo>
                                  <a:pt x="348996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499" name="object 174"/>
                        <wps:cNvSpPr/>
                        <wps:spPr>
                          <a:xfrm>
                            <a:off x="2838196" y="1562100"/>
                            <a:ext cx="34899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48995">
                                <a:moveTo>
                                  <a:pt x="348995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00" name="object 175"/>
                        <wps:cNvSpPr/>
                        <wps:spPr>
                          <a:xfrm>
                            <a:off x="3162808" y="1327403"/>
                            <a:ext cx="24383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3839">
                                <a:moveTo>
                                  <a:pt x="243839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01" name="object 176"/>
                        <wps:cNvSpPr/>
                        <wps:spPr>
                          <a:xfrm>
                            <a:off x="2917444" y="1327403"/>
                            <a:ext cx="24536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5364">
                                <a:moveTo>
                                  <a:pt x="24536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02" name="object 177"/>
                        <wps:cNvSpPr/>
                        <wps:spPr>
                          <a:xfrm>
                            <a:off x="3011932" y="1094232"/>
                            <a:ext cx="53949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39495">
                                <a:moveTo>
                                  <a:pt x="539495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03" name="object 178"/>
                        <wps:cNvSpPr/>
                        <wps:spPr>
                          <a:xfrm>
                            <a:off x="2473960" y="1094232"/>
                            <a:ext cx="53797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37971">
                                <a:moveTo>
                                  <a:pt x="537971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04" name="object 179"/>
                        <wps:cNvSpPr/>
                        <wps:spPr>
                          <a:xfrm>
                            <a:off x="3234436" y="861060"/>
                            <a:ext cx="23317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3172">
                                <a:moveTo>
                                  <a:pt x="233172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05" name="object 180"/>
                        <wps:cNvSpPr/>
                        <wps:spPr>
                          <a:xfrm>
                            <a:off x="3001263" y="861060"/>
                            <a:ext cx="23317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3172">
                                <a:moveTo>
                                  <a:pt x="233172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06" name="object 181"/>
                        <wps:cNvSpPr/>
                        <wps:spPr>
                          <a:xfrm>
                            <a:off x="3362451" y="627888"/>
                            <a:ext cx="45110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51104">
                                <a:moveTo>
                                  <a:pt x="45110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07" name="object 182"/>
                        <wps:cNvSpPr/>
                        <wps:spPr>
                          <a:xfrm>
                            <a:off x="2912872" y="627888"/>
                            <a:ext cx="44957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9579">
                                <a:moveTo>
                                  <a:pt x="449579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08" name="object 183"/>
                        <wps:cNvSpPr/>
                        <wps:spPr>
                          <a:xfrm>
                            <a:off x="3153663" y="394715"/>
                            <a:ext cx="23774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7744">
                                <a:moveTo>
                                  <a:pt x="23774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09" name="object 184"/>
                        <wps:cNvSpPr/>
                        <wps:spPr>
                          <a:xfrm>
                            <a:off x="2914396" y="394715"/>
                            <a:ext cx="23926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9267">
                                <a:moveTo>
                                  <a:pt x="239267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10" name="object 185"/>
                        <wps:cNvSpPr/>
                        <wps:spPr>
                          <a:xfrm>
                            <a:off x="3194812" y="161544"/>
                            <a:ext cx="21945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9456">
                                <a:moveTo>
                                  <a:pt x="219456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11" name="object 186"/>
                        <wps:cNvSpPr/>
                        <wps:spPr>
                          <a:xfrm>
                            <a:off x="2978404" y="161544"/>
                            <a:ext cx="21640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6407">
                                <a:moveTo>
                                  <a:pt x="216407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12" name="object 187"/>
                        <wps:cNvSpPr/>
                        <wps:spPr>
                          <a:xfrm>
                            <a:off x="2751328" y="2700528"/>
                            <a:ext cx="54863" cy="548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3" h="54863">
                                <a:moveTo>
                                  <a:pt x="54863" y="27431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1" y="54863"/>
                                </a:lnTo>
                                <a:lnTo>
                                  <a:pt x="13808" y="51265"/>
                                </a:lnTo>
                                <a:lnTo>
                                  <a:pt x="4006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1"/>
                                </a:lnTo>
                                <a:lnTo>
                                  <a:pt x="3619" y="13808"/>
                                </a:lnTo>
                                <a:lnTo>
                                  <a:pt x="13155" y="4006"/>
                                </a:lnTo>
                                <a:lnTo>
                                  <a:pt x="26621" y="11"/>
                                </a:lnTo>
                                <a:lnTo>
                                  <a:pt x="27431" y="0"/>
                                </a:lnTo>
                                <a:lnTo>
                                  <a:pt x="41098" y="3619"/>
                                </a:lnTo>
                                <a:lnTo>
                                  <a:pt x="50880" y="13155"/>
                                </a:lnTo>
                                <a:lnTo>
                                  <a:pt x="54852" y="26621"/>
                                </a:lnTo>
                                <a:lnTo>
                                  <a:pt x="54863" y="274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13" name="object 188"/>
                        <wps:cNvSpPr/>
                        <wps:spPr>
                          <a:xfrm>
                            <a:off x="2751328" y="2700528"/>
                            <a:ext cx="54863" cy="548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3" h="54863">
                                <a:moveTo>
                                  <a:pt x="54863" y="27431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1" y="54863"/>
                                </a:lnTo>
                                <a:lnTo>
                                  <a:pt x="13808" y="51265"/>
                                </a:lnTo>
                                <a:lnTo>
                                  <a:pt x="4006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1"/>
                                </a:lnTo>
                                <a:lnTo>
                                  <a:pt x="3619" y="13808"/>
                                </a:lnTo>
                                <a:lnTo>
                                  <a:pt x="13155" y="4006"/>
                                </a:lnTo>
                                <a:lnTo>
                                  <a:pt x="26621" y="11"/>
                                </a:lnTo>
                                <a:lnTo>
                                  <a:pt x="27431" y="0"/>
                                </a:lnTo>
                                <a:lnTo>
                                  <a:pt x="41098" y="3619"/>
                                </a:lnTo>
                                <a:lnTo>
                                  <a:pt x="50880" y="13155"/>
                                </a:lnTo>
                                <a:lnTo>
                                  <a:pt x="54852" y="26621"/>
                                </a:lnTo>
                                <a:lnTo>
                                  <a:pt x="54863" y="27431"/>
                                </a:lnTo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14" name="object 189"/>
                        <wps:cNvSpPr/>
                        <wps:spPr>
                          <a:xfrm>
                            <a:off x="2902204" y="2467356"/>
                            <a:ext cx="54863" cy="548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3" h="54863">
                                <a:moveTo>
                                  <a:pt x="54863" y="27431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1" y="54863"/>
                                </a:lnTo>
                                <a:lnTo>
                                  <a:pt x="13808" y="51265"/>
                                </a:lnTo>
                                <a:lnTo>
                                  <a:pt x="4006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1"/>
                                </a:lnTo>
                                <a:lnTo>
                                  <a:pt x="3619" y="13808"/>
                                </a:lnTo>
                                <a:lnTo>
                                  <a:pt x="13155" y="4006"/>
                                </a:lnTo>
                                <a:lnTo>
                                  <a:pt x="26621" y="11"/>
                                </a:lnTo>
                                <a:lnTo>
                                  <a:pt x="27431" y="0"/>
                                </a:lnTo>
                                <a:lnTo>
                                  <a:pt x="41098" y="3619"/>
                                </a:lnTo>
                                <a:lnTo>
                                  <a:pt x="50880" y="13155"/>
                                </a:lnTo>
                                <a:lnTo>
                                  <a:pt x="54852" y="26621"/>
                                </a:lnTo>
                                <a:lnTo>
                                  <a:pt x="54863" y="274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15" name="object 190"/>
                        <wps:cNvSpPr/>
                        <wps:spPr>
                          <a:xfrm>
                            <a:off x="2902204" y="2467356"/>
                            <a:ext cx="54863" cy="548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3" h="54863">
                                <a:moveTo>
                                  <a:pt x="54863" y="27431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1" y="54863"/>
                                </a:lnTo>
                                <a:lnTo>
                                  <a:pt x="13808" y="51265"/>
                                </a:lnTo>
                                <a:lnTo>
                                  <a:pt x="4006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1"/>
                                </a:lnTo>
                                <a:lnTo>
                                  <a:pt x="3619" y="13808"/>
                                </a:lnTo>
                                <a:lnTo>
                                  <a:pt x="13155" y="4006"/>
                                </a:lnTo>
                                <a:lnTo>
                                  <a:pt x="26621" y="11"/>
                                </a:lnTo>
                                <a:lnTo>
                                  <a:pt x="27431" y="0"/>
                                </a:lnTo>
                                <a:lnTo>
                                  <a:pt x="41098" y="3619"/>
                                </a:lnTo>
                                <a:lnTo>
                                  <a:pt x="50880" y="13155"/>
                                </a:lnTo>
                                <a:lnTo>
                                  <a:pt x="54852" y="26621"/>
                                </a:lnTo>
                                <a:lnTo>
                                  <a:pt x="54863" y="27431"/>
                                </a:lnTo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16" name="object 191"/>
                        <wps:cNvSpPr/>
                        <wps:spPr>
                          <a:xfrm>
                            <a:off x="3243579" y="2234184"/>
                            <a:ext cx="54864" cy="548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4" h="54863">
                                <a:moveTo>
                                  <a:pt x="54864" y="27431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2" y="54863"/>
                                </a:lnTo>
                                <a:lnTo>
                                  <a:pt x="13850" y="51265"/>
                                </a:lnTo>
                                <a:lnTo>
                                  <a:pt x="4028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1"/>
                                </a:lnTo>
                                <a:lnTo>
                                  <a:pt x="3640" y="13850"/>
                                </a:lnTo>
                                <a:lnTo>
                                  <a:pt x="13197" y="4028"/>
                                </a:lnTo>
                                <a:lnTo>
                                  <a:pt x="26626" y="11"/>
                                </a:lnTo>
                                <a:lnTo>
                                  <a:pt x="27432" y="0"/>
                                </a:lnTo>
                                <a:lnTo>
                                  <a:pt x="41098" y="3640"/>
                                </a:lnTo>
                                <a:lnTo>
                                  <a:pt x="50880" y="13197"/>
                                </a:lnTo>
                                <a:lnTo>
                                  <a:pt x="54852" y="26626"/>
                                </a:lnTo>
                                <a:lnTo>
                                  <a:pt x="54864" y="274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17" name="object 192"/>
                        <wps:cNvSpPr/>
                        <wps:spPr>
                          <a:xfrm>
                            <a:off x="3243579" y="2234184"/>
                            <a:ext cx="54864" cy="548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4" h="54863">
                                <a:moveTo>
                                  <a:pt x="54864" y="27431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2" y="54863"/>
                                </a:lnTo>
                                <a:lnTo>
                                  <a:pt x="13850" y="51265"/>
                                </a:lnTo>
                                <a:lnTo>
                                  <a:pt x="4028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1"/>
                                </a:lnTo>
                                <a:lnTo>
                                  <a:pt x="3640" y="13850"/>
                                </a:lnTo>
                                <a:lnTo>
                                  <a:pt x="13197" y="4028"/>
                                </a:lnTo>
                                <a:lnTo>
                                  <a:pt x="26626" y="11"/>
                                </a:lnTo>
                                <a:lnTo>
                                  <a:pt x="27432" y="0"/>
                                </a:lnTo>
                                <a:lnTo>
                                  <a:pt x="41098" y="3640"/>
                                </a:lnTo>
                                <a:lnTo>
                                  <a:pt x="50880" y="13197"/>
                                </a:lnTo>
                                <a:lnTo>
                                  <a:pt x="54852" y="26626"/>
                                </a:lnTo>
                                <a:lnTo>
                                  <a:pt x="54864" y="27431"/>
                                </a:lnTo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18" name="object 193"/>
                        <wps:cNvSpPr/>
                        <wps:spPr>
                          <a:xfrm>
                            <a:off x="3007360" y="2001012"/>
                            <a:ext cx="54863" cy="548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3" h="54863">
                                <a:moveTo>
                                  <a:pt x="54863" y="27431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1" y="54863"/>
                                </a:lnTo>
                                <a:lnTo>
                                  <a:pt x="13850" y="51265"/>
                                </a:lnTo>
                                <a:lnTo>
                                  <a:pt x="4028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1"/>
                                </a:lnTo>
                                <a:lnTo>
                                  <a:pt x="3640" y="13850"/>
                                </a:lnTo>
                                <a:lnTo>
                                  <a:pt x="13197" y="4028"/>
                                </a:lnTo>
                                <a:lnTo>
                                  <a:pt x="26626" y="11"/>
                                </a:lnTo>
                                <a:lnTo>
                                  <a:pt x="27431" y="0"/>
                                </a:lnTo>
                                <a:lnTo>
                                  <a:pt x="41098" y="3640"/>
                                </a:lnTo>
                                <a:lnTo>
                                  <a:pt x="50880" y="13197"/>
                                </a:lnTo>
                                <a:lnTo>
                                  <a:pt x="54852" y="26626"/>
                                </a:lnTo>
                                <a:lnTo>
                                  <a:pt x="54863" y="274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19" name="object 194"/>
                        <wps:cNvSpPr/>
                        <wps:spPr>
                          <a:xfrm>
                            <a:off x="3007360" y="2001012"/>
                            <a:ext cx="54863" cy="548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3" h="54863">
                                <a:moveTo>
                                  <a:pt x="54863" y="27431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1" y="54863"/>
                                </a:lnTo>
                                <a:lnTo>
                                  <a:pt x="13850" y="51265"/>
                                </a:lnTo>
                                <a:lnTo>
                                  <a:pt x="4028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1"/>
                                </a:lnTo>
                                <a:lnTo>
                                  <a:pt x="3640" y="13850"/>
                                </a:lnTo>
                                <a:lnTo>
                                  <a:pt x="13197" y="4028"/>
                                </a:lnTo>
                                <a:lnTo>
                                  <a:pt x="26626" y="11"/>
                                </a:lnTo>
                                <a:lnTo>
                                  <a:pt x="27431" y="0"/>
                                </a:lnTo>
                                <a:lnTo>
                                  <a:pt x="41098" y="3640"/>
                                </a:lnTo>
                                <a:lnTo>
                                  <a:pt x="50880" y="13197"/>
                                </a:lnTo>
                                <a:lnTo>
                                  <a:pt x="54852" y="26626"/>
                                </a:lnTo>
                                <a:lnTo>
                                  <a:pt x="54863" y="27431"/>
                                </a:lnTo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20" name="object 195"/>
                        <wps:cNvSpPr/>
                        <wps:spPr>
                          <a:xfrm>
                            <a:off x="3274060" y="1767840"/>
                            <a:ext cx="54863" cy="548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3" h="54863">
                                <a:moveTo>
                                  <a:pt x="54863" y="27431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1" y="54863"/>
                                </a:lnTo>
                                <a:lnTo>
                                  <a:pt x="13850" y="51265"/>
                                </a:lnTo>
                                <a:lnTo>
                                  <a:pt x="4028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1"/>
                                </a:lnTo>
                                <a:lnTo>
                                  <a:pt x="3640" y="13850"/>
                                </a:lnTo>
                                <a:lnTo>
                                  <a:pt x="13197" y="4028"/>
                                </a:lnTo>
                                <a:lnTo>
                                  <a:pt x="26626" y="11"/>
                                </a:lnTo>
                                <a:lnTo>
                                  <a:pt x="27431" y="0"/>
                                </a:lnTo>
                                <a:lnTo>
                                  <a:pt x="41098" y="3640"/>
                                </a:lnTo>
                                <a:lnTo>
                                  <a:pt x="50880" y="13197"/>
                                </a:lnTo>
                                <a:lnTo>
                                  <a:pt x="54852" y="26626"/>
                                </a:lnTo>
                                <a:lnTo>
                                  <a:pt x="54863" y="274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21" name="object 196"/>
                        <wps:cNvSpPr/>
                        <wps:spPr>
                          <a:xfrm>
                            <a:off x="3274060" y="1767840"/>
                            <a:ext cx="54863" cy="548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3" h="54863">
                                <a:moveTo>
                                  <a:pt x="54863" y="27431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1" y="54863"/>
                                </a:lnTo>
                                <a:lnTo>
                                  <a:pt x="13850" y="51265"/>
                                </a:lnTo>
                                <a:lnTo>
                                  <a:pt x="4028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1"/>
                                </a:lnTo>
                                <a:lnTo>
                                  <a:pt x="3640" y="13850"/>
                                </a:lnTo>
                                <a:lnTo>
                                  <a:pt x="13197" y="4028"/>
                                </a:lnTo>
                                <a:lnTo>
                                  <a:pt x="26626" y="11"/>
                                </a:lnTo>
                                <a:lnTo>
                                  <a:pt x="27431" y="0"/>
                                </a:lnTo>
                                <a:lnTo>
                                  <a:pt x="41098" y="3640"/>
                                </a:lnTo>
                                <a:lnTo>
                                  <a:pt x="50880" y="13197"/>
                                </a:lnTo>
                                <a:lnTo>
                                  <a:pt x="54852" y="26626"/>
                                </a:lnTo>
                                <a:lnTo>
                                  <a:pt x="54863" y="27431"/>
                                </a:lnTo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22" name="object 197"/>
                        <wps:cNvSpPr/>
                        <wps:spPr>
                          <a:xfrm>
                            <a:off x="3159760" y="1534668"/>
                            <a:ext cx="54863" cy="548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3" h="54863">
                                <a:moveTo>
                                  <a:pt x="54863" y="27431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1" y="54863"/>
                                </a:lnTo>
                                <a:lnTo>
                                  <a:pt x="13850" y="51265"/>
                                </a:lnTo>
                                <a:lnTo>
                                  <a:pt x="4028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1"/>
                                </a:lnTo>
                                <a:lnTo>
                                  <a:pt x="3640" y="13850"/>
                                </a:lnTo>
                                <a:lnTo>
                                  <a:pt x="13197" y="4028"/>
                                </a:lnTo>
                                <a:lnTo>
                                  <a:pt x="26626" y="11"/>
                                </a:lnTo>
                                <a:lnTo>
                                  <a:pt x="27431" y="0"/>
                                </a:lnTo>
                                <a:lnTo>
                                  <a:pt x="41098" y="3640"/>
                                </a:lnTo>
                                <a:lnTo>
                                  <a:pt x="50880" y="13197"/>
                                </a:lnTo>
                                <a:lnTo>
                                  <a:pt x="54852" y="26626"/>
                                </a:lnTo>
                                <a:lnTo>
                                  <a:pt x="54863" y="274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23" name="object 198"/>
                        <wps:cNvSpPr/>
                        <wps:spPr>
                          <a:xfrm>
                            <a:off x="3159760" y="1534668"/>
                            <a:ext cx="54863" cy="548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3" h="54863">
                                <a:moveTo>
                                  <a:pt x="54863" y="27431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1" y="54863"/>
                                </a:lnTo>
                                <a:lnTo>
                                  <a:pt x="13850" y="51265"/>
                                </a:lnTo>
                                <a:lnTo>
                                  <a:pt x="4028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1"/>
                                </a:lnTo>
                                <a:lnTo>
                                  <a:pt x="3640" y="13850"/>
                                </a:lnTo>
                                <a:lnTo>
                                  <a:pt x="13197" y="4028"/>
                                </a:lnTo>
                                <a:lnTo>
                                  <a:pt x="26626" y="11"/>
                                </a:lnTo>
                                <a:lnTo>
                                  <a:pt x="27431" y="0"/>
                                </a:lnTo>
                                <a:lnTo>
                                  <a:pt x="41098" y="3640"/>
                                </a:lnTo>
                                <a:lnTo>
                                  <a:pt x="50880" y="13197"/>
                                </a:lnTo>
                                <a:lnTo>
                                  <a:pt x="54852" y="26626"/>
                                </a:lnTo>
                                <a:lnTo>
                                  <a:pt x="54863" y="27431"/>
                                </a:lnTo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24" name="object 199"/>
                        <wps:cNvSpPr/>
                        <wps:spPr>
                          <a:xfrm>
                            <a:off x="3135376" y="1299972"/>
                            <a:ext cx="54863" cy="548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3" h="54863">
                                <a:moveTo>
                                  <a:pt x="54863" y="27431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2" y="54863"/>
                                </a:lnTo>
                                <a:lnTo>
                                  <a:pt x="13850" y="51265"/>
                                </a:lnTo>
                                <a:lnTo>
                                  <a:pt x="4028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1"/>
                                </a:lnTo>
                                <a:lnTo>
                                  <a:pt x="3640" y="13850"/>
                                </a:lnTo>
                                <a:lnTo>
                                  <a:pt x="13197" y="4028"/>
                                </a:lnTo>
                                <a:lnTo>
                                  <a:pt x="26626" y="11"/>
                                </a:lnTo>
                                <a:lnTo>
                                  <a:pt x="27432" y="0"/>
                                </a:lnTo>
                                <a:lnTo>
                                  <a:pt x="41098" y="3640"/>
                                </a:lnTo>
                                <a:lnTo>
                                  <a:pt x="50880" y="13197"/>
                                </a:lnTo>
                                <a:lnTo>
                                  <a:pt x="54852" y="26626"/>
                                </a:lnTo>
                                <a:lnTo>
                                  <a:pt x="54863" y="274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25" name="object 200"/>
                        <wps:cNvSpPr/>
                        <wps:spPr>
                          <a:xfrm>
                            <a:off x="3135376" y="1299972"/>
                            <a:ext cx="54863" cy="548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3" h="54863">
                                <a:moveTo>
                                  <a:pt x="54863" y="27431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2" y="54863"/>
                                </a:lnTo>
                                <a:lnTo>
                                  <a:pt x="13850" y="51265"/>
                                </a:lnTo>
                                <a:lnTo>
                                  <a:pt x="4028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1"/>
                                </a:lnTo>
                                <a:lnTo>
                                  <a:pt x="3640" y="13850"/>
                                </a:lnTo>
                                <a:lnTo>
                                  <a:pt x="13197" y="4028"/>
                                </a:lnTo>
                                <a:lnTo>
                                  <a:pt x="26626" y="11"/>
                                </a:lnTo>
                                <a:lnTo>
                                  <a:pt x="27432" y="0"/>
                                </a:lnTo>
                                <a:lnTo>
                                  <a:pt x="41098" y="3640"/>
                                </a:lnTo>
                                <a:lnTo>
                                  <a:pt x="50880" y="13197"/>
                                </a:lnTo>
                                <a:lnTo>
                                  <a:pt x="54852" y="26626"/>
                                </a:lnTo>
                                <a:lnTo>
                                  <a:pt x="54863" y="27431"/>
                                </a:lnTo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26" name="object 201"/>
                        <wps:cNvSpPr/>
                        <wps:spPr>
                          <a:xfrm>
                            <a:off x="2984500" y="1066800"/>
                            <a:ext cx="54863" cy="548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3" h="54863">
                                <a:moveTo>
                                  <a:pt x="54863" y="27431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1" y="54863"/>
                                </a:lnTo>
                                <a:lnTo>
                                  <a:pt x="13850" y="51265"/>
                                </a:lnTo>
                                <a:lnTo>
                                  <a:pt x="4028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1"/>
                                </a:lnTo>
                                <a:lnTo>
                                  <a:pt x="3640" y="13850"/>
                                </a:lnTo>
                                <a:lnTo>
                                  <a:pt x="13197" y="4028"/>
                                </a:lnTo>
                                <a:lnTo>
                                  <a:pt x="26626" y="11"/>
                                </a:lnTo>
                                <a:lnTo>
                                  <a:pt x="27431" y="0"/>
                                </a:lnTo>
                                <a:lnTo>
                                  <a:pt x="41098" y="3640"/>
                                </a:lnTo>
                                <a:lnTo>
                                  <a:pt x="50880" y="13197"/>
                                </a:lnTo>
                                <a:lnTo>
                                  <a:pt x="54852" y="26626"/>
                                </a:lnTo>
                                <a:lnTo>
                                  <a:pt x="54863" y="274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27" name="object 202"/>
                        <wps:cNvSpPr/>
                        <wps:spPr>
                          <a:xfrm>
                            <a:off x="2984500" y="1066800"/>
                            <a:ext cx="54863" cy="548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3" h="54863">
                                <a:moveTo>
                                  <a:pt x="54863" y="27431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1" y="54863"/>
                                </a:lnTo>
                                <a:lnTo>
                                  <a:pt x="13850" y="51265"/>
                                </a:lnTo>
                                <a:lnTo>
                                  <a:pt x="4028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1"/>
                                </a:lnTo>
                                <a:lnTo>
                                  <a:pt x="3640" y="13850"/>
                                </a:lnTo>
                                <a:lnTo>
                                  <a:pt x="13197" y="4028"/>
                                </a:lnTo>
                                <a:lnTo>
                                  <a:pt x="26626" y="11"/>
                                </a:lnTo>
                                <a:lnTo>
                                  <a:pt x="27431" y="0"/>
                                </a:lnTo>
                                <a:lnTo>
                                  <a:pt x="41098" y="3640"/>
                                </a:lnTo>
                                <a:lnTo>
                                  <a:pt x="50880" y="13197"/>
                                </a:lnTo>
                                <a:lnTo>
                                  <a:pt x="54852" y="26626"/>
                                </a:lnTo>
                                <a:lnTo>
                                  <a:pt x="54863" y="27431"/>
                                </a:lnTo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28" name="object 203"/>
                        <wps:cNvSpPr/>
                        <wps:spPr>
                          <a:xfrm>
                            <a:off x="3207003" y="833627"/>
                            <a:ext cx="54864" cy="548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4" h="54863">
                                <a:moveTo>
                                  <a:pt x="54864" y="27432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2" y="54864"/>
                                </a:lnTo>
                                <a:lnTo>
                                  <a:pt x="13850" y="51265"/>
                                </a:lnTo>
                                <a:lnTo>
                                  <a:pt x="4028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2"/>
                                </a:lnTo>
                                <a:lnTo>
                                  <a:pt x="3640" y="13850"/>
                                </a:lnTo>
                                <a:lnTo>
                                  <a:pt x="13197" y="4028"/>
                                </a:lnTo>
                                <a:lnTo>
                                  <a:pt x="26626" y="11"/>
                                </a:lnTo>
                                <a:lnTo>
                                  <a:pt x="27432" y="0"/>
                                </a:lnTo>
                                <a:lnTo>
                                  <a:pt x="41098" y="3640"/>
                                </a:lnTo>
                                <a:lnTo>
                                  <a:pt x="50880" y="13197"/>
                                </a:lnTo>
                                <a:lnTo>
                                  <a:pt x="54852" y="26626"/>
                                </a:lnTo>
                                <a:lnTo>
                                  <a:pt x="54864" y="274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29" name="object 204"/>
                        <wps:cNvSpPr/>
                        <wps:spPr>
                          <a:xfrm>
                            <a:off x="3207003" y="833627"/>
                            <a:ext cx="54864" cy="548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4" h="54863">
                                <a:moveTo>
                                  <a:pt x="54864" y="27432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2" y="54864"/>
                                </a:lnTo>
                                <a:lnTo>
                                  <a:pt x="13850" y="51265"/>
                                </a:lnTo>
                                <a:lnTo>
                                  <a:pt x="4028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2"/>
                                </a:lnTo>
                                <a:lnTo>
                                  <a:pt x="3640" y="13850"/>
                                </a:lnTo>
                                <a:lnTo>
                                  <a:pt x="13197" y="4028"/>
                                </a:lnTo>
                                <a:lnTo>
                                  <a:pt x="26626" y="11"/>
                                </a:lnTo>
                                <a:lnTo>
                                  <a:pt x="27432" y="0"/>
                                </a:lnTo>
                                <a:lnTo>
                                  <a:pt x="41098" y="3640"/>
                                </a:lnTo>
                                <a:lnTo>
                                  <a:pt x="50880" y="13197"/>
                                </a:lnTo>
                                <a:lnTo>
                                  <a:pt x="54852" y="26626"/>
                                </a:lnTo>
                                <a:lnTo>
                                  <a:pt x="54864" y="27432"/>
                                </a:lnTo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30" name="object 205"/>
                        <wps:cNvSpPr/>
                        <wps:spPr>
                          <a:xfrm>
                            <a:off x="3335020" y="600456"/>
                            <a:ext cx="54863" cy="548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3" h="54863">
                                <a:moveTo>
                                  <a:pt x="54863" y="27431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1" y="54863"/>
                                </a:lnTo>
                                <a:lnTo>
                                  <a:pt x="13850" y="51265"/>
                                </a:lnTo>
                                <a:lnTo>
                                  <a:pt x="4028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1"/>
                                </a:lnTo>
                                <a:lnTo>
                                  <a:pt x="3640" y="13850"/>
                                </a:lnTo>
                                <a:lnTo>
                                  <a:pt x="13197" y="4028"/>
                                </a:lnTo>
                                <a:lnTo>
                                  <a:pt x="26626" y="11"/>
                                </a:lnTo>
                                <a:lnTo>
                                  <a:pt x="27431" y="0"/>
                                </a:lnTo>
                                <a:lnTo>
                                  <a:pt x="41098" y="3640"/>
                                </a:lnTo>
                                <a:lnTo>
                                  <a:pt x="50880" y="13197"/>
                                </a:lnTo>
                                <a:lnTo>
                                  <a:pt x="54852" y="26626"/>
                                </a:lnTo>
                                <a:lnTo>
                                  <a:pt x="54863" y="274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31" name="object 206"/>
                        <wps:cNvSpPr/>
                        <wps:spPr>
                          <a:xfrm>
                            <a:off x="3335020" y="600456"/>
                            <a:ext cx="54863" cy="5486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3" h="54863">
                                <a:moveTo>
                                  <a:pt x="54863" y="27431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1" y="54863"/>
                                </a:lnTo>
                                <a:lnTo>
                                  <a:pt x="13850" y="51265"/>
                                </a:lnTo>
                                <a:lnTo>
                                  <a:pt x="4028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1"/>
                                </a:lnTo>
                                <a:lnTo>
                                  <a:pt x="3640" y="13850"/>
                                </a:lnTo>
                                <a:lnTo>
                                  <a:pt x="13197" y="4028"/>
                                </a:lnTo>
                                <a:lnTo>
                                  <a:pt x="26626" y="11"/>
                                </a:lnTo>
                                <a:lnTo>
                                  <a:pt x="27431" y="0"/>
                                </a:lnTo>
                                <a:lnTo>
                                  <a:pt x="41098" y="3640"/>
                                </a:lnTo>
                                <a:lnTo>
                                  <a:pt x="50880" y="13197"/>
                                </a:lnTo>
                                <a:lnTo>
                                  <a:pt x="54852" y="26626"/>
                                </a:lnTo>
                                <a:lnTo>
                                  <a:pt x="54863" y="27431"/>
                                </a:lnTo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32" name="object 207"/>
                        <wps:cNvSpPr/>
                        <wps:spPr>
                          <a:xfrm>
                            <a:off x="3126232" y="367284"/>
                            <a:ext cx="54864" cy="548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4" h="54864">
                                <a:moveTo>
                                  <a:pt x="54864" y="27431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1" y="54863"/>
                                </a:lnTo>
                                <a:lnTo>
                                  <a:pt x="13850" y="51265"/>
                                </a:lnTo>
                                <a:lnTo>
                                  <a:pt x="4028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1"/>
                                </a:lnTo>
                                <a:lnTo>
                                  <a:pt x="3640" y="13850"/>
                                </a:lnTo>
                                <a:lnTo>
                                  <a:pt x="13197" y="4028"/>
                                </a:lnTo>
                                <a:lnTo>
                                  <a:pt x="26626" y="11"/>
                                </a:lnTo>
                                <a:lnTo>
                                  <a:pt x="27431" y="0"/>
                                </a:lnTo>
                                <a:lnTo>
                                  <a:pt x="41098" y="3640"/>
                                </a:lnTo>
                                <a:lnTo>
                                  <a:pt x="50880" y="13197"/>
                                </a:lnTo>
                                <a:lnTo>
                                  <a:pt x="54852" y="26626"/>
                                </a:lnTo>
                                <a:lnTo>
                                  <a:pt x="54864" y="274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33" name="object 208"/>
                        <wps:cNvSpPr/>
                        <wps:spPr>
                          <a:xfrm>
                            <a:off x="3126232" y="367284"/>
                            <a:ext cx="54864" cy="548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4" h="54864">
                                <a:moveTo>
                                  <a:pt x="54864" y="27431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1" y="54863"/>
                                </a:lnTo>
                                <a:lnTo>
                                  <a:pt x="13850" y="51265"/>
                                </a:lnTo>
                                <a:lnTo>
                                  <a:pt x="4028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1"/>
                                </a:lnTo>
                                <a:lnTo>
                                  <a:pt x="3640" y="13850"/>
                                </a:lnTo>
                                <a:lnTo>
                                  <a:pt x="13197" y="4028"/>
                                </a:lnTo>
                                <a:lnTo>
                                  <a:pt x="26626" y="11"/>
                                </a:lnTo>
                                <a:lnTo>
                                  <a:pt x="27431" y="0"/>
                                </a:lnTo>
                                <a:lnTo>
                                  <a:pt x="41098" y="3640"/>
                                </a:lnTo>
                                <a:lnTo>
                                  <a:pt x="50880" y="13197"/>
                                </a:lnTo>
                                <a:lnTo>
                                  <a:pt x="54852" y="26626"/>
                                </a:lnTo>
                                <a:lnTo>
                                  <a:pt x="54864" y="27431"/>
                                </a:lnTo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34" name="object 209"/>
                        <wps:cNvSpPr/>
                        <wps:spPr>
                          <a:xfrm>
                            <a:off x="3167379" y="134112"/>
                            <a:ext cx="54864" cy="548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4" h="54864">
                                <a:moveTo>
                                  <a:pt x="54864" y="27431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2" y="54863"/>
                                </a:lnTo>
                                <a:lnTo>
                                  <a:pt x="13850" y="51265"/>
                                </a:lnTo>
                                <a:lnTo>
                                  <a:pt x="4028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1"/>
                                </a:lnTo>
                                <a:lnTo>
                                  <a:pt x="3640" y="13850"/>
                                </a:lnTo>
                                <a:lnTo>
                                  <a:pt x="13197" y="4028"/>
                                </a:lnTo>
                                <a:lnTo>
                                  <a:pt x="26626" y="11"/>
                                </a:lnTo>
                                <a:lnTo>
                                  <a:pt x="27432" y="0"/>
                                </a:lnTo>
                                <a:lnTo>
                                  <a:pt x="41098" y="3640"/>
                                </a:lnTo>
                                <a:lnTo>
                                  <a:pt x="50880" y="13197"/>
                                </a:lnTo>
                                <a:lnTo>
                                  <a:pt x="54852" y="26626"/>
                                </a:lnTo>
                                <a:lnTo>
                                  <a:pt x="54864" y="274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35" name="object 210"/>
                        <wps:cNvSpPr/>
                        <wps:spPr>
                          <a:xfrm>
                            <a:off x="3167379" y="134112"/>
                            <a:ext cx="54864" cy="5486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4864" h="54864">
                                <a:moveTo>
                                  <a:pt x="54864" y="27431"/>
                                </a:moveTo>
                                <a:lnTo>
                                  <a:pt x="51265" y="41098"/>
                                </a:lnTo>
                                <a:lnTo>
                                  <a:pt x="41751" y="50880"/>
                                </a:lnTo>
                                <a:lnTo>
                                  <a:pt x="28247" y="54852"/>
                                </a:lnTo>
                                <a:lnTo>
                                  <a:pt x="27432" y="54863"/>
                                </a:lnTo>
                                <a:lnTo>
                                  <a:pt x="13850" y="51265"/>
                                </a:lnTo>
                                <a:lnTo>
                                  <a:pt x="4028" y="41751"/>
                                </a:lnTo>
                                <a:lnTo>
                                  <a:pt x="11" y="28247"/>
                                </a:lnTo>
                                <a:lnTo>
                                  <a:pt x="0" y="27431"/>
                                </a:lnTo>
                                <a:lnTo>
                                  <a:pt x="3640" y="13850"/>
                                </a:lnTo>
                                <a:lnTo>
                                  <a:pt x="13197" y="4028"/>
                                </a:lnTo>
                                <a:lnTo>
                                  <a:pt x="26626" y="11"/>
                                </a:lnTo>
                                <a:lnTo>
                                  <a:pt x="27432" y="0"/>
                                </a:lnTo>
                                <a:lnTo>
                                  <a:pt x="41098" y="3640"/>
                                </a:lnTo>
                                <a:lnTo>
                                  <a:pt x="50880" y="13197"/>
                                </a:lnTo>
                                <a:lnTo>
                                  <a:pt x="54852" y="26626"/>
                                </a:lnTo>
                                <a:lnTo>
                                  <a:pt x="54864" y="27431"/>
                                </a:lnTo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36" name="object 34"/>
                        <wps:cNvSpPr/>
                        <wps:spPr>
                          <a:xfrm>
                            <a:off x="2158492" y="3424428"/>
                            <a:ext cx="91439" cy="457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1439" h="45720">
                                <a:moveTo>
                                  <a:pt x="91439" y="0"/>
                                </a:moveTo>
                                <a:lnTo>
                                  <a:pt x="86487" y="18287"/>
                                </a:lnTo>
                                <a:lnTo>
                                  <a:pt x="82295" y="14287"/>
                                </a:lnTo>
                                <a:lnTo>
                                  <a:pt x="82295" y="4190"/>
                                </a:lnTo>
                                <a:lnTo>
                                  <a:pt x="86487" y="0"/>
                                </a:lnTo>
                                <a:lnTo>
                                  <a:pt x="82295" y="9144"/>
                                </a:lnTo>
                                <a:lnTo>
                                  <a:pt x="86487" y="0"/>
                                </a:lnTo>
                                <a:lnTo>
                                  <a:pt x="91439" y="0"/>
                                </a:lnTo>
                                <a:close/>
                              </a:path>
                              <a:path w="91439" h="45720">
                                <a:moveTo>
                                  <a:pt x="91439" y="0"/>
                                </a:moveTo>
                                <a:lnTo>
                                  <a:pt x="86487" y="0"/>
                                </a:lnTo>
                                <a:lnTo>
                                  <a:pt x="82295" y="4190"/>
                                </a:lnTo>
                                <a:lnTo>
                                  <a:pt x="82295" y="14287"/>
                                </a:lnTo>
                                <a:lnTo>
                                  <a:pt x="86487" y="18287"/>
                                </a:lnTo>
                                <a:lnTo>
                                  <a:pt x="91439" y="0"/>
                                </a:lnTo>
                                <a:lnTo>
                                  <a:pt x="658368" y="0"/>
                                </a:lnTo>
                                <a:lnTo>
                                  <a:pt x="658368" y="18287"/>
                                </a:lnTo>
                                <a:lnTo>
                                  <a:pt x="91439" y="18287"/>
                                </a:lnTo>
                                <a:lnTo>
                                  <a:pt x="91439" y="45720"/>
                                </a:lnTo>
                                <a:lnTo>
                                  <a:pt x="0" y="9144"/>
                                </a:lnTo>
                                <a:lnTo>
                                  <a:pt x="91439" y="-27432"/>
                                </a:lnTo>
                                <a:lnTo>
                                  <a:pt x="914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37" name="object 35"/>
                        <wps:cNvSpPr/>
                        <wps:spPr>
                          <a:xfrm>
                            <a:off x="2240788" y="3424428"/>
                            <a:ext cx="576072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76072" h="18287">
                                <a:moveTo>
                                  <a:pt x="9143" y="0"/>
                                </a:moveTo>
                                <a:lnTo>
                                  <a:pt x="576072" y="0"/>
                                </a:lnTo>
                                <a:lnTo>
                                  <a:pt x="576072" y="18287"/>
                                </a:lnTo>
                                <a:lnTo>
                                  <a:pt x="9143" y="18287"/>
                                </a:lnTo>
                                <a:lnTo>
                                  <a:pt x="4191" y="18287"/>
                                </a:lnTo>
                                <a:lnTo>
                                  <a:pt x="0" y="14287"/>
                                </a:lnTo>
                                <a:lnTo>
                                  <a:pt x="0" y="9144"/>
                                </a:lnTo>
                                <a:lnTo>
                                  <a:pt x="0" y="4190"/>
                                </a:lnTo>
                                <a:lnTo>
                                  <a:pt x="4191" y="0"/>
                                </a:lnTo>
                                <a:lnTo>
                                  <a:pt x="9143" y="0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38" name="object 36"/>
                        <wps:cNvSpPr/>
                        <wps:spPr>
                          <a:xfrm>
                            <a:off x="2158492" y="3396995"/>
                            <a:ext cx="91439" cy="7315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1439" h="73152">
                                <a:moveTo>
                                  <a:pt x="91439" y="0"/>
                                </a:moveTo>
                                <a:lnTo>
                                  <a:pt x="0" y="36576"/>
                                </a:lnTo>
                                <a:lnTo>
                                  <a:pt x="91439" y="73152"/>
                                </a:lnTo>
                                <a:lnTo>
                                  <a:pt x="91439" y="0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39" name="object 37"/>
                        <wps:cNvSpPr/>
                        <wps:spPr>
                          <a:xfrm>
                            <a:off x="2158492" y="3396995"/>
                            <a:ext cx="91439" cy="7315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1439" h="73152">
                                <a:moveTo>
                                  <a:pt x="91439" y="0"/>
                                </a:moveTo>
                                <a:lnTo>
                                  <a:pt x="0" y="36576"/>
                                </a:lnTo>
                                <a:lnTo>
                                  <a:pt x="91439" y="73152"/>
                                </a:lnTo>
                                <a:lnTo>
                                  <a:pt x="91439" y="0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40" name="object 30"/>
                        <wps:cNvSpPr/>
                        <wps:spPr>
                          <a:xfrm>
                            <a:off x="3117088" y="3422904"/>
                            <a:ext cx="641603" cy="4571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41603" h="45719">
                                <a:moveTo>
                                  <a:pt x="0" y="18287"/>
                                </a:moveTo>
                                <a:lnTo>
                                  <a:pt x="0" y="0"/>
                                </a:lnTo>
                                <a:lnTo>
                                  <a:pt x="555307" y="0"/>
                                </a:lnTo>
                                <a:lnTo>
                                  <a:pt x="559308" y="4190"/>
                                </a:lnTo>
                                <a:lnTo>
                                  <a:pt x="559308" y="14287"/>
                                </a:lnTo>
                                <a:lnTo>
                                  <a:pt x="555307" y="18287"/>
                                </a:lnTo>
                                <a:lnTo>
                                  <a:pt x="0" y="18287"/>
                                </a:lnTo>
                                <a:close/>
                              </a:path>
                              <a:path w="641603" h="45719">
                                <a:moveTo>
                                  <a:pt x="550163" y="0"/>
                                </a:moveTo>
                                <a:lnTo>
                                  <a:pt x="550163" y="-27431"/>
                                </a:lnTo>
                                <a:lnTo>
                                  <a:pt x="641603" y="9144"/>
                                </a:lnTo>
                                <a:lnTo>
                                  <a:pt x="559308" y="9144"/>
                                </a:lnTo>
                                <a:lnTo>
                                  <a:pt x="641603" y="9144"/>
                                </a:lnTo>
                                <a:lnTo>
                                  <a:pt x="550163" y="45720"/>
                                </a:lnTo>
                                <a:lnTo>
                                  <a:pt x="550163" y="18287"/>
                                </a:lnTo>
                                <a:lnTo>
                                  <a:pt x="555307" y="18287"/>
                                </a:lnTo>
                                <a:lnTo>
                                  <a:pt x="559308" y="14287"/>
                                </a:lnTo>
                                <a:lnTo>
                                  <a:pt x="559308" y="4190"/>
                                </a:lnTo>
                                <a:lnTo>
                                  <a:pt x="555307" y="0"/>
                                </a:lnTo>
                                <a:lnTo>
                                  <a:pt x="55016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41" name="object 31"/>
                        <wps:cNvSpPr/>
                        <wps:spPr>
                          <a:xfrm>
                            <a:off x="3117088" y="3422904"/>
                            <a:ext cx="559308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59308" h="18287">
                                <a:moveTo>
                                  <a:pt x="0" y="0"/>
                                </a:moveTo>
                                <a:lnTo>
                                  <a:pt x="550163" y="0"/>
                                </a:lnTo>
                                <a:lnTo>
                                  <a:pt x="555307" y="0"/>
                                </a:lnTo>
                                <a:lnTo>
                                  <a:pt x="559308" y="4190"/>
                                </a:lnTo>
                                <a:lnTo>
                                  <a:pt x="559308" y="9144"/>
                                </a:lnTo>
                                <a:lnTo>
                                  <a:pt x="559308" y="14287"/>
                                </a:lnTo>
                                <a:lnTo>
                                  <a:pt x="555307" y="18287"/>
                                </a:lnTo>
                                <a:lnTo>
                                  <a:pt x="550163" y="18287"/>
                                </a:lnTo>
                                <a:lnTo>
                                  <a:pt x="0" y="1828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42" name="object 32"/>
                        <wps:cNvSpPr/>
                        <wps:spPr>
                          <a:xfrm>
                            <a:off x="3667251" y="3395472"/>
                            <a:ext cx="91439" cy="7315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1439" h="73151">
                                <a:moveTo>
                                  <a:pt x="0" y="73151"/>
                                </a:moveTo>
                                <a:lnTo>
                                  <a:pt x="91439" y="36575"/>
                                </a:lnTo>
                                <a:lnTo>
                                  <a:pt x="0" y="0"/>
                                </a:lnTo>
                                <a:lnTo>
                                  <a:pt x="0" y="73151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43" name="object 33"/>
                        <wps:cNvSpPr/>
                        <wps:spPr>
                          <a:xfrm>
                            <a:off x="3667251" y="3395472"/>
                            <a:ext cx="91439" cy="7315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1439" h="73151">
                                <a:moveTo>
                                  <a:pt x="0" y="73151"/>
                                </a:moveTo>
                                <a:lnTo>
                                  <a:pt x="91439" y="36575"/>
                                </a:lnTo>
                                <a:lnTo>
                                  <a:pt x="0" y="0"/>
                                </a:lnTo>
                                <a:lnTo>
                                  <a:pt x="0" y="73151"/>
                                </a:lnTo>
                                <a:close/>
                              </a:path>
                            </a:pathLst>
                          </a:custGeom>
                          <a:ln w="1524">
                            <a:solidFill>
                              <a:srgbClr val="000000"/>
                            </a:solidFill>
                          </a:ln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44" name="object 29"/>
                        <wps:cNvSpPr txBox="1"/>
                        <wps:spPr>
                          <a:xfrm>
                            <a:off x="0" y="82968"/>
                            <a:ext cx="1681084" cy="2730499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F279407" w14:textId="77777777" w:rsidR="00592C49" w:rsidRPr="00AB2FB4" w:rsidRDefault="00592C49" w:rsidP="00592C49">
                              <w:pPr>
                                <w:spacing w:before="12" w:line="243" w:lineRule="exact"/>
                                <w:ind w:right="14"/>
                                <w:jc w:val="right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All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1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(N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5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=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1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67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3"/>
                                  <w:kern w:val="24"/>
                                </w:rPr>
                                <w:t>4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)</w:t>
                              </w:r>
                            </w:p>
                            <w:p w14:paraId="6C66ABF4" w14:textId="77777777" w:rsidR="00592C49" w:rsidRPr="00AB2FB4" w:rsidRDefault="00592C49" w:rsidP="00592C49">
                              <w:pPr>
                                <w:spacing w:before="102" w:line="253" w:lineRule="exact"/>
                                <w:ind w:left="403" w:right="14" w:firstLine="346"/>
                                <w:jc w:val="right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Mar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3"/>
                                  <w:kern w:val="24"/>
                                </w:rPr>
                                <w:t>a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smus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9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2"/>
                                  <w:kern w:val="24"/>
                                </w:rPr>
                                <w:t>(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N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6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=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1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 xml:space="preserve">468) </w:t>
                              </w:r>
                            </w:p>
                            <w:p w14:paraId="39DFA08F" w14:textId="77777777" w:rsidR="00592C49" w:rsidRPr="00AB2FB4" w:rsidRDefault="00592C49" w:rsidP="00592C49">
                              <w:pPr>
                                <w:spacing w:before="114" w:line="253" w:lineRule="exact"/>
                                <w:ind w:left="403" w:right="14"/>
                                <w:jc w:val="right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Kwashiorkor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9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(N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2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=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1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20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2"/>
                                  <w:kern w:val="24"/>
                                </w:rPr>
                                <w:t>6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 xml:space="preserve">) </w:t>
                              </w:r>
                            </w:p>
                            <w:p w14:paraId="531F5D99" w14:textId="77777777" w:rsidR="00592C49" w:rsidRPr="00AB2FB4" w:rsidRDefault="00592C49" w:rsidP="00592C49">
                              <w:pPr>
                                <w:spacing w:before="114" w:line="253" w:lineRule="exact"/>
                                <w:ind w:left="403" w:right="14"/>
                                <w:jc w:val="right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HAZ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4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≤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1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-2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2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(N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2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=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1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 xml:space="preserve">574) </w:t>
                              </w:r>
                            </w:p>
                            <w:p w14:paraId="755693A4" w14:textId="77777777" w:rsidR="00592C49" w:rsidRPr="00AB2FB4" w:rsidRDefault="00592C49" w:rsidP="00592C49">
                              <w:pPr>
                                <w:spacing w:before="114" w:line="253" w:lineRule="exact"/>
                                <w:ind w:left="403" w:right="14"/>
                                <w:jc w:val="right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HAZ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4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&gt;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1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-2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2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(N =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1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 xml:space="preserve">100) </w:t>
                              </w:r>
                            </w:p>
                            <w:p w14:paraId="156AEB59" w14:textId="77777777" w:rsidR="00592C49" w:rsidRPr="00AB2FB4" w:rsidRDefault="00592C49" w:rsidP="00592C49">
                              <w:pPr>
                                <w:spacing w:before="114" w:line="253" w:lineRule="exact"/>
                                <w:ind w:left="403" w:right="14"/>
                                <w:jc w:val="right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Age*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5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&lt;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1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12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2"/>
                                  <w:kern w:val="24"/>
                                </w:rPr>
                                <w:t xml:space="preserve"> </w:t>
                              </w:r>
                              <w:proofErr w:type="spellStart"/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mo</w:t>
                              </w:r>
                              <w:proofErr w:type="spellEnd"/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 xml:space="preserve"> (N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2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=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1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37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2"/>
                                  <w:kern w:val="24"/>
                                </w:rPr>
                                <w:t>2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 xml:space="preserve">) </w:t>
                              </w:r>
                            </w:p>
                            <w:p w14:paraId="41D3770B" w14:textId="77777777" w:rsidR="00592C49" w:rsidRPr="00AB2FB4" w:rsidRDefault="00592C49" w:rsidP="00592C49">
                              <w:pPr>
                                <w:spacing w:before="114" w:line="253" w:lineRule="exact"/>
                                <w:ind w:left="403" w:right="14"/>
                                <w:jc w:val="right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Age*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5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≥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1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12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2"/>
                                  <w:kern w:val="24"/>
                                </w:rPr>
                                <w:t xml:space="preserve"> </w:t>
                              </w:r>
                              <w:proofErr w:type="spellStart"/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mo</w:t>
                              </w:r>
                              <w:proofErr w:type="spellEnd"/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3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(N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2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=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1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 xml:space="preserve">302) </w:t>
                              </w:r>
                            </w:p>
                            <w:p w14:paraId="688AC64C" w14:textId="77777777" w:rsidR="00592C49" w:rsidRPr="00AB2FB4" w:rsidRDefault="00592C49" w:rsidP="00592C49">
                              <w:pPr>
                                <w:spacing w:before="114" w:line="253" w:lineRule="exact"/>
                                <w:ind w:left="403" w:right="14"/>
                                <w:jc w:val="right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Fem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3"/>
                                  <w:kern w:val="24"/>
                                </w:rPr>
                                <w:t>a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le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6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(N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2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=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1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411)</w:t>
                              </w:r>
                            </w:p>
                            <w:p w14:paraId="2EE641A1" w14:textId="77777777" w:rsidR="00592C49" w:rsidRPr="00AB2FB4" w:rsidRDefault="00592C49" w:rsidP="00592C49">
                              <w:pPr>
                                <w:spacing w:before="118" w:line="253" w:lineRule="exact"/>
                                <w:ind w:right="29" w:firstLine="1238"/>
                                <w:jc w:val="right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Ma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4"/>
                                  <w:kern w:val="24"/>
                                </w:rPr>
                                <w:t>l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e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4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(N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2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=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1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26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3"/>
                                  <w:kern w:val="24"/>
                                </w:rPr>
                                <w:t>3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 xml:space="preserve">) </w:t>
                              </w:r>
                            </w:p>
                            <w:p w14:paraId="5270862B" w14:textId="77777777" w:rsidR="00592C49" w:rsidRPr="00AB2FB4" w:rsidRDefault="00592C49" w:rsidP="00592C49">
                              <w:pPr>
                                <w:spacing w:before="114" w:line="253" w:lineRule="exact"/>
                                <w:ind w:right="29"/>
                                <w:jc w:val="right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Recove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3"/>
                                  <w:kern w:val="24"/>
                                </w:rPr>
                                <w:t>r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ed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9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(N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2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=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1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 xml:space="preserve">525) </w:t>
                              </w:r>
                            </w:p>
                            <w:p w14:paraId="41D800CE" w14:textId="77777777" w:rsidR="00592C49" w:rsidRPr="00AB2FB4" w:rsidRDefault="00592C49" w:rsidP="00592C49">
                              <w:pPr>
                                <w:spacing w:before="114" w:line="253" w:lineRule="exact"/>
                                <w:ind w:right="29"/>
                                <w:jc w:val="right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I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2"/>
                                  <w:kern w:val="24"/>
                                </w:rPr>
                                <w:t>m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prov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2"/>
                                  <w:kern w:val="24"/>
                                </w:rPr>
                                <w:t>e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d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8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to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2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MAM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5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(N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2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=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1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10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3"/>
                                  <w:kern w:val="24"/>
                                </w:rPr>
                                <w:t>8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)</w:t>
                              </w:r>
                            </w:p>
                            <w:p w14:paraId="16A3A8DE" w14:textId="77777777" w:rsidR="00592C49" w:rsidRPr="00AB2FB4" w:rsidRDefault="00592C49" w:rsidP="00592C49">
                              <w:pPr>
                                <w:spacing w:before="118" w:line="230" w:lineRule="auto"/>
                                <w:ind w:right="29"/>
                                <w:jc w:val="right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Rem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3"/>
                                  <w:kern w:val="24"/>
                                </w:rPr>
                                <w:t>a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in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2"/>
                                  <w:kern w:val="24"/>
                                </w:rPr>
                                <w:t>e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d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9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S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4"/>
                                  <w:kern w:val="24"/>
                                </w:rPr>
                                <w:t>A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M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5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3"/>
                                  <w:kern w:val="24"/>
                                </w:rPr>
                                <w:t>(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N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2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=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1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4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3"/>
                                  <w:kern w:val="24"/>
                                </w:rPr>
                                <w:t>1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)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45" name="object 28"/>
                        <wps:cNvSpPr txBox="1"/>
                        <wps:spPr>
                          <a:xfrm>
                            <a:off x="1679448" y="2981616"/>
                            <a:ext cx="267542" cy="16408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1C1FEC7" w14:textId="77777777" w:rsidR="00592C49" w:rsidRPr="00AB2FB4" w:rsidRDefault="00592C49" w:rsidP="00592C49">
                              <w:pPr>
                                <w:spacing w:before="12" w:line="243" w:lineRule="exact"/>
                                <w:ind w:left="14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-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3"/>
                                  <w:kern w:val="24"/>
                                </w:rPr>
                                <w:t>1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.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46" name="object 27"/>
                        <wps:cNvSpPr txBox="1"/>
                        <wps:spPr>
                          <a:xfrm>
                            <a:off x="2263140" y="2981616"/>
                            <a:ext cx="267542" cy="16408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8DA2C14" w14:textId="77777777" w:rsidR="00592C49" w:rsidRPr="00AB2FB4" w:rsidRDefault="00592C49" w:rsidP="00592C49">
                              <w:pPr>
                                <w:spacing w:before="12" w:line="243" w:lineRule="exact"/>
                                <w:ind w:left="14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-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3"/>
                                  <w:kern w:val="24"/>
                                </w:rPr>
                                <w:t>0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.5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47" name="object 26"/>
                        <wps:cNvSpPr txBox="1"/>
                        <wps:spPr>
                          <a:xfrm>
                            <a:off x="2871216" y="2981616"/>
                            <a:ext cx="219557" cy="16408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3A3408D" w14:textId="77777777" w:rsidR="00592C49" w:rsidRPr="00AB2FB4" w:rsidRDefault="00592C49" w:rsidP="00592C49">
                              <w:pPr>
                                <w:spacing w:before="12" w:line="243" w:lineRule="exact"/>
                                <w:ind w:left="14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0.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48" name="object 25"/>
                        <wps:cNvSpPr txBox="1"/>
                        <wps:spPr>
                          <a:xfrm>
                            <a:off x="3456432" y="2981616"/>
                            <a:ext cx="219557" cy="16408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16779E2" w14:textId="77777777" w:rsidR="00592C49" w:rsidRPr="00AB2FB4" w:rsidRDefault="00592C49" w:rsidP="00592C49">
                              <w:pPr>
                                <w:spacing w:before="12" w:line="243" w:lineRule="exact"/>
                                <w:ind w:left="14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0.5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49" name="object 24"/>
                        <wps:cNvSpPr txBox="1"/>
                        <wps:spPr>
                          <a:xfrm>
                            <a:off x="4041648" y="2981616"/>
                            <a:ext cx="219557" cy="16408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07BE480" w14:textId="77777777" w:rsidR="00592C49" w:rsidRPr="00AB2FB4" w:rsidRDefault="00592C49" w:rsidP="00592C49">
                              <w:pPr>
                                <w:spacing w:before="12" w:line="243" w:lineRule="exact"/>
                                <w:ind w:left="14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1.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50" name="object 23"/>
                        <wps:cNvSpPr txBox="1"/>
                        <wps:spPr>
                          <a:xfrm>
                            <a:off x="2191512" y="3176688"/>
                            <a:ext cx="1581295" cy="16408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8172EDA" w14:textId="77777777" w:rsidR="00592C49" w:rsidRPr="00AB2FB4" w:rsidRDefault="00592C49" w:rsidP="00592C49">
                              <w:pPr>
                                <w:spacing w:before="12" w:line="243" w:lineRule="exact"/>
                                <w:ind w:left="14"/>
                                <w:jc w:val="center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4"/>
                                  <w:kern w:val="24"/>
                                </w:rPr>
                                <w:t>Z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-s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5"/>
                                  <w:kern w:val="24"/>
                                </w:rPr>
                                <w:t>c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3"/>
                                  <w:kern w:val="24"/>
                                </w:rPr>
                                <w:t>o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re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11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5"/>
                                  <w:kern w:val="24"/>
                                </w:rPr>
                                <w:t>d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iff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5"/>
                                  <w:kern w:val="24"/>
                                </w:rPr>
                                <w:t>e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r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4"/>
                                  <w:kern w:val="24"/>
                                </w:rPr>
                                <w:t>e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3"/>
                                  <w:kern w:val="24"/>
                                </w:rPr>
                                <w:t>n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ce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13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3"/>
                                  <w:kern w:val="24"/>
                                </w:rPr>
                                <w:t>(9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4"/>
                                  <w:kern w:val="24"/>
                                </w:rPr>
                                <w:t>5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%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10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5"/>
                                  <w:kern w:val="24"/>
                                </w:rPr>
                                <w:t>C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3"/>
                                  <w:kern w:val="24"/>
                                </w:rPr>
                                <w:t>I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)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51" name="object 22"/>
                        <wps:cNvSpPr txBox="1"/>
                        <wps:spPr>
                          <a:xfrm>
                            <a:off x="2017776" y="3468439"/>
                            <a:ext cx="837099" cy="15189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4AFA341" w14:textId="77777777" w:rsidR="00592C49" w:rsidRPr="00AB2FB4" w:rsidRDefault="00592C49" w:rsidP="00592C49">
                              <w:pPr>
                                <w:spacing w:before="11" w:line="224" w:lineRule="exact"/>
                                <w:ind w:left="14"/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</w:pP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F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5"/>
                                  <w:kern w:val="24"/>
                                </w:rPr>
                                <w:t>a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v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5"/>
                                  <w:kern w:val="24"/>
                                </w:rPr>
                                <w:t>o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rs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7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5"/>
                                  <w:kern w:val="24"/>
                                </w:rPr>
                                <w:t>S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-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5"/>
                                  <w:kern w:val="24"/>
                                </w:rPr>
                                <w:t>RU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4"/>
                                  <w:kern w:val="24"/>
                                </w:rPr>
                                <w:t>T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F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52" name="object 21"/>
                        <wps:cNvSpPr txBox="1"/>
                        <wps:spPr>
                          <a:xfrm>
                            <a:off x="3107436" y="3468439"/>
                            <a:ext cx="1262238" cy="15189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1689BEA" w14:textId="77777777" w:rsidR="00592C49" w:rsidRPr="00AB2FB4" w:rsidRDefault="00592C49" w:rsidP="00592C49">
                              <w:pPr>
                                <w:spacing w:before="11" w:line="224" w:lineRule="exact"/>
                                <w:ind w:left="14"/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</w:pP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F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2"/>
                                  <w:kern w:val="24"/>
                                </w:rPr>
                                <w:t>a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4"/>
                                  <w:kern w:val="24"/>
                                </w:rPr>
                                <w:t>v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o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3"/>
                                  <w:kern w:val="24"/>
                                </w:rPr>
                                <w:t>r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s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8"/>
                                  <w:kern w:val="24"/>
                                </w:rPr>
                                <w:t xml:space="preserve"> 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2"/>
                                  <w:kern w:val="24"/>
                                </w:rPr>
                                <w:t>DHA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-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4"/>
                                  <w:kern w:val="24"/>
                                </w:rPr>
                                <w:t>H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2"/>
                                  <w:kern w:val="24"/>
                                </w:rPr>
                                <w:t>O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-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5"/>
                                  <w:kern w:val="24"/>
                                </w:rPr>
                                <w:t>R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2"/>
                                  <w:kern w:val="24"/>
                                </w:rPr>
                                <w:t>U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pacing w:val="-4"/>
                                  <w:kern w:val="24"/>
                                </w:rPr>
                                <w:t>T</w:t>
                              </w:r>
                              <w:r w:rsidRPr="00AB2F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</w:rPr>
                                <w:t>F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53" name="object 20"/>
                        <wps:cNvSpPr txBox="1"/>
                        <wps:spPr>
                          <a:xfrm>
                            <a:off x="1751584" y="0"/>
                            <a:ext cx="50291" cy="161544"/>
                          </a:xfrm>
                          <a:prstGeom prst="rect">
                            <a:avLst/>
                          </a:prstGeom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54" name="object 19"/>
                        <wps:cNvSpPr txBox="1"/>
                        <wps:spPr>
                          <a:xfrm>
                            <a:off x="1801875" y="0"/>
                            <a:ext cx="2343912" cy="2883408"/>
                          </a:xfrm>
                          <a:prstGeom prst="rect">
                            <a:avLst/>
                          </a:prstGeom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55" name="object 18"/>
                        <wps:cNvSpPr txBox="1"/>
                        <wps:spPr>
                          <a:xfrm>
                            <a:off x="1751584" y="161544"/>
                            <a:ext cx="50291" cy="233171"/>
                          </a:xfrm>
                          <a:prstGeom prst="rect">
                            <a:avLst/>
                          </a:prstGeom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56" name="object 17"/>
                        <wps:cNvSpPr txBox="1"/>
                        <wps:spPr>
                          <a:xfrm>
                            <a:off x="1751584" y="394715"/>
                            <a:ext cx="50291" cy="233172"/>
                          </a:xfrm>
                          <a:prstGeom prst="rect">
                            <a:avLst/>
                          </a:prstGeom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57" name="object 16"/>
                        <wps:cNvSpPr txBox="1"/>
                        <wps:spPr>
                          <a:xfrm>
                            <a:off x="1751584" y="627888"/>
                            <a:ext cx="50291" cy="233172"/>
                          </a:xfrm>
                          <a:prstGeom prst="rect">
                            <a:avLst/>
                          </a:prstGeom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58" name="object 15"/>
                        <wps:cNvSpPr txBox="1"/>
                        <wps:spPr>
                          <a:xfrm>
                            <a:off x="1751584" y="861060"/>
                            <a:ext cx="50291" cy="233171"/>
                          </a:xfrm>
                          <a:prstGeom prst="rect">
                            <a:avLst/>
                          </a:prstGeom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59" name="object 14"/>
                        <wps:cNvSpPr txBox="1"/>
                        <wps:spPr>
                          <a:xfrm>
                            <a:off x="1751584" y="1094232"/>
                            <a:ext cx="50291" cy="233171"/>
                          </a:xfrm>
                          <a:prstGeom prst="rect">
                            <a:avLst/>
                          </a:prstGeom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60" name="object 13"/>
                        <wps:cNvSpPr txBox="1"/>
                        <wps:spPr>
                          <a:xfrm>
                            <a:off x="1751584" y="1327403"/>
                            <a:ext cx="50291" cy="234696"/>
                          </a:xfrm>
                          <a:prstGeom prst="rect">
                            <a:avLst/>
                          </a:prstGeom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61" name="object 12"/>
                        <wps:cNvSpPr txBox="1"/>
                        <wps:spPr>
                          <a:xfrm>
                            <a:off x="1751584" y="1562100"/>
                            <a:ext cx="50291" cy="233171"/>
                          </a:xfrm>
                          <a:prstGeom prst="rect">
                            <a:avLst/>
                          </a:prstGeom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62" name="object 11"/>
                        <wps:cNvSpPr txBox="1"/>
                        <wps:spPr>
                          <a:xfrm>
                            <a:off x="1751584" y="1795271"/>
                            <a:ext cx="50291" cy="233172"/>
                          </a:xfrm>
                          <a:prstGeom prst="rect">
                            <a:avLst/>
                          </a:prstGeom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63" name="object 10"/>
                        <wps:cNvSpPr txBox="1"/>
                        <wps:spPr>
                          <a:xfrm>
                            <a:off x="1751584" y="2028444"/>
                            <a:ext cx="50291" cy="233171"/>
                          </a:xfrm>
                          <a:prstGeom prst="rect">
                            <a:avLst/>
                          </a:prstGeom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64" name="object 9"/>
                        <wps:cNvSpPr txBox="1"/>
                        <wps:spPr>
                          <a:xfrm>
                            <a:off x="1751584" y="2261616"/>
                            <a:ext cx="50291" cy="233172"/>
                          </a:xfrm>
                          <a:prstGeom prst="rect">
                            <a:avLst/>
                          </a:prstGeom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65" name="object 8"/>
                        <wps:cNvSpPr txBox="1"/>
                        <wps:spPr>
                          <a:xfrm>
                            <a:off x="1751584" y="2494788"/>
                            <a:ext cx="50291" cy="233171"/>
                          </a:xfrm>
                          <a:prstGeom prst="rect">
                            <a:avLst/>
                          </a:prstGeom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66" name="object 7"/>
                        <wps:cNvSpPr txBox="1"/>
                        <wps:spPr>
                          <a:xfrm>
                            <a:off x="1751584" y="2727960"/>
                            <a:ext cx="50291" cy="155448"/>
                          </a:xfrm>
                          <a:prstGeom prst="rect">
                            <a:avLst/>
                          </a:prstGeom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67" name="object 6"/>
                        <wps:cNvSpPr txBox="1"/>
                        <wps:spPr>
                          <a:xfrm>
                            <a:off x="1751584" y="2883408"/>
                            <a:ext cx="50291" cy="73151"/>
                          </a:xfrm>
                          <a:prstGeom prst="rect">
                            <a:avLst/>
                          </a:prstGeom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68" name="object 5"/>
                        <wps:cNvSpPr txBox="1"/>
                        <wps:spPr>
                          <a:xfrm>
                            <a:off x="1801875" y="2883408"/>
                            <a:ext cx="583691" cy="73151"/>
                          </a:xfrm>
                          <a:prstGeom prst="rect">
                            <a:avLst/>
                          </a:prstGeom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69" name="object 4"/>
                        <wps:cNvSpPr txBox="1"/>
                        <wps:spPr>
                          <a:xfrm>
                            <a:off x="2385567" y="2883408"/>
                            <a:ext cx="585216" cy="73151"/>
                          </a:xfrm>
                          <a:prstGeom prst="rect">
                            <a:avLst/>
                          </a:prstGeom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70" name="object 3"/>
                        <wps:cNvSpPr txBox="1"/>
                        <wps:spPr>
                          <a:xfrm>
                            <a:off x="2970784" y="2883408"/>
                            <a:ext cx="585215" cy="73151"/>
                          </a:xfrm>
                          <a:prstGeom prst="rect">
                            <a:avLst/>
                          </a:prstGeom>
                        </wps:spPr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71" name="object 2"/>
                        <wps:cNvSpPr txBox="1"/>
                        <wps:spPr>
                          <a:xfrm>
                            <a:off x="3556000" y="2883408"/>
                            <a:ext cx="589788" cy="73151"/>
                          </a:xfrm>
                          <a:prstGeom prst="rect">
                            <a:avLst/>
                          </a:prstGeom>
                        </wps:spPr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909F9D" id="Group 210" o:spid="_x0000_s1109" style="position:absolute;margin-left:0;margin-top:0;width:384pt;height:340.8pt;z-index:251687936;mso-width-relative:margin;mso-height-relative:margin" coordsize="43696,362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">
                <v:shape id="object 38" o:spid="_x0000_s1110" style="position:absolute;left:29616;top:28493;width:183;height:184;visibility:visible;mso-wrap-style:square;v-text-anchor:top" coordsize="18287,18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" path="m,9151l,4191,4190,,14287,r4000,4191l18287,14287r-4000,4191l4190,18478,,14287,,9151xe" fillcolor="black" stroked="f">
                  <v:path arrowok="t"/>
                </v:shape>
                <v:shape id="object 39" o:spid="_x0000_s1111" style="position:absolute;left:29616;top:45;width:183;height:94;visibility:visible;mso-wrap-style:square;v-text-anchor:top" coordsize="18287,93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" path="m18287,r,5143l14287,9334r-10097,l,5143,,,18287,xe" fillcolor="black" stroked="f">
                  <v:path arrowok="t"/>
                </v:shape>
                <v:shape id="object 40" o:spid="_x0000_s1112" style="position:absolute;left:29616;top:504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" path="m,14096l,4000,4190,,14287,r4000,4000l18287,14096r-4000,4191l4190,18287,,14096xe" fillcolor="black" stroked="f">
                  <v:path arrowok="t"/>
                </v:shape>
                <v:shape id="object 41" o:spid="_x0000_s1113" style="position:absolute;left:29616;top:1053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" path="m,14096l,4000,4190,,14287,r4000,4000l18287,14096r-4000,4191l4190,18287,,14096xe" fillcolor="black" stroked="f">
                  <v:path arrowok="t"/>
                </v:shape>
                <v:shape id="object 42" o:spid="_x0000_s1114" style="position:absolute;left:29616;top:1602;width:183;height:182;visibility:visible;mso-wrap-style:square;v-text-anchor:top" coordsize="18287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" path="m,14096l,4000,4190,,14287,r4000,4000l18287,14096r-4000,4191l4190,18287,,14096xe" fillcolor="black" stroked="f">
                  <v:path arrowok="t"/>
                </v:shape>
                <v:shape id="object 43" o:spid="_x0000_s1115" style="position:absolute;left:29616;top:2150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" path="m,14096l,4000,4190,,14287,r4000,4000l18287,14096r-4000,4191l4190,18287,,14096xe" fillcolor="black" stroked="f">
                  <v:path arrowok="t"/>
                </v:shape>
                <v:shape id="object 44" o:spid="_x0000_s1116" style="position:absolute;left:29616;top:2699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" path="m,14287l,4000,4190,,14287,r4000,4000l18287,14287r-4000,4000l4190,18287,,14287xe" fillcolor="black" stroked="f">
                  <v:path arrowok="t"/>
                </v:shape>
                <v:shape id="object 45" o:spid="_x0000_s1117" style="position:absolute;left:29616;top:3248;width:183;height:182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" path="m,14287l,4191,4190,,14287,r4000,4191l18287,14287r-4000,4001l4190,18288,,14287xe" fillcolor="black" stroked="f">
                  <v:path arrowok="t"/>
                </v:shape>
                <v:shape id="object 46" o:spid="_x0000_s1118" style="position:absolute;left:29616;top:3796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" path="m,14287l,4191,4190,,14287,r4000,4191l18287,14287r-4000,4001l4190,18288,,14287xe" fillcolor="black" stroked="f">
                  <v:path arrowok="t"/>
                </v:shape>
                <v:shape id="object 47" o:spid="_x0000_s1119" style="position:absolute;left:29616;top:4345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" path="m,14287l,4191,4190,,14287,r4000,4191l18287,14287r-4000,4001l4190,18288,,14287xe" fillcolor="black" stroked="f">
                  <v:path arrowok="t"/>
                </v:shape>
                <v:shape id="object 48" o:spid="_x0000_s1120" style="position:absolute;left:29616;top:4893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" path="m,14287l,4191,4190,,14287,r4000,4191l18287,14287r-4000,4001l4190,18288,,14287xe" fillcolor="black" stroked="f">
                  <v:path arrowok="t"/>
                </v:shape>
                <v:shape id="object 49" o:spid="_x0000_s1121" style="position:absolute;left:29616;top:5442;width:183;height:185;visibility:visible;mso-wrap-style:square;v-text-anchor:top" coordsize="18287,18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" path="m,9151l,4191,4190,,14287,r4000,4191l18287,14287r-4000,4191l4190,18478,,14287,,9151xe" fillcolor="black" stroked="f">
                  <v:path arrowok="t"/>
                </v:shape>
                <v:shape id="object 50" o:spid="_x0000_s1122" style="position:absolute;left:29616;top:5993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" path="m18287,9143r,4953l14287,18287r-10097,l,14096,,4000,4190,,14287,r4000,4000l18287,9143xe" fillcolor="black" stroked="f">
                  <v:path arrowok="t"/>
                </v:shape>
                <v:shape id="object 51" o:spid="_x0000_s1123" style="position:absolute;left:29616;top:6541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" path="m18287,9143r,4953l14287,18287r-10097,l,14096,,4000,4190,,14287,r4000,4000l18287,9143xe" fillcolor="black" stroked="f">
                  <v:path arrowok="t"/>
                </v:shape>
                <v:shape id="object 52" o:spid="_x0000_s1124" style="position:absolute;left:29616;top:7090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" path="m18287,9144r,4953l14287,18288r-10097,l,14097,,4000,4190,,14287,r4000,4000l18287,9144xe" fillcolor="black" stroked="f">
                  <v:path arrowok="t"/>
                </v:shape>
                <v:shape id="object 53" o:spid="_x0000_s1125" style="position:absolute;left:29616;top:7639;width:183;height:182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" path="m18287,9144r,4953l14287,18288r-10097,l,14097,,4000,4190,,14287,r4000,4000l18287,9144xe" fillcolor="black" stroked="f">
                  <v:path arrowok="t"/>
                </v:shape>
                <v:shape id="object 54" o:spid="_x0000_s1126" style="position:absolute;left:29616;top:8187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" path="m18287,9143r,5144l14287,18287r-10097,l,14287,,4000,4190,,14287,r4000,4000l18287,9143xe" fillcolor="black" stroked="f">
                  <v:path arrowok="t"/>
                </v:shape>
                <v:shape id="object 55" o:spid="_x0000_s1127" style="position:absolute;left:29616;top:8736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" path="m18287,9143r,5144l14287,18287r-10097,l,14287,,4000,4190,,14287,r4000,4000l18287,9143xe" fillcolor="black" stroked="f">
                  <v:path arrowok="t"/>
                </v:shape>
                <v:shape id="object 56" o:spid="_x0000_s1128" style="position:absolute;left:29616;top:9284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" path="m18287,9143r,5144l14287,18287r-10097,l,14287,,4190,4190,,14287,r4000,4190l18287,9143xe" fillcolor="black" stroked="f">
                  <v:path arrowok="t"/>
                </v:shape>
                <v:shape id="object 57" o:spid="_x0000_s1129" style="position:absolute;left:29616;top:9833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" path="m18287,9143r,5144l14287,18287r-10097,l,14287,,4190,4190,,14287,r4000,4190l18287,9143xe" fillcolor="black" stroked="f">
                  <v:path arrowok="t"/>
                </v:shape>
                <v:shape id="object 58" o:spid="_x0000_s1130" style="position:absolute;left:29616;top:10382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" path="m18287,9143r,5144l14287,18287r-10097,l,14287,,4190,4190,,14287,r4000,4190l18287,9143xe" fillcolor="black" stroked="f">
                  <v:path arrowok="t"/>
                </v:shape>
                <v:shape id="object 59" o:spid="_x0000_s1131" style="position:absolute;left:29616;top:10930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" path="m18287,9143r,5144l14287,18287r-10097,l,14287,,4190,4190,,14287,r4000,4190l18287,9143xe" fillcolor="black" stroked="f">
                  <v:path arrowok="t"/>
                </v:shape>
                <v:shape id="object 60" o:spid="_x0000_s1132" style="position:absolute;left:29616;top:11479;width:183;height:185;visibility:visible;mso-wrap-style:square;v-text-anchor:top" coordsize="18287,18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" path="m,14287l,4191,4190,,14287,r4000,4191l18287,14287r-4000,4191l4190,18478,,14287xe" fillcolor="black" stroked="f">
                  <v:path arrowok="t"/>
                </v:shape>
                <v:shape id="object 61" o:spid="_x0000_s1133" style="position:absolute;left:29616;top:12030;width:183;height:182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" path="m,14096l,4000,4190,,14287,r4000,4000l18287,14096r-4000,4191l4190,18287,,14096xe" fillcolor="black" stroked="f">
                  <v:path arrowok="t"/>
                </v:shape>
                <v:shape id="object 62" o:spid="_x0000_s1134" style="position:absolute;left:29616;top:12578;width:183;height:183;visibility:visible;mso-wrap-style:square;v-text-anchor:top" coordsize="18287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" path="m,14096l,4000,4190,,14287,r4000,4000l18287,14096r-4000,4192l4190,18288,,14096xe" fillcolor="black" stroked="f">
                  <v:path arrowok="t"/>
                </v:shape>
                <v:shape id="object 63" o:spid="_x0000_s1135" style="position:absolute;left:29616;top:13127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" path="m,14096l,4000,4190,,14287,r4000,4000l18287,14096r-4000,4191l4190,18287,,14096xe" fillcolor="black" stroked="f">
                  <v:path arrowok="t"/>
                </v:shape>
                <v:shape id="object 64" o:spid="_x0000_s1136" style="position:absolute;left:29616;top:13675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" path="m,14096l,4000,4190,,14287,r4000,4000l18287,14096r-4000,4191l4190,18287,,14096xe" fillcolor="black" stroked="f">
                  <v:path arrowok="t"/>
                </v:shape>
                <v:shape id="object 65" o:spid="_x0000_s1137" style="position:absolute;left:29616;top:14224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" path="m,14287l,4000,4190,,14287,r4000,4000l18287,14287r-4000,4000l4190,18287,,14287xe" fillcolor="black" stroked="f">
                  <v:path arrowok="t"/>
                </v:shape>
                <v:shape id="object 66" o:spid="_x0000_s1138" style="position:absolute;left:29616;top:14773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" path="m,14287l,4191,4190,,14287,r4000,4191l18287,14287r-4000,4000l4190,18287,,14287xe" fillcolor="black" stroked="f">
                  <v:path arrowok="t"/>
                </v:shape>
                <v:shape id="object 67" o:spid="_x0000_s1139" style="position:absolute;left:29616;top:15321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" path="m,14287l,4191,4190,,14287,r4000,4191l18287,14287r-4000,4000l4190,18287,,14287xe" fillcolor="black" stroked="f">
                  <v:path arrowok="t"/>
                </v:shape>
                <v:shape id="object 68" o:spid="_x0000_s1140" style="position:absolute;left:29616;top:15870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" path="m,14287l,4190,4190,,14287,r4000,4190l18287,14287r-4000,4000l4190,18287,,14287xe" fillcolor="black" stroked="f">
                  <v:path arrowok="t"/>
                </v:shape>
                <v:shape id="object 69" o:spid="_x0000_s1141" style="position:absolute;left:29616;top:16419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" path="m,14287l,4190,4190,,14287,r4000,4190l18287,14287r-4000,4000l4190,18287,,14287xe" fillcolor="black" stroked="f">
                  <v:path arrowok="t"/>
                </v:shape>
                <v:shape id="object 70" o:spid="_x0000_s1142" style="position:absolute;left:29616;top:16967;width:183;height:185;visibility:visible;mso-wrap-style:square;v-text-anchor:top" coordsize="18287,18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" path="m,9151l,4191,4190,,14287,r4000,4191l18287,14287r-4000,4191l4190,18478,,14287,,9151xe" fillcolor="black" stroked="f">
                  <v:path arrowok="t"/>
                </v:shape>
                <v:shape id="object 71" o:spid="_x0000_s1143" style="position:absolute;left:29616;top:17518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" path="m18287,9143r,4953l14287,18287r-10097,l,14096,,4000,4190,,14287,r4000,4000l18287,9143xe" fillcolor="black" stroked="f">
                  <v:path arrowok="t"/>
                </v:shape>
                <v:shape id="object 72" o:spid="_x0000_s1144" style="position:absolute;left:29616;top:18067;width:183;height:182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" path="m18287,9143r,4954l14287,18287r-10097,l,14097,,4000,4190,,14287,r4000,4000l18287,9143xe" fillcolor="black" stroked="f">
                  <v:path arrowok="t"/>
                </v:shape>
                <v:shape id="object 73" o:spid="_x0000_s1145" style="position:absolute;left:29616;top:18615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" path="m18287,9143r,4954l14287,18287r-10097,l,14097,,4000,4190,,14287,r4000,4000l18287,9143xe" fillcolor="black" stroked="f">
                  <v:path arrowok="t"/>
                </v:shape>
                <v:shape id="object 74" o:spid="_x0000_s1146" style="position:absolute;left:29616;top:19164;width:183;height:183;visibility:visible;mso-wrap-style:square;v-text-anchor:top" coordsize="18287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" path="m18287,9144r,4953l14287,18288r-10097,l,14097,,4000,4190,,14287,r4000,4000l18287,9144xe" fillcolor="black" stroked="f">
                  <v:path arrowok="t"/>
                </v:shape>
                <v:shape id="object 75" o:spid="_x0000_s1147" style="position:absolute;left:29616;top:19712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" path="m18287,9143r,5144l14287,18287r-10097,l,14287,,4000,4190,,14287,r4000,4000l18287,9143xe" fillcolor="black" stroked="f">
                  <v:path arrowok="t"/>
                </v:shape>
                <v:shape id="object 76" o:spid="_x0000_s1148" style="position:absolute;left:29616;top:20261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" path="m18287,9143r,5144l14287,18287r-10097,l,14287,,4191,4190,,14287,r4000,4191l18287,9143xe" fillcolor="black" stroked="f">
                  <v:path arrowok="t"/>
                </v:shape>
                <v:shape id="object 77" o:spid="_x0000_s1149" style="position:absolute;left:29616;top:20810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" path="m18287,9143r,5144l14287,18287r-10097,l,14287,,4191,4190,,14287,r4000,4191l18287,9143xe" fillcolor="black" stroked="f">
                  <v:path arrowok="t"/>
                </v:shape>
                <v:shape id="object 78" o:spid="_x0000_s1150" style="position:absolute;left:29616;top:21358;width:183;height:183;visibility:visible;mso-wrap-style:square;v-text-anchor:top" coordsize="18287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" path="m18287,9143r,5144l14287,18288r-10097,l,14287,,4191,4190,,14287,r4000,4191l18287,9143xe" fillcolor="black" stroked="f">
                  <v:path arrowok="t"/>
                </v:shape>
                <v:shape id="object 79" o:spid="_x0000_s1151" style="position:absolute;left:29616;top:21907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" path="m18287,9143r,5144l14287,18287r-10097,l,14287,,4190,4190,,14287,r4000,4190l18287,9143xe" fillcolor="black" stroked="f">
                  <v:path arrowok="t"/>
                </v:shape>
                <v:shape id="object 80" o:spid="_x0000_s1152" style="position:absolute;left:29616;top:22456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" path="m18287,9143r,5144l14287,18287r-10097,l,14287,,4190,4190,,14287,r4000,4190l18287,9143xe" fillcolor="black" stroked="f">
                  <v:path arrowok="t"/>
                </v:shape>
                <v:shape id="object 81" o:spid="_x0000_s1153" style="position:absolute;left:29616;top:23004;width:183;height:185;visibility:visible;mso-wrap-style:square;v-text-anchor:top" coordsize="18287,18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" path="m,14287l,4191,4190,,14287,r4000,4191l18287,14287r-4000,4191l4190,18478,,14287xe" fillcolor="black" stroked="f">
                  <v:path arrowok="t"/>
                </v:shape>
                <v:shape id="object 82" o:spid="_x0000_s1154" style="position:absolute;left:29616;top:23555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" path="m,14096l,4000,4190,,14287,r4000,4000l18287,14096r-4000,4191l4190,18287,,14096xe" fillcolor="black" stroked="f">
                  <v:path arrowok="t"/>
                </v:shape>
                <v:shape id="object 83" o:spid="_x0000_s1155" style="position:absolute;left:29616;top:24103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" path="m,14097l,4000,4190,,14287,r4000,4000l18287,14097r-4000,4190l4190,18287,,14097xe" fillcolor="black" stroked="f">
                  <v:path arrowok="t"/>
                </v:shape>
                <v:shape id="object 84" o:spid="_x0000_s1156" style="position:absolute;left:29616;top:24652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" path="m,14097l,4000,4190,,14287,r4000,4000l18287,14097r-4000,4190l4190,18287,,14097xe" fillcolor="black" stroked="f">
                  <v:path arrowok="t"/>
                </v:shape>
                <v:shape id="object 85" o:spid="_x0000_s1157" style="position:absolute;left:29616;top:25201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" path="m,14096l,4000,4190,,14287,r4000,4000l18287,14096r-4000,4191l4190,18287,,14096xe" fillcolor="black" stroked="f">
                  <v:path arrowok="t"/>
                </v:shape>
                <v:shape id="object 86" o:spid="_x0000_s1158" style="position:absolute;left:29616;top:25749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" path="m,14287l,4000,4190,,14287,r4000,4000l18287,14287r-4000,4000l4190,18287,,14287xe" fillcolor="black" stroked="f">
                  <v:path arrowok="t"/>
                </v:shape>
                <v:shape id="object 87" o:spid="_x0000_s1159" style="position:absolute;left:29616;top:26298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" path="m,14287l,4191,4190,,14287,r4000,4191l18287,14287r-4000,4000l4190,18287,,14287xe" fillcolor="black" stroked="f">
                  <v:path arrowok="t"/>
                </v:shape>
                <v:shape id="object 88" o:spid="_x0000_s1160" style="position:absolute;left:29616;top:26847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" path="m,14287l,4191,4190,,14287,r4000,4191l18287,14287r-4000,4000l4190,18287,,14287xe" fillcolor="black" stroked="f">
                  <v:path arrowok="t"/>
                </v:shape>
                <v:shape id="object 89" o:spid="_x0000_s1161" style="position:absolute;left:29616;top:27395;width:183;height:183;visibility:visible;mso-wrap-style:square;v-text-anchor:top" coordsize="18287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" path="m,14287l,4191,4190,,14287,r4000,4191l18287,14287r-4000,4001l4190,18288,,14287xe" fillcolor="black" stroked="f">
                  <v:path arrowok="t"/>
                </v:shape>
                <v:shape id="object 90" o:spid="_x0000_s1162" style="position:absolute;left:29616;top:27944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" path="m,14287l,4190,4190,,14287,r4000,4190l18287,14287r-4000,4000l4190,18287,,14287xe" fillcolor="black" stroked="f">
                  <v:path arrowok="t"/>
                </v:shape>
                <v:shape id="object 91" o:spid="_x0000_s1163" style="position:absolute;left:29616;top:45;width:183;height:94;visibility:visible;mso-wrap-style:square;v-text-anchor:top" coordsize="18287,93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" path="m18287,r,198l18287,5143,14287,9334r-5144,l4190,9334,,5143,,190,,,18287,xe" filled="f" strokeweight=".12pt">
                  <v:path arrowok="t"/>
                </v:shape>
                <v:shape id="object 92" o:spid="_x0000_s1164" style="position:absolute;left:29616;top:504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" path="m18287,9151r,4945l14287,18287r-5144,l4190,18287,,14096,,9143,,4000,4190,,9143,r5144,l18287,4000r,5143l18287,9151xe" filled="f" strokeweight=".12pt">
                  <v:path arrowok="t"/>
                </v:shape>
                <v:shape id="object 93" o:spid="_x0000_s1165" style="position:absolute;left:29616;top:1053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" path="m18287,9151r,4945l14287,18287r-5144,l4190,18287,,14096,,9143,,4000,4190,,9143,r5144,l18287,4000r,5143l18287,9151xe" filled="f" strokeweight=".12pt">
                  <v:path arrowok="t"/>
                </v:shape>
                <v:shape id="object 94" o:spid="_x0000_s1166" style="position:absolute;left:29616;top:1602;width:183;height:182;visibility:visible;mso-wrap-style:square;v-text-anchor:top" coordsize="18287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" path="m18287,9151r,4945l14287,18287r-5144,l4190,18287,,14096,,9143,,4000,4190,,9143,r5144,l18287,4000r,5143l18287,9151xe" filled="f" strokeweight=".12pt">
                  <v:path arrowok="t"/>
                </v:shape>
                <v:shape id="object 95" o:spid="_x0000_s1167" style="position:absolute;left:29616;top:2150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" path="m18287,9151r,4945l14287,18287r-5144,l4190,18287,,14096,,9143,,4000,4190,,9143,r5144,l18287,4000r,5143l18287,9151xe" filled="f" strokeweight=".12pt">
                  <v:path arrowok="t"/>
                </v:shape>
                <v:shape id="object 96" o:spid="_x0000_s1168" style="position:absolute;left:29616;top:2699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" path="m18287,9151r,5136l14287,18287r-5144,l4190,18287,,14287,,9143,,4000,4190,,9143,r5144,l18287,4000r,5143l18287,9151xe" filled="f" strokeweight=".12pt">
                  <v:path arrowok="t"/>
                </v:shape>
                <v:shape id="object 97" o:spid="_x0000_s1169" style="position:absolute;left:29616;top:3248;width:183;height:182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" path="m18287,9151r,5136l14287,18288r-5144,l4190,18288,,14287,,9144,,4191,4190,,9143,r5144,l18287,4191r,4953l18287,9151xe" filled="f" strokeweight=".12pt">
                  <v:path arrowok="t"/>
                </v:shape>
                <v:shape id="object 98" o:spid="_x0000_s1170" style="position:absolute;left:29616;top:3796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" path="m18287,9151r,5136l14287,18288r-5144,l4190,18288,,14287,,9144,,4191,4190,,9143,r5144,l18287,4191r,4953l18287,9151xe" filled="f" strokeweight=".12pt">
                  <v:path arrowok="t"/>
                </v:shape>
                <v:shape id="object 99" o:spid="_x0000_s1171" style="position:absolute;left:29616;top:4345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" path="m18287,9151r,5136l14287,18288r-5144,l4190,18288,,14287,,9144,,4191,4190,,9143,r5144,l18287,4191r,4953l18287,9151xe" filled="f" strokeweight=".12pt">
                  <v:path arrowok="t"/>
                </v:shape>
                <v:shape id="object 100" o:spid="_x0000_s1172" style="position:absolute;left:29616;top:4893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" path="m18287,9151r,5136l14287,18288r-5144,l4190,18288,,14287,,9144,,4191,4190,,9143,r5144,l18287,4191r,4953l18287,9151xe" filled="f" strokeweight=".12pt">
                  <v:path arrowok="t"/>
                </v:shape>
                <v:shape id="object 101" o:spid="_x0000_s1173" style="position:absolute;left:29616;top:5442;width:183;height:185;visibility:visible;mso-wrap-style:square;v-text-anchor:top" coordsize="18287,18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" path="m18287,9151r,183l18287,14287r-4000,4191l9143,18478r-4953,l,14287,,9334,,9151,,4191,4190,,9143,r5144,l18287,4191r,4953l18287,9151xe" filled="f" strokeweight=".12pt">
                  <v:path arrowok="t"/>
                </v:shape>
                <v:shape id="object 102" o:spid="_x0000_s1174" style="position:absolute;left:29616;top:5993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" path="m18287,9143r,4953l14287,18287r-5144,l4190,18287,,14096,,9143,,4000,4190,,9143,r5144,l18287,4000r,5143xe" filled="f" strokeweight=".12pt">
                  <v:path arrowok="t"/>
                </v:shape>
                <v:shape id="object 103" o:spid="_x0000_s1175" style="position:absolute;left:29616;top:6541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" path="m18287,9143r,4953l14287,18287r-5144,l4190,18287,,14096,,9143,,4000,4190,,9143,r5144,l18287,4000r,5143xe" filled="f" strokeweight=".12pt">
                  <v:path arrowok="t"/>
                </v:shape>
                <v:shape id="object 104" o:spid="_x0000_s1176" style="position:absolute;left:29616;top:7090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" path="m18287,9144r,4953l14287,18288r-5144,l4190,18288,,14097,,9144,,4000,4190,,9143,r5144,l18287,4000r,5144xe" filled="f" strokeweight=".12pt">
                  <v:path arrowok="t"/>
                </v:shape>
                <v:shape id="object 105" o:spid="_x0000_s1177" style="position:absolute;left:29616;top:7639;width:183;height:182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" path="m18287,9144r,4953l14287,18288r-5144,l4190,18288,,14097,,9144,,4000,4190,,9143,r5144,l18287,4000r,5144xe" filled="f" strokeweight=".12pt">
                  <v:path arrowok="t"/>
                </v:shape>
                <v:shape id="object 106" o:spid="_x0000_s1178" style="position:absolute;left:29616;top:8187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" path="m18287,9143r,5144l14287,18287r-5144,l4190,18287,,14287,,9143,,4000,4190,,9143,r5144,l18287,4000r,5143xe" filled="f" strokeweight=".12pt">
                  <v:path arrowok="t"/>
                </v:shape>
                <v:shape id="object 107" o:spid="_x0000_s1179" style="position:absolute;left:29616;top:8736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" path="m18287,9143r,5144l14287,18287r-5144,l4190,18287,,14287,,9143,,4000,4190,,9143,r5144,l18287,4000r,5143xe" filled="f" strokeweight=".12pt">
                  <v:path arrowok="t"/>
                </v:shape>
                <v:shape id="object 108" o:spid="_x0000_s1180" style="position:absolute;left:29616;top:9284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" path="m18287,9143r,5144l14287,18287r-5144,l4190,18287,,14287,,9143,,4190,4190,,9143,r5144,l18287,4190r,4953xe" filled="f" strokeweight=".12pt">
                  <v:path arrowok="t"/>
                </v:shape>
                <v:shape id="object 109" o:spid="_x0000_s1181" style="position:absolute;left:29616;top:9833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" path="m18287,9143r,5144l14287,18287r-5144,l4190,18287,,14287,,9143,,4190,4190,,9143,r5144,l18287,4190r,4953xe" filled="f" strokeweight=".12pt">
                  <v:path arrowok="t"/>
                </v:shape>
                <v:shape id="object 110" o:spid="_x0000_s1182" style="position:absolute;left:29616;top:10382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" path="m18287,9143r,5144l14287,18287r-5144,l4190,18287,,14287,,9143,,4190,4190,,9143,r5144,l18287,4190r,4953xe" filled="f" strokeweight=".12pt">
                  <v:path arrowok="t"/>
                </v:shape>
                <v:shape id="object 111" o:spid="_x0000_s1183" style="position:absolute;left:29616;top:10930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" path="m18287,9143r,5144l14287,18287r-5144,l4190,18287,,14287,,9143,,4190,4190,,9143,r5144,l18287,4190r,4953xe" filled="f" strokeweight=".12pt">
                  <v:path arrowok="t"/>
                </v:shape>
                <v:shape id="object 112" o:spid="_x0000_s1184" style="position:absolute;left:29616;top:11479;width:183;height:185;visibility:visible;mso-wrap-style:square;v-text-anchor:top" coordsize="18287,18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" path="m18287,9144r,198l18287,14287r-4000,4191l9143,18478r-4953,l,14287,,9334,,9144,,4191,4190,,9143,r5144,l18287,4191r,4953xe" filled="f" strokeweight=".12pt">
                  <v:path arrowok="t"/>
                </v:shape>
                <v:shape id="object 113" o:spid="_x0000_s1185" style="position:absolute;left:29616;top:12030;width:183;height:182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" path="m18287,9151r,4945l14287,18287r-5144,l4190,18287,,14096,,9143,,4000,4190,,9143,r5144,l18287,4000r,5143l18287,9151xe" filled="f" strokeweight=".12pt">
                  <v:path arrowok="t"/>
                </v:shape>
                <v:shape id="object 114" o:spid="_x0000_s1186" style="position:absolute;left:29616;top:12578;width:183;height:183;visibility:visible;mso-wrap-style:square;v-text-anchor:top" coordsize="18287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" path="m18287,9151r,4945l14287,18288r-5144,l4190,18288,,14096,,9143,,4000,4190,,9143,r5144,l18287,4000r,5143l18287,9151xe" filled="f" strokeweight=".12pt">
                  <v:path arrowok="t"/>
                </v:shape>
                <v:shape id="object 115" o:spid="_x0000_s1187" style="position:absolute;left:29616;top:13127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" path="m18287,9151r,4945l14287,18287r-5144,l4190,18287,,14096,,9143,,4000,4190,,9143,r5144,l18287,4000r,5143l18287,9151xe" filled="f" strokeweight=".12pt">
                  <v:path arrowok="t"/>
                </v:shape>
                <v:shape id="object 116" o:spid="_x0000_s1188" style="position:absolute;left:29616;top:13675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" path="m18287,9151r,4945l14287,18287r-5144,l4190,18287,,14096,,9143,,4000,4190,,9143,r5144,l18287,4000r,5143l18287,9151xe" filled="f" strokeweight=".12pt">
                  <v:path arrowok="t"/>
                </v:shape>
                <v:shape id="object 117" o:spid="_x0000_s1189" style="position:absolute;left:29616;top:14224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" path="m18287,9151r,5136l14287,18287r-5144,l4190,18287,,14287,,9143,,4000,4190,,9143,r5144,l18287,4000r,5143l18287,9151xe" filled="f" strokeweight=".12pt">
                  <v:path arrowok="t"/>
                </v:shape>
                <v:shape id="object 118" o:spid="_x0000_s1190" style="position:absolute;left:29616;top:14773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" path="m18287,9151r,5136l14287,18287r-5144,l4190,18287,,14287,,9143,,4191,4190,,9143,r5144,l18287,4191r,4952l18287,9151xe" filled="f" strokeweight=".12pt">
                  <v:path arrowok="t"/>
                </v:shape>
                <v:shape id="object 119" o:spid="_x0000_s1191" style="position:absolute;left:29616;top:15321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" path="m18287,9151r,5136l14287,18287r-5144,l4190,18287,,14287,,9143,,4191,4190,,9143,r5144,l18287,4191r,4952l18287,9151xe" filled="f" strokeweight=".12pt">
                  <v:path arrowok="t"/>
                </v:shape>
                <v:shape id="object 120" o:spid="_x0000_s1192" style="position:absolute;left:29616;top:15870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" path="m18287,9151r,5136l14287,18287r-5144,l4190,18287,,14287,,9143,,4190,4190,,9143,r5144,l18287,4190r,4953l18287,9151xe" filled="f" strokeweight=".12pt">
                  <v:path arrowok="t"/>
                </v:shape>
                <v:shape id="object 121" o:spid="_x0000_s1193" style="position:absolute;left:29616;top:16419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" path="m18287,9151r,5136l14287,18287r-5144,l4190,18287,,14287,,9143,,4190,4190,,9143,r5144,l18287,4190r,4953l18287,9151xe" filled="f" strokeweight=".12pt">
                  <v:path arrowok="t"/>
                </v:shape>
                <v:shape id="object 122" o:spid="_x0000_s1194" style="position:absolute;left:29616;top:16967;width:183;height:185;visibility:visible;mso-wrap-style:square;v-text-anchor:top" coordsize="18287,18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" path="m18287,9151r,183l18287,14287r-4000,4191l9143,18478r-4953,l,14287,,9334,,9151,,4191,4190,,9143,r5144,l18287,4191r,4952l18287,9151xe" filled="f" strokeweight=".12pt">
                  <v:path arrowok="t"/>
                </v:shape>
                <v:shape id="object 123" o:spid="_x0000_s1195" style="position:absolute;left:29616;top:17518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" path="m18287,9143r,4953l14287,18287r-5144,l4190,18287,,14096,,9143,,4000,4190,,9143,r5144,l18287,4000r,5143xe" filled="f" strokeweight=".12pt">
                  <v:path arrowok="t"/>
                </v:shape>
                <v:shape id="object 124" o:spid="_x0000_s1196" style="position:absolute;left:29616;top:18067;width:183;height:182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" path="m18287,9143r,4954l14287,18287r-5144,l4190,18287,,14097,,9143,,4000,4190,,9143,r5144,l18287,4000r,5143xe" filled="f" strokeweight=".12pt">
                  <v:path arrowok="t"/>
                </v:shape>
                <v:shape id="object 125" o:spid="_x0000_s1197" style="position:absolute;left:29616;top:18615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" path="m18287,9143r,4954l14287,18287r-5144,l4190,18287,,14097,,9143,,4000,4190,,9143,r5144,l18287,4000r,5143xe" filled="f" strokeweight=".12pt">
                  <v:path arrowok="t"/>
                </v:shape>
                <v:shape id="object 126" o:spid="_x0000_s1198" style="position:absolute;left:29616;top:19164;width:183;height:183;visibility:visible;mso-wrap-style:square;v-text-anchor:top" coordsize="18287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" path="m18287,9144r,4953l14287,18288r-5144,l4190,18288,,14097,,9144,,4000,4190,,9143,r5144,l18287,4000r,5144xe" filled="f" strokeweight=".12pt">
                  <v:path arrowok="t"/>
                </v:shape>
                <v:shape id="object 127" o:spid="_x0000_s1199" style="position:absolute;left:29616;top:19712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" path="m18287,9143r,5144l14287,18287r-5144,l4190,18287,,14287,,9143,,4000,4190,,9143,r5144,l18287,4000r,5143xe" filled="f" strokeweight=".12pt">
                  <v:path arrowok="t"/>
                </v:shape>
                <v:shape id="object 128" o:spid="_x0000_s1200" style="position:absolute;left:29616;top:20261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" path="m18287,9143r,5144l14287,18287r-5144,l4190,18287,,14287,,9143,,4191,4190,,9143,r5144,l18287,4191r,4952xe" filled="f" strokeweight=".12pt">
                  <v:path arrowok="t"/>
                </v:shape>
                <v:shape id="object 129" o:spid="_x0000_s1201" style="position:absolute;left:29616;top:20810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" path="m18287,9143r,5144l14287,18287r-5144,l4190,18287,,14287,,9143,,4191,4190,,9143,r5144,l18287,4191r,4952xe" filled="f" strokeweight=".12pt">
                  <v:path arrowok="t"/>
                </v:shape>
                <v:shape id="object 130" o:spid="_x0000_s1202" style="position:absolute;left:29616;top:21358;width:183;height:183;visibility:visible;mso-wrap-style:square;v-text-anchor:top" coordsize="18287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" path="m18287,9143r,5144l14287,18288r-5144,l4190,18288,,14287,,9143,,4191,4190,,9143,r5144,l18287,4191r,4952xe" filled="f" strokeweight=".12pt">
                  <v:path arrowok="t"/>
                </v:shape>
                <v:shape id="object 131" o:spid="_x0000_s1203" style="position:absolute;left:29616;top:21907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" path="m18287,9143r,5144l14287,18287r-5144,l4190,18287,,14287,,9143,,4190,4190,,9143,r5144,l18287,4190r,4953xe" filled="f" strokeweight=".12pt">
                  <v:path arrowok="t"/>
                </v:shape>
                <v:shape id="object 132" o:spid="_x0000_s1204" style="position:absolute;left:29616;top:22456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" path="m18287,9143r,5144l14287,18287r-5144,l4190,18287,,14287,,9143,,4190,4190,,9143,r5144,l18287,4190r,4953xe" filled="f" strokeweight=".12pt">
                  <v:path arrowok="t"/>
                </v:shape>
                <v:shape id="object 133" o:spid="_x0000_s1205" style="position:absolute;left:29616;top:23004;width:183;height:185;visibility:visible;mso-wrap-style:square;v-text-anchor:top" coordsize="18287,18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" path="m18287,9143r,199l18287,14287r-4000,4191l9143,18478r-4953,l,14287,,9334,,9143,,4191,4190,,9143,r5144,l18287,4191r,4952xe" filled="f" strokeweight=".12pt">
                  <v:path arrowok="t"/>
                </v:shape>
                <v:shape id="object 134" o:spid="_x0000_s1206" style="position:absolute;left:29616;top:23555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" path="m18287,9151r,4945l14287,18287r-5144,l4190,18287,,14096,,9143,,4000,4190,,9143,r5144,l18287,4000r,5143l18287,9151xe" filled="f" strokeweight=".12pt">
                  <v:path arrowok="t"/>
                </v:shape>
                <v:shape id="object 135" o:spid="_x0000_s1207" style="position:absolute;left:29616;top:24103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" path="m18287,9151r,4946l14287,18287r-5144,l4190,18287,,14097,,9143,,4000,4190,,9143,r5144,l18287,4000r,5143l18287,9151xe" filled="f" strokeweight=".12pt">
                  <v:path arrowok="t"/>
                </v:shape>
                <v:shape id="object 136" o:spid="_x0000_s1208" style="position:absolute;left:29616;top:24652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" path="m18287,9151r,4946l14287,18287r-5144,l4190,18287,,14097,,9143,,4000,4190,,9143,r5144,l18287,4000r,5143l18287,9151xe" filled="f" strokeweight=".12pt">
                  <v:path arrowok="t"/>
                </v:shape>
                <v:shape id="object 137" o:spid="_x0000_s1209" style="position:absolute;left:29616;top:25201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" path="m18287,9151r,4945l14287,18287r-5144,l4190,18287,,14096,,9143,,4000,4190,,9143,r5144,l18287,4000r,5143l18287,9151xe" filled="f" strokeweight=".12pt">
                  <v:path arrowok="t"/>
                </v:shape>
                <v:shape id="object 138" o:spid="_x0000_s1210" style="position:absolute;left:29616;top:25749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" path="m18287,9151r,5136l14287,18287r-5144,l4190,18287,,14287,,9143,,4000,4190,,9143,r5144,l18287,4000r,5143l18287,9151xe" filled="f" strokeweight=".12pt">
                  <v:path arrowok="t"/>
                </v:shape>
                <v:shape id="object 139" o:spid="_x0000_s1211" style="position:absolute;left:29616;top:26298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" path="m18287,9151r,5136l14287,18287r-5144,l4190,18287,,14287,,9143,,4191,4190,,9143,r5144,l18287,4191r,4952l18287,9151xe" filled="f" strokeweight=".12pt">
                  <v:path arrowok="t"/>
                </v:shape>
                <v:shape id="object 140" o:spid="_x0000_s1212" style="position:absolute;left:29616;top:26847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" path="m18287,9151r,5136l14287,18287r-5144,l4190,18287,,14287,,9143,,4191,4190,,9143,r5144,l18287,4191r,4952l18287,9151xe" filled="f" strokeweight=".12pt">
                  <v:path arrowok="t"/>
                </v:shape>
                <v:shape id="object 141" o:spid="_x0000_s1213" style="position:absolute;left:29616;top:27395;width:183;height:183;visibility:visible;mso-wrap-style:square;v-text-anchor:top" coordsize="18287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" path="m18287,9151r,5136l14287,18288r-5144,l4190,18288,,14287,,9144,,4191,4190,,9143,r5144,l18287,4191r,4953l18287,9151xe" filled="f" strokeweight=".12pt">
                  <v:path arrowok="t"/>
                </v:shape>
                <v:shape id="object 142" o:spid="_x0000_s1214" style="position:absolute;left:29616;top:27944;width:183;height:183;visibility:visible;mso-wrap-style:square;v-text-anchor:top" coordsize="18287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" path="m18287,9151r,5136l14287,18287r-5144,l4190,18287,,14287,,9143,,4190,4190,,9143,r5144,l18287,4190r,4953l18287,9151xe" filled="f" strokeweight=".12pt">
                  <v:path arrowok="t"/>
                </v:shape>
                <v:shape id="object 143" o:spid="_x0000_s1215" style="position:absolute;left:29616;top:28493;width:183;height:184;visibility:visible;mso-wrap-style:square;v-text-anchor:top" coordsize="18287,18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" path="m18287,9151r,183l18287,14287r-4000,4191l9143,18478r-4953,l,14287,,9334,,9151,,4191,4190,,9143,r5144,l18287,4191r,4952l18287,9151xe" filled="f" strokeweight=".12pt">
                  <v:path arrowok="t"/>
                </v:shape>
                <v:shape id="object 144" o:spid="_x0000_s1216" style="position:absolute;left:17973;top:28834;width:23484;height:0;visibility:visible;mso-wrap-style:square;v-text-anchor:top" coordsize="234848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" path="m,l2348484,e" filled="f" strokeweight=".72pt">
                  <v:path arrowok="t"/>
                </v:shape>
                <v:shape id="object 145" o:spid="_x0000_s1217" style="position:absolute;left:18018;top:28834;width:0;height:731;visibility:visible;mso-wrap-style:square;v-text-anchor:top" coordsize="0,73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" path="m,l,73151e" filled="f" strokeweight=".72pt">
                  <v:path arrowok="t"/>
                </v:shape>
                <v:shape id="object 146" o:spid="_x0000_s1218" style="position:absolute;left:23855;top:28834;width:0;height:731;visibility:visible;mso-wrap-style:square;v-text-anchor:top" coordsize="0,73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" path="m,l,73151e" filled="f" strokeweight=".72pt">
                  <v:path arrowok="t"/>
                </v:shape>
                <v:shape id="object 147" o:spid="_x0000_s1219" style="position:absolute;left:29707;top:28834;width:0;height:731;visibility:visible;mso-wrap-style:square;v-text-anchor:top" coordsize="0,73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" path="m,l,73151e" filled="f" strokeweight=".72pt">
                  <v:path arrowok="t"/>
                </v:shape>
                <v:shape id="object 148" o:spid="_x0000_s1220" style="position:absolute;left:35560;top:28834;width:0;height:731;visibility:visible;mso-wrap-style:square;v-text-anchor:top" coordsize="0,73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" path="m,l,73151e" filled="f" strokeweight=".72pt">
                  <v:path arrowok="t"/>
                </v:shape>
                <v:shape id="object 149" o:spid="_x0000_s1221" style="position:absolute;left:41412;top:28834;width:0;height:731;visibility:visible;mso-wrap-style:square;v-text-anchor:top" coordsize="0,73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" path="m,l,73151e" filled="f" strokeweight=".72pt">
                  <v:path arrowok="t"/>
                </v:shape>
                <v:shape id="object 150" o:spid="_x0000_s1222" style="position:absolute;left:18018;width:0;height:28879;visibility:visible;mso-wrap-style:square;v-text-anchor:top" coordsize="0,2887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" path="m,2887979l,e" filled="f" strokeweight=".72pt">
                  <v:path arrowok="t"/>
                </v:shape>
                <v:shape id="object 151" o:spid="_x0000_s1223" style="position:absolute;left:17515;top:27279;width:503;height:0;visibility:visible;mso-wrap-style:square;v-text-anchor:top" coordsize="502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" path="m50291,l,e" filled="f" strokeweight=".72pt">
                  <v:path arrowok="t"/>
                </v:shape>
                <v:shape id="object 152" o:spid="_x0000_s1224" style="position:absolute;left:17515;top:24947;width:503;height:0;visibility:visible;mso-wrap-style:square;v-text-anchor:top" coordsize="502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" path="m50291,l,e" filled="f" strokeweight=".72pt">
                  <v:path arrowok="t"/>
                </v:shape>
                <v:shape id="object 153" o:spid="_x0000_s1225" style="position:absolute;left:17515;top:22616;width:503;height:0;visibility:visible;mso-wrap-style:square;v-text-anchor:top" coordsize="502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" path="m50291,l,e" filled="f" strokeweight=".72pt">
                  <v:path arrowok="t"/>
                </v:shape>
                <v:shape id="object 154" o:spid="_x0000_s1226" style="position:absolute;left:17515;top:20284;width:503;height:0;visibility:visible;mso-wrap-style:square;v-text-anchor:top" coordsize="502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" path="m50291,l,e" filled="f" strokeweight=".72pt">
                  <v:path arrowok="t"/>
                </v:shape>
                <v:shape id="object 155" o:spid="_x0000_s1227" style="position:absolute;left:17515;top:17952;width:503;height:0;visibility:visible;mso-wrap-style:square;v-text-anchor:top" coordsize="502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" path="m50291,l,e" filled="f" strokeweight=".72pt">
                  <v:path arrowok="t"/>
                </v:shape>
                <v:shape id="object 156" o:spid="_x0000_s1228" style="position:absolute;left:17515;top:15621;width:503;height:0;visibility:visible;mso-wrap-style:square;v-text-anchor:top" coordsize="502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" path="m50291,l,e" filled="f" strokeweight=".72pt">
                  <v:path arrowok="t"/>
                </v:shape>
                <v:shape id="object 157" o:spid="_x0000_s1229" style="position:absolute;left:17515;top:13274;width:503;height:0;visibility:visible;mso-wrap-style:square;v-text-anchor:top" coordsize="502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" path="m50291,l,e" filled="f" strokeweight=".72pt">
                  <v:path arrowok="t"/>
                </v:shape>
                <v:shape id="object 158" o:spid="_x0000_s1230" style="position:absolute;left:17515;top:10942;width:503;height:0;visibility:visible;mso-wrap-style:square;v-text-anchor:top" coordsize="502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" path="m50291,l,e" filled="f" strokeweight=".72pt">
                  <v:path arrowok="t"/>
                </v:shape>
                <v:shape id="object 159" o:spid="_x0000_s1231" style="position:absolute;left:17515;top:8610;width:503;height:0;visibility:visible;mso-wrap-style:square;v-text-anchor:top" coordsize="502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" path="m50291,l,e" filled="f" strokeweight=".72pt">
                  <v:path arrowok="t"/>
                </v:shape>
                <v:shape id="object 160" o:spid="_x0000_s1232" style="position:absolute;left:17515;top:6278;width:503;height:0;visibility:visible;mso-wrap-style:square;v-text-anchor:top" coordsize="502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" path="m50291,l,e" filled="f" strokeweight=".72pt">
                  <v:path arrowok="t"/>
                </v:shape>
                <v:shape id="object 161" o:spid="_x0000_s1233" style="position:absolute;left:17515;top:3947;width:503;height:0;visibility:visible;mso-wrap-style:square;v-text-anchor:top" coordsize="502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" path="m50291,l,e" filled="f" strokeweight=".72pt">
                  <v:path arrowok="t"/>
                </v:shape>
                <v:shape id="object 162" o:spid="_x0000_s1234" style="position:absolute;left:17515;top:1615;width:503;height:0;visibility:visible;mso-wrap-style:square;v-text-anchor:top" coordsize="5029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" path="m50291,l,e" filled="f" strokeweight=".72pt">
                  <v:path arrowok="t"/>
                </v:shape>
                <v:shape id="object 163" o:spid="_x0000_s1235" style="position:absolute;left:19375;top:27279;width:8412;height:0;visibility:visible;mso-wrap-style:square;v-text-anchor:top" coordsize="84124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" path="m,l841248,e" filled="f" strokeweight=".72pt">
                  <v:path arrowok="t"/>
                </v:shape>
                <v:shape id="object 164" o:spid="_x0000_s1236" style="position:absolute;left:27787;top:27279;width:8397;height:0;visibility:visible;mso-wrap-style:square;v-text-anchor:top" coordsize="8397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" path="m,l839724,e" filled="f" strokeweight=".72pt">
                  <v:path arrowok="t"/>
                </v:shape>
                <v:shape id="object 165" o:spid="_x0000_s1237" style="position:absolute;left:24175;top:24947;width:5121;height:0;visibility:visible;mso-wrap-style:square;v-text-anchor:top" coordsize="51206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" path="m,l512063,e" filled="f" strokeweight=".72pt">
                  <v:path arrowok="t"/>
                </v:shape>
                <v:shape id="object 166" o:spid="_x0000_s1238" style="position:absolute;left:29296;top:24947;width:5120;height:0;visibility:visible;mso-wrap-style:square;v-text-anchor:top" coordsize="51206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" path="m,l512063,e" filled="f" strokeweight=".72pt">
                  <v:path arrowok="t"/>
                </v:shape>
                <v:shape id="object 167" o:spid="_x0000_s1239" style="position:absolute;left:32710;top:22616;width:2514;height:0;visibility:visible;mso-wrap-style:square;v-text-anchor:top" coordsize="25146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" path="m251460,l,e" filled="f" strokeweight=".72pt">
                  <v:path arrowok="t"/>
                </v:shape>
                <v:shape id="object 168" o:spid="_x0000_s1240" style="position:absolute;left:30210;top:22616;width:2500;height:0;visibility:visible;mso-wrap-style:square;v-text-anchor:top" coordsize="24993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" path="m249936,l,e" filled="f" strokeweight=".72pt">
                  <v:path arrowok="t"/>
                </v:shape>
                <v:shape id="object 169" o:spid="_x0000_s1241" style="position:absolute;left:30347;top:20284;width:3506;height:0;visibility:visible;mso-wrap-style:square;v-text-anchor:top" coordsize="35051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" path="m350519,l,e" filled="f" strokeweight=".72pt">
                  <v:path arrowok="t"/>
                </v:shape>
                <v:shape id="object 170" o:spid="_x0000_s1242" style="position:absolute;left:26857;top:20284;width:3490;height:0;visibility:visible;mso-wrap-style:square;v-text-anchor:top" coordsize="34899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" path="m348995,l,e" filled="f" strokeweight=".72pt">
                  <v:path arrowok="t"/>
                </v:shape>
                <v:shape id="object 171" o:spid="_x0000_s1243" style="position:absolute;left:33014;top:17952;width:2789;height:0;visibility:visible;mso-wrap-style:square;v-text-anchor:top" coordsize="27889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" path="m278892,l,e" filled="f" strokeweight=".72pt">
                  <v:path arrowok="t"/>
                </v:shape>
                <v:shape id="object 172" o:spid="_x0000_s1244" style="position:absolute;left:30241;top:17952;width:2773;height:0;visibility:visible;mso-wrap-style:square;v-text-anchor:top" coordsize="27736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" path="m277367,l,e" filled="f" strokeweight=".72pt">
                  <v:path arrowok="t"/>
                </v:shape>
                <v:shape id="object 173" o:spid="_x0000_s1245" style="position:absolute;left:31871;top:15621;width:3490;height:0;visibility:visible;mso-wrap-style:square;v-text-anchor:top" coordsize="34899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" path="m348996,l,e" filled="f" strokeweight=".72pt">
                  <v:path arrowok="t"/>
                </v:shape>
                <v:shape id="object 174" o:spid="_x0000_s1246" style="position:absolute;left:28381;top:15621;width:3490;height:0;visibility:visible;mso-wrap-style:square;v-text-anchor:top" coordsize="34899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" path="m348995,l,e" filled="f" strokeweight=".72pt">
                  <v:path arrowok="t"/>
                </v:shape>
                <v:shape id="object 175" o:spid="_x0000_s1247" style="position:absolute;left:31628;top:13274;width:2438;height:0;visibility:visible;mso-wrap-style:square;v-text-anchor:top" coordsize="24383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" path="m243839,l,e" filled="f" strokeweight=".72pt">
                  <v:path arrowok="t"/>
                </v:shape>
                <v:shape id="object 176" o:spid="_x0000_s1248" style="position:absolute;left:29174;top:13274;width:2454;height:0;visibility:visible;mso-wrap-style:square;v-text-anchor:top" coordsize="24536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" path="m245364,l,e" filled="f" strokeweight=".72pt">
                  <v:path arrowok="t"/>
                </v:shape>
                <v:shape id="object 177" o:spid="_x0000_s1249" style="position:absolute;left:30119;top:10942;width:5395;height:0;visibility:visible;mso-wrap-style:square;v-text-anchor:top" coordsize="53949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" path="m539495,l,e" filled="f" strokeweight=".72pt">
                  <v:path arrowok="t"/>
                </v:shape>
                <v:shape id="object 178" o:spid="_x0000_s1250" style="position:absolute;left:24739;top:10942;width:5380;height:0;visibility:visible;mso-wrap-style:square;v-text-anchor:top" coordsize="53797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" path="m537971,l,e" filled="f" strokeweight=".72pt">
                  <v:path arrowok="t"/>
                </v:shape>
                <v:shape id="object 179" o:spid="_x0000_s1251" style="position:absolute;left:32344;top:8610;width:2332;height:0;visibility:visible;mso-wrap-style:square;v-text-anchor:top" coordsize="23317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" path="m233172,l,e" filled="f" strokeweight=".72pt">
                  <v:path arrowok="t"/>
                </v:shape>
                <v:shape id="object 180" o:spid="_x0000_s1252" style="position:absolute;left:30012;top:8610;width:2332;height:0;visibility:visible;mso-wrap-style:square;v-text-anchor:top" coordsize="23317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" path="m233172,l,e" filled="f" strokeweight=".72pt">
                  <v:path arrowok="t"/>
                </v:shape>
                <v:shape id="object 181" o:spid="_x0000_s1253" style="position:absolute;left:33624;top:6278;width:4511;height:0;visibility:visible;mso-wrap-style:square;v-text-anchor:top" coordsize="45110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" path="m451104,l,e" filled="f" strokeweight=".72pt">
                  <v:path arrowok="t"/>
                </v:shape>
                <v:shape id="object 182" o:spid="_x0000_s1254" style="position:absolute;left:29128;top:6278;width:4496;height:0;visibility:visible;mso-wrap-style:square;v-text-anchor:top" coordsize="44957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" path="m449579,l,e" filled="f" strokeweight=".72pt">
                  <v:path arrowok="t"/>
                </v:shape>
                <v:shape id="object 183" o:spid="_x0000_s1255" style="position:absolute;left:31536;top:3947;width:2378;height:0;visibility:visible;mso-wrap-style:square;v-text-anchor:top" coordsize="23774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" path="m237744,l,e" filled="f" strokeweight=".72pt">
                  <v:path arrowok="t"/>
                </v:shape>
                <v:shape id="object 184" o:spid="_x0000_s1256" style="position:absolute;left:29143;top:3947;width:2393;height:0;visibility:visible;mso-wrap-style:square;v-text-anchor:top" coordsize="23926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" path="m239267,l,e" filled="f" strokeweight=".72pt">
                  <v:path arrowok="t"/>
                </v:shape>
                <v:shape id="object 185" o:spid="_x0000_s1257" style="position:absolute;left:31948;top:1615;width:2194;height:0;visibility:visible;mso-wrap-style:square;v-text-anchor:top" coordsize="21945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" path="m219456,l,e" filled="f" strokeweight=".72pt">
                  <v:path arrowok="t"/>
                </v:shape>
                <v:shape id="object 186" o:spid="_x0000_s1258" style="position:absolute;left:29784;top:1615;width:2164;height:0;visibility:visible;mso-wrap-style:square;v-text-anchor:top" coordsize="2164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" path="m216407,l,e" filled="f" strokeweight=".72pt">
                  <v:path arrowok="t"/>
                </v:shape>
                <v:shape id="object 187" o:spid="_x0000_s1259" style="position:absolute;left:27513;top:27005;width:548;height:548;visibility:visible;mso-wrap-style:square;v-text-anchor:top" coordsize="54863,54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" path="m54863,27431l51265,41098r-9514,9782l28247,54852r-816,11l13808,51265,4006,41751,11,28247,,27431,3619,13808,13155,4006,26621,11,27431,,41098,3619r9782,9536l54852,26621r11,810xe" fillcolor="black" stroked="f">
                  <v:path arrowok="t"/>
                </v:shape>
                <v:shape id="object 188" o:spid="_x0000_s1260" style="position:absolute;left:27513;top:27005;width:548;height:548;visibility:visible;mso-wrap-style:square;v-text-anchor:top" coordsize="54863,54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" path="m54863,27431l51265,41098r-9514,9782l28247,54852r-816,11l13808,51265,4006,41751,11,28247,,27431,3619,13808,13155,4006,26621,11,27431,,41098,3619r9782,9536l54852,26621r11,810e" filled="f" strokeweight=".12pt">
                  <v:path arrowok="t"/>
                </v:shape>
                <v:shape id="object 189" o:spid="_x0000_s1261" style="position:absolute;left:29022;top:24673;width:548;height:549;visibility:visible;mso-wrap-style:square;v-text-anchor:top" coordsize="54863,54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" path="m54863,27431l51265,41098r-9514,9782l28247,54852r-816,11l13808,51265,4006,41751,11,28247,,27431,3619,13808,13155,4006,26621,11,27431,,41098,3619r9782,9536l54852,26621r11,810xe" fillcolor="black" stroked="f">
                  <v:path arrowok="t"/>
                </v:shape>
                <v:shape id="object 190" o:spid="_x0000_s1262" style="position:absolute;left:29022;top:24673;width:548;height:549;visibility:visible;mso-wrap-style:square;v-text-anchor:top" coordsize="54863,54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" path="m54863,27431l51265,41098r-9514,9782l28247,54852r-816,11l13808,51265,4006,41751,11,28247,,27431,3619,13808,13155,4006,26621,11,27431,,41098,3619r9782,9536l54852,26621r11,810e" filled="f" strokeweight=".12pt">
                  <v:path arrowok="t"/>
                </v:shape>
                <v:shape id="object 191" o:spid="_x0000_s1263" style="position:absolute;left:32435;top:22341;width:549;height:549;visibility:visible;mso-wrap-style:square;v-text-anchor:top" coordsize="54864,54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" path="m54864,27431l51265,41098r-9514,9782l28247,54852r-815,11l13850,51265,4028,41751,11,28247,,27431,3640,13850,13197,4028,26626,11,27432,,41098,3640r9782,9557l54852,26626r12,805xe" fillcolor="black" stroked="f">
                  <v:path arrowok="t"/>
                </v:shape>
                <v:shape id="object 192" o:spid="_x0000_s1264" style="position:absolute;left:32435;top:22341;width:549;height:549;visibility:visible;mso-wrap-style:square;v-text-anchor:top" coordsize="54864,54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" path="m54864,27431l51265,41098r-9514,9782l28247,54852r-815,11l13850,51265,4028,41751,11,28247,,27431,3640,13850,13197,4028,26626,11,27432,,41098,3640r9782,9557l54852,26626r12,805e" filled="f" strokeweight=".12pt">
                  <v:path arrowok="t"/>
                </v:shape>
                <v:shape id="object 193" o:spid="_x0000_s1265" style="position:absolute;left:30073;top:20010;width:549;height:548;visibility:visible;mso-wrap-style:square;v-text-anchor:top" coordsize="54863,54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" path="m54863,27431l51265,41098r-9514,9782l28247,54852r-816,11l13850,51265,4028,41751,11,28247,,27431,3640,13850,13197,4028,26626,11,27431,,41098,3640r9782,9557l54852,26626r11,805xe" fillcolor="black" stroked="f">
                  <v:path arrowok="t"/>
                </v:shape>
                <v:shape id="object 194" o:spid="_x0000_s1266" style="position:absolute;left:30073;top:20010;width:549;height:548;visibility:visible;mso-wrap-style:square;v-text-anchor:top" coordsize="54863,54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" path="m54863,27431l51265,41098r-9514,9782l28247,54852r-816,11l13850,51265,4028,41751,11,28247,,27431,3640,13850,13197,4028,26626,11,27431,,41098,3640r9782,9557l54852,26626r11,805e" filled="f" strokeweight=".12pt">
                  <v:path arrowok="t"/>
                </v:shape>
                <v:shape id="object 195" o:spid="_x0000_s1267" style="position:absolute;left:32740;top:17678;width:549;height:549;visibility:visible;mso-wrap-style:square;v-text-anchor:top" coordsize="54863,54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" path="m54863,27431l51265,41098r-9514,9782l28247,54852r-816,11l13850,51265,4028,41751,11,28247,,27431,3640,13850,13197,4028,26626,11,27431,,41098,3640r9782,9557l54852,26626r11,805xe" fillcolor="black" stroked="f">
                  <v:path arrowok="t"/>
                </v:shape>
                <v:shape id="object 196" o:spid="_x0000_s1268" style="position:absolute;left:32740;top:17678;width:549;height:549;visibility:visible;mso-wrap-style:square;v-text-anchor:top" coordsize="54863,54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" path="m54863,27431l51265,41098r-9514,9782l28247,54852r-816,11l13850,51265,4028,41751,11,28247,,27431,3640,13850,13197,4028,26626,11,27431,,41098,3640r9782,9557l54852,26626r11,805e" filled="f" strokeweight=".12pt">
                  <v:path arrowok="t"/>
                </v:shape>
                <v:shape id="object 197" o:spid="_x0000_s1269" style="position:absolute;left:31597;top:15346;width:549;height:549;visibility:visible;mso-wrap-style:square;v-text-anchor:top" coordsize="54863,54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" path="m54863,27431l51265,41098r-9514,9782l28247,54852r-816,11l13850,51265,4028,41751,11,28247,,27431,3640,13850,13197,4028,26626,11,27431,,41098,3640r9782,9557l54852,26626r11,805xe" fillcolor="black" stroked="f">
                  <v:path arrowok="t"/>
                </v:shape>
                <v:shape id="object 198" o:spid="_x0000_s1270" style="position:absolute;left:31597;top:15346;width:549;height:549;visibility:visible;mso-wrap-style:square;v-text-anchor:top" coordsize="54863,54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" path="m54863,27431l51265,41098r-9514,9782l28247,54852r-816,11l13850,51265,4028,41751,11,28247,,27431,3640,13850,13197,4028,26626,11,27431,,41098,3640r9782,9557l54852,26626r11,805e" filled="f" strokeweight=".12pt">
                  <v:path arrowok="t"/>
                </v:shape>
                <v:shape id="object 199" o:spid="_x0000_s1271" style="position:absolute;left:31353;top:12999;width:549;height:549;visibility:visible;mso-wrap-style:square;v-text-anchor:top" coordsize="54863,54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" path="m54863,27431l51265,41098r-9514,9782l28247,54852r-815,11l13850,51265,4028,41751,11,28247,,27431,3640,13850,13197,4028,26626,11,27432,,41098,3640r9782,9557l54852,26626r11,805xe" fillcolor="black" stroked="f">
                  <v:path arrowok="t"/>
                </v:shape>
                <v:shape id="object 200" o:spid="_x0000_s1272" style="position:absolute;left:31353;top:12999;width:549;height:549;visibility:visible;mso-wrap-style:square;v-text-anchor:top" coordsize="54863,54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" path="m54863,27431l51265,41098r-9514,9782l28247,54852r-815,11l13850,51265,4028,41751,11,28247,,27431,3640,13850,13197,4028,26626,11,27432,,41098,3640r9782,9557l54852,26626r11,805e" filled="f" strokeweight=".12pt">
                  <v:path arrowok="t"/>
                </v:shape>
                <v:shape id="object 201" o:spid="_x0000_s1273" style="position:absolute;left:29845;top:10668;width:548;height:548;visibility:visible;mso-wrap-style:square;v-text-anchor:top" coordsize="54863,54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" path="m54863,27431l51265,41098r-9514,9782l28247,54852r-816,11l13850,51265,4028,41751,11,28247,,27431,3640,13850,13197,4028,26626,11,27431,,41098,3640r9782,9557l54852,26626r11,805xe" fillcolor="black" stroked="f">
                  <v:path arrowok="t"/>
                </v:shape>
                <v:shape id="object 202" o:spid="_x0000_s1274" style="position:absolute;left:29845;top:10668;width:548;height:548;visibility:visible;mso-wrap-style:square;v-text-anchor:top" coordsize="54863,54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" path="m54863,27431l51265,41098r-9514,9782l28247,54852r-816,11l13850,51265,4028,41751,11,28247,,27431,3640,13850,13197,4028,26626,11,27431,,41098,3640r9782,9557l54852,26626r11,805e" filled="f" strokeweight=".12pt">
                  <v:path arrowok="t"/>
                </v:shape>
                <v:shape id="object 203" o:spid="_x0000_s1275" style="position:absolute;left:32070;top:8336;width:548;height:548;visibility:visible;mso-wrap-style:square;v-text-anchor:top" coordsize="54864,54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" path="m54864,27432l51265,41098r-9514,9782l28247,54852r-815,12l13850,51265,4028,41751,11,28247,,27432,3640,13850,13197,4028,26626,11,27432,,41098,3640r9782,9557l54852,26626r12,806xe" fillcolor="black" stroked="f">
                  <v:path arrowok="t"/>
                </v:shape>
                <v:shape id="object 204" o:spid="_x0000_s1276" style="position:absolute;left:32070;top:8336;width:548;height:548;visibility:visible;mso-wrap-style:square;v-text-anchor:top" coordsize="54864,54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" path="m54864,27432l51265,41098r-9514,9782l28247,54852r-815,12l13850,51265,4028,41751,11,28247,,27432,3640,13850,13197,4028,26626,11,27432,,41098,3640r9782,9557l54852,26626r12,806e" filled="f" strokeweight=".12pt">
                  <v:path arrowok="t"/>
                </v:shape>
                <v:shape id="object 205" o:spid="_x0000_s1277" style="position:absolute;left:33350;top:6004;width:548;height:549;visibility:visible;mso-wrap-style:square;v-text-anchor:top" coordsize="54863,54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" path="m54863,27431l51265,41098r-9514,9782l28247,54852r-816,11l13850,51265,4028,41751,11,28247,,27431,3640,13850,13197,4028,26626,11,27431,,41098,3640r9782,9557l54852,26626r11,805xe" fillcolor="black" stroked="f">
                  <v:path arrowok="t"/>
                </v:shape>
                <v:shape id="object 206" o:spid="_x0000_s1278" style="position:absolute;left:33350;top:6004;width:548;height:549;visibility:visible;mso-wrap-style:square;v-text-anchor:top" coordsize="54863,54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" path="m54863,27431l51265,41098r-9514,9782l28247,54852r-816,11l13850,51265,4028,41751,11,28247,,27431,3640,13850,13197,4028,26626,11,27431,,41098,3640r9782,9557l54852,26626r11,805e" filled="f" strokeweight=".12pt">
                  <v:path arrowok="t"/>
                </v:shape>
                <v:shape id="object 207" o:spid="_x0000_s1279" style="position:absolute;left:31262;top:3672;width:548;height:549;visibility:visible;mso-wrap-style:square;v-text-anchor:top" coordsize="54864,548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" path="m54864,27431l51265,41098r-9514,9782l28247,54852r-816,11l13850,51265,4028,41751,11,28247,,27431,3640,13850,13197,4028,26626,11,27431,,41098,3640r9782,9557l54852,26626r12,805xe" fillcolor="black" stroked="f">
                  <v:path arrowok="t"/>
                </v:shape>
                <v:shape id="object 208" o:spid="_x0000_s1280" style="position:absolute;left:31262;top:3672;width:548;height:549;visibility:visible;mso-wrap-style:square;v-text-anchor:top" coordsize="54864,548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" path="m54864,27431l51265,41098r-9514,9782l28247,54852r-816,11l13850,51265,4028,41751,11,28247,,27431,3640,13850,13197,4028,26626,11,27431,,41098,3640r9782,9557l54852,26626r12,805e" filled="f" strokeweight=".12pt">
                  <v:path arrowok="t"/>
                </v:shape>
                <v:shape id="object 209" o:spid="_x0000_s1281" style="position:absolute;left:31673;top:1341;width:549;height:548;visibility:visible;mso-wrap-style:square;v-text-anchor:top" coordsize="54864,548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" path="m54864,27431l51265,41098r-9514,9782l28247,54852r-815,11l13850,51265,4028,41751,11,28247,,27431,3640,13850,13197,4028,26626,11,27432,,41098,3640r9782,9557l54852,26626r12,805xe" fillcolor="black" stroked="f">
                  <v:path arrowok="t"/>
                </v:shape>
                <v:shape id="object 210" o:spid="_x0000_s1282" style="position:absolute;left:31673;top:1341;width:549;height:548;visibility:visible;mso-wrap-style:square;v-text-anchor:top" coordsize="54864,548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" path="m54864,27431l51265,41098r-9514,9782l28247,54852r-815,11l13850,51265,4028,41751,11,28247,,27431,3640,13850,13197,4028,26626,11,27432,,41098,3640r9782,9557l54852,26626r12,805e" filled="f" strokeweight=".12pt">
                  <v:path arrowok="t"/>
                </v:shape>
                <v:shape id="object 34" o:spid="_x0000_s1283" style="position:absolute;left:21584;top:34244;width:915;height:457;visibility:visible;mso-wrap-style:square;v-text-anchor:top" coordsize="91439,45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" path="m91439,l86487,18287,82295,14287r,-10097l86487,,82295,9144,86487,r4952,xem91439,l86487,,82295,4190r,10097l86487,18287,91439,,658368,r,18287l91439,18287r,27433l,9144,91439,-27432,91439,xe" fillcolor="black" stroked="f">
                  <v:path arrowok="t"/>
                </v:shape>
                <v:shape id="object 35" o:spid="_x0000_s1284" style="position:absolute;left:22407;top:34244;width:5761;height:183;visibility:visible;mso-wrap-style:square;v-text-anchor:top" coordsize="576072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" path="m9143,l576072,r,18287l9143,18287r-4952,l,14287,,9144,,4190,4191,,9143,xe" filled="f" strokeweight=".12pt">
                  <v:path arrowok="t"/>
                </v:shape>
                <v:shape id="object 36" o:spid="_x0000_s1285" style="position:absolute;left:21584;top:33969;width:915;height:732;visibility:visible;mso-wrap-style:square;v-text-anchor:top" coordsize="91439,731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" path="m91439,l,36576,91439,73152,91439,xe" filled="f" strokeweight=".12pt">
                  <v:path arrowok="t"/>
                </v:shape>
                <v:shape id="object 37" o:spid="_x0000_s1286" style="position:absolute;left:21584;top:33969;width:915;height:732;visibility:visible;mso-wrap-style:square;v-text-anchor:top" coordsize="91439,731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" path="m91439,l,36576,91439,73152,91439,xe" filled="f" strokeweight=".12pt">
                  <v:path arrowok="t"/>
                </v:shape>
                <v:shape id="object 30" o:spid="_x0000_s1287" style="position:absolute;left:31170;top:34229;width:6416;height:457;visibility:visible;mso-wrap-style:square;v-text-anchor:top" coordsize="641603,457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" path="m,18287l,,555307,r4001,4190l559308,14287r-4001,4000l,18287xem550163,r,-27431l641603,9144r-82295,l641603,9144,550163,45720r,-27433l555307,18287r4001,-4000l559308,4190,555307,r-5144,xe" fillcolor="black" stroked="f">
                  <v:path arrowok="t"/>
                </v:shape>
                <v:shape id="object 31" o:spid="_x0000_s1288" style="position:absolute;left:31170;top:34229;width:5593;height:182;visibility:visible;mso-wrap-style:square;v-text-anchor:top" coordsize="559308,18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" path="m,l550163,r5144,l559308,4190r,4954l559308,14287r-4001,4000l550163,18287,,18287,,xe" filled="f" strokeweight=".12pt">
                  <v:path arrowok="t"/>
                </v:shape>
                <v:shape id="object 32" o:spid="_x0000_s1289" style="position:absolute;left:36672;top:33954;width:914;height:732;visibility:visible;mso-wrap-style:square;v-text-anchor:top" coordsize="91439,73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" path="m,73151l91439,36575,,,,73151xe" filled="f" strokeweight=".12pt">
                  <v:path arrowok="t"/>
                </v:shape>
                <v:shape id="object 33" o:spid="_x0000_s1290" style="position:absolute;left:36672;top:33954;width:914;height:732;visibility:visible;mso-wrap-style:square;v-text-anchor:top" coordsize="91439,73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" path="m,73151l91439,36575,,,,73151xe" filled="f" strokeweight=".12pt">
                  <v:path arrowok="t"/>
                </v:shape>
                <v:shape id="object 29" o:spid="_x0000_s1291" type="#_x0000_t202" style="position:absolute;top:829;width:16810;height:273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" filled="f" stroked="f">
                  <v:textbox inset="0,0,0,0">
                    <w:txbxContent>
                      <w:p w14:paraId="3F279407" w14:textId="77777777" w:rsidR="00592C49" w:rsidRPr="00AB2FB4" w:rsidRDefault="00592C49" w:rsidP="00592C49">
                        <w:pPr>
                          <w:spacing w:before="12" w:line="243" w:lineRule="exact"/>
                          <w:ind w:right="14"/>
                          <w:jc w:val="right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All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1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(N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5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=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1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67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3"/>
                            <w:kern w:val="24"/>
                          </w:rPr>
                          <w:t>4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)</w:t>
                        </w:r>
                      </w:p>
                      <w:p w14:paraId="6C66ABF4" w14:textId="77777777" w:rsidR="00592C49" w:rsidRPr="00AB2FB4" w:rsidRDefault="00592C49" w:rsidP="00592C49">
                        <w:pPr>
                          <w:spacing w:before="102" w:line="253" w:lineRule="exact"/>
                          <w:ind w:left="403" w:right="14" w:firstLine="346"/>
                          <w:jc w:val="right"/>
                          <w:rPr>
                            <w:rFonts w:ascii="Times New Roman" w:hAnsi="Times New Roman" w:cs="Times New Roman"/>
                          </w:rPr>
                        </w:pP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Mar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3"/>
                            <w:kern w:val="24"/>
                          </w:rPr>
                          <w:t>a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smus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9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2"/>
                            <w:kern w:val="24"/>
                          </w:rPr>
                          <w:t>(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N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6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=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1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 xml:space="preserve">468) </w:t>
                        </w:r>
                      </w:p>
                      <w:p w14:paraId="39DFA08F" w14:textId="77777777" w:rsidR="00592C49" w:rsidRPr="00AB2FB4" w:rsidRDefault="00592C49" w:rsidP="00592C49">
                        <w:pPr>
                          <w:spacing w:before="114" w:line="253" w:lineRule="exact"/>
                          <w:ind w:left="403" w:right="14"/>
                          <w:jc w:val="right"/>
                          <w:rPr>
                            <w:rFonts w:ascii="Times New Roman" w:hAnsi="Times New Roman" w:cs="Times New Roman"/>
                          </w:rPr>
                        </w:pP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Kwashiorkor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9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(N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2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=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1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20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2"/>
                            <w:kern w:val="24"/>
                          </w:rPr>
                          <w:t>6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 xml:space="preserve">) </w:t>
                        </w:r>
                      </w:p>
                      <w:p w14:paraId="531F5D99" w14:textId="77777777" w:rsidR="00592C49" w:rsidRPr="00AB2FB4" w:rsidRDefault="00592C49" w:rsidP="00592C49">
                        <w:pPr>
                          <w:spacing w:before="114" w:line="253" w:lineRule="exact"/>
                          <w:ind w:left="403" w:right="14"/>
                          <w:jc w:val="right"/>
                          <w:rPr>
                            <w:rFonts w:ascii="Times New Roman" w:hAnsi="Times New Roman" w:cs="Times New Roman"/>
                          </w:rPr>
                        </w:pP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HAZ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4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≤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1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-2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2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(N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2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=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1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 xml:space="preserve">574) </w:t>
                        </w:r>
                      </w:p>
                      <w:p w14:paraId="755693A4" w14:textId="77777777" w:rsidR="00592C49" w:rsidRPr="00AB2FB4" w:rsidRDefault="00592C49" w:rsidP="00592C49">
                        <w:pPr>
                          <w:spacing w:before="114" w:line="253" w:lineRule="exact"/>
                          <w:ind w:left="403" w:right="14"/>
                          <w:jc w:val="right"/>
                          <w:rPr>
                            <w:rFonts w:ascii="Times New Roman" w:hAnsi="Times New Roman" w:cs="Times New Roman"/>
                          </w:rPr>
                        </w:pP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HAZ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4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&gt;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1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-2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2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(N =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1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 xml:space="preserve">100) </w:t>
                        </w:r>
                      </w:p>
                      <w:p w14:paraId="156AEB59" w14:textId="77777777" w:rsidR="00592C49" w:rsidRPr="00AB2FB4" w:rsidRDefault="00592C49" w:rsidP="00592C49">
                        <w:pPr>
                          <w:spacing w:before="114" w:line="253" w:lineRule="exact"/>
                          <w:ind w:left="403" w:right="14"/>
                          <w:jc w:val="right"/>
                          <w:rPr>
                            <w:rFonts w:ascii="Times New Roman" w:hAnsi="Times New Roman" w:cs="Times New Roman"/>
                          </w:rPr>
                        </w:pP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Age*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5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&lt;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1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12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2"/>
                            <w:kern w:val="24"/>
                          </w:rPr>
                          <w:t xml:space="preserve"> </w:t>
                        </w:r>
                        <w:proofErr w:type="spellStart"/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mo</w:t>
                        </w:r>
                        <w:proofErr w:type="spellEnd"/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 xml:space="preserve"> (N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2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=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1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37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2"/>
                            <w:kern w:val="24"/>
                          </w:rPr>
                          <w:t>2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 xml:space="preserve">) </w:t>
                        </w:r>
                      </w:p>
                      <w:p w14:paraId="41D3770B" w14:textId="77777777" w:rsidR="00592C49" w:rsidRPr="00AB2FB4" w:rsidRDefault="00592C49" w:rsidP="00592C49">
                        <w:pPr>
                          <w:spacing w:before="114" w:line="253" w:lineRule="exact"/>
                          <w:ind w:left="403" w:right="14"/>
                          <w:jc w:val="right"/>
                          <w:rPr>
                            <w:rFonts w:ascii="Times New Roman" w:hAnsi="Times New Roman" w:cs="Times New Roman"/>
                          </w:rPr>
                        </w:pP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Age*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5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≥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1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12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2"/>
                            <w:kern w:val="24"/>
                          </w:rPr>
                          <w:t xml:space="preserve"> </w:t>
                        </w:r>
                        <w:proofErr w:type="spellStart"/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mo</w:t>
                        </w:r>
                        <w:proofErr w:type="spellEnd"/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3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(N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2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=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1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 xml:space="preserve">302) </w:t>
                        </w:r>
                      </w:p>
                      <w:p w14:paraId="688AC64C" w14:textId="77777777" w:rsidR="00592C49" w:rsidRPr="00AB2FB4" w:rsidRDefault="00592C49" w:rsidP="00592C49">
                        <w:pPr>
                          <w:spacing w:before="114" w:line="253" w:lineRule="exact"/>
                          <w:ind w:left="403" w:right="14"/>
                          <w:jc w:val="right"/>
                          <w:rPr>
                            <w:rFonts w:ascii="Times New Roman" w:hAnsi="Times New Roman" w:cs="Times New Roman"/>
                          </w:rPr>
                        </w:pP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Fem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3"/>
                            <w:kern w:val="24"/>
                          </w:rPr>
                          <w:t>a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le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6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(N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2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=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1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411)</w:t>
                        </w:r>
                      </w:p>
                      <w:p w14:paraId="2EE641A1" w14:textId="77777777" w:rsidR="00592C49" w:rsidRPr="00AB2FB4" w:rsidRDefault="00592C49" w:rsidP="00592C49">
                        <w:pPr>
                          <w:spacing w:before="118" w:line="253" w:lineRule="exact"/>
                          <w:ind w:right="29" w:firstLine="1238"/>
                          <w:jc w:val="right"/>
                          <w:rPr>
                            <w:rFonts w:ascii="Times New Roman" w:hAnsi="Times New Roman" w:cs="Times New Roman"/>
                          </w:rPr>
                        </w:pP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Ma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4"/>
                            <w:kern w:val="24"/>
                          </w:rPr>
                          <w:t>l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e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4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(N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2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=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1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26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3"/>
                            <w:kern w:val="24"/>
                          </w:rPr>
                          <w:t>3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 xml:space="preserve">) </w:t>
                        </w:r>
                      </w:p>
                      <w:p w14:paraId="5270862B" w14:textId="77777777" w:rsidR="00592C49" w:rsidRPr="00AB2FB4" w:rsidRDefault="00592C49" w:rsidP="00592C49">
                        <w:pPr>
                          <w:spacing w:before="114" w:line="253" w:lineRule="exact"/>
                          <w:ind w:right="29"/>
                          <w:jc w:val="right"/>
                          <w:rPr>
                            <w:rFonts w:ascii="Times New Roman" w:hAnsi="Times New Roman" w:cs="Times New Roman"/>
                          </w:rPr>
                        </w:pP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Recove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3"/>
                            <w:kern w:val="24"/>
                          </w:rPr>
                          <w:t>r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ed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9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(N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2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=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1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 xml:space="preserve">525) </w:t>
                        </w:r>
                      </w:p>
                      <w:p w14:paraId="41D800CE" w14:textId="77777777" w:rsidR="00592C49" w:rsidRPr="00AB2FB4" w:rsidRDefault="00592C49" w:rsidP="00592C49">
                        <w:pPr>
                          <w:spacing w:before="114" w:line="253" w:lineRule="exact"/>
                          <w:ind w:right="29"/>
                          <w:jc w:val="right"/>
                          <w:rPr>
                            <w:rFonts w:ascii="Times New Roman" w:hAnsi="Times New Roman" w:cs="Times New Roman"/>
                          </w:rPr>
                        </w:pP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I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2"/>
                            <w:kern w:val="24"/>
                          </w:rPr>
                          <w:t>m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prov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2"/>
                            <w:kern w:val="24"/>
                          </w:rPr>
                          <w:t>e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d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8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to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2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MAM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5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(N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2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=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1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10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3"/>
                            <w:kern w:val="24"/>
                          </w:rPr>
                          <w:t>8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)</w:t>
                        </w:r>
                      </w:p>
                      <w:p w14:paraId="16A3A8DE" w14:textId="77777777" w:rsidR="00592C49" w:rsidRPr="00AB2FB4" w:rsidRDefault="00592C49" w:rsidP="00592C49">
                        <w:pPr>
                          <w:spacing w:before="118" w:line="230" w:lineRule="auto"/>
                          <w:ind w:right="29"/>
                          <w:jc w:val="right"/>
                          <w:rPr>
                            <w:rFonts w:ascii="Times New Roman" w:hAnsi="Times New Roman" w:cs="Times New Roman"/>
                          </w:rPr>
                        </w:pP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Rem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3"/>
                            <w:kern w:val="24"/>
                          </w:rPr>
                          <w:t>a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in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2"/>
                            <w:kern w:val="24"/>
                          </w:rPr>
                          <w:t>e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d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9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S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4"/>
                            <w:kern w:val="24"/>
                          </w:rPr>
                          <w:t>A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M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5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3"/>
                            <w:kern w:val="24"/>
                          </w:rPr>
                          <w:t>(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N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2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=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1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4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3"/>
                            <w:kern w:val="24"/>
                          </w:rPr>
                          <w:t>1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)</w:t>
                        </w:r>
                      </w:p>
                    </w:txbxContent>
                  </v:textbox>
                </v:shape>
                <v:shape id="object 28" o:spid="_x0000_s1292" type="#_x0000_t202" style="position:absolute;left:16794;top:29816;width:2675;height:1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" filled="f" stroked="f">
                  <v:textbox inset="0,0,0,0">
                    <w:txbxContent>
                      <w:p w14:paraId="41C1FEC7" w14:textId="77777777" w:rsidR="00592C49" w:rsidRPr="00AB2FB4" w:rsidRDefault="00592C49" w:rsidP="00592C49">
                        <w:pPr>
                          <w:spacing w:before="12" w:line="243" w:lineRule="exact"/>
                          <w:ind w:left="14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-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3"/>
                            <w:kern w:val="24"/>
                          </w:rPr>
                          <w:t>1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.0</w:t>
                        </w:r>
                      </w:p>
                    </w:txbxContent>
                  </v:textbox>
                </v:shape>
                <v:shape id="object 27" o:spid="_x0000_s1293" type="#_x0000_t202" style="position:absolute;left:22631;top:29816;width:2675;height:1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" filled="f" stroked="f">
                  <v:textbox inset="0,0,0,0">
                    <w:txbxContent>
                      <w:p w14:paraId="28DA2C14" w14:textId="77777777" w:rsidR="00592C49" w:rsidRPr="00AB2FB4" w:rsidRDefault="00592C49" w:rsidP="00592C49">
                        <w:pPr>
                          <w:spacing w:before="12" w:line="243" w:lineRule="exact"/>
                          <w:ind w:left="14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-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3"/>
                            <w:kern w:val="24"/>
                          </w:rPr>
                          <w:t>0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.5</w:t>
                        </w:r>
                      </w:p>
                    </w:txbxContent>
                  </v:textbox>
                </v:shape>
                <v:shape id="object 26" o:spid="_x0000_s1294" type="#_x0000_t202" style="position:absolute;left:28712;top:29816;width:2195;height:1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" filled="f" stroked="f">
                  <v:textbox inset="0,0,0,0">
                    <w:txbxContent>
                      <w:p w14:paraId="43A3408D" w14:textId="77777777" w:rsidR="00592C49" w:rsidRPr="00AB2FB4" w:rsidRDefault="00592C49" w:rsidP="00592C49">
                        <w:pPr>
                          <w:spacing w:before="12" w:line="243" w:lineRule="exact"/>
                          <w:ind w:left="14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0.0</w:t>
                        </w:r>
                      </w:p>
                    </w:txbxContent>
                  </v:textbox>
                </v:shape>
                <v:shape id="object 25" o:spid="_x0000_s1295" type="#_x0000_t202" style="position:absolute;left:34564;top:29816;width:2195;height:1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" filled="f" stroked="f">
                  <v:textbox inset="0,0,0,0">
                    <w:txbxContent>
                      <w:p w14:paraId="616779E2" w14:textId="77777777" w:rsidR="00592C49" w:rsidRPr="00AB2FB4" w:rsidRDefault="00592C49" w:rsidP="00592C49">
                        <w:pPr>
                          <w:spacing w:before="12" w:line="243" w:lineRule="exact"/>
                          <w:ind w:left="14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0.5</w:t>
                        </w:r>
                      </w:p>
                    </w:txbxContent>
                  </v:textbox>
                </v:shape>
                <v:shape id="object 24" o:spid="_x0000_s1296" type="#_x0000_t202" style="position:absolute;left:40416;top:29816;width:2196;height:1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" filled="f" stroked="f">
                  <v:textbox inset="0,0,0,0">
                    <w:txbxContent>
                      <w:p w14:paraId="107BE480" w14:textId="77777777" w:rsidR="00592C49" w:rsidRPr="00AB2FB4" w:rsidRDefault="00592C49" w:rsidP="00592C49">
                        <w:pPr>
                          <w:spacing w:before="12" w:line="243" w:lineRule="exact"/>
                          <w:ind w:left="14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1.0</w:t>
                        </w:r>
                      </w:p>
                    </w:txbxContent>
                  </v:textbox>
                </v:shape>
                <v:shape id="object 23" o:spid="_x0000_s1297" type="#_x0000_t202" style="position:absolute;left:21915;top:31766;width:15813;height:1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" filled="f" stroked="f">
                  <v:textbox inset="0,0,0,0">
                    <w:txbxContent>
                      <w:p w14:paraId="38172EDA" w14:textId="77777777" w:rsidR="00592C49" w:rsidRPr="00AB2FB4" w:rsidRDefault="00592C49" w:rsidP="00592C49">
                        <w:pPr>
                          <w:spacing w:before="12" w:line="243" w:lineRule="exact"/>
                          <w:ind w:left="14"/>
                          <w:jc w:val="center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4"/>
                            <w:kern w:val="24"/>
                          </w:rPr>
                          <w:t>Z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-s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5"/>
                            <w:kern w:val="24"/>
                          </w:rPr>
                          <w:t>c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3"/>
                            <w:kern w:val="24"/>
                          </w:rPr>
                          <w:t>o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re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11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5"/>
                            <w:kern w:val="24"/>
                          </w:rPr>
                          <w:t>d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iff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5"/>
                            <w:kern w:val="24"/>
                          </w:rPr>
                          <w:t>e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r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4"/>
                            <w:kern w:val="24"/>
                          </w:rPr>
                          <w:t>e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3"/>
                            <w:kern w:val="24"/>
                          </w:rPr>
                          <w:t>n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ce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13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3"/>
                            <w:kern w:val="24"/>
                          </w:rPr>
                          <w:t>(9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4"/>
                            <w:kern w:val="24"/>
                          </w:rPr>
                          <w:t>5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%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10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5"/>
                            <w:kern w:val="24"/>
                          </w:rPr>
                          <w:t>C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3"/>
                            <w:kern w:val="24"/>
                          </w:rPr>
                          <w:t>I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)</w:t>
                        </w:r>
                      </w:p>
                    </w:txbxContent>
                  </v:textbox>
                </v:shape>
                <v:shape id="object 22" o:spid="_x0000_s1298" type="#_x0000_t202" style="position:absolute;left:20177;top:34684;width:8371;height:15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" filled="f" stroked="f">
                  <v:textbox inset="0,0,0,0">
                    <w:txbxContent>
                      <w:p w14:paraId="34AFA341" w14:textId="77777777" w:rsidR="00592C49" w:rsidRPr="00AB2FB4" w:rsidRDefault="00592C49" w:rsidP="00592C49">
                        <w:pPr>
                          <w:spacing w:before="11" w:line="224" w:lineRule="exact"/>
                          <w:ind w:left="14"/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</w:pP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F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5"/>
                            <w:kern w:val="24"/>
                          </w:rPr>
                          <w:t>a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v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5"/>
                            <w:kern w:val="24"/>
                          </w:rPr>
                          <w:t>o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rs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7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5"/>
                            <w:kern w:val="24"/>
                          </w:rPr>
                          <w:t>S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-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5"/>
                            <w:kern w:val="24"/>
                          </w:rPr>
                          <w:t>RU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4"/>
                            <w:kern w:val="24"/>
                          </w:rPr>
                          <w:t>T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F</w:t>
                        </w:r>
                      </w:p>
                    </w:txbxContent>
                  </v:textbox>
                </v:shape>
                <v:shape id="object 21" o:spid="_x0000_s1299" type="#_x0000_t202" style="position:absolute;left:31074;top:34684;width:12622;height:15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" filled="f" stroked="f">
                  <v:textbox inset="0,0,0,0">
                    <w:txbxContent>
                      <w:p w14:paraId="71689BEA" w14:textId="77777777" w:rsidR="00592C49" w:rsidRPr="00AB2FB4" w:rsidRDefault="00592C49" w:rsidP="00592C49">
                        <w:pPr>
                          <w:spacing w:before="11" w:line="224" w:lineRule="exact"/>
                          <w:ind w:left="14"/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</w:pP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F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2"/>
                            <w:kern w:val="24"/>
                          </w:rPr>
                          <w:t>a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4"/>
                            <w:kern w:val="24"/>
                          </w:rPr>
                          <w:t>v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o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3"/>
                            <w:kern w:val="24"/>
                          </w:rPr>
                          <w:t>r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s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8"/>
                            <w:kern w:val="24"/>
                          </w:rPr>
                          <w:t xml:space="preserve"> 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2"/>
                            <w:kern w:val="24"/>
                          </w:rPr>
                          <w:t>DHA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-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4"/>
                            <w:kern w:val="24"/>
                          </w:rPr>
                          <w:t>H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2"/>
                            <w:kern w:val="24"/>
                          </w:rPr>
                          <w:t>O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-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5"/>
                            <w:kern w:val="24"/>
                          </w:rPr>
                          <w:t>R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2"/>
                            <w:kern w:val="24"/>
                          </w:rPr>
                          <w:t>U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spacing w:val="-4"/>
                            <w:kern w:val="24"/>
                          </w:rPr>
                          <w:t>T</w:t>
                        </w:r>
                        <w:r w:rsidRPr="00AB2FB4"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</w:rPr>
                          <w:t>F</w:t>
                        </w:r>
                      </w:p>
                    </w:txbxContent>
                  </v:textbox>
                </v:shape>
                <v:shape id="object 20" o:spid="_x0000_s1300" type="#_x0000_t202" style="position:absolute;left:17515;width:503;height:16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" filled="f" stroked="f">
                  <v:textbox inset="0,0,0,0"/>
                </v:shape>
                <v:shape id="object 19" o:spid="_x0000_s1301" type="#_x0000_t202" style="position:absolute;left:18018;width:23439;height:288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" filled="f" stroked="f">
                  <v:textbox inset="0,0,0,0"/>
                </v:shape>
                <v:shape id="object 18" o:spid="_x0000_s1302" type="#_x0000_t202" style="position:absolute;left:17515;top:1615;width:503;height:23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" filled="f" stroked="f">
                  <v:textbox inset="0,0,0,0"/>
                </v:shape>
                <v:shape id="object 17" o:spid="_x0000_s1303" type="#_x0000_t202" style="position:absolute;left:17515;top:3947;width:503;height:23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" filled="f" stroked="f">
                  <v:textbox inset="0,0,0,0"/>
                </v:shape>
                <v:shape id="object 16" o:spid="_x0000_s1304" type="#_x0000_t202" style="position:absolute;left:17515;top:6278;width:503;height:23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" filled="f" stroked="f">
                  <v:textbox inset="0,0,0,0"/>
                </v:shape>
                <v:shape id="object 15" o:spid="_x0000_s1305" type="#_x0000_t202" style="position:absolute;left:17515;top:8610;width:503;height:23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" filled="f" stroked="f">
                  <v:textbox inset="0,0,0,0"/>
                </v:shape>
                <v:shape id="object 14" o:spid="_x0000_s1306" type="#_x0000_t202" style="position:absolute;left:17515;top:10942;width:503;height:23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" filled="f" stroked="f">
                  <v:textbox inset="0,0,0,0"/>
                </v:shape>
                <v:shape id="object 13" o:spid="_x0000_s1307" type="#_x0000_t202" style="position:absolute;left:17515;top:13274;width:503;height:2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" filled="f" stroked="f">
                  <v:textbox inset="0,0,0,0"/>
                </v:shape>
                <v:shape id="object 12" o:spid="_x0000_s1308" type="#_x0000_t202" style="position:absolute;left:17515;top:15621;width:503;height:23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" filled="f" stroked="f">
                  <v:textbox inset="0,0,0,0"/>
                </v:shape>
                <v:shape id="object 11" o:spid="_x0000_s1309" type="#_x0000_t202" style="position:absolute;left:17515;top:17952;width:503;height:23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" filled="f" stroked="f">
                  <v:textbox inset="0,0,0,0"/>
                </v:shape>
                <v:shape id="object 10" o:spid="_x0000_s1310" type="#_x0000_t202" style="position:absolute;left:17515;top:20284;width:503;height:23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" filled="f" stroked="f">
                  <v:textbox inset="0,0,0,0"/>
                </v:shape>
                <v:shape id="object 9" o:spid="_x0000_s1311" type="#_x0000_t202" style="position:absolute;left:17515;top:22616;width:503;height:23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" filled="f" stroked="f">
                  <v:textbox inset="0,0,0,0"/>
                </v:shape>
                <v:shape id="object 8" o:spid="_x0000_s1312" type="#_x0000_t202" style="position:absolute;left:17515;top:24947;width:503;height:23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" filled="f" stroked="f">
                  <v:textbox inset="0,0,0,0"/>
                </v:shape>
                <v:shape id="object 7" o:spid="_x0000_s1313" type="#_x0000_t202" style="position:absolute;left:17515;top:27279;width:503;height:15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" filled="f" stroked="f">
                  <v:textbox inset="0,0,0,0"/>
                </v:shape>
                <v:shape id="object 6" o:spid="_x0000_s1314" type="#_x0000_t202" style="position:absolute;left:17515;top:28834;width:503;height:7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" filled="f" stroked="f">
                  <v:textbox inset="0,0,0,0"/>
                </v:shape>
                <v:shape id="object 5" o:spid="_x0000_s1315" type="#_x0000_t202" style="position:absolute;left:18018;top:28834;width:5837;height:7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" filled="f" stroked="f">
                  <v:textbox inset="0,0,0,0"/>
                </v:shape>
                <v:shape id="object 4" o:spid="_x0000_s1316" type="#_x0000_t202" style="position:absolute;left:23855;top:28834;width:5852;height:7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" filled="f" stroked="f">
                  <v:textbox inset="0,0,0,0"/>
                </v:shape>
                <v:shape id="object 3" o:spid="_x0000_s1317" type="#_x0000_t202" style="position:absolute;left:29707;top:28834;width:5852;height:7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" filled="f" stroked="f">
                  <v:textbox inset="0,0,0,0"/>
                </v:shape>
                <v:shape id="object 2" o:spid="_x0000_s1318" type="#_x0000_t202" style="position:absolute;left:35560;top:28834;width:5897;height:7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" filled="f" stroked="f">
                  <v:textbox inset="0,0,0,0"/>
                </v:shape>
              </v:group>
            </w:pict>
          </mc:Fallback>
        </mc:AlternateContent>
      </w:r>
    </w:p>
    <w:p w14:paraId="0613EBE3" w14:textId="2710EF18" w:rsidR="00592C49" w:rsidRDefault="00592C49" w:rsidP="00C744D9"/>
    <w:p w14:paraId="3C2D8DED" w14:textId="3AAA96A3" w:rsidR="00592C49" w:rsidRDefault="00592C49" w:rsidP="00C744D9"/>
    <w:p w14:paraId="3D61C761" w14:textId="78A0FEC4" w:rsidR="00592C49" w:rsidRDefault="00592C49" w:rsidP="00C744D9"/>
    <w:p w14:paraId="5C0C6D7A" w14:textId="1CD62765" w:rsidR="00592C49" w:rsidRDefault="00592C49" w:rsidP="00C744D9"/>
    <w:p w14:paraId="59A8E591" w14:textId="3F7BC511" w:rsidR="00592C49" w:rsidRDefault="00592C49" w:rsidP="00C744D9"/>
    <w:p w14:paraId="0A43EB68" w14:textId="52567C32" w:rsidR="00592C49" w:rsidRDefault="00592C49" w:rsidP="00C744D9"/>
    <w:p w14:paraId="2DE955F7" w14:textId="5DF551A4" w:rsidR="00592C49" w:rsidRDefault="00592C49" w:rsidP="00C744D9"/>
    <w:p w14:paraId="19512EC6" w14:textId="5A7C1135" w:rsidR="00592C49" w:rsidRDefault="00592C49" w:rsidP="00C744D9"/>
    <w:p w14:paraId="64AD0FB2" w14:textId="5E3FF9A7" w:rsidR="00592C49" w:rsidRDefault="00592C49" w:rsidP="00C744D9"/>
    <w:p w14:paraId="57595B46" w14:textId="75E99C43" w:rsidR="00592C49" w:rsidRDefault="00592C49" w:rsidP="00C744D9"/>
    <w:p w14:paraId="60458386" w14:textId="0805449D" w:rsidR="00592C49" w:rsidRDefault="00592C49" w:rsidP="00C744D9"/>
    <w:p w14:paraId="014B333F" w14:textId="7AFF9A8F" w:rsidR="00592C49" w:rsidRDefault="00592C49" w:rsidP="00C744D9"/>
    <w:p w14:paraId="52CDCDD6" w14:textId="5A252780" w:rsidR="00592C49" w:rsidRDefault="00592C49" w:rsidP="00C744D9"/>
    <w:p w14:paraId="0B3A25D5" w14:textId="50CA0F08" w:rsidR="00592C49" w:rsidRDefault="00592C49" w:rsidP="00C744D9"/>
    <w:p w14:paraId="72AF77A6" w14:textId="413B022C" w:rsidR="00592C49" w:rsidRDefault="00374DF2" w:rsidP="00C744D9"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B8B8E97" wp14:editId="1E4DE738">
                <wp:simplePos x="0" y="0"/>
                <wp:positionH relativeFrom="column">
                  <wp:posOffset>-121920</wp:posOffset>
                </wp:positionH>
                <wp:positionV relativeFrom="paragraph">
                  <wp:posOffset>306705</wp:posOffset>
                </wp:positionV>
                <wp:extent cx="5798820" cy="1828800"/>
                <wp:effectExtent l="0" t="0" r="0" b="0"/>
                <wp:wrapNone/>
                <wp:docPr id="574" name="Text Box 5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98820" cy="18288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72D8DB8" w14:textId="61E133BC" w:rsidR="00374DF2" w:rsidRPr="00374DF2" w:rsidRDefault="00843754" w:rsidP="00374DF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618C4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Supplementary Figure </w:t>
                            </w:r>
                            <w:r w:rsidRPr="00D618C4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4</w:t>
                            </w:r>
                            <w:r w:rsidRPr="00D618C4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.</w:t>
                            </w:r>
                            <w:r w:rsidRPr="00374DF2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74DF2"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ubgroup differences in Malawi Developmental Assessment Tool Global z-score between of children receiving RUTF made with high oleic acid peanuts with added docosahexaenoic acid (DHA-HO-RUTF)</w:t>
                            </w:r>
                            <w:r w:rsidR="00374DF2"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and </w:t>
                            </w:r>
                            <w:r w:rsidR="00374DF2"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tandard RUTF (S-RUTF</w:t>
                            </w:r>
                            <w:r w:rsidR="00374DF2"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  <w:r w:rsidR="00374DF2"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 Global z-score differences calculated by subtracting z-score means in S-RUTF group from those in DHA-HO-RUTF group</w:t>
                            </w:r>
                            <w:r w:rsidR="00374DF2"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  <w:r w:rsidR="00374DF2"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HAZ, height-for-age z-score; MAM, moderate acute malnutrition; MDAT, Malawi Developmental Assessment Tool; SAM, severe acute malnutrition</w:t>
                            </w:r>
                            <w:r w:rsidR="00FA2B9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  <w:r w:rsidR="00374DF2"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Kwashiorkor defined by presence of bilateral pedal pitting edema. Marasmus defined by either WHZ &lt; -3 or MUAC &lt; 11.5 cm. </w:t>
                            </w:r>
                          </w:p>
                          <w:p w14:paraId="49A2883C" w14:textId="77777777" w:rsidR="00374DF2" w:rsidRPr="00374DF2" w:rsidRDefault="00374DF2" w:rsidP="00374DF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374D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*Age at time of episode of severe acute malnutrition.</w:t>
                            </w:r>
                          </w:p>
                          <w:p w14:paraId="6F36F5AF" w14:textId="7B514F11" w:rsidR="00843754" w:rsidRPr="00843754" w:rsidRDefault="00843754" w:rsidP="00843754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  <w:vertAlign w:val="superscript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8B8E97" id="Text Box 574" o:spid="_x0000_s1319" type="#_x0000_t202" style="position:absolute;margin-left:-9.6pt;margin-top:24.15pt;width:456.6pt;height:2in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" stroked="f">
                <v:textbox inset="0,0,0,0">
                  <w:txbxContent>
                    <w:p w14:paraId="172D8DB8" w14:textId="61E133BC" w:rsidR="00374DF2" w:rsidRPr="00374DF2" w:rsidRDefault="00843754" w:rsidP="00374DF2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618C4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Supplementary Figure </w:t>
                      </w:r>
                      <w:r w:rsidRPr="00D618C4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4</w:t>
                      </w:r>
                      <w:r w:rsidRPr="00D618C4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.</w:t>
                      </w:r>
                      <w:r w:rsidRPr="00374DF2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374DF2"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ubgroup differences in Malawi Developmental Assessment Tool Global z-score between of children receiving RUTF made with high oleic acid peanuts with added docosahexaenoic acid (DHA-HO-RUTF)</w:t>
                      </w:r>
                      <w:r w:rsidR="00374DF2"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and </w:t>
                      </w:r>
                      <w:r w:rsidR="00374DF2"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tandard RUTF (S-RUTF</w:t>
                      </w:r>
                      <w:r w:rsidR="00374DF2"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  <w:r w:rsidR="00374DF2"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 Global z-score differences calculated by subtracting z-score means in S-RUTF group from those in DHA-HO-RUTF group</w:t>
                      </w:r>
                      <w:r w:rsidR="00374DF2"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  <w:r w:rsidR="00374DF2"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HAZ, height-for-age z-score; MAM, moderate acute malnutrition; MDAT, Malawi Developmental Assessment Tool; SAM, severe acute malnutrition</w:t>
                      </w:r>
                      <w:r w:rsidR="00FA2B9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  <w:r w:rsidR="00374DF2"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Kwashiorkor defined by presence of bilateral pedal pitting edema. Marasmus defined by either WHZ &lt; -3 or MUAC &lt; 11.5 cm. </w:t>
                      </w:r>
                    </w:p>
                    <w:p w14:paraId="49A2883C" w14:textId="77777777" w:rsidR="00374DF2" w:rsidRPr="00374DF2" w:rsidRDefault="00374DF2" w:rsidP="00374DF2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374D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*Age at time of episode of severe acute malnutrition.</w:t>
                      </w:r>
                    </w:p>
                    <w:p w14:paraId="6F36F5AF" w14:textId="7B514F11" w:rsidR="00843754" w:rsidRPr="00843754" w:rsidRDefault="00843754" w:rsidP="00843754">
                      <w:pPr>
                        <w:pStyle w:val="Caption"/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  <w:vertAlign w:val="superscript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7BC30CB" w14:textId="7F26762F" w:rsidR="00592C49" w:rsidRDefault="00592C49" w:rsidP="00C744D9"/>
    <w:p w14:paraId="2E136AB6" w14:textId="4E77B68F" w:rsidR="00592C49" w:rsidRDefault="00592C49" w:rsidP="00C744D9"/>
    <w:p w14:paraId="060A23BD" w14:textId="6C2C4B2E" w:rsidR="00592C49" w:rsidRDefault="00592C49" w:rsidP="00C744D9"/>
    <w:p w14:paraId="68D4806D" w14:textId="3B4FB941" w:rsidR="00592C49" w:rsidRDefault="00592C49" w:rsidP="00C744D9"/>
    <w:p w14:paraId="7C82BC6A" w14:textId="3E832B7D" w:rsidR="00592C49" w:rsidRDefault="00592C49" w:rsidP="00C744D9"/>
    <w:p w14:paraId="4928335A" w14:textId="2646CE7A" w:rsidR="00592C49" w:rsidRDefault="00592C49" w:rsidP="00C744D9"/>
    <w:p w14:paraId="056BDC71" w14:textId="77777777" w:rsidR="00592C49" w:rsidRPr="00C744D9" w:rsidRDefault="00592C49" w:rsidP="00C744D9"/>
    <w:p w14:paraId="39FC6B8C" w14:textId="77777777" w:rsidR="00CE55A6" w:rsidRDefault="00CE55A6" w:rsidP="00B83285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32141575" w14:textId="7FFB0C14" w:rsidR="00B83285" w:rsidRPr="0096192A" w:rsidRDefault="00B83285" w:rsidP="00B83285">
      <w:pPr>
        <w:pStyle w:val="Caption"/>
        <w:keepNext/>
        <w:spacing w:after="0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1E3A42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upplementary Table 1.</w:t>
      </w:r>
      <w:r w:rsidRPr="00C64C31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Nutrient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c</w:t>
      </w:r>
      <w:r w:rsidRPr="00C64C31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omposition of study ready-to-use therapeutic foods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per 100g of RUTF</w:t>
      </w:r>
    </w:p>
    <w:tbl>
      <w:tblPr>
        <w:tblStyle w:val="TableGrid"/>
        <w:tblW w:w="9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5"/>
        <w:gridCol w:w="1890"/>
        <w:gridCol w:w="1440"/>
        <w:gridCol w:w="1260"/>
        <w:gridCol w:w="1800"/>
      </w:tblGrid>
      <w:tr w:rsidR="00B83285" w:rsidRPr="00C64C31" w14:paraId="25B4102D" w14:textId="77777777" w:rsidTr="009E6AE5">
        <w:trPr>
          <w:trHeight w:val="346"/>
        </w:trPr>
        <w:tc>
          <w:tcPr>
            <w:tcW w:w="278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7880930" w14:textId="77777777" w:rsidR="00B83285" w:rsidRPr="00C64C31" w:rsidRDefault="00B83285" w:rsidP="009E6A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Nutrient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8D54E8E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DHA-HO-RUTF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A336871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HO-RUTF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13A7C22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S-RUTF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BB91053" w14:textId="77777777" w:rsidR="00B83285" w:rsidRPr="00F3527A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Specification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</w:p>
        </w:tc>
      </w:tr>
      <w:tr w:rsidR="00B83285" w:rsidRPr="00C64C31" w14:paraId="1CDF9DD2" w14:textId="77777777" w:rsidTr="009E6AE5">
        <w:trPr>
          <w:trHeight w:val="346"/>
        </w:trPr>
        <w:tc>
          <w:tcPr>
            <w:tcW w:w="278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7DD67E4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  <w:lang w:val="da-DK"/>
              </w:rPr>
              <w:t>Energy, kcal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3E74BA0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532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B4D22FF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531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94483BB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541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47E5069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520-550</w:t>
            </w:r>
          </w:p>
        </w:tc>
      </w:tr>
      <w:tr w:rsidR="00B83285" w:rsidRPr="00C64C31" w14:paraId="46E396E9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49B63451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  <w:lang w:val="da-DK"/>
              </w:rPr>
              <w:t>Protein, % TE</w:t>
            </w:r>
          </w:p>
        </w:tc>
        <w:tc>
          <w:tcPr>
            <w:tcW w:w="1890" w:type="dxa"/>
            <w:noWrap/>
            <w:vAlign w:val="center"/>
            <w:hideMark/>
          </w:tcPr>
          <w:p w14:paraId="6E01D5A6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1.4</w:t>
            </w:r>
          </w:p>
        </w:tc>
        <w:tc>
          <w:tcPr>
            <w:tcW w:w="1440" w:type="dxa"/>
            <w:noWrap/>
            <w:vAlign w:val="center"/>
            <w:hideMark/>
          </w:tcPr>
          <w:p w14:paraId="576E336B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1.5</w:t>
            </w:r>
          </w:p>
        </w:tc>
        <w:tc>
          <w:tcPr>
            <w:tcW w:w="1260" w:type="dxa"/>
            <w:noWrap/>
            <w:vAlign w:val="center"/>
            <w:hideMark/>
          </w:tcPr>
          <w:p w14:paraId="39B7824A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1.6</w:t>
            </w:r>
          </w:p>
        </w:tc>
        <w:tc>
          <w:tcPr>
            <w:tcW w:w="1800" w:type="dxa"/>
            <w:noWrap/>
            <w:vAlign w:val="center"/>
            <w:hideMark/>
          </w:tcPr>
          <w:p w14:paraId="500E125F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0-12</w:t>
            </w:r>
          </w:p>
        </w:tc>
      </w:tr>
      <w:tr w:rsidR="00B83285" w:rsidRPr="00C64C31" w14:paraId="7CE23D92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24213EAA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Lipids, % TE</w:t>
            </w:r>
          </w:p>
        </w:tc>
        <w:tc>
          <w:tcPr>
            <w:tcW w:w="1890" w:type="dxa"/>
            <w:noWrap/>
            <w:vAlign w:val="center"/>
            <w:hideMark/>
          </w:tcPr>
          <w:p w14:paraId="2A6DC751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51.1</w:t>
            </w:r>
          </w:p>
        </w:tc>
        <w:tc>
          <w:tcPr>
            <w:tcW w:w="1440" w:type="dxa"/>
            <w:noWrap/>
            <w:vAlign w:val="center"/>
            <w:hideMark/>
          </w:tcPr>
          <w:p w14:paraId="508433CF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50.0</w:t>
            </w:r>
          </w:p>
        </w:tc>
        <w:tc>
          <w:tcPr>
            <w:tcW w:w="1260" w:type="dxa"/>
            <w:noWrap/>
            <w:vAlign w:val="center"/>
            <w:hideMark/>
          </w:tcPr>
          <w:p w14:paraId="7AC46DAD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54.4</w:t>
            </w:r>
          </w:p>
        </w:tc>
        <w:tc>
          <w:tcPr>
            <w:tcW w:w="1800" w:type="dxa"/>
            <w:noWrap/>
            <w:vAlign w:val="center"/>
            <w:hideMark/>
          </w:tcPr>
          <w:p w14:paraId="5CB0921D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45-60</w:t>
            </w:r>
          </w:p>
        </w:tc>
      </w:tr>
      <w:tr w:rsidR="00B83285" w:rsidRPr="00C64C31" w14:paraId="4B697EB3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0E60FE7B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mega</w:t>
            </w: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-6 fatty acids, % TE</w:t>
            </w:r>
          </w:p>
        </w:tc>
        <w:tc>
          <w:tcPr>
            <w:tcW w:w="1890" w:type="dxa"/>
            <w:noWrap/>
            <w:vAlign w:val="center"/>
            <w:hideMark/>
          </w:tcPr>
          <w:p w14:paraId="3A0F72A6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5.0</w:t>
            </w:r>
          </w:p>
        </w:tc>
        <w:tc>
          <w:tcPr>
            <w:tcW w:w="1440" w:type="dxa"/>
            <w:noWrap/>
            <w:vAlign w:val="center"/>
            <w:hideMark/>
          </w:tcPr>
          <w:p w14:paraId="7DAE2C75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5.0</w:t>
            </w:r>
          </w:p>
        </w:tc>
        <w:tc>
          <w:tcPr>
            <w:tcW w:w="1260" w:type="dxa"/>
            <w:noWrap/>
            <w:vAlign w:val="center"/>
            <w:hideMark/>
          </w:tcPr>
          <w:p w14:paraId="1DEC82C3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0.0</w:t>
            </w:r>
          </w:p>
        </w:tc>
        <w:tc>
          <w:tcPr>
            <w:tcW w:w="1800" w:type="dxa"/>
            <w:noWrap/>
            <w:vAlign w:val="center"/>
            <w:hideMark/>
          </w:tcPr>
          <w:p w14:paraId="156128DE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3-10</w:t>
            </w:r>
          </w:p>
        </w:tc>
      </w:tr>
      <w:tr w:rsidR="00B83285" w:rsidRPr="00C64C31" w14:paraId="1D96B254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292E7FC1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mega</w:t>
            </w: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-3 fatty acids, % TE</w:t>
            </w:r>
          </w:p>
        </w:tc>
        <w:tc>
          <w:tcPr>
            <w:tcW w:w="1890" w:type="dxa"/>
            <w:noWrap/>
            <w:vAlign w:val="center"/>
            <w:hideMark/>
          </w:tcPr>
          <w:p w14:paraId="77E7EA13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4.0</w:t>
            </w:r>
          </w:p>
        </w:tc>
        <w:tc>
          <w:tcPr>
            <w:tcW w:w="1440" w:type="dxa"/>
            <w:noWrap/>
            <w:vAlign w:val="center"/>
            <w:hideMark/>
          </w:tcPr>
          <w:p w14:paraId="170BC860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3.0</w:t>
            </w:r>
          </w:p>
        </w:tc>
        <w:tc>
          <w:tcPr>
            <w:tcW w:w="1260" w:type="dxa"/>
            <w:noWrap/>
            <w:vAlign w:val="center"/>
            <w:hideMark/>
          </w:tcPr>
          <w:p w14:paraId="3A12CCE3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</w:p>
        </w:tc>
        <w:tc>
          <w:tcPr>
            <w:tcW w:w="1800" w:type="dxa"/>
            <w:noWrap/>
            <w:vAlign w:val="center"/>
            <w:hideMark/>
          </w:tcPr>
          <w:p w14:paraId="7E4AFB46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0.3-2.5</w:t>
            </w:r>
          </w:p>
        </w:tc>
      </w:tr>
      <w:tr w:rsidR="00B83285" w:rsidRPr="00C64C31" w14:paraId="19FC2AF5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39440AC5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Potassium, mg</w:t>
            </w:r>
          </w:p>
        </w:tc>
        <w:tc>
          <w:tcPr>
            <w:tcW w:w="1890" w:type="dxa"/>
            <w:noWrap/>
            <w:vAlign w:val="center"/>
            <w:hideMark/>
          </w:tcPr>
          <w:p w14:paraId="025E01A2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271.0</w:t>
            </w:r>
          </w:p>
        </w:tc>
        <w:tc>
          <w:tcPr>
            <w:tcW w:w="1440" w:type="dxa"/>
            <w:noWrap/>
            <w:vAlign w:val="center"/>
            <w:hideMark/>
          </w:tcPr>
          <w:p w14:paraId="6B716410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271.0</w:t>
            </w:r>
          </w:p>
        </w:tc>
        <w:tc>
          <w:tcPr>
            <w:tcW w:w="1260" w:type="dxa"/>
            <w:noWrap/>
            <w:vAlign w:val="center"/>
            <w:hideMark/>
          </w:tcPr>
          <w:p w14:paraId="7818AD34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229.7</w:t>
            </w:r>
          </w:p>
        </w:tc>
        <w:tc>
          <w:tcPr>
            <w:tcW w:w="1800" w:type="dxa"/>
            <w:noWrap/>
            <w:vAlign w:val="center"/>
            <w:hideMark/>
          </w:tcPr>
          <w:p w14:paraId="65B98A51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,100-1,400</w:t>
            </w:r>
          </w:p>
        </w:tc>
      </w:tr>
      <w:tr w:rsidR="00B83285" w:rsidRPr="00C64C31" w14:paraId="011EBE30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7A08B132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Calcium, mg</w:t>
            </w:r>
          </w:p>
        </w:tc>
        <w:tc>
          <w:tcPr>
            <w:tcW w:w="1890" w:type="dxa"/>
            <w:noWrap/>
            <w:vAlign w:val="center"/>
            <w:hideMark/>
          </w:tcPr>
          <w:p w14:paraId="3A82D435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469.9</w:t>
            </w:r>
          </w:p>
        </w:tc>
        <w:tc>
          <w:tcPr>
            <w:tcW w:w="1440" w:type="dxa"/>
            <w:noWrap/>
            <w:vAlign w:val="center"/>
            <w:hideMark/>
          </w:tcPr>
          <w:p w14:paraId="4813D7A2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469.9</w:t>
            </w:r>
          </w:p>
        </w:tc>
        <w:tc>
          <w:tcPr>
            <w:tcW w:w="1260" w:type="dxa"/>
            <w:noWrap/>
            <w:vAlign w:val="center"/>
            <w:hideMark/>
          </w:tcPr>
          <w:p w14:paraId="3C444EA6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488.1</w:t>
            </w:r>
          </w:p>
        </w:tc>
        <w:tc>
          <w:tcPr>
            <w:tcW w:w="1800" w:type="dxa"/>
            <w:noWrap/>
            <w:vAlign w:val="center"/>
            <w:hideMark/>
          </w:tcPr>
          <w:p w14:paraId="238A0641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300-600</w:t>
            </w:r>
          </w:p>
        </w:tc>
      </w:tr>
      <w:tr w:rsidR="00B83285" w:rsidRPr="00C64C31" w14:paraId="1C0F0DAA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1372F15C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Phosphorus, mg</w:t>
            </w:r>
          </w:p>
        </w:tc>
        <w:tc>
          <w:tcPr>
            <w:tcW w:w="1890" w:type="dxa"/>
            <w:noWrap/>
            <w:vAlign w:val="center"/>
            <w:hideMark/>
          </w:tcPr>
          <w:p w14:paraId="3BA2198F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380.4</w:t>
            </w:r>
          </w:p>
        </w:tc>
        <w:tc>
          <w:tcPr>
            <w:tcW w:w="1440" w:type="dxa"/>
            <w:noWrap/>
            <w:vAlign w:val="center"/>
            <w:hideMark/>
          </w:tcPr>
          <w:p w14:paraId="54BB5EB3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380.4</w:t>
            </w:r>
          </w:p>
        </w:tc>
        <w:tc>
          <w:tcPr>
            <w:tcW w:w="1260" w:type="dxa"/>
            <w:noWrap/>
            <w:vAlign w:val="center"/>
            <w:hideMark/>
          </w:tcPr>
          <w:p w14:paraId="332CCFCC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374.8</w:t>
            </w:r>
          </w:p>
        </w:tc>
        <w:tc>
          <w:tcPr>
            <w:tcW w:w="1800" w:type="dxa"/>
            <w:noWrap/>
            <w:vAlign w:val="center"/>
            <w:hideMark/>
          </w:tcPr>
          <w:p w14:paraId="592C859F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300-600</w:t>
            </w:r>
          </w:p>
        </w:tc>
      </w:tr>
      <w:tr w:rsidR="00B83285" w:rsidRPr="00C64C31" w14:paraId="27BA4E39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088BF1A0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Magnesium, mg</w:t>
            </w:r>
          </w:p>
        </w:tc>
        <w:tc>
          <w:tcPr>
            <w:tcW w:w="1890" w:type="dxa"/>
            <w:noWrap/>
            <w:vAlign w:val="center"/>
            <w:hideMark/>
          </w:tcPr>
          <w:p w14:paraId="7BC149CF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85.3</w:t>
            </w:r>
          </w:p>
        </w:tc>
        <w:tc>
          <w:tcPr>
            <w:tcW w:w="1440" w:type="dxa"/>
            <w:noWrap/>
            <w:vAlign w:val="center"/>
            <w:hideMark/>
          </w:tcPr>
          <w:p w14:paraId="41397D5D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85.3</w:t>
            </w:r>
          </w:p>
        </w:tc>
        <w:tc>
          <w:tcPr>
            <w:tcW w:w="1260" w:type="dxa"/>
            <w:noWrap/>
            <w:vAlign w:val="center"/>
            <w:hideMark/>
          </w:tcPr>
          <w:p w14:paraId="558B39AB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80.7</w:t>
            </w:r>
          </w:p>
        </w:tc>
        <w:tc>
          <w:tcPr>
            <w:tcW w:w="1800" w:type="dxa"/>
            <w:noWrap/>
            <w:vAlign w:val="center"/>
            <w:hideMark/>
          </w:tcPr>
          <w:p w14:paraId="593029A4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80-140</w:t>
            </w:r>
          </w:p>
        </w:tc>
      </w:tr>
      <w:tr w:rsidR="00B83285" w:rsidRPr="00C64C31" w14:paraId="1908FC0C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3157ABC9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Iron, mg</w:t>
            </w:r>
          </w:p>
        </w:tc>
        <w:tc>
          <w:tcPr>
            <w:tcW w:w="1890" w:type="dxa"/>
            <w:noWrap/>
            <w:vAlign w:val="center"/>
            <w:hideMark/>
          </w:tcPr>
          <w:p w14:paraId="0B661803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2.5</w:t>
            </w:r>
          </w:p>
        </w:tc>
        <w:tc>
          <w:tcPr>
            <w:tcW w:w="1440" w:type="dxa"/>
            <w:noWrap/>
            <w:vAlign w:val="center"/>
            <w:hideMark/>
          </w:tcPr>
          <w:p w14:paraId="66B3E455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2.5</w:t>
            </w:r>
          </w:p>
        </w:tc>
        <w:tc>
          <w:tcPr>
            <w:tcW w:w="1260" w:type="dxa"/>
            <w:noWrap/>
            <w:vAlign w:val="center"/>
            <w:hideMark/>
          </w:tcPr>
          <w:p w14:paraId="1E4B8864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2.4</w:t>
            </w:r>
          </w:p>
        </w:tc>
        <w:tc>
          <w:tcPr>
            <w:tcW w:w="1800" w:type="dxa"/>
            <w:noWrap/>
            <w:vAlign w:val="center"/>
            <w:hideMark/>
          </w:tcPr>
          <w:p w14:paraId="52BC334D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0-14</w:t>
            </w:r>
          </w:p>
        </w:tc>
      </w:tr>
      <w:tr w:rsidR="00B83285" w:rsidRPr="00C64C31" w14:paraId="2F2F9A16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08BA217E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Zinc, mg</w:t>
            </w:r>
          </w:p>
        </w:tc>
        <w:tc>
          <w:tcPr>
            <w:tcW w:w="1890" w:type="dxa"/>
            <w:noWrap/>
            <w:vAlign w:val="center"/>
            <w:hideMark/>
          </w:tcPr>
          <w:p w14:paraId="67A39D09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1.8</w:t>
            </w:r>
          </w:p>
        </w:tc>
        <w:tc>
          <w:tcPr>
            <w:tcW w:w="1440" w:type="dxa"/>
            <w:noWrap/>
            <w:vAlign w:val="center"/>
            <w:hideMark/>
          </w:tcPr>
          <w:p w14:paraId="0ACC604D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1.8</w:t>
            </w:r>
          </w:p>
        </w:tc>
        <w:tc>
          <w:tcPr>
            <w:tcW w:w="1260" w:type="dxa"/>
            <w:noWrap/>
            <w:vAlign w:val="center"/>
            <w:hideMark/>
          </w:tcPr>
          <w:p w14:paraId="5D973161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1.9</w:t>
            </w:r>
          </w:p>
        </w:tc>
        <w:tc>
          <w:tcPr>
            <w:tcW w:w="1800" w:type="dxa"/>
            <w:noWrap/>
            <w:vAlign w:val="center"/>
            <w:hideMark/>
          </w:tcPr>
          <w:p w14:paraId="0C4E340D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1-14</w:t>
            </w:r>
          </w:p>
        </w:tc>
      </w:tr>
      <w:tr w:rsidR="00B83285" w:rsidRPr="00C64C31" w14:paraId="4571F7EB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5036FCC8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Copper, mg</w:t>
            </w:r>
          </w:p>
        </w:tc>
        <w:tc>
          <w:tcPr>
            <w:tcW w:w="1890" w:type="dxa"/>
            <w:noWrap/>
            <w:vAlign w:val="center"/>
            <w:hideMark/>
          </w:tcPr>
          <w:p w14:paraId="688C66BC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  <w:tc>
          <w:tcPr>
            <w:tcW w:w="1440" w:type="dxa"/>
            <w:noWrap/>
            <w:vAlign w:val="center"/>
            <w:hideMark/>
          </w:tcPr>
          <w:p w14:paraId="6D4E3195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  <w:tc>
          <w:tcPr>
            <w:tcW w:w="1260" w:type="dxa"/>
            <w:noWrap/>
            <w:vAlign w:val="center"/>
            <w:hideMark/>
          </w:tcPr>
          <w:p w14:paraId="6BD1018F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  <w:tc>
          <w:tcPr>
            <w:tcW w:w="1800" w:type="dxa"/>
            <w:noWrap/>
            <w:vAlign w:val="center"/>
            <w:hideMark/>
          </w:tcPr>
          <w:p w14:paraId="4C35C276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.4-1.8</w:t>
            </w:r>
          </w:p>
        </w:tc>
      </w:tr>
      <w:tr w:rsidR="00B83285" w:rsidRPr="00C64C31" w14:paraId="7E8545AD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4040BE0D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 xml:space="preserve">Selenium, </w:t>
            </w:r>
            <w:r w:rsidRPr="00346C53">
              <w:rPr>
                <w:rFonts w:ascii="Times New Roman" w:hAnsi="Times New Roman" w:cs="Times New Roman"/>
                <w:sz w:val="24"/>
                <w:szCs w:val="24"/>
              </w:rPr>
              <w:t>µ</w:t>
            </w: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1890" w:type="dxa"/>
            <w:noWrap/>
            <w:vAlign w:val="center"/>
            <w:hideMark/>
          </w:tcPr>
          <w:p w14:paraId="0EC7BDBC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31.6</w:t>
            </w:r>
          </w:p>
        </w:tc>
        <w:tc>
          <w:tcPr>
            <w:tcW w:w="1440" w:type="dxa"/>
            <w:noWrap/>
            <w:vAlign w:val="center"/>
            <w:hideMark/>
          </w:tcPr>
          <w:p w14:paraId="1FC693F0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31.6</w:t>
            </w:r>
          </w:p>
        </w:tc>
        <w:tc>
          <w:tcPr>
            <w:tcW w:w="1260" w:type="dxa"/>
            <w:noWrap/>
            <w:vAlign w:val="center"/>
            <w:hideMark/>
          </w:tcPr>
          <w:p w14:paraId="20263256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31.4</w:t>
            </w:r>
          </w:p>
        </w:tc>
        <w:tc>
          <w:tcPr>
            <w:tcW w:w="1800" w:type="dxa"/>
            <w:noWrap/>
            <w:vAlign w:val="center"/>
            <w:hideMark/>
          </w:tcPr>
          <w:p w14:paraId="7465C00A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20-40</w:t>
            </w:r>
          </w:p>
        </w:tc>
      </w:tr>
      <w:tr w:rsidR="00B83285" w:rsidRPr="00C64C31" w14:paraId="4C3EAA6A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59CEFC66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 xml:space="preserve">Iodine, </w:t>
            </w:r>
            <w:r w:rsidRPr="00346C53">
              <w:rPr>
                <w:rFonts w:ascii="Times New Roman" w:hAnsi="Times New Roman" w:cs="Times New Roman"/>
                <w:sz w:val="24"/>
                <w:szCs w:val="24"/>
              </w:rPr>
              <w:t>µ</w:t>
            </w: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1890" w:type="dxa"/>
            <w:noWrap/>
            <w:vAlign w:val="center"/>
            <w:hideMark/>
          </w:tcPr>
          <w:p w14:paraId="74B5CD50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79.7</w:t>
            </w:r>
          </w:p>
        </w:tc>
        <w:tc>
          <w:tcPr>
            <w:tcW w:w="1440" w:type="dxa"/>
            <w:noWrap/>
            <w:vAlign w:val="center"/>
            <w:hideMark/>
          </w:tcPr>
          <w:p w14:paraId="7D92645A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79.7</w:t>
            </w:r>
          </w:p>
        </w:tc>
        <w:tc>
          <w:tcPr>
            <w:tcW w:w="1260" w:type="dxa"/>
            <w:noWrap/>
            <w:vAlign w:val="center"/>
            <w:hideMark/>
          </w:tcPr>
          <w:p w14:paraId="7420DF48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79.7</w:t>
            </w:r>
          </w:p>
        </w:tc>
        <w:tc>
          <w:tcPr>
            <w:tcW w:w="1800" w:type="dxa"/>
            <w:noWrap/>
            <w:vAlign w:val="center"/>
            <w:hideMark/>
          </w:tcPr>
          <w:p w14:paraId="2C22C079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70-140</w:t>
            </w:r>
          </w:p>
        </w:tc>
      </w:tr>
      <w:tr w:rsidR="00B83285" w:rsidRPr="00C64C31" w14:paraId="2CB6FB56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1B1C70CA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Vitamin A, mg RE</w:t>
            </w:r>
          </w:p>
        </w:tc>
        <w:tc>
          <w:tcPr>
            <w:tcW w:w="1890" w:type="dxa"/>
            <w:noWrap/>
            <w:vAlign w:val="center"/>
            <w:hideMark/>
          </w:tcPr>
          <w:p w14:paraId="2D1FA56A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1440" w:type="dxa"/>
            <w:noWrap/>
            <w:vAlign w:val="center"/>
            <w:hideMark/>
          </w:tcPr>
          <w:p w14:paraId="3219978B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1260" w:type="dxa"/>
            <w:noWrap/>
            <w:vAlign w:val="center"/>
            <w:hideMark/>
          </w:tcPr>
          <w:p w14:paraId="1AD786A4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1800" w:type="dxa"/>
            <w:noWrap/>
            <w:vAlign w:val="center"/>
            <w:hideMark/>
          </w:tcPr>
          <w:p w14:paraId="5954FE92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0.8-1.1</w:t>
            </w:r>
          </w:p>
        </w:tc>
      </w:tr>
      <w:tr w:rsidR="00B83285" w:rsidRPr="00C64C31" w14:paraId="25BF5F4D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02D4D2FC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Thiamin, mg</w:t>
            </w:r>
          </w:p>
        </w:tc>
        <w:tc>
          <w:tcPr>
            <w:tcW w:w="1890" w:type="dxa"/>
            <w:noWrap/>
            <w:vAlign w:val="center"/>
            <w:hideMark/>
          </w:tcPr>
          <w:p w14:paraId="39AEBEA0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1440" w:type="dxa"/>
            <w:noWrap/>
            <w:vAlign w:val="center"/>
            <w:hideMark/>
          </w:tcPr>
          <w:p w14:paraId="7FD3D8FD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1260" w:type="dxa"/>
            <w:noWrap/>
            <w:vAlign w:val="center"/>
            <w:hideMark/>
          </w:tcPr>
          <w:p w14:paraId="7D386315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1800" w:type="dxa"/>
            <w:noWrap/>
            <w:vAlign w:val="center"/>
            <w:hideMark/>
          </w:tcPr>
          <w:p w14:paraId="773E2286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≥0.5</w:t>
            </w:r>
          </w:p>
        </w:tc>
      </w:tr>
      <w:tr w:rsidR="00B83285" w:rsidRPr="00C64C31" w14:paraId="60909F18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39B7C0C0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Riboflavin, mg</w:t>
            </w:r>
          </w:p>
        </w:tc>
        <w:tc>
          <w:tcPr>
            <w:tcW w:w="1890" w:type="dxa"/>
            <w:noWrap/>
            <w:vAlign w:val="center"/>
            <w:hideMark/>
          </w:tcPr>
          <w:p w14:paraId="596A4CEE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1440" w:type="dxa"/>
            <w:noWrap/>
            <w:vAlign w:val="center"/>
            <w:hideMark/>
          </w:tcPr>
          <w:p w14:paraId="5E1635BA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1260" w:type="dxa"/>
            <w:noWrap/>
            <w:vAlign w:val="center"/>
            <w:hideMark/>
          </w:tcPr>
          <w:p w14:paraId="151816A9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1800" w:type="dxa"/>
            <w:noWrap/>
            <w:vAlign w:val="center"/>
            <w:hideMark/>
          </w:tcPr>
          <w:p w14:paraId="582A0F0F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≥1.6</w:t>
            </w:r>
          </w:p>
        </w:tc>
      </w:tr>
      <w:tr w:rsidR="00B83285" w:rsidRPr="00C64C31" w14:paraId="13BD01FC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27344418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Niacin, mg</w:t>
            </w:r>
          </w:p>
        </w:tc>
        <w:tc>
          <w:tcPr>
            <w:tcW w:w="1890" w:type="dxa"/>
            <w:noWrap/>
            <w:vAlign w:val="center"/>
            <w:hideMark/>
          </w:tcPr>
          <w:p w14:paraId="1B252789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1440" w:type="dxa"/>
            <w:noWrap/>
            <w:vAlign w:val="center"/>
            <w:hideMark/>
          </w:tcPr>
          <w:p w14:paraId="7B6A6BF0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1260" w:type="dxa"/>
            <w:noWrap/>
            <w:vAlign w:val="center"/>
            <w:hideMark/>
          </w:tcPr>
          <w:p w14:paraId="3CBBC6BB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1800" w:type="dxa"/>
            <w:noWrap/>
            <w:vAlign w:val="center"/>
            <w:hideMark/>
          </w:tcPr>
          <w:p w14:paraId="0AC3C72F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≥5</w:t>
            </w:r>
          </w:p>
        </w:tc>
      </w:tr>
      <w:tr w:rsidR="00B83285" w:rsidRPr="00C64C31" w14:paraId="741CB769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5501E4F5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Pantothenic acid, mg</w:t>
            </w:r>
          </w:p>
        </w:tc>
        <w:tc>
          <w:tcPr>
            <w:tcW w:w="1890" w:type="dxa"/>
            <w:noWrap/>
            <w:vAlign w:val="center"/>
            <w:hideMark/>
          </w:tcPr>
          <w:p w14:paraId="44B95EA0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1440" w:type="dxa"/>
            <w:noWrap/>
            <w:vAlign w:val="center"/>
            <w:hideMark/>
          </w:tcPr>
          <w:p w14:paraId="166FEEE1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1260" w:type="dxa"/>
            <w:noWrap/>
            <w:vAlign w:val="center"/>
            <w:hideMark/>
          </w:tcPr>
          <w:p w14:paraId="5F2BDD8A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1800" w:type="dxa"/>
            <w:noWrap/>
            <w:vAlign w:val="center"/>
            <w:hideMark/>
          </w:tcPr>
          <w:p w14:paraId="30DEF2FE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≥3</w:t>
            </w:r>
          </w:p>
        </w:tc>
      </w:tr>
      <w:tr w:rsidR="00B83285" w:rsidRPr="00C64C31" w14:paraId="20A1AB4B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0CB53FBE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Vitamin B6, mg</w:t>
            </w:r>
          </w:p>
        </w:tc>
        <w:tc>
          <w:tcPr>
            <w:tcW w:w="1890" w:type="dxa"/>
            <w:noWrap/>
            <w:vAlign w:val="center"/>
            <w:hideMark/>
          </w:tcPr>
          <w:p w14:paraId="205B1499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1440" w:type="dxa"/>
            <w:noWrap/>
            <w:vAlign w:val="center"/>
            <w:hideMark/>
          </w:tcPr>
          <w:p w14:paraId="6131EA60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1260" w:type="dxa"/>
            <w:noWrap/>
            <w:vAlign w:val="center"/>
            <w:hideMark/>
          </w:tcPr>
          <w:p w14:paraId="52F958F0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1800" w:type="dxa"/>
            <w:noWrap/>
            <w:vAlign w:val="center"/>
            <w:hideMark/>
          </w:tcPr>
          <w:p w14:paraId="42D5D6E3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≥0.6</w:t>
            </w:r>
          </w:p>
        </w:tc>
      </w:tr>
      <w:tr w:rsidR="00B83285" w:rsidRPr="00C64C31" w14:paraId="32A31B08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75351424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 xml:space="preserve">Biotin, </w:t>
            </w:r>
            <w:r w:rsidRPr="00346C53">
              <w:rPr>
                <w:rFonts w:ascii="Times New Roman" w:hAnsi="Times New Roman" w:cs="Times New Roman"/>
                <w:sz w:val="24"/>
                <w:szCs w:val="24"/>
              </w:rPr>
              <w:t>µ</w:t>
            </w: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1890" w:type="dxa"/>
            <w:noWrap/>
            <w:vAlign w:val="center"/>
            <w:hideMark/>
          </w:tcPr>
          <w:p w14:paraId="10529640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65.5</w:t>
            </w:r>
          </w:p>
        </w:tc>
        <w:tc>
          <w:tcPr>
            <w:tcW w:w="1440" w:type="dxa"/>
            <w:noWrap/>
            <w:vAlign w:val="center"/>
            <w:hideMark/>
          </w:tcPr>
          <w:p w14:paraId="4B5AE1C0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65.5</w:t>
            </w:r>
          </w:p>
        </w:tc>
        <w:tc>
          <w:tcPr>
            <w:tcW w:w="1260" w:type="dxa"/>
            <w:noWrap/>
            <w:vAlign w:val="center"/>
            <w:hideMark/>
          </w:tcPr>
          <w:p w14:paraId="78936E0B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65.5</w:t>
            </w:r>
          </w:p>
        </w:tc>
        <w:tc>
          <w:tcPr>
            <w:tcW w:w="1800" w:type="dxa"/>
            <w:noWrap/>
            <w:vAlign w:val="center"/>
            <w:hideMark/>
          </w:tcPr>
          <w:p w14:paraId="4AF1A065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≥60</w:t>
            </w:r>
          </w:p>
        </w:tc>
      </w:tr>
      <w:tr w:rsidR="00B83285" w:rsidRPr="00C64C31" w14:paraId="39F84E70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3650E1AA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 xml:space="preserve">Folate, </w:t>
            </w:r>
            <w:r w:rsidRPr="00346C53">
              <w:rPr>
                <w:rFonts w:ascii="Times New Roman" w:hAnsi="Times New Roman" w:cs="Times New Roman"/>
                <w:sz w:val="24"/>
                <w:szCs w:val="24"/>
              </w:rPr>
              <w:t>µ</w:t>
            </w: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1890" w:type="dxa"/>
            <w:noWrap/>
            <w:vAlign w:val="center"/>
            <w:hideMark/>
          </w:tcPr>
          <w:p w14:paraId="57EE15D7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278.9</w:t>
            </w:r>
          </w:p>
        </w:tc>
        <w:tc>
          <w:tcPr>
            <w:tcW w:w="1440" w:type="dxa"/>
            <w:noWrap/>
            <w:vAlign w:val="center"/>
            <w:hideMark/>
          </w:tcPr>
          <w:p w14:paraId="63C8C633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278.9</w:t>
            </w:r>
          </w:p>
        </w:tc>
        <w:tc>
          <w:tcPr>
            <w:tcW w:w="1260" w:type="dxa"/>
            <w:noWrap/>
            <w:vAlign w:val="center"/>
            <w:hideMark/>
          </w:tcPr>
          <w:p w14:paraId="28687E5A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277.7</w:t>
            </w:r>
          </w:p>
        </w:tc>
        <w:tc>
          <w:tcPr>
            <w:tcW w:w="1800" w:type="dxa"/>
            <w:noWrap/>
            <w:vAlign w:val="center"/>
            <w:hideMark/>
          </w:tcPr>
          <w:p w14:paraId="4BC404C8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≥200</w:t>
            </w:r>
          </w:p>
        </w:tc>
      </w:tr>
      <w:tr w:rsidR="00B83285" w:rsidRPr="00C64C31" w14:paraId="58EBAB05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05E5FA1B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 xml:space="preserve">Vitamin B12, </w:t>
            </w:r>
            <w:r w:rsidRPr="00346C53">
              <w:rPr>
                <w:rFonts w:ascii="Times New Roman" w:hAnsi="Times New Roman" w:cs="Times New Roman"/>
                <w:sz w:val="24"/>
                <w:szCs w:val="24"/>
              </w:rPr>
              <w:t>µ</w:t>
            </w: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1890" w:type="dxa"/>
            <w:noWrap/>
            <w:vAlign w:val="center"/>
            <w:hideMark/>
          </w:tcPr>
          <w:p w14:paraId="62B881FF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1440" w:type="dxa"/>
            <w:noWrap/>
            <w:vAlign w:val="center"/>
            <w:hideMark/>
          </w:tcPr>
          <w:p w14:paraId="5B600993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1260" w:type="dxa"/>
            <w:noWrap/>
            <w:vAlign w:val="center"/>
            <w:hideMark/>
          </w:tcPr>
          <w:p w14:paraId="0E5C2280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2.9</w:t>
            </w:r>
          </w:p>
        </w:tc>
        <w:tc>
          <w:tcPr>
            <w:tcW w:w="1800" w:type="dxa"/>
            <w:noWrap/>
            <w:vAlign w:val="center"/>
            <w:hideMark/>
          </w:tcPr>
          <w:p w14:paraId="7FA430A8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≥1.6</w:t>
            </w:r>
          </w:p>
        </w:tc>
      </w:tr>
      <w:tr w:rsidR="00B83285" w:rsidRPr="00C64C31" w14:paraId="0A12826F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640CC0BF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Vitamin C, mg</w:t>
            </w:r>
          </w:p>
        </w:tc>
        <w:tc>
          <w:tcPr>
            <w:tcW w:w="1890" w:type="dxa"/>
            <w:noWrap/>
            <w:vAlign w:val="center"/>
            <w:hideMark/>
          </w:tcPr>
          <w:p w14:paraId="584B48BC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54.2</w:t>
            </w:r>
          </w:p>
        </w:tc>
        <w:tc>
          <w:tcPr>
            <w:tcW w:w="1440" w:type="dxa"/>
            <w:noWrap/>
            <w:vAlign w:val="center"/>
            <w:hideMark/>
          </w:tcPr>
          <w:p w14:paraId="5B323CF8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54.2</w:t>
            </w:r>
          </w:p>
        </w:tc>
        <w:tc>
          <w:tcPr>
            <w:tcW w:w="1260" w:type="dxa"/>
            <w:noWrap/>
            <w:vAlign w:val="center"/>
            <w:hideMark/>
          </w:tcPr>
          <w:p w14:paraId="3159ECC8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54.5</w:t>
            </w:r>
          </w:p>
        </w:tc>
        <w:tc>
          <w:tcPr>
            <w:tcW w:w="1800" w:type="dxa"/>
            <w:noWrap/>
            <w:vAlign w:val="center"/>
            <w:hideMark/>
          </w:tcPr>
          <w:p w14:paraId="61DD83B4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≥50</w:t>
            </w:r>
          </w:p>
        </w:tc>
      </w:tr>
      <w:tr w:rsidR="00B83285" w:rsidRPr="00C64C31" w14:paraId="5C35C654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0322A156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 xml:space="preserve">Vitamin D, </w:t>
            </w:r>
            <w:r w:rsidRPr="00346C53">
              <w:rPr>
                <w:rFonts w:ascii="Times New Roman" w:hAnsi="Times New Roman" w:cs="Times New Roman"/>
                <w:sz w:val="24"/>
                <w:szCs w:val="24"/>
              </w:rPr>
              <w:t>µ</w:t>
            </w: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1890" w:type="dxa"/>
            <w:noWrap/>
            <w:vAlign w:val="center"/>
            <w:hideMark/>
          </w:tcPr>
          <w:p w14:paraId="62941EE1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5.9</w:t>
            </w:r>
          </w:p>
        </w:tc>
        <w:tc>
          <w:tcPr>
            <w:tcW w:w="1440" w:type="dxa"/>
            <w:noWrap/>
            <w:vAlign w:val="center"/>
            <w:hideMark/>
          </w:tcPr>
          <w:p w14:paraId="6771983F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5.9</w:t>
            </w:r>
          </w:p>
        </w:tc>
        <w:tc>
          <w:tcPr>
            <w:tcW w:w="1260" w:type="dxa"/>
            <w:noWrap/>
            <w:vAlign w:val="center"/>
            <w:hideMark/>
          </w:tcPr>
          <w:p w14:paraId="0BEA990F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5.9</w:t>
            </w:r>
          </w:p>
        </w:tc>
        <w:tc>
          <w:tcPr>
            <w:tcW w:w="1800" w:type="dxa"/>
            <w:noWrap/>
            <w:vAlign w:val="center"/>
            <w:hideMark/>
          </w:tcPr>
          <w:p w14:paraId="41FE84B4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5-20</w:t>
            </w:r>
          </w:p>
        </w:tc>
      </w:tr>
      <w:tr w:rsidR="00B83285" w:rsidRPr="00C64C31" w14:paraId="1FA44B07" w14:textId="77777777" w:rsidTr="009E6AE5">
        <w:trPr>
          <w:trHeight w:val="346"/>
        </w:trPr>
        <w:tc>
          <w:tcPr>
            <w:tcW w:w="2785" w:type="dxa"/>
            <w:noWrap/>
            <w:vAlign w:val="center"/>
            <w:hideMark/>
          </w:tcPr>
          <w:p w14:paraId="160675A9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Vitamin E, mg</w:t>
            </w:r>
          </w:p>
        </w:tc>
        <w:tc>
          <w:tcPr>
            <w:tcW w:w="1890" w:type="dxa"/>
            <w:noWrap/>
            <w:vAlign w:val="center"/>
            <w:hideMark/>
          </w:tcPr>
          <w:p w14:paraId="10DC9283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20.0</w:t>
            </w:r>
          </w:p>
        </w:tc>
        <w:tc>
          <w:tcPr>
            <w:tcW w:w="1440" w:type="dxa"/>
            <w:noWrap/>
            <w:vAlign w:val="center"/>
            <w:hideMark/>
          </w:tcPr>
          <w:p w14:paraId="78ED7551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20.0</w:t>
            </w:r>
          </w:p>
        </w:tc>
        <w:tc>
          <w:tcPr>
            <w:tcW w:w="1260" w:type="dxa"/>
            <w:noWrap/>
            <w:vAlign w:val="center"/>
            <w:hideMark/>
          </w:tcPr>
          <w:p w14:paraId="48BA9A70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20.0</w:t>
            </w:r>
          </w:p>
        </w:tc>
        <w:tc>
          <w:tcPr>
            <w:tcW w:w="1800" w:type="dxa"/>
            <w:noWrap/>
            <w:vAlign w:val="center"/>
            <w:hideMark/>
          </w:tcPr>
          <w:p w14:paraId="39C397D3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≥20</w:t>
            </w:r>
          </w:p>
        </w:tc>
      </w:tr>
      <w:tr w:rsidR="00B83285" w:rsidRPr="00C64C31" w14:paraId="3B02BE19" w14:textId="77777777" w:rsidTr="009E6AE5">
        <w:trPr>
          <w:trHeight w:val="346"/>
        </w:trPr>
        <w:tc>
          <w:tcPr>
            <w:tcW w:w="278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CDF090E" w14:textId="77777777" w:rsidR="00B83285" w:rsidRPr="00C64C31" w:rsidRDefault="00B83285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 xml:space="preserve">Vitamin K1, </w:t>
            </w:r>
            <w:r w:rsidRPr="00346C53">
              <w:rPr>
                <w:rFonts w:ascii="Times New Roman" w:hAnsi="Times New Roman" w:cs="Times New Roman"/>
                <w:sz w:val="24"/>
                <w:szCs w:val="24"/>
              </w:rPr>
              <w:t>µ</w:t>
            </w: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36B6329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20.7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9C7E627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20.7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4D519DF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20.7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E4E403A" w14:textId="77777777" w:rsidR="00B83285" w:rsidRPr="00C64C31" w:rsidRDefault="00B83285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4C31">
              <w:rPr>
                <w:rFonts w:ascii="Times New Roman" w:hAnsi="Times New Roman" w:cs="Times New Roman"/>
                <w:sz w:val="24"/>
                <w:szCs w:val="24"/>
              </w:rPr>
              <w:t>15-30</w:t>
            </w:r>
          </w:p>
        </w:tc>
      </w:tr>
    </w:tbl>
    <w:p w14:paraId="7343946E" w14:textId="77777777" w:rsidR="00B83285" w:rsidRDefault="00B83285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94250">
        <w:rPr>
          <w:rFonts w:ascii="Times New Roman" w:hAnsi="Times New Roman" w:cs="Times New Roman"/>
          <w:sz w:val="24"/>
          <w:szCs w:val="24"/>
        </w:rPr>
        <w:t>Joint Statement on Community-Based Management of Severe Acute Malnutrition by the World Health Organization,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94250">
        <w:rPr>
          <w:rFonts w:ascii="Times New Roman" w:hAnsi="Times New Roman" w:cs="Times New Roman"/>
          <w:sz w:val="24"/>
          <w:szCs w:val="24"/>
        </w:rPr>
        <w:t xml:space="preserve">World Food </w:t>
      </w:r>
      <w:proofErr w:type="spellStart"/>
      <w:r w:rsidRPr="00894250"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 w:rsidRPr="00894250">
        <w:rPr>
          <w:rFonts w:ascii="Times New Roman" w:hAnsi="Times New Roman" w:cs="Times New Roman"/>
          <w:sz w:val="24"/>
          <w:szCs w:val="24"/>
        </w:rPr>
        <w:t>, the United Nations System Standing Committee on Nutrition and the United Nations Children’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94250">
        <w:rPr>
          <w:rFonts w:ascii="Times New Roman" w:hAnsi="Times New Roman" w:cs="Times New Roman"/>
          <w:sz w:val="24"/>
          <w:szCs w:val="24"/>
        </w:rPr>
        <w:t>Fund, 2007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5058B8">
        <w:rPr>
          <w:rFonts w:ascii="Times New Roman" w:hAnsi="Times New Roman" w:cs="Times New Roman"/>
          <w:sz w:val="24"/>
          <w:szCs w:val="24"/>
        </w:rPr>
        <w:t>DHA-HO-RUTF, docosahexaenoic acid added to ready-to-use therapeutic food made with high oleic acid</w:t>
      </w:r>
      <w:r>
        <w:rPr>
          <w:rFonts w:ascii="Times New Roman" w:hAnsi="Times New Roman" w:cs="Times New Roman"/>
          <w:sz w:val="24"/>
          <w:szCs w:val="24"/>
        </w:rPr>
        <w:t xml:space="preserve"> peanuts; HO-RUTF, RUTF made with high oleic acid peanuts; RE, retinol equivalents; S-RUTF, standard RUTF; TE, total energy.</w:t>
      </w:r>
    </w:p>
    <w:p w14:paraId="4CBE2067" w14:textId="664D1701" w:rsidR="009E6AE5" w:rsidRDefault="009E6AE5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556EE2" w14:textId="77777777" w:rsidR="001C4ED9" w:rsidRDefault="001C4ED9" w:rsidP="00A41CFC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6E240DA7" w14:textId="77777777" w:rsidR="001C4ED9" w:rsidRDefault="001C4ED9" w:rsidP="00A41CFC">
      <w:pPr>
        <w:pStyle w:val="Caption"/>
        <w:keepNext/>
        <w:spacing w:after="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</w:p>
    <w:p w14:paraId="44A590AA" w14:textId="298BAACC" w:rsidR="00A41CFC" w:rsidRPr="00AD672A" w:rsidRDefault="00A41CFC" w:rsidP="00A41CFC">
      <w:pPr>
        <w:pStyle w:val="Caption"/>
        <w:keepNext/>
        <w:spacing w:after="0"/>
        <w:rPr>
          <w:rFonts w:ascii="Times New Roman" w:hAnsi="Times New Roman" w:cs="Times New Roman"/>
          <w:i w:val="0"/>
          <w:iCs w:val="0"/>
          <w:color w:val="auto"/>
          <w:sz w:val="24"/>
          <w:szCs w:val="24"/>
          <w:vertAlign w:val="superscript"/>
        </w:rPr>
      </w:pPr>
      <w:r w:rsidRPr="00A41CFC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upplementary Table 2.</w:t>
      </w:r>
      <w:r w:rsidRPr="00AD672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Amino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a</w:t>
      </w:r>
      <w:r w:rsidRPr="00AD672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cids provided by the study ready-to-use therapeutic foods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  <w:vertAlign w:val="superscript"/>
        </w:rPr>
        <w:t>1</w:t>
      </w:r>
    </w:p>
    <w:tbl>
      <w:tblPr>
        <w:tblStyle w:val="TableGrid"/>
        <w:tblW w:w="9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1260"/>
        <w:gridCol w:w="990"/>
        <w:gridCol w:w="1080"/>
        <w:gridCol w:w="2752"/>
      </w:tblGrid>
      <w:tr w:rsidR="00A41CFC" w:rsidRPr="00AD672A" w14:paraId="60B134AD" w14:textId="77777777" w:rsidTr="009E6AE5">
        <w:trPr>
          <w:trHeight w:val="372"/>
        </w:trPr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EAB95F6" w14:textId="77777777" w:rsidR="00A41CFC" w:rsidRPr="00AD672A" w:rsidRDefault="00A41CFC" w:rsidP="009E6AE5">
            <w:pP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Amino Acid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7A4CDCB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DHA-HO-RUTF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877ACE7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HO-RUTF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230F0B0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S-RUTF</w:t>
            </w:r>
          </w:p>
        </w:tc>
        <w:tc>
          <w:tcPr>
            <w:tcW w:w="275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A8E5074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Requirement for catch-up weight gain of 10 g/kg/d</w:t>
            </w:r>
            <w:r w:rsidRPr="00B5492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</w:tr>
      <w:tr w:rsidR="00A41CFC" w:rsidRPr="00AD672A" w14:paraId="2210F3B9" w14:textId="77777777" w:rsidTr="009E6AE5">
        <w:trPr>
          <w:trHeight w:val="372"/>
        </w:trPr>
        <w:tc>
          <w:tcPr>
            <w:tcW w:w="30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93EB614" w14:textId="77777777" w:rsidR="00A41CFC" w:rsidRPr="00AD672A" w:rsidRDefault="00A41CFC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Histidine, mg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5DBDFF4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99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F2B6072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E1FAFDB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275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0AA587A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</w:tr>
      <w:tr w:rsidR="00A41CFC" w:rsidRPr="00AD672A" w14:paraId="3E8F2241" w14:textId="77777777" w:rsidTr="009E6AE5">
        <w:trPr>
          <w:trHeight w:val="372"/>
        </w:trPr>
        <w:tc>
          <w:tcPr>
            <w:tcW w:w="3060" w:type="dxa"/>
            <w:noWrap/>
            <w:vAlign w:val="center"/>
            <w:hideMark/>
          </w:tcPr>
          <w:p w14:paraId="7F62CAE8" w14:textId="77777777" w:rsidR="00A41CFC" w:rsidRPr="00AD672A" w:rsidRDefault="00A41CFC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Isoleucine, mg</w:t>
            </w:r>
          </w:p>
        </w:tc>
        <w:tc>
          <w:tcPr>
            <w:tcW w:w="1260" w:type="dxa"/>
            <w:noWrap/>
            <w:vAlign w:val="center"/>
            <w:hideMark/>
          </w:tcPr>
          <w:p w14:paraId="0C0F35A9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990" w:type="dxa"/>
            <w:noWrap/>
            <w:vAlign w:val="center"/>
            <w:hideMark/>
          </w:tcPr>
          <w:p w14:paraId="3E8A4A91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1080" w:type="dxa"/>
            <w:noWrap/>
            <w:vAlign w:val="center"/>
            <w:hideMark/>
          </w:tcPr>
          <w:p w14:paraId="5A5B8307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2752" w:type="dxa"/>
            <w:noWrap/>
            <w:vAlign w:val="center"/>
            <w:hideMark/>
          </w:tcPr>
          <w:p w14:paraId="03BE8208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</w:tr>
      <w:tr w:rsidR="00A41CFC" w:rsidRPr="00AD672A" w14:paraId="7056DF70" w14:textId="77777777" w:rsidTr="009E6AE5">
        <w:trPr>
          <w:trHeight w:val="372"/>
        </w:trPr>
        <w:tc>
          <w:tcPr>
            <w:tcW w:w="3060" w:type="dxa"/>
            <w:noWrap/>
            <w:vAlign w:val="center"/>
            <w:hideMark/>
          </w:tcPr>
          <w:p w14:paraId="1421FE0B" w14:textId="77777777" w:rsidR="00A41CFC" w:rsidRPr="00AD672A" w:rsidRDefault="00A41CFC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Leucine, mg</w:t>
            </w:r>
          </w:p>
        </w:tc>
        <w:tc>
          <w:tcPr>
            <w:tcW w:w="1260" w:type="dxa"/>
            <w:noWrap/>
            <w:vAlign w:val="center"/>
            <w:hideMark/>
          </w:tcPr>
          <w:p w14:paraId="771BAB15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990" w:type="dxa"/>
            <w:noWrap/>
            <w:vAlign w:val="center"/>
            <w:hideMark/>
          </w:tcPr>
          <w:p w14:paraId="7B7F4294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1080" w:type="dxa"/>
            <w:noWrap/>
            <w:vAlign w:val="center"/>
            <w:hideMark/>
          </w:tcPr>
          <w:p w14:paraId="5C2A3501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2752" w:type="dxa"/>
            <w:noWrap/>
            <w:vAlign w:val="center"/>
            <w:hideMark/>
          </w:tcPr>
          <w:p w14:paraId="5A405056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</w:tr>
      <w:tr w:rsidR="00A41CFC" w:rsidRPr="00AD672A" w14:paraId="4453DC82" w14:textId="77777777" w:rsidTr="009E6AE5">
        <w:trPr>
          <w:trHeight w:val="372"/>
        </w:trPr>
        <w:tc>
          <w:tcPr>
            <w:tcW w:w="3060" w:type="dxa"/>
            <w:noWrap/>
            <w:vAlign w:val="center"/>
            <w:hideMark/>
          </w:tcPr>
          <w:p w14:paraId="4FC6B09E" w14:textId="77777777" w:rsidR="00A41CFC" w:rsidRPr="00AD672A" w:rsidRDefault="00A41CFC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Lysine, mg</w:t>
            </w:r>
          </w:p>
        </w:tc>
        <w:tc>
          <w:tcPr>
            <w:tcW w:w="1260" w:type="dxa"/>
            <w:noWrap/>
            <w:vAlign w:val="center"/>
            <w:hideMark/>
          </w:tcPr>
          <w:p w14:paraId="14726AA7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990" w:type="dxa"/>
            <w:noWrap/>
            <w:vAlign w:val="center"/>
            <w:hideMark/>
          </w:tcPr>
          <w:p w14:paraId="04724690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1080" w:type="dxa"/>
            <w:noWrap/>
            <w:vAlign w:val="center"/>
            <w:hideMark/>
          </w:tcPr>
          <w:p w14:paraId="2F09B723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2752" w:type="dxa"/>
            <w:noWrap/>
            <w:vAlign w:val="center"/>
            <w:hideMark/>
          </w:tcPr>
          <w:p w14:paraId="22C395BB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</w:tr>
      <w:tr w:rsidR="00A41CFC" w:rsidRPr="00AD672A" w14:paraId="144D90B3" w14:textId="77777777" w:rsidTr="009E6AE5">
        <w:trPr>
          <w:trHeight w:val="372"/>
        </w:trPr>
        <w:tc>
          <w:tcPr>
            <w:tcW w:w="3060" w:type="dxa"/>
            <w:noWrap/>
            <w:vAlign w:val="center"/>
            <w:hideMark/>
          </w:tcPr>
          <w:p w14:paraId="603F3C32" w14:textId="77777777" w:rsidR="00A41CFC" w:rsidRPr="00AD672A" w:rsidRDefault="00A41CFC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Su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ur amino acids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†</w:t>
            </w: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, mg</w:t>
            </w:r>
          </w:p>
        </w:tc>
        <w:tc>
          <w:tcPr>
            <w:tcW w:w="1260" w:type="dxa"/>
            <w:noWrap/>
            <w:vAlign w:val="center"/>
            <w:hideMark/>
          </w:tcPr>
          <w:p w14:paraId="74F52340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990" w:type="dxa"/>
            <w:noWrap/>
            <w:vAlign w:val="center"/>
            <w:hideMark/>
          </w:tcPr>
          <w:p w14:paraId="7B564D53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080" w:type="dxa"/>
            <w:noWrap/>
            <w:vAlign w:val="center"/>
            <w:hideMark/>
          </w:tcPr>
          <w:p w14:paraId="38E16BC1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2752" w:type="dxa"/>
            <w:noWrap/>
            <w:vAlign w:val="center"/>
            <w:hideMark/>
          </w:tcPr>
          <w:p w14:paraId="3AEF95AB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A41CFC" w:rsidRPr="00AD672A" w14:paraId="4F489F00" w14:textId="77777777" w:rsidTr="009E6AE5">
        <w:trPr>
          <w:trHeight w:val="372"/>
        </w:trPr>
        <w:tc>
          <w:tcPr>
            <w:tcW w:w="3060" w:type="dxa"/>
            <w:noWrap/>
            <w:vAlign w:val="center"/>
            <w:hideMark/>
          </w:tcPr>
          <w:p w14:paraId="7EB4D2C1" w14:textId="77777777" w:rsidR="00A41CFC" w:rsidRPr="00AD672A" w:rsidRDefault="00A41CFC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Phenylalanine + tyrosine, mg</w:t>
            </w:r>
          </w:p>
        </w:tc>
        <w:tc>
          <w:tcPr>
            <w:tcW w:w="1260" w:type="dxa"/>
            <w:noWrap/>
            <w:vAlign w:val="center"/>
            <w:hideMark/>
          </w:tcPr>
          <w:p w14:paraId="7A062B00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94</w:t>
            </w:r>
          </w:p>
        </w:tc>
        <w:tc>
          <w:tcPr>
            <w:tcW w:w="990" w:type="dxa"/>
            <w:noWrap/>
            <w:vAlign w:val="center"/>
            <w:hideMark/>
          </w:tcPr>
          <w:p w14:paraId="59AC86A0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94</w:t>
            </w:r>
          </w:p>
        </w:tc>
        <w:tc>
          <w:tcPr>
            <w:tcW w:w="1080" w:type="dxa"/>
            <w:noWrap/>
            <w:vAlign w:val="center"/>
            <w:hideMark/>
          </w:tcPr>
          <w:p w14:paraId="4AB58A0E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96</w:t>
            </w:r>
          </w:p>
        </w:tc>
        <w:tc>
          <w:tcPr>
            <w:tcW w:w="2752" w:type="dxa"/>
            <w:noWrap/>
            <w:vAlign w:val="center"/>
            <w:hideMark/>
          </w:tcPr>
          <w:p w14:paraId="317E2470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</w:tr>
      <w:tr w:rsidR="00A41CFC" w:rsidRPr="00AD672A" w14:paraId="6EECBACC" w14:textId="77777777" w:rsidTr="009E6AE5">
        <w:trPr>
          <w:trHeight w:val="372"/>
        </w:trPr>
        <w:tc>
          <w:tcPr>
            <w:tcW w:w="3060" w:type="dxa"/>
            <w:noWrap/>
            <w:vAlign w:val="center"/>
            <w:hideMark/>
          </w:tcPr>
          <w:p w14:paraId="30089353" w14:textId="77777777" w:rsidR="00A41CFC" w:rsidRPr="00AD672A" w:rsidRDefault="00A41CFC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Threonine, mg</w:t>
            </w:r>
          </w:p>
        </w:tc>
        <w:tc>
          <w:tcPr>
            <w:tcW w:w="1260" w:type="dxa"/>
            <w:noWrap/>
            <w:vAlign w:val="center"/>
            <w:hideMark/>
          </w:tcPr>
          <w:p w14:paraId="5408A633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990" w:type="dxa"/>
            <w:noWrap/>
            <w:vAlign w:val="center"/>
            <w:hideMark/>
          </w:tcPr>
          <w:p w14:paraId="6ADCE491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1080" w:type="dxa"/>
            <w:noWrap/>
            <w:vAlign w:val="center"/>
            <w:hideMark/>
          </w:tcPr>
          <w:p w14:paraId="37397A0D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2752" w:type="dxa"/>
            <w:noWrap/>
            <w:vAlign w:val="center"/>
            <w:hideMark/>
          </w:tcPr>
          <w:p w14:paraId="330C0370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</w:tr>
      <w:tr w:rsidR="00A41CFC" w:rsidRPr="00AD672A" w14:paraId="01D3706E" w14:textId="77777777" w:rsidTr="009E6AE5">
        <w:trPr>
          <w:trHeight w:val="372"/>
        </w:trPr>
        <w:tc>
          <w:tcPr>
            <w:tcW w:w="3060" w:type="dxa"/>
            <w:noWrap/>
            <w:vAlign w:val="center"/>
            <w:hideMark/>
          </w:tcPr>
          <w:p w14:paraId="0AC71F85" w14:textId="77777777" w:rsidR="00A41CFC" w:rsidRPr="00AD672A" w:rsidRDefault="00A41CFC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Tryptophan, mg</w:t>
            </w:r>
          </w:p>
        </w:tc>
        <w:tc>
          <w:tcPr>
            <w:tcW w:w="1260" w:type="dxa"/>
            <w:noWrap/>
            <w:vAlign w:val="center"/>
            <w:hideMark/>
          </w:tcPr>
          <w:p w14:paraId="1410EB17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990" w:type="dxa"/>
            <w:noWrap/>
            <w:vAlign w:val="center"/>
            <w:hideMark/>
          </w:tcPr>
          <w:p w14:paraId="6817868D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080" w:type="dxa"/>
            <w:noWrap/>
            <w:vAlign w:val="center"/>
            <w:hideMark/>
          </w:tcPr>
          <w:p w14:paraId="6991CE13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752" w:type="dxa"/>
            <w:noWrap/>
            <w:vAlign w:val="center"/>
            <w:hideMark/>
          </w:tcPr>
          <w:p w14:paraId="199B9C9A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A41CFC" w:rsidRPr="00AD672A" w14:paraId="67A335F0" w14:textId="77777777" w:rsidTr="009E6AE5">
        <w:trPr>
          <w:trHeight w:val="372"/>
        </w:trPr>
        <w:tc>
          <w:tcPr>
            <w:tcW w:w="306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78CCD15" w14:textId="77777777" w:rsidR="00A41CFC" w:rsidRPr="00AD672A" w:rsidRDefault="00A41CFC" w:rsidP="009E6A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Valine, mg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FA45D0B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F926B9A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F36CF67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275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4BFA82B" w14:textId="77777777" w:rsidR="00A41CFC" w:rsidRPr="00AD672A" w:rsidRDefault="00A41CFC" w:rsidP="009E6A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72A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</w:tr>
    </w:tbl>
    <w:p w14:paraId="7B591A7D" w14:textId="77777777" w:rsidR="00A41CFC" w:rsidRPr="00AD672A" w:rsidRDefault="00A41CFC" w:rsidP="00A41CF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D672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AD672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AD672A">
        <w:rPr>
          <w:rFonts w:ascii="Times New Roman" w:hAnsi="Times New Roman" w:cs="Times New Roman"/>
          <w:sz w:val="24"/>
          <w:szCs w:val="24"/>
        </w:rPr>
        <w:t>mino acid expressed mg /g protei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5058B8">
        <w:rPr>
          <w:rFonts w:ascii="Times New Roman" w:hAnsi="Times New Roman" w:cs="Times New Roman"/>
          <w:sz w:val="24"/>
          <w:szCs w:val="24"/>
        </w:rPr>
        <w:t>DHA-HO-RUTF, docosahexaenoic acid added to ready-to-use therapeutic food made with high oleic acid</w:t>
      </w:r>
      <w:r>
        <w:rPr>
          <w:rFonts w:ascii="Times New Roman" w:hAnsi="Times New Roman" w:cs="Times New Roman"/>
          <w:sz w:val="24"/>
          <w:szCs w:val="24"/>
        </w:rPr>
        <w:t xml:space="preserve"> peanuts; HO-RUTF, RUTF made with high oleic acid peanuts; S-RUTF, standard RUTF.</w:t>
      </w:r>
    </w:p>
    <w:p w14:paraId="245A399A" w14:textId="0C0E3E6D" w:rsidR="00A41CFC" w:rsidRPr="00AD672A" w:rsidRDefault="00A41CFC" w:rsidP="00A41CF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AD672A">
        <w:rPr>
          <w:rFonts w:ascii="Times New Roman" w:hAnsi="Times New Roman" w:cs="Times New Roman"/>
          <w:sz w:val="24"/>
          <w:szCs w:val="24"/>
        </w:rPr>
        <w:t xml:space="preserve"> Target protein requirement to achieve a catch-up weight gain of 10 g/kg/d </w:t>
      </w:r>
      <w:r w:rsidR="00D56ED7">
        <w:rPr>
          <w:rFonts w:ascii="Times New Roman" w:hAnsi="Times New Roman" w:cs="Times New Roman"/>
          <w:sz w:val="24"/>
          <w:szCs w:val="24"/>
        </w:rPr>
        <w:t>wa</w:t>
      </w:r>
      <w:r w:rsidRPr="00AD672A">
        <w:rPr>
          <w:rFonts w:ascii="Times New Roman" w:hAnsi="Times New Roman" w:cs="Times New Roman"/>
          <w:sz w:val="24"/>
          <w:szCs w:val="24"/>
        </w:rPr>
        <w:t>s calculated by considering a compositional weight gain of 73:27, lean/fat equivalent to 14% protein and 27% fat, 14% deposited tissue adjusted for a 70% efficiency of utilization, and a safe level of maintenance at 1.24</w:t>
      </w:r>
      <w:r w:rsidR="00D56ED7">
        <w:rPr>
          <w:rFonts w:ascii="Times New Roman" w:hAnsi="Times New Roman" w:cs="Times New Roman"/>
          <w:sz w:val="24"/>
          <w:szCs w:val="24"/>
        </w:rPr>
        <w:t xml:space="preserve"> x </w:t>
      </w:r>
      <w:r w:rsidRPr="00AD672A">
        <w:rPr>
          <w:rFonts w:ascii="Times New Roman" w:hAnsi="Times New Roman" w:cs="Times New Roman"/>
          <w:sz w:val="24"/>
          <w:szCs w:val="24"/>
        </w:rPr>
        <w:t>0.66 g/kg/d = 0.82, with 0.66 g/kg/d being the adult maintenance protein needs (</w:t>
      </w:r>
      <w:hyperlink r:id="rId8" w:history="1">
        <w:r w:rsidRPr="00AD672A">
          <w:rPr>
            <w:rStyle w:val="Hyperlink"/>
            <w:rFonts w:ascii="Times New Roman" w:hAnsi="Times New Roman" w:cs="Times New Roman"/>
            <w:sz w:val="24"/>
            <w:szCs w:val="24"/>
          </w:rPr>
          <w:t>http://www.fao.org/3/CA2487EN/ca2487en.pdf</w:t>
        </w:r>
      </w:hyperlink>
      <w:r w:rsidRPr="00AD672A">
        <w:rPr>
          <w:rFonts w:ascii="Times New Roman" w:hAnsi="Times New Roman" w:cs="Times New Roman"/>
          <w:sz w:val="24"/>
          <w:szCs w:val="24"/>
        </w:rPr>
        <w:t>)</w:t>
      </w:r>
      <w:r w:rsidR="00942E4B">
        <w:rPr>
          <w:rFonts w:ascii="Times New Roman" w:hAnsi="Times New Roman" w:cs="Times New Roman"/>
          <w:sz w:val="24"/>
          <w:szCs w:val="24"/>
        </w:rPr>
        <w:t>.</w:t>
      </w:r>
    </w:p>
    <w:p w14:paraId="34609D17" w14:textId="77777777" w:rsidR="00A41CFC" w:rsidRPr="00AD672A" w:rsidRDefault="00A41CFC" w:rsidP="00A41CF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†</w:t>
      </w:r>
      <w:r w:rsidRPr="00AD672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AD672A">
        <w:rPr>
          <w:rFonts w:ascii="Times New Roman" w:hAnsi="Times New Roman" w:cs="Times New Roman"/>
          <w:sz w:val="24"/>
          <w:szCs w:val="24"/>
        </w:rPr>
        <w:t>ul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AD672A">
        <w:rPr>
          <w:rFonts w:ascii="Times New Roman" w:hAnsi="Times New Roman" w:cs="Times New Roman"/>
          <w:sz w:val="24"/>
          <w:szCs w:val="24"/>
        </w:rPr>
        <w:t>ur amino acid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D672A">
        <w:rPr>
          <w:rFonts w:ascii="Times New Roman" w:hAnsi="Times New Roman" w:cs="Times New Roman"/>
          <w:sz w:val="24"/>
          <w:szCs w:val="24"/>
        </w:rPr>
        <w:t>= (methionine + cysteine)</w:t>
      </w:r>
    </w:p>
    <w:p w14:paraId="36786ACA" w14:textId="77777777" w:rsidR="00A41CFC" w:rsidRDefault="00A41CFC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94D339" w14:textId="12E867B4" w:rsidR="00B83285" w:rsidRDefault="00B83285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DF182A" w14:textId="21AEF0CE" w:rsidR="005F4674" w:rsidRDefault="005F4674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58D7E4" w14:textId="1E5F237E" w:rsidR="005F4674" w:rsidRDefault="005F4674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E14E33" w14:textId="5881C18F" w:rsidR="005F4674" w:rsidRDefault="005F4674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EB6C49" w14:textId="56A5DE1F" w:rsidR="005F4674" w:rsidRDefault="005F4674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472E8B" w14:textId="29D157D3" w:rsidR="005F4674" w:rsidRDefault="005F4674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22FE83" w14:textId="5C8ABEA8" w:rsidR="005F4674" w:rsidRDefault="005F4674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C10F6B" w14:textId="76795449" w:rsidR="005F4674" w:rsidRDefault="005F4674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A35B3F" w14:textId="40F05AED" w:rsidR="005F4674" w:rsidRDefault="005F4674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DD042C" w14:textId="3CF5F02A" w:rsidR="005F4674" w:rsidRDefault="005F4674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0B4F7A" w14:textId="46F4DB74" w:rsidR="005F4674" w:rsidRDefault="005F4674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93CCB4" w14:textId="5320EDE1" w:rsidR="005F4674" w:rsidRDefault="005F4674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52BE6F" w14:textId="4E607F2A" w:rsidR="005F4674" w:rsidRDefault="005F4674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FB5C1A" w14:textId="54093639" w:rsidR="005F4674" w:rsidRDefault="005F4674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720E50" w14:textId="329BD23A" w:rsidR="005F4674" w:rsidRDefault="005F4674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8D91B16" w14:textId="47893AF3" w:rsidR="005F4674" w:rsidRDefault="005F4674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2893"/>
        <w:tblW w:w="92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1800"/>
        <w:gridCol w:w="1800"/>
        <w:gridCol w:w="1851"/>
      </w:tblGrid>
      <w:tr w:rsidR="00C744D9" w:rsidRPr="005667AF" w14:paraId="178C4EE4" w14:textId="77777777" w:rsidTr="00C744D9">
        <w:trPr>
          <w:trHeight w:val="288"/>
        </w:trPr>
        <w:tc>
          <w:tcPr>
            <w:tcW w:w="378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26CA278" w14:textId="77777777" w:rsidR="00C744D9" w:rsidRPr="005667AF" w:rsidRDefault="00C744D9" w:rsidP="00C744D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CA19D00" w14:textId="77777777" w:rsidR="00C744D9" w:rsidRPr="005667AF" w:rsidRDefault="00C744D9" w:rsidP="00C744D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HA-HO-RUTF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F10E6D0" w14:textId="77777777" w:rsidR="00C744D9" w:rsidRPr="005667AF" w:rsidRDefault="00C744D9" w:rsidP="00C744D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O-RUTF</w:t>
            </w:r>
          </w:p>
        </w:tc>
        <w:tc>
          <w:tcPr>
            <w:tcW w:w="185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6737CED" w14:textId="77777777" w:rsidR="00C744D9" w:rsidRPr="005667AF" w:rsidRDefault="00C744D9" w:rsidP="00C744D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-RUTF</w:t>
            </w:r>
          </w:p>
        </w:tc>
      </w:tr>
      <w:tr w:rsidR="00C744D9" w:rsidRPr="005667AF" w14:paraId="2111EEF8" w14:textId="77777777" w:rsidTr="00C744D9">
        <w:trPr>
          <w:trHeight w:val="288"/>
        </w:trPr>
        <w:tc>
          <w:tcPr>
            <w:tcW w:w="378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CBB3C8B" w14:textId="77777777" w:rsidR="00C744D9" w:rsidRPr="005667AF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60E97C8" w14:textId="77777777" w:rsidR="00C744D9" w:rsidRPr="005667AF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N = 332)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8E1B416" w14:textId="77777777" w:rsidR="00C744D9" w:rsidRPr="005667AF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N = 312)</w:t>
            </w:r>
          </w:p>
        </w:tc>
        <w:tc>
          <w:tcPr>
            <w:tcW w:w="1851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5C6A76E" w14:textId="77777777" w:rsidR="00C744D9" w:rsidRPr="005667AF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N = 342)</w:t>
            </w:r>
          </w:p>
        </w:tc>
      </w:tr>
      <w:tr w:rsidR="00C744D9" w:rsidRPr="005667AF" w14:paraId="7CE10B0E" w14:textId="77777777" w:rsidTr="00C744D9">
        <w:trPr>
          <w:trHeight w:val="331"/>
        </w:trPr>
        <w:tc>
          <w:tcPr>
            <w:tcW w:w="378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80968ED" w14:textId="77777777" w:rsidR="00C744D9" w:rsidRPr="005667AF" w:rsidRDefault="00C744D9" w:rsidP="00C744D9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nrollment and nutritional outcomes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C0B14DB" w14:textId="77777777" w:rsidR="00C744D9" w:rsidRPr="005667AF" w:rsidRDefault="00C744D9" w:rsidP="00C744D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02BD759" w14:textId="77777777" w:rsidR="00C744D9" w:rsidRPr="005667AF" w:rsidRDefault="00C744D9" w:rsidP="00C744D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CF1373D" w14:textId="77777777" w:rsidR="00C744D9" w:rsidRPr="005667AF" w:rsidRDefault="00C744D9" w:rsidP="00C744D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44D9" w:rsidRPr="005667AF" w14:paraId="1A0FC6AA" w14:textId="77777777" w:rsidTr="00C744D9">
        <w:trPr>
          <w:trHeight w:val="331"/>
        </w:trPr>
        <w:tc>
          <w:tcPr>
            <w:tcW w:w="3780" w:type="dxa"/>
            <w:noWrap/>
            <w:vAlign w:val="center"/>
            <w:hideMark/>
          </w:tcPr>
          <w:p w14:paraId="60720781" w14:textId="77777777" w:rsidR="00C744D9" w:rsidRPr="005667AF" w:rsidRDefault="00C744D9" w:rsidP="00C744D9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ge, </w:t>
            </w:r>
            <w:proofErr w:type="spellStart"/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</w:t>
            </w:r>
            <w:proofErr w:type="spellEnd"/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 median (IQR)</w:t>
            </w:r>
          </w:p>
        </w:tc>
        <w:tc>
          <w:tcPr>
            <w:tcW w:w="1800" w:type="dxa"/>
            <w:noWrap/>
            <w:hideMark/>
          </w:tcPr>
          <w:p w14:paraId="1196BD9A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11.1 (7.3 - 16.8)</w:t>
            </w:r>
          </w:p>
        </w:tc>
        <w:tc>
          <w:tcPr>
            <w:tcW w:w="1800" w:type="dxa"/>
            <w:noWrap/>
            <w:hideMark/>
          </w:tcPr>
          <w:p w14:paraId="5EF47956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10.2 (7.1 - 18.0)</w:t>
            </w:r>
          </w:p>
        </w:tc>
        <w:tc>
          <w:tcPr>
            <w:tcW w:w="1851" w:type="dxa"/>
            <w:noWrap/>
            <w:hideMark/>
          </w:tcPr>
          <w:p w14:paraId="63DFC184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10.7 (7.7 – 18.0)</w:t>
            </w:r>
          </w:p>
        </w:tc>
      </w:tr>
      <w:tr w:rsidR="00C744D9" w:rsidRPr="005667AF" w14:paraId="78FAFBFB" w14:textId="77777777" w:rsidTr="00C744D9">
        <w:trPr>
          <w:trHeight w:val="331"/>
        </w:trPr>
        <w:tc>
          <w:tcPr>
            <w:tcW w:w="3780" w:type="dxa"/>
            <w:noWrap/>
            <w:vAlign w:val="center"/>
          </w:tcPr>
          <w:p w14:paraId="6A4515D6" w14:textId="77777777" w:rsidR="00C744D9" w:rsidRPr="005667AF" w:rsidRDefault="00C744D9" w:rsidP="00C744D9">
            <w:pPr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 sex, n (%)</w:t>
            </w:r>
          </w:p>
        </w:tc>
        <w:tc>
          <w:tcPr>
            <w:tcW w:w="1800" w:type="dxa"/>
            <w:noWrap/>
          </w:tcPr>
          <w:p w14:paraId="7763A7C7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203 (60.2)</w:t>
            </w:r>
          </w:p>
        </w:tc>
        <w:tc>
          <w:tcPr>
            <w:tcW w:w="1800" w:type="dxa"/>
            <w:noWrap/>
          </w:tcPr>
          <w:p w14:paraId="452872DB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182 (58.3)</w:t>
            </w:r>
          </w:p>
        </w:tc>
        <w:tc>
          <w:tcPr>
            <w:tcW w:w="1851" w:type="dxa"/>
            <w:noWrap/>
          </w:tcPr>
          <w:p w14:paraId="3BCB1540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212 (61.1)</w:t>
            </w:r>
          </w:p>
        </w:tc>
      </w:tr>
      <w:tr w:rsidR="00C744D9" w:rsidRPr="005667AF" w14:paraId="772BCF19" w14:textId="77777777" w:rsidTr="00C744D9">
        <w:trPr>
          <w:trHeight w:val="331"/>
        </w:trPr>
        <w:tc>
          <w:tcPr>
            <w:tcW w:w="3780" w:type="dxa"/>
            <w:noWrap/>
            <w:vAlign w:val="center"/>
            <w:hideMark/>
          </w:tcPr>
          <w:p w14:paraId="4FA1D42E" w14:textId="77777777" w:rsidR="00C744D9" w:rsidRPr="005667AF" w:rsidRDefault="00C744D9" w:rsidP="00C744D9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dematous, n (%)</w:t>
            </w:r>
          </w:p>
        </w:tc>
        <w:tc>
          <w:tcPr>
            <w:tcW w:w="1800" w:type="dxa"/>
            <w:noWrap/>
            <w:hideMark/>
          </w:tcPr>
          <w:p w14:paraId="0E55B644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110 (32.6)</w:t>
            </w:r>
          </w:p>
        </w:tc>
        <w:tc>
          <w:tcPr>
            <w:tcW w:w="1800" w:type="dxa"/>
            <w:noWrap/>
            <w:hideMark/>
          </w:tcPr>
          <w:p w14:paraId="093E021C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93 (29.8)</w:t>
            </w:r>
          </w:p>
        </w:tc>
        <w:tc>
          <w:tcPr>
            <w:tcW w:w="1851" w:type="dxa"/>
            <w:noWrap/>
            <w:hideMark/>
          </w:tcPr>
          <w:p w14:paraId="2AE39084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101 (29.1)</w:t>
            </w:r>
          </w:p>
        </w:tc>
      </w:tr>
      <w:tr w:rsidR="00C744D9" w:rsidRPr="005667AF" w14:paraId="6BEF3075" w14:textId="77777777" w:rsidTr="00C744D9">
        <w:trPr>
          <w:trHeight w:val="331"/>
        </w:trPr>
        <w:tc>
          <w:tcPr>
            <w:tcW w:w="3780" w:type="dxa"/>
            <w:noWrap/>
            <w:vAlign w:val="center"/>
            <w:hideMark/>
          </w:tcPr>
          <w:p w14:paraId="66B4E64B" w14:textId="77777777" w:rsidR="00C744D9" w:rsidRPr="005667AF" w:rsidRDefault="00C744D9" w:rsidP="00C744D9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d-upper arm circumference, cm</w:t>
            </w:r>
          </w:p>
        </w:tc>
        <w:tc>
          <w:tcPr>
            <w:tcW w:w="1800" w:type="dxa"/>
            <w:noWrap/>
            <w:hideMark/>
          </w:tcPr>
          <w:p w14:paraId="44F3C0F5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11.6 ± 1.1</w:t>
            </w:r>
          </w:p>
        </w:tc>
        <w:tc>
          <w:tcPr>
            <w:tcW w:w="1800" w:type="dxa"/>
            <w:noWrap/>
            <w:hideMark/>
          </w:tcPr>
          <w:p w14:paraId="563E5E8E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11.4 ± 1.1</w:t>
            </w:r>
          </w:p>
        </w:tc>
        <w:tc>
          <w:tcPr>
            <w:tcW w:w="1851" w:type="dxa"/>
            <w:noWrap/>
            <w:hideMark/>
          </w:tcPr>
          <w:p w14:paraId="31BE487A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11.5 ± 1.0</w:t>
            </w:r>
          </w:p>
        </w:tc>
      </w:tr>
      <w:tr w:rsidR="00C744D9" w:rsidRPr="005667AF" w14:paraId="57806441" w14:textId="77777777" w:rsidTr="00C744D9">
        <w:trPr>
          <w:trHeight w:val="331"/>
        </w:trPr>
        <w:tc>
          <w:tcPr>
            <w:tcW w:w="3780" w:type="dxa"/>
            <w:noWrap/>
            <w:vAlign w:val="center"/>
            <w:hideMark/>
          </w:tcPr>
          <w:p w14:paraId="5222E4ED" w14:textId="77777777" w:rsidR="00C744D9" w:rsidRPr="005667AF" w:rsidRDefault="00C744D9" w:rsidP="00C744D9">
            <w:pPr>
              <w:ind w:left="432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AC &lt; 11.5 cm, n (%)</w:t>
            </w:r>
          </w:p>
        </w:tc>
        <w:tc>
          <w:tcPr>
            <w:tcW w:w="1800" w:type="dxa"/>
            <w:noWrap/>
            <w:hideMark/>
          </w:tcPr>
          <w:p w14:paraId="1FB52BA5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231 (68.5)</w:t>
            </w:r>
          </w:p>
        </w:tc>
        <w:tc>
          <w:tcPr>
            <w:tcW w:w="1800" w:type="dxa"/>
            <w:noWrap/>
            <w:hideMark/>
          </w:tcPr>
          <w:p w14:paraId="045820BA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212 (67.9)</w:t>
            </w:r>
          </w:p>
        </w:tc>
        <w:tc>
          <w:tcPr>
            <w:tcW w:w="1851" w:type="dxa"/>
            <w:noWrap/>
            <w:hideMark/>
          </w:tcPr>
          <w:p w14:paraId="43EC337F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246 (70.9)</w:t>
            </w:r>
          </w:p>
        </w:tc>
      </w:tr>
      <w:tr w:rsidR="00C744D9" w:rsidRPr="005667AF" w14:paraId="0BA31921" w14:textId="77777777" w:rsidTr="00C744D9">
        <w:trPr>
          <w:trHeight w:val="331"/>
        </w:trPr>
        <w:tc>
          <w:tcPr>
            <w:tcW w:w="3780" w:type="dxa"/>
            <w:noWrap/>
            <w:vAlign w:val="center"/>
            <w:hideMark/>
          </w:tcPr>
          <w:p w14:paraId="7392F8A3" w14:textId="77777777" w:rsidR="00C744D9" w:rsidRPr="005667AF" w:rsidRDefault="00C744D9" w:rsidP="00C744D9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eight-for-height z-score</w:t>
            </w:r>
          </w:p>
        </w:tc>
        <w:tc>
          <w:tcPr>
            <w:tcW w:w="1800" w:type="dxa"/>
            <w:noWrap/>
            <w:hideMark/>
          </w:tcPr>
          <w:p w14:paraId="68597C0D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-1.7 ± 1.1</w:t>
            </w:r>
          </w:p>
        </w:tc>
        <w:tc>
          <w:tcPr>
            <w:tcW w:w="1800" w:type="dxa"/>
            <w:noWrap/>
            <w:hideMark/>
          </w:tcPr>
          <w:p w14:paraId="4BF8DBDC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-1.8 ± 1.1</w:t>
            </w:r>
          </w:p>
        </w:tc>
        <w:tc>
          <w:tcPr>
            <w:tcW w:w="1851" w:type="dxa"/>
            <w:noWrap/>
            <w:hideMark/>
          </w:tcPr>
          <w:p w14:paraId="2517584C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-1.9 ± 1.0</w:t>
            </w:r>
          </w:p>
        </w:tc>
      </w:tr>
      <w:tr w:rsidR="00C744D9" w:rsidRPr="005667AF" w14:paraId="1EE019D6" w14:textId="77777777" w:rsidTr="00C744D9">
        <w:trPr>
          <w:trHeight w:val="331"/>
        </w:trPr>
        <w:tc>
          <w:tcPr>
            <w:tcW w:w="3780" w:type="dxa"/>
            <w:noWrap/>
            <w:vAlign w:val="center"/>
            <w:hideMark/>
          </w:tcPr>
          <w:p w14:paraId="0B07BF57" w14:textId="77777777" w:rsidR="00C744D9" w:rsidRPr="005667AF" w:rsidRDefault="00C744D9" w:rsidP="00C744D9">
            <w:pPr>
              <w:ind w:left="432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Z &lt; -3, n (%)</w:t>
            </w:r>
          </w:p>
        </w:tc>
        <w:tc>
          <w:tcPr>
            <w:tcW w:w="1800" w:type="dxa"/>
            <w:noWrap/>
            <w:hideMark/>
          </w:tcPr>
          <w:p w14:paraId="4344107F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45 (13.4)</w:t>
            </w:r>
          </w:p>
        </w:tc>
        <w:tc>
          <w:tcPr>
            <w:tcW w:w="1800" w:type="dxa"/>
            <w:noWrap/>
            <w:hideMark/>
          </w:tcPr>
          <w:p w14:paraId="2539B234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51 (16.3)</w:t>
            </w:r>
          </w:p>
        </w:tc>
        <w:tc>
          <w:tcPr>
            <w:tcW w:w="1851" w:type="dxa"/>
            <w:noWrap/>
            <w:hideMark/>
          </w:tcPr>
          <w:p w14:paraId="3176351B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53 (15.3)</w:t>
            </w:r>
          </w:p>
        </w:tc>
      </w:tr>
      <w:tr w:rsidR="00C744D9" w:rsidRPr="005667AF" w14:paraId="1DC9D3A2" w14:textId="77777777" w:rsidTr="00C744D9">
        <w:trPr>
          <w:trHeight w:val="331"/>
        </w:trPr>
        <w:tc>
          <w:tcPr>
            <w:tcW w:w="3780" w:type="dxa"/>
            <w:noWrap/>
            <w:vAlign w:val="center"/>
            <w:hideMark/>
          </w:tcPr>
          <w:p w14:paraId="164BF618" w14:textId="77777777" w:rsidR="00C744D9" w:rsidRPr="005667AF" w:rsidRDefault="00C744D9" w:rsidP="00C744D9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ight-for-age z-score</w:t>
            </w:r>
          </w:p>
        </w:tc>
        <w:tc>
          <w:tcPr>
            <w:tcW w:w="1800" w:type="dxa"/>
            <w:noWrap/>
            <w:hideMark/>
          </w:tcPr>
          <w:p w14:paraId="7B2CB7E7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-3.2 ± 1.3</w:t>
            </w:r>
          </w:p>
        </w:tc>
        <w:tc>
          <w:tcPr>
            <w:tcW w:w="1800" w:type="dxa"/>
            <w:noWrap/>
            <w:hideMark/>
          </w:tcPr>
          <w:p w14:paraId="7D981A2A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-3.3 ± 1.5</w:t>
            </w:r>
          </w:p>
        </w:tc>
        <w:tc>
          <w:tcPr>
            <w:tcW w:w="1851" w:type="dxa"/>
            <w:noWrap/>
            <w:hideMark/>
          </w:tcPr>
          <w:p w14:paraId="4F30CA33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-3.3 ± 1.4</w:t>
            </w:r>
          </w:p>
        </w:tc>
      </w:tr>
      <w:tr w:rsidR="00C744D9" w:rsidRPr="005667AF" w14:paraId="7C0145EE" w14:textId="77777777" w:rsidTr="00C744D9">
        <w:trPr>
          <w:trHeight w:val="331"/>
        </w:trPr>
        <w:tc>
          <w:tcPr>
            <w:tcW w:w="3780" w:type="dxa"/>
            <w:noWrap/>
            <w:vAlign w:val="center"/>
            <w:hideMark/>
          </w:tcPr>
          <w:p w14:paraId="62C89DCE" w14:textId="77777777" w:rsidR="00C744D9" w:rsidRPr="005667AF" w:rsidRDefault="00C744D9" w:rsidP="00C744D9">
            <w:pPr>
              <w:ind w:left="432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AZ ≤ -2, n (%)</w:t>
            </w:r>
          </w:p>
        </w:tc>
        <w:tc>
          <w:tcPr>
            <w:tcW w:w="1800" w:type="dxa"/>
            <w:noWrap/>
            <w:hideMark/>
          </w:tcPr>
          <w:p w14:paraId="455ACB44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288 (85.5)</w:t>
            </w:r>
          </w:p>
        </w:tc>
        <w:tc>
          <w:tcPr>
            <w:tcW w:w="1800" w:type="dxa"/>
            <w:noWrap/>
            <w:hideMark/>
          </w:tcPr>
          <w:p w14:paraId="4734CAF7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266 (85.3)</w:t>
            </w:r>
          </w:p>
        </w:tc>
        <w:tc>
          <w:tcPr>
            <w:tcW w:w="1851" w:type="dxa"/>
            <w:noWrap/>
            <w:hideMark/>
          </w:tcPr>
          <w:p w14:paraId="4F5B48B6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294 (84.7)</w:t>
            </w:r>
          </w:p>
        </w:tc>
      </w:tr>
      <w:tr w:rsidR="00C744D9" w:rsidRPr="005667AF" w14:paraId="1972804B" w14:textId="77777777" w:rsidTr="00C744D9">
        <w:trPr>
          <w:trHeight w:val="331"/>
        </w:trPr>
        <w:tc>
          <w:tcPr>
            <w:tcW w:w="3780" w:type="dxa"/>
            <w:noWrap/>
            <w:vAlign w:val="center"/>
            <w:hideMark/>
          </w:tcPr>
          <w:p w14:paraId="57E4B72B" w14:textId="77777777" w:rsidR="00C744D9" w:rsidRPr="005667AF" w:rsidRDefault="00C744D9" w:rsidP="00C744D9">
            <w:pPr>
              <w:ind w:left="432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AZ ≤ -3, n (%)</w:t>
            </w:r>
          </w:p>
        </w:tc>
        <w:tc>
          <w:tcPr>
            <w:tcW w:w="1800" w:type="dxa"/>
            <w:noWrap/>
            <w:hideMark/>
          </w:tcPr>
          <w:p w14:paraId="7C53C243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193 (57.3)</w:t>
            </w:r>
          </w:p>
        </w:tc>
        <w:tc>
          <w:tcPr>
            <w:tcW w:w="1800" w:type="dxa"/>
            <w:noWrap/>
            <w:hideMark/>
          </w:tcPr>
          <w:p w14:paraId="345075C8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181 (58.0)</w:t>
            </w:r>
          </w:p>
        </w:tc>
        <w:tc>
          <w:tcPr>
            <w:tcW w:w="1851" w:type="dxa"/>
            <w:noWrap/>
            <w:hideMark/>
          </w:tcPr>
          <w:p w14:paraId="0DC353CC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185 (53.3)</w:t>
            </w:r>
          </w:p>
        </w:tc>
      </w:tr>
      <w:tr w:rsidR="00C744D9" w:rsidRPr="005667AF" w14:paraId="390B6044" w14:textId="77777777" w:rsidTr="00C744D9">
        <w:trPr>
          <w:trHeight w:val="331"/>
        </w:trPr>
        <w:tc>
          <w:tcPr>
            <w:tcW w:w="3780" w:type="dxa"/>
            <w:noWrap/>
            <w:vAlign w:val="center"/>
            <w:hideMark/>
          </w:tcPr>
          <w:p w14:paraId="58B08626" w14:textId="77777777" w:rsidR="00C744D9" w:rsidRPr="005667AF" w:rsidRDefault="00C744D9" w:rsidP="00C744D9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covered, no. (%)</w:t>
            </w:r>
          </w:p>
        </w:tc>
        <w:tc>
          <w:tcPr>
            <w:tcW w:w="1800" w:type="dxa"/>
            <w:noWrap/>
            <w:hideMark/>
          </w:tcPr>
          <w:p w14:paraId="071755E5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260 (77.2)</w:t>
            </w:r>
          </w:p>
        </w:tc>
        <w:tc>
          <w:tcPr>
            <w:tcW w:w="1800" w:type="dxa"/>
            <w:noWrap/>
            <w:hideMark/>
          </w:tcPr>
          <w:p w14:paraId="2546EFDC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243 (77.9)</w:t>
            </w:r>
          </w:p>
        </w:tc>
        <w:tc>
          <w:tcPr>
            <w:tcW w:w="1851" w:type="dxa"/>
            <w:noWrap/>
            <w:hideMark/>
          </w:tcPr>
          <w:p w14:paraId="2D6C9135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271 (78.1)</w:t>
            </w:r>
          </w:p>
        </w:tc>
      </w:tr>
      <w:tr w:rsidR="00C744D9" w:rsidRPr="005667AF" w14:paraId="6274A70C" w14:textId="77777777" w:rsidTr="00C744D9">
        <w:trPr>
          <w:trHeight w:val="331"/>
        </w:trPr>
        <w:tc>
          <w:tcPr>
            <w:tcW w:w="3780" w:type="dxa"/>
            <w:noWrap/>
            <w:vAlign w:val="center"/>
            <w:hideMark/>
          </w:tcPr>
          <w:p w14:paraId="0478EB85" w14:textId="77777777" w:rsidR="00C744D9" w:rsidRPr="005667AF" w:rsidRDefault="00C744D9" w:rsidP="00C744D9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mproved to MAM, no. (%)</w:t>
            </w:r>
          </w:p>
        </w:tc>
        <w:tc>
          <w:tcPr>
            <w:tcW w:w="1800" w:type="dxa"/>
            <w:noWrap/>
            <w:hideMark/>
          </w:tcPr>
          <w:p w14:paraId="2DF0067D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59 (17.5)</w:t>
            </w:r>
          </w:p>
        </w:tc>
        <w:tc>
          <w:tcPr>
            <w:tcW w:w="1800" w:type="dxa"/>
            <w:noWrap/>
            <w:hideMark/>
          </w:tcPr>
          <w:p w14:paraId="6C35B396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52 (16.7)</w:t>
            </w:r>
          </w:p>
        </w:tc>
        <w:tc>
          <w:tcPr>
            <w:tcW w:w="1851" w:type="dxa"/>
            <w:noWrap/>
            <w:hideMark/>
          </w:tcPr>
          <w:p w14:paraId="63377AF3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52 (15.0)</w:t>
            </w:r>
          </w:p>
        </w:tc>
      </w:tr>
      <w:tr w:rsidR="00C744D9" w:rsidRPr="005667AF" w14:paraId="323407A3" w14:textId="77777777" w:rsidTr="00C744D9">
        <w:trPr>
          <w:trHeight w:val="331"/>
        </w:trPr>
        <w:tc>
          <w:tcPr>
            <w:tcW w:w="3780" w:type="dxa"/>
            <w:noWrap/>
            <w:vAlign w:val="center"/>
            <w:hideMark/>
          </w:tcPr>
          <w:p w14:paraId="30397158" w14:textId="77777777" w:rsidR="00C744D9" w:rsidRPr="005667AF" w:rsidRDefault="00C744D9" w:rsidP="00C744D9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mained SAM, no. (%)</w:t>
            </w:r>
          </w:p>
        </w:tc>
        <w:tc>
          <w:tcPr>
            <w:tcW w:w="1800" w:type="dxa"/>
            <w:noWrap/>
            <w:hideMark/>
          </w:tcPr>
          <w:p w14:paraId="26BE0BB8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18 (5.3)</w:t>
            </w:r>
          </w:p>
        </w:tc>
        <w:tc>
          <w:tcPr>
            <w:tcW w:w="1800" w:type="dxa"/>
            <w:noWrap/>
            <w:hideMark/>
          </w:tcPr>
          <w:p w14:paraId="63D46802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17 (5.4)</w:t>
            </w:r>
          </w:p>
        </w:tc>
        <w:tc>
          <w:tcPr>
            <w:tcW w:w="1851" w:type="dxa"/>
            <w:noWrap/>
            <w:hideMark/>
          </w:tcPr>
          <w:p w14:paraId="66A71095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24 (6.9)</w:t>
            </w:r>
          </w:p>
        </w:tc>
      </w:tr>
      <w:tr w:rsidR="00C744D9" w:rsidRPr="005667AF" w14:paraId="1817EA88" w14:textId="77777777" w:rsidTr="00C744D9">
        <w:trPr>
          <w:trHeight w:val="331"/>
        </w:trPr>
        <w:tc>
          <w:tcPr>
            <w:tcW w:w="3780" w:type="dxa"/>
            <w:noWrap/>
            <w:vAlign w:val="center"/>
            <w:hideMark/>
          </w:tcPr>
          <w:p w14:paraId="1115B416" w14:textId="77777777" w:rsidR="00C744D9" w:rsidRPr="005667AF" w:rsidRDefault="00C744D9" w:rsidP="00C744D9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uration of treatment, weeks, median (IQR)</w:t>
            </w:r>
          </w:p>
        </w:tc>
        <w:tc>
          <w:tcPr>
            <w:tcW w:w="1800" w:type="dxa"/>
            <w:noWrap/>
            <w:hideMark/>
          </w:tcPr>
          <w:p w14:paraId="08AA687E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6 (4 - 12)</w:t>
            </w:r>
          </w:p>
        </w:tc>
        <w:tc>
          <w:tcPr>
            <w:tcW w:w="1800" w:type="dxa"/>
            <w:noWrap/>
            <w:hideMark/>
          </w:tcPr>
          <w:p w14:paraId="0C775B9B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6 (4 - 12)</w:t>
            </w:r>
          </w:p>
        </w:tc>
        <w:tc>
          <w:tcPr>
            <w:tcW w:w="1851" w:type="dxa"/>
            <w:noWrap/>
            <w:hideMark/>
          </w:tcPr>
          <w:p w14:paraId="5A01F4C4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6 (4 - 12)</w:t>
            </w:r>
          </w:p>
        </w:tc>
      </w:tr>
      <w:tr w:rsidR="00C744D9" w:rsidRPr="005667AF" w14:paraId="2228B76D" w14:textId="77777777" w:rsidTr="00C744D9">
        <w:trPr>
          <w:trHeight w:val="331"/>
        </w:trPr>
        <w:tc>
          <w:tcPr>
            <w:tcW w:w="3780" w:type="dxa"/>
            <w:noWrap/>
            <w:vAlign w:val="center"/>
            <w:hideMark/>
          </w:tcPr>
          <w:p w14:paraId="688D2963" w14:textId="77777777" w:rsidR="00C744D9" w:rsidRPr="005667AF" w:rsidRDefault="00C744D9" w:rsidP="00C744D9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emographics at time of Malawi Developmental Assessment Tool test</w:t>
            </w:r>
          </w:p>
        </w:tc>
        <w:tc>
          <w:tcPr>
            <w:tcW w:w="1800" w:type="dxa"/>
            <w:noWrap/>
            <w:hideMark/>
          </w:tcPr>
          <w:p w14:paraId="0A79ADD5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800" w:type="dxa"/>
            <w:noWrap/>
            <w:hideMark/>
          </w:tcPr>
          <w:p w14:paraId="790E894F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51" w:type="dxa"/>
            <w:noWrap/>
            <w:hideMark/>
          </w:tcPr>
          <w:p w14:paraId="3DB6A019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C744D9" w:rsidRPr="005667AF" w14:paraId="59473D5C" w14:textId="77777777" w:rsidTr="00C744D9">
        <w:trPr>
          <w:trHeight w:val="331"/>
        </w:trPr>
        <w:tc>
          <w:tcPr>
            <w:tcW w:w="3780" w:type="dxa"/>
            <w:noWrap/>
            <w:vAlign w:val="center"/>
            <w:hideMark/>
          </w:tcPr>
          <w:p w14:paraId="0F1189FF" w14:textId="77777777" w:rsidR="00C744D9" w:rsidRPr="005667AF" w:rsidRDefault="00C744D9" w:rsidP="00C744D9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ge at MDAT, </w:t>
            </w:r>
            <w:proofErr w:type="spellStart"/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</w:t>
            </w:r>
            <w:proofErr w:type="spellEnd"/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 median (IQR)</w:t>
            </w:r>
          </w:p>
        </w:tc>
        <w:tc>
          <w:tcPr>
            <w:tcW w:w="1800" w:type="dxa"/>
            <w:noWrap/>
            <w:hideMark/>
          </w:tcPr>
          <w:p w14:paraId="2EE7B45C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18.9 (15.5 – 24.4)</w:t>
            </w:r>
          </w:p>
        </w:tc>
        <w:tc>
          <w:tcPr>
            <w:tcW w:w="1800" w:type="dxa"/>
            <w:noWrap/>
            <w:hideMark/>
          </w:tcPr>
          <w:p w14:paraId="09FEF428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17.7 (15.3 - 25.4)</w:t>
            </w:r>
          </w:p>
        </w:tc>
        <w:tc>
          <w:tcPr>
            <w:tcW w:w="1851" w:type="dxa"/>
            <w:noWrap/>
            <w:hideMark/>
          </w:tcPr>
          <w:p w14:paraId="14E967FE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18.9 (15.6 – 25.4)</w:t>
            </w:r>
          </w:p>
        </w:tc>
      </w:tr>
      <w:tr w:rsidR="00C744D9" w:rsidRPr="005667AF" w14:paraId="76FC3382" w14:textId="77777777" w:rsidTr="00C744D9">
        <w:trPr>
          <w:trHeight w:val="331"/>
        </w:trPr>
        <w:tc>
          <w:tcPr>
            <w:tcW w:w="3780" w:type="dxa"/>
            <w:noWrap/>
            <w:vAlign w:val="center"/>
            <w:hideMark/>
          </w:tcPr>
          <w:p w14:paraId="1D09D435" w14:textId="77777777" w:rsidR="00C744D9" w:rsidRPr="005667AF" w:rsidRDefault="00C744D9" w:rsidP="00C744D9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ime between outcome and MDAT, </w:t>
            </w:r>
            <w:proofErr w:type="spellStart"/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</w:t>
            </w:r>
            <w:proofErr w:type="spellEnd"/>
          </w:p>
        </w:tc>
        <w:tc>
          <w:tcPr>
            <w:tcW w:w="1800" w:type="dxa"/>
            <w:noWrap/>
            <w:hideMark/>
          </w:tcPr>
          <w:p w14:paraId="1D1EAA4E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5.8± 0.5</w:t>
            </w:r>
          </w:p>
        </w:tc>
        <w:tc>
          <w:tcPr>
            <w:tcW w:w="1800" w:type="dxa"/>
            <w:noWrap/>
            <w:hideMark/>
          </w:tcPr>
          <w:p w14:paraId="3C783CE4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5.8 ± 0.5</w:t>
            </w:r>
          </w:p>
        </w:tc>
        <w:tc>
          <w:tcPr>
            <w:tcW w:w="1851" w:type="dxa"/>
            <w:noWrap/>
            <w:hideMark/>
          </w:tcPr>
          <w:p w14:paraId="6BC4C666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5.9 ± 0.6</w:t>
            </w:r>
          </w:p>
        </w:tc>
      </w:tr>
      <w:tr w:rsidR="00C744D9" w:rsidRPr="005667AF" w14:paraId="743FAB5A" w14:textId="77777777" w:rsidTr="00C744D9">
        <w:trPr>
          <w:trHeight w:val="331"/>
        </w:trPr>
        <w:tc>
          <w:tcPr>
            <w:tcW w:w="3780" w:type="dxa"/>
            <w:noWrap/>
            <w:vAlign w:val="center"/>
            <w:hideMark/>
          </w:tcPr>
          <w:p w14:paraId="4450F731" w14:textId="77777777" w:rsidR="00C744D9" w:rsidRPr="005667AF" w:rsidRDefault="00C744D9" w:rsidP="00C744D9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imary caregiver mother, no. (%)</w:t>
            </w:r>
          </w:p>
        </w:tc>
        <w:tc>
          <w:tcPr>
            <w:tcW w:w="1800" w:type="dxa"/>
            <w:noWrap/>
            <w:hideMark/>
          </w:tcPr>
          <w:p w14:paraId="7127DB1B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311 (92.3)</w:t>
            </w:r>
          </w:p>
        </w:tc>
        <w:tc>
          <w:tcPr>
            <w:tcW w:w="1800" w:type="dxa"/>
            <w:noWrap/>
            <w:hideMark/>
          </w:tcPr>
          <w:p w14:paraId="210D7F84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289 (92.6)</w:t>
            </w:r>
          </w:p>
        </w:tc>
        <w:tc>
          <w:tcPr>
            <w:tcW w:w="1851" w:type="dxa"/>
            <w:noWrap/>
            <w:hideMark/>
          </w:tcPr>
          <w:p w14:paraId="1DE1A33A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324 (93.4)</w:t>
            </w:r>
          </w:p>
        </w:tc>
      </w:tr>
      <w:tr w:rsidR="00C744D9" w:rsidRPr="005667AF" w14:paraId="27373B14" w14:textId="77777777" w:rsidTr="00C744D9">
        <w:trPr>
          <w:trHeight w:val="331"/>
        </w:trPr>
        <w:tc>
          <w:tcPr>
            <w:tcW w:w="3780" w:type="dxa"/>
            <w:noWrap/>
            <w:vAlign w:val="center"/>
            <w:hideMark/>
          </w:tcPr>
          <w:p w14:paraId="499DA03E" w14:textId="77777777" w:rsidR="00C744D9" w:rsidRPr="005667AF" w:rsidRDefault="00C744D9" w:rsidP="00C744D9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imary caregiver at least some primary school education, no. (%)</w:t>
            </w:r>
          </w:p>
        </w:tc>
        <w:tc>
          <w:tcPr>
            <w:tcW w:w="1800" w:type="dxa"/>
            <w:noWrap/>
            <w:hideMark/>
          </w:tcPr>
          <w:p w14:paraId="3F1950CD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248 (73.6)</w:t>
            </w:r>
          </w:p>
        </w:tc>
        <w:tc>
          <w:tcPr>
            <w:tcW w:w="1800" w:type="dxa"/>
            <w:noWrap/>
            <w:hideMark/>
          </w:tcPr>
          <w:p w14:paraId="493D9FFD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232 (74.4)</w:t>
            </w:r>
          </w:p>
        </w:tc>
        <w:tc>
          <w:tcPr>
            <w:tcW w:w="1851" w:type="dxa"/>
            <w:noWrap/>
            <w:hideMark/>
          </w:tcPr>
          <w:p w14:paraId="5C2F8CBE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270 (77.8)</w:t>
            </w:r>
          </w:p>
        </w:tc>
      </w:tr>
      <w:tr w:rsidR="00C744D9" w:rsidRPr="005667AF" w14:paraId="422F3D5A" w14:textId="77777777" w:rsidTr="00C744D9">
        <w:trPr>
          <w:trHeight w:val="331"/>
        </w:trPr>
        <w:tc>
          <w:tcPr>
            <w:tcW w:w="3780" w:type="dxa"/>
            <w:noWrap/>
            <w:vAlign w:val="center"/>
            <w:hideMark/>
          </w:tcPr>
          <w:p w14:paraId="0CE230E1" w14:textId="77777777" w:rsidR="00C744D9" w:rsidRPr="005667AF" w:rsidRDefault="00C744D9" w:rsidP="00C744D9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condary caregiver at least some primary school education, no. (%)</w:t>
            </w:r>
          </w:p>
        </w:tc>
        <w:tc>
          <w:tcPr>
            <w:tcW w:w="1800" w:type="dxa"/>
            <w:noWrap/>
            <w:hideMark/>
          </w:tcPr>
          <w:p w14:paraId="5C79ED92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233 (69.8)</w:t>
            </w:r>
          </w:p>
        </w:tc>
        <w:tc>
          <w:tcPr>
            <w:tcW w:w="1800" w:type="dxa"/>
            <w:noWrap/>
            <w:hideMark/>
          </w:tcPr>
          <w:p w14:paraId="4C9BDEF8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218 (71.5)</w:t>
            </w:r>
          </w:p>
        </w:tc>
        <w:tc>
          <w:tcPr>
            <w:tcW w:w="1851" w:type="dxa"/>
            <w:noWrap/>
            <w:hideMark/>
          </w:tcPr>
          <w:p w14:paraId="12C59D46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257 (75.6)</w:t>
            </w:r>
          </w:p>
        </w:tc>
      </w:tr>
      <w:tr w:rsidR="00C744D9" w:rsidRPr="005667AF" w14:paraId="17AAF67C" w14:textId="77777777" w:rsidTr="00C744D9">
        <w:trPr>
          <w:trHeight w:val="331"/>
        </w:trPr>
        <w:tc>
          <w:tcPr>
            <w:tcW w:w="378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9518501" w14:textId="77777777" w:rsidR="00C744D9" w:rsidRPr="005667AF" w:rsidRDefault="00C744D9" w:rsidP="00C744D9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667A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ber of siblings, median (IQR)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noWrap/>
            <w:hideMark/>
          </w:tcPr>
          <w:p w14:paraId="37685300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2 (1 - 3)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noWrap/>
            <w:hideMark/>
          </w:tcPr>
          <w:p w14:paraId="38450676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2 (1 - 4)</w:t>
            </w:r>
          </w:p>
        </w:tc>
        <w:tc>
          <w:tcPr>
            <w:tcW w:w="1851" w:type="dxa"/>
            <w:tcBorders>
              <w:bottom w:val="single" w:sz="4" w:space="0" w:color="auto"/>
            </w:tcBorders>
            <w:noWrap/>
            <w:hideMark/>
          </w:tcPr>
          <w:p w14:paraId="4B15A014" w14:textId="77777777" w:rsidR="00C744D9" w:rsidRPr="00C744D9" w:rsidRDefault="00C744D9" w:rsidP="00C744D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744D9">
              <w:rPr>
                <w:rFonts w:ascii="Times New Roman" w:hAnsi="Times New Roman" w:cs="Times New Roman"/>
              </w:rPr>
              <w:t>2 (0 - 4)</w:t>
            </w:r>
          </w:p>
        </w:tc>
      </w:tr>
    </w:tbl>
    <w:p w14:paraId="5E9417A6" w14:textId="77777777" w:rsidR="00FC7368" w:rsidRDefault="00FC7368" w:rsidP="005667AF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524D967B" w14:textId="77777777" w:rsidR="00FC7368" w:rsidRDefault="00FC7368" w:rsidP="005667AF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6E96E927" w14:textId="77777777" w:rsidR="00FC7368" w:rsidRPr="00FC7368" w:rsidRDefault="00FC7368" w:rsidP="005667AF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11EEE34" w14:textId="2E7B8191" w:rsidR="00FC7368" w:rsidRPr="00FC7368" w:rsidRDefault="005667AF" w:rsidP="005667AF">
      <w:pPr>
        <w:spacing w:after="0" w:line="240" w:lineRule="auto"/>
        <w:rPr>
          <w:rFonts w:ascii="Times New Roman" w:hAnsi="Times New Roman" w:cs="Times New Roman"/>
          <w:vertAlign w:val="superscript"/>
        </w:rPr>
      </w:pPr>
      <w:r w:rsidRPr="00FC7368">
        <w:rPr>
          <w:rFonts w:ascii="Times New Roman" w:hAnsi="Times New Roman" w:cs="Times New Roman"/>
          <w:b/>
          <w:bCs/>
        </w:rPr>
        <w:t>Supplementary Table 3.</w:t>
      </w:r>
      <w:r w:rsidRPr="00FC7368">
        <w:rPr>
          <w:rFonts w:ascii="Times New Roman" w:hAnsi="Times New Roman" w:cs="Times New Roman"/>
        </w:rPr>
        <w:t xml:space="preserve"> Enrollment characteristics</w:t>
      </w:r>
      <w:r w:rsidR="00CB79A3" w:rsidRPr="00FC7368">
        <w:rPr>
          <w:rFonts w:ascii="Times New Roman" w:hAnsi="Times New Roman" w:cs="Times New Roman"/>
        </w:rPr>
        <w:t xml:space="preserve">, </w:t>
      </w:r>
      <w:r w:rsidRPr="00FC7368">
        <w:rPr>
          <w:rFonts w:ascii="Times New Roman" w:hAnsi="Times New Roman" w:cs="Times New Roman"/>
        </w:rPr>
        <w:t>nutritional outcomes</w:t>
      </w:r>
      <w:r w:rsidR="00CB79A3" w:rsidRPr="00FC7368">
        <w:rPr>
          <w:rFonts w:ascii="Times New Roman" w:hAnsi="Times New Roman" w:cs="Times New Roman"/>
        </w:rPr>
        <w:t>, and characteristics at time of t</w:t>
      </w:r>
      <w:r w:rsidR="00F76710" w:rsidRPr="00FC7368">
        <w:rPr>
          <w:rFonts w:ascii="Times New Roman" w:hAnsi="Times New Roman" w:cs="Times New Roman"/>
        </w:rPr>
        <w:t>esting</w:t>
      </w:r>
      <w:r w:rsidRPr="00FC7368">
        <w:rPr>
          <w:rFonts w:ascii="Times New Roman" w:hAnsi="Times New Roman" w:cs="Times New Roman"/>
        </w:rPr>
        <w:t xml:space="preserve"> of the children who underwent Malawi Developmental Assessment Tool testing</w:t>
      </w:r>
      <w:r w:rsidRPr="00FC7368">
        <w:rPr>
          <w:rFonts w:ascii="Times New Roman" w:hAnsi="Times New Roman" w:cs="Times New Roman"/>
          <w:vertAlign w:val="superscript"/>
        </w:rPr>
        <w:t>1</w:t>
      </w:r>
    </w:p>
    <w:p w14:paraId="1BCB606D" w14:textId="77777777" w:rsidR="00FC7368" w:rsidRPr="005667AF" w:rsidRDefault="00FC7368" w:rsidP="005667AF">
      <w:pPr>
        <w:spacing w:after="0" w:line="240" w:lineRule="auto"/>
        <w:rPr>
          <w:rFonts w:ascii="Times New Roman" w:hAnsi="Times New Roman" w:cs="Times New Roman"/>
          <w:sz w:val="20"/>
          <w:szCs w:val="20"/>
          <w:vertAlign w:val="superscript"/>
        </w:rPr>
      </w:pPr>
    </w:p>
    <w:p w14:paraId="73E7D81C" w14:textId="77777777" w:rsidR="005667AF" w:rsidRPr="005667AF" w:rsidRDefault="005667AF" w:rsidP="005667A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5667AF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5667AF">
        <w:rPr>
          <w:rFonts w:ascii="Times New Roman" w:hAnsi="Times New Roman" w:cs="Times New Roman"/>
          <w:sz w:val="20"/>
          <w:szCs w:val="20"/>
        </w:rPr>
        <w:t xml:space="preserve"> Plus-minus values are means </w:t>
      </w:r>
      <w:r w:rsidRPr="005667A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± SD. </w:t>
      </w:r>
      <w:bookmarkStart w:id="6" w:name="_Hlk75865256"/>
      <w:r w:rsidRPr="005667AF">
        <w:rPr>
          <w:rFonts w:ascii="Times New Roman" w:hAnsi="Times New Roman" w:cs="Times New Roman"/>
          <w:sz w:val="20"/>
          <w:szCs w:val="20"/>
        </w:rPr>
        <w:t>DHA-HO-RUTF, docosahexaenoic acid added to ready-to-use therapeutic food made with high oleic acid peanuts; HAZ, height-for-age z-score; HO-RUTF, RUTF with high oleic acid peanuts;</w:t>
      </w:r>
      <w:r w:rsidRPr="005667A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MAM, moderate acute malnutrition; MDAT, Malawi Developmental Assessment Tool; MUAC, mid-upper arm circumference; SAM, severe acute malnutrition; WHZ, weight-for-height z-score.</w:t>
      </w:r>
      <w:bookmarkEnd w:id="6"/>
    </w:p>
    <w:p w14:paraId="205A8CEE" w14:textId="77777777" w:rsidR="005667AF" w:rsidRPr="005667AF" w:rsidRDefault="005667AF" w:rsidP="005667A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4CDD4985" w14:textId="77777777" w:rsidR="005667AF" w:rsidRPr="005667AF" w:rsidRDefault="005667AF" w:rsidP="005667A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5667AF">
        <w:rPr>
          <w:rFonts w:ascii="Times New Roman" w:eastAsia="Times New Roman" w:hAnsi="Times New Roman" w:cs="Times New Roman"/>
          <w:color w:val="000000"/>
          <w:sz w:val="20"/>
          <w:szCs w:val="20"/>
        </w:rPr>
        <w:t>Summary</w:t>
      </w:r>
    </w:p>
    <w:p w14:paraId="43394129" w14:textId="77777777" w:rsidR="00C744D9" w:rsidRPr="00C744D9" w:rsidRDefault="00C744D9" w:rsidP="00C744D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C744D9">
        <w:rPr>
          <w:rFonts w:ascii="Times New Roman" w:hAnsi="Times New Roman" w:cs="Times New Roman"/>
          <w:sz w:val="20"/>
          <w:szCs w:val="20"/>
        </w:rPr>
        <w:t>Median age at time of MDAT was similar between groups, and mean duration between SAM outcome and MDAT was similar, 5.8 – 5.9 months. 10 (1.0%) were excluded from analysis, 9 participants due to outlier MDAT global z-scores &lt; -5 and 1 who was unable to be scored for &gt; 2 domains. Several children were unable to be scored for one or more sub-domains due to inadequate item completion: one child had no gross motor score (DHA-HO-RUTF), twenty did not have fine motor scores (nine DHA-HO-RUTF, six HO-RUTF, five S-RUTF), one did not have a language score (DHA-HO-RUTF), and one did not have a social score (HO-RUTF).</w:t>
      </w:r>
    </w:p>
    <w:p w14:paraId="6EB61006" w14:textId="00B5814A" w:rsidR="005667AF" w:rsidRDefault="005667AF" w:rsidP="00B8328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pPr w:leftFromText="180" w:rightFromText="180" w:vertAnchor="page" w:horzAnchor="margin" w:tblpY="2644"/>
        <w:tblW w:w="90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1800"/>
        <w:gridCol w:w="1710"/>
        <w:gridCol w:w="1725"/>
      </w:tblGrid>
      <w:tr w:rsidR="001049E4" w:rsidRPr="00B03D50" w14:paraId="52FD2F0D" w14:textId="77777777" w:rsidTr="000A11F1">
        <w:trPr>
          <w:trHeight w:val="288"/>
        </w:trPr>
        <w:tc>
          <w:tcPr>
            <w:tcW w:w="377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681EB6E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131B7BA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DHA-HO-RUTF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B620919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HO-RUTF</w:t>
            </w:r>
          </w:p>
        </w:tc>
        <w:tc>
          <w:tcPr>
            <w:tcW w:w="172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B03FC92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S-RUTF</w:t>
            </w:r>
          </w:p>
        </w:tc>
      </w:tr>
      <w:tr w:rsidR="001049E4" w:rsidRPr="00B03D50" w14:paraId="10CAB30F" w14:textId="77777777" w:rsidTr="000A11F1">
        <w:trPr>
          <w:trHeight w:val="288"/>
        </w:trPr>
        <w:tc>
          <w:tcPr>
            <w:tcW w:w="377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602E089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76CC74E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(N = 354)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326C584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(N = 328)</w:t>
            </w:r>
          </w:p>
        </w:tc>
        <w:tc>
          <w:tcPr>
            <w:tcW w:w="172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1742C0C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(N = 361)</w:t>
            </w:r>
          </w:p>
        </w:tc>
      </w:tr>
      <w:tr w:rsidR="001049E4" w:rsidRPr="00B03D50" w14:paraId="0B9C602C" w14:textId="77777777" w:rsidTr="000A11F1">
        <w:trPr>
          <w:trHeight w:val="346"/>
        </w:trPr>
        <w:tc>
          <w:tcPr>
            <w:tcW w:w="377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B44131A" w14:textId="77777777" w:rsidR="001049E4" w:rsidRPr="00B03D50" w:rsidRDefault="001049E4" w:rsidP="000A11F1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nrollment characteristics and nutritional outcomes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D9D9F52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71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2F5BC37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842895B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049E4" w:rsidRPr="00B03D50" w14:paraId="4F1F7536" w14:textId="77777777" w:rsidTr="000A11F1">
        <w:trPr>
          <w:trHeight w:val="346"/>
        </w:trPr>
        <w:tc>
          <w:tcPr>
            <w:tcW w:w="3775" w:type="dxa"/>
            <w:noWrap/>
            <w:vAlign w:val="center"/>
            <w:hideMark/>
          </w:tcPr>
          <w:p w14:paraId="092231FC" w14:textId="77777777" w:rsidR="001049E4" w:rsidRPr="00B03D50" w:rsidRDefault="001049E4" w:rsidP="000A11F1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 xml:space="preserve">Age, </w:t>
            </w:r>
            <w:proofErr w:type="spellStart"/>
            <w:r w:rsidRPr="00B03D50">
              <w:rPr>
                <w:rFonts w:ascii="Times New Roman" w:eastAsia="Times New Roman" w:hAnsi="Times New Roman" w:cs="Times New Roman"/>
                <w:color w:val="000000"/>
              </w:rPr>
              <w:t>mo</w:t>
            </w:r>
            <w:proofErr w:type="spellEnd"/>
            <w:r w:rsidRPr="00B03D50">
              <w:rPr>
                <w:rFonts w:ascii="Times New Roman" w:eastAsia="Times New Roman" w:hAnsi="Times New Roman" w:cs="Times New Roman"/>
                <w:color w:val="000000"/>
              </w:rPr>
              <w:t>, median (IQR)</w:t>
            </w:r>
          </w:p>
        </w:tc>
        <w:tc>
          <w:tcPr>
            <w:tcW w:w="1800" w:type="dxa"/>
            <w:noWrap/>
            <w:vAlign w:val="center"/>
            <w:hideMark/>
          </w:tcPr>
          <w:p w14:paraId="7FE43449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10.5 (7.7 – 15.1)</w:t>
            </w:r>
          </w:p>
        </w:tc>
        <w:tc>
          <w:tcPr>
            <w:tcW w:w="1710" w:type="dxa"/>
            <w:noWrap/>
            <w:vAlign w:val="center"/>
            <w:hideMark/>
          </w:tcPr>
          <w:p w14:paraId="70B6C702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10.0 (7.4 – 14.8)</w:t>
            </w:r>
          </w:p>
        </w:tc>
        <w:tc>
          <w:tcPr>
            <w:tcW w:w="1725" w:type="dxa"/>
            <w:noWrap/>
            <w:vAlign w:val="center"/>
            <w:hideMark/>
          </w:tcPr>
          <w:p w14:paraId="2EFD868C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10.6 (7.4 – 14.2)</w:t>
            </w:r>
          </w:p>
        </w:tc>
      </w:tr>
      <w:tr w:rsidR="001049E4" w:rsidRPr="00B03D50" w14:paraId="22465D90" w14:textId="77777777" w:rsidTr="000A11F1">
        <w:trPr>
          <w:trHeight w:val="346"/>
        </w:trPr>
        <w:tc>
          <w:tcPr>
            <w:tcW w:w="3775" w:type="dxa"/>
            <w:noWrap/>
            <w:vAlign w:val="center"/>
          </w:tcPr>
          <w:p w14:paraId="04E075FB" w14:textId="77777777" w:rsidR="001049E4" w:rsidRPr="00B03D50" w:rsidRDefault="001049E4" w:rsidP="000A11F1">
            <w:pPr>
              <w:ind w:left="144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Female sex, n (%)</w:t>
            </w:r>
          </w:p>
        </w:tc>
        <w:tc>
          <w:tcPr>
            <w:tcW w:w="1800" w:type="dxa"/>
            <w:noWrap/>
            <w:vAlign w:val="center"/>
          </w:tcPr>
          <w:p w14:paraId="321ADE19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212 (59.9)</w:t>
            </w:r>
          </w:p>
        </w:tc>
        <w:tc>
          <w:tcPr>
            <w:tcW w:w="1710" w:type="dxa"/>
            <w:noWrap/>
            <w:vAlign w:val="center"/>
          </w:tcPr>
          <w:p w14:paraId="4BC73C99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183 (55.8)</w:t>
            </w:r>
          </w:p>
        </w:tc>
        <w:tc>
          <w:tcPr>
            <w:tcW w:w="1725" w:type="dxa"/>
            <w:noWrap/>
            <w:vAlign w:val="center"/>
          </w:tcPr>
          <w:p w14:paraId="356C996B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219 (60.7)</w:t>
            </w:r>
          </w:p>
        </w:tc>
      </w:tr>
      <w:tr w:rsidR="001049E4" w:rsidRPr="00B03D50" w14:paraId="3A85065D" w14:textId="77777777" w:rsidTr="000A11F1">
        <w:trPr>
          <w:trHeight w:val="346"/>
        </w:trPr>
        <w:tc>
          <w:tcPr>
            <w:tcW w:w="3775" w:type="dxa"/>
            <w:noWrap/>
            <w:vAlign w:val="center"/>
            <w:hideMark/>
          </w:tcPr>
          <w:p w14:paraId="00801FEE" w14:textId="77777777" w:rsidR="001049E4" w:rsidRPr="00B03D50" w:rsidRDefault="001049E4" w:rsidP="000A11F1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Edematous, n (%)</w:t>
            </w:r>
          </w:p>
        </w:tc>
        <w:tc>
          <w:tcPr>
            <w:tcW w:w="1800" w:type="dxa"/>
            <w:noWrap/>
            <w:vAlign w:val="center"/>
            <w:hideMark/>
          </w:tcPr>
          <w:p w14:paraId="4E558CEE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102 (28.8)</w:t>
            </w:r>
          </w:p>
        </w:tc>
        <w:tc>
          <w:tcPr>
            <w:tcW w:w="1710" w:type="dxa"/>
            <w:noWrap/>
            <w:vAlign w:val="center"/>
            <w:hideMark/>
          </w:tcPr>
          <w:p w14:paraId="430C6B64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98 (29.9)</w:t>
            </w:r>
          </w:p>
        </w:tc>
        <w:tc>
          <w:tcPr>
            <w:tcW w:w="1725" w:type="dxa"/>
            <w:noWrap/>
            <w:vAlign w:val="center"/>
            <w:hideMark/>
          </w:tcPr>
          <w:p w14:paraId="4E80B3F8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91 (25.2)</w:t>
            </w:r>
          </w:p>
        </w:tc>
      </w:tr>
      <w:tr w:rsidR="001049E4" w:rsidRPr="00B03D50" w14:paraId="1BA2A6FA" w14:textId="77777777" w:rsidTr="000A11F1">
        <w:trPr>
          <w:trHeight w:val="346"/>
        </w:trPr>
        <w:tc>
          <w:tcPr>
            <w:tcW w:w="3775" w:type="dxa"/>
            <w:noWrap/>
            <w:vAlign w:val="center"/>
            <w:hideMark/>
          </w:tcPr>
          <w:p w14:paraId="1C51EC63" w14:textId="77777777" w:rsidR="001049E4" w:rsidRPr="00B03D50" w:rsidRDefault="001049E4" w:rsidP="000A11F1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Mid-upper arm circumference, cm</w:t>
            </w:r>
          </w:p>
        </w:tc>
        <w:tc>
          <w:tcPr>
            <w:tcW w:w="1800" w:type="dxa"/>
            <w:noWrap/>
            <w:vAlign w:val="center"/>
            <w:hideMark/>
          </w:tcPr>
          <w:p w14:paraId="0DE65A33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11.4 ± 1.0</w:t>
            </w:r>
          </w:p>
        </w:tc>
        <w:tc>
          <w:tcPr>
            <w:tcW w:w="1710" w:type="dxa"/>
            <w:noWrap/>
            <w:vAlign w:val="center"/>
            <w:hideMark/>
          </w:tcPr>
          <w:p w14:paraId="591F0DE6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11.4 ± 1.0</w:t>
            </w:r>
          </w:p>
        </w:tc>
        <w:tc>
          <w:tcPr>
            <w:tcW w:w="1725" w:type="dxa"/>
            <w:noWrap/>
            <w:vAlign w:val="center"/>
            <w:hideMark/>
          </w:tcPr>
          <w:p w14:paraId="17651350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11.3 ± 0.8</w:t>
            </w:r>
          </w:p>
        </w:tc>
      </w:tr>
      <w:tr w:rsidR="001049E4" w:rsidRPr="00B03D50" w14:paraId="26416E91" w14:textId="77777777" w:rsidTr="000A11F1">
        <w:trPr>
          <w:trHeight w:val="346"/>
        </w:trPr>
        <w:tc>
          <w:tcPr>
            <w:tcW w:w="3775" w:type="dxa"/>
            <w:noWrap/>
            <w:vAlign w:val="center"/>
            <w:hideMark/>
          </w:tcPr>
          <w:p w14:paraId="49EC802A" w14:textId="77777777" w:rsidR="001049E4" w:rsidRPr="00B03D50" w:rsidRDefault="001049E4" w:rsidP="000A11F1">
            <w:pPr>
              <w:ind w:left="432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MUAC &lt; 11.5, n (%)</w:t>
            </w:r>
          </w:p>
        </w:tc>
        <w:tc>
          <w:tcPr>
            <w:tcW w:w="1800" w:type="dxa"/>
            <w:noWrap/>
            <w:vAlign w:val="center"/>
            <w:hideMark/>
          </w:tcPr>
          <w:p w14:paraId="10FD9FB5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254 (71.8)</w:t>
            </w:r>
          </w:p>
        </w:tc>
        <w:tc>
          <w:tcPr>
            <w:tcW w:w="1710" w:type="dxa"/>
            <w:noWrap/>
            <w:vAlign w:val="center"/>
            <w:hideMark/>
          </w:tcPr>
          <w:p w14:paraId="6CE48B10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235 (71.6)</w:t>
            </w:r>
          </w:p>
        </w:tc>
        <w:tc>
          <w:tcPr>
            <w:tcW w:w="1725" w:type="dxa"/>
            <w:noWrap/>
            <w:vAlign w:val="center"/>
            <w:hideMark/>
          </w:tcPr>
          <w:p w14:paraId="16B7DA61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274 (75.9)</w:t>
            </w:r>
          </w:p>
        </w:tc>
      </w:tr>
      <w:tr w:rsidR="001049E4" w:rsidRPr="00B03D50" w14:paraId="7BD9125A" w14:textId="77777777" w:rsidTr="000A11F1">
        <w:trPr>
          <w:trHeight w:val="346"/>
        </w:trPr>
        <w:tc>
          <w:tcPr>
            <w:tcW w:w="3775" w:type="dxa"/>
            <w:noWrap/>
            <w:vAlign w:val="center"/>
            <w:hideMark/>
          </w:tcPr>
          <w:p w14:paraId="373B7469" w14:textId="77777777" w:rsidR="001049E4" w:rsidRPr="00B03D50" w:rsidRDefault="001049E4" w:rsidP="000A11F1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Weight-for-height z-score</w:t>
            </w:r>
          </w:p>
        </w:tc>
        <w:tc>
          <w:tcPr>
            <w:tcW w:w="1800" w:type="dxa"/>
            <w:noWrap/>
            <w:vAlign w:val="center"/>
            <w:hideMark/>
          </w:tcPr>
          <w:p w14:paraId="7EEDC1C6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-1.9 ± 1.1</w:t>
            </w:r>
          </w:p>
        </w:tc>
        <w:tc>
          <w:tcPr>
            <w:tcW w:w="1710" w:type="dxa"/>
            <w:noWrap/>
            <w:vAlign w:val="center"/>
            <w:hideMark/>
          </w:tcPr>
          <w:p w14:paraId="022FBCC6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-1.9 ± 1.1</w:t>
            </w:r>
          </w:p>
        </w:tc>
        <w:tc>
          <w:tcPr>
            <w:tcW w:w="1725" w:type="dxa"/>
            <w:noWrap/>
            <w:vAlign w:val="center"/>
            <w:hideMark/>
          </w:tcPr>
          <w:p w14:paraId="7C69A482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-2.0 ± 1.0</w:t>
            </w:r>
          </w:p>
        </w:tc>
      </w:tr>
      <w:tr w:rsidR="001049E4" w:rsidRPr="00B03D50" w14:paraId="5BCBA50B" w14:textId="77777777" w:rsidTr="000A11F1">
        <w:trPr>
          <w:trHeight w:val="346"/>
        </w:trPr>
        <w:tc>
          <w:tcPr>
            <w:tcW w:w="3775" w:type="dxa"/>
            <w:noWrap/>
            <w:vAlign w:val="center"/>
            <w:hideMark/>
          </w:tcPr>
          <w:p w14:paraId="51A1F2AB" w14:textId="77777777" w:rsidR="001049E4" w:rsidRPr="00B03D50" w:rsidRDefault="001049E4" w:rsidP="000A11F1">
            <w:pPr>
              <w:ind w:left="432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WHZ &lt; -3, n (%)</w:t>
            </w:r>
          </w:p>
        </w:tc>
        <w:tc>
          <w:tcPr>
            <w:tcW w:w="1800" w:type="dxa"/>
            <w:noWrap/>
            <w:vAlign w:val="center"/>
            <w:hideMark/>
          </w:tcPr>
          <w:p w14:paraId="4CE75A38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60 (16.9)</w:t>
            </w:r>
          </w:p>
        </w:tc>
        <w:tc>
          <w:tcPr>
            <w:tcW w:w="1710" w:type="dxa"/>
            <w:noWrap/>
            <w:vAlign w:val="center"/>
            <w:hideMark/>
          </w:tcPr>
          <w:p w14:paraId="627CF6DA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46 (14.0)</w:t>
            </w:r>
          </w:p>
        </w:tc>
        <w:tc>
          <w:tcPr>
            <w:tcW w:w="1725" w:type="dxa"/>
            <w:noWrap/>
            <w:vAlign w:val="center"/>
            <w:hideMark/>
          </w:tcPr>
          <w:p w14:paraId="6F16E13C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59 (16.3)</w:t>
            </w:r>
          </w:p>
        </w:tc>
      </w:tr>
      <w:tr w:rsidR="001049E4" w:rsidRPr="00B03D50" w14:paraId="40832F28" w14:textId="77777777" w:rsidTr="000A11F1">
        <w:trPr>
          <w:trHeight w:val="346"/>
        </w:trPr>
        <w:tc>
          <w:tcPr>
            <w:tcW w:w="3775" w:type="dxa"/>
            <w:noWrap/>
            <w:vAlign w:val="center"/>
            <w:hideMark/>
          </w:tcPr>
          <w:p w14:paraId="2E8786B7" w14:textId="77777777" w:rsidR="001049E4" w:rsidRPr="00B03D50" w:rsidRDefault="001049E4" w:rsidP="000A11F1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Height-for-age z-score</w:t>
            </w:r>
          </w:p>
        </w:tc>
        <w:tc>
          <w:tcPr>
            <w:tcW w:w="1800" w:type="dxa"/>
            <w:noWrap/>
            <w:vAlign w:val="center"/>
            <w:hideMark/>
          </w:tcPr>
          <w:p w14:paraId="2047EDA7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-3.1 ± 1.4</w:t>
            </w:r>
          </w:p>
        </w:tc>
        <w:tc>
          <w:tcPr>
            <w:tcW w:w="1710" w:type="dxa"/>
            <w:noWrap/>
            <w:vAlign w:val="center"/>
            <w:hideMark/>
          </w:tcPr>
          <w:p w14:paraId="0274EAFA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-3.3 ± 1.5</w:t>
            </w:r>
          </w:p>
        </w:tc>
        <w:tc>
          <w:tcPr>
            <w:tcW w:w="1725" w:type="dxa"/>
            <w:noWrap/>
            <w:vAlign w:val="center"/>
            <w:hideMark/>
          </w:tcPr>
          <w:p w14:paraId="5A671AFD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-3.2 ± 1.4</w:t>
            </w:r>
          </w:p>
        </w:tc>
      </w:tr>
      <w:tr w:rsidR="001049E4" w:rsidRPr="00B03D50" w14:paraId="4A88FE45" w14:textId="77777777" w:rsidTr="000A11F1">
        <w:trPr>
          <w:trHeight w:val="346"/>
        </w:trPr>
        <w:tc>
          <w:tcPr>
            <w:tcW w:w="3775" w:type="dxa"/>
            <w:noWrap/>
            <w:vAlign w:val="center"/>
            <w:hideMark/>
          </w:tcPr>
          <w:p w14:paraId="03B4FACF" w14:textId="77777777" w:rsidR="001049E4" w:rsidRPr="00B03D50" w:rsidRDefault="001049E4" w:rsidP="000A11F1">
            <w:pPr>
              <w:ind w:left="432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HAZ ≤ -2, n (%)</w:t>
            </w:r>
          </w:p>
        </w:tc>
        <w:tc>
          <w:tcPr>
            <w:tcW w:w="1800" w:type="dxa"/>
            <w:noWrap/>
            <w:vAlign w:val="center"/>
            <w:hideMark/>
          </w:tcPr>
          <w:p w14:paraId="5106928B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283 (79.9)</w:t>
            </w:r>
          </w:p>
        </w:tc>
        <w:tc>
          <w:tcPr>
            <w:tcW w:w="1710" w:type="dxa"/>
            <w:noWrap/>
            <w:vAlign w:val="center"/>
            <w:hideMark/>
          </w:tcPr>
          <w:p w14:paraId="0430B2F2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277 (84.5)</w:t>
            </w:r>
          </w:p>
        </w:tc>
        <w:tc>
          <w:tcPr>
            <w:tcW w:w="1725" w:type="dxa"/>
            <w:noWrap/>
            <w:vAlign w:val="center"/>
            <w:hideMark/>
          </w:tcPr>
          <w:p w14:paraId="5B4D9639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311 (86.1)</w:t>
            </w:r>
          </w:p>
        </w:tc>
      </w:tr>
      <w:tr w:rsidR="001049E4" w:rsidRPr="00B03D50" w14:paraId="0F693400" w14:textId="77777777" w:rsidTr="000A11F1">
        <w:trPr>
          <w:trHeight w:val="346"/>
        </w:trPr>
        <w:tc>
          <w:tcPr>
            <w:tcW w:w="3775" w:type="dxa"/>
            <w:noWrap/>
            <w:vAlign w:val="center"/>
            <w:hideMark/>
          </w:tcPr>
          <w:p w14:paraId="048F76AF" w14:textId="77777777" w:rsidR="001049E4" w:rsidRPr="00B03D50" w:rsidRDefault="001049E4" w:rsidP="000A11F1">
            <w:pPr>
              <w:ind w:left="432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HAZ ≤ -3, n (%)</w:t>
            </w:r>
          </w:p>
        </w:tc>
        <w:tc>
          <w:tcPr>
            <w:tcW w:w="1800" w:type="dxa"/>
            <w:noWrap/>
            <w:vAlign w:val="center"/>
            <w:hideMark/>
          </w:tcPr>
          <w:p w14:paraId="0EC8D458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185 (52.3)</w:t>
            </w:r>
          </w:p>
        </w:tc>
        <w:tc>
          <w:tcPr>
            <w:tcW w:w="1710" w:type="dxa"/>
            <w:noWrap/>
            <w:vAlign w:val="center"/>
            <w:hideMark/>
          </w:tcPr>
          <w:p w14:paraId="4986F35C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183 (55.8)</w:t>
            </w:r>
          </w:p>
        </w:tc>
        <w:tc>
          <w:tcPr>
            <w:tcW w:w="1725" w:type="dxa"/>
            <w:noWrap/>
            <w:vAlign w:val="center"/>
            <w:hideMark/>
          </w:tcPr>
          <w:p w14:paraId="5932DD86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201 (55.7)</w:t>
            </w:r>
          </w:p>
        </w:tc>
      </w:tr>
      <w:tr w:rsidR="001049E4" w:rsidRPr="00B03D50" w14:paraId="1D29BE89" w14:textId="77777777" w:rsidTr="000A11F1">
        <w:trPr>
          <w:trHeight w:val="346"/>
        </w:trPr>
        <w:tc>
          <w:tcPr>
            <w:tcW w:w="3775" w:type="dxa"/>
            <w:noWrap/>
            <w:vAlign w:val="center"/>
            <w:hideMark/>
          </w:tcPr>
          <w:p w14:paraId="51FCA111" w14:textId="77777777" w:rsidR="001049E4" w:rsidRPr="00B03D50" w:rsidRDefault="001049E4" w:rsidP="000A11F1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Recovered, no. (%)</w:t>
            </w:r>
          </w:p>
        </w:tc>
        <w:tc>
          <w:tcPr>
            <w:tcW w:w="1800" w:type="dxa"/>
            <w:noWrap/>
            <w:vAlign w:val="center"/>
            <w:hideMark/>
          </w:tcPr>
          <w:p w14:paraId="63BBE470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268 (75.7)</w:t>
            </w:r>
          </w:p>
        </w:tc>
        <w:tc>
          <w:tcPr>
            <w:tcW w:w="1710" w:type="dxa"/>
            <w:noWrap/>
            <w:vAlign w:val="center"/>
            <w:hideMark/>
          </w:tcPr>
          <w:p w14:paraId="3A377FAB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252 (76.8)</w:t>
            </w:r>
          </w:p>
        </w:tc>
        <w:tc>
          <w:tcPr>
            <w:tcW w:w="1725" w:type="dxa"/>
            <w:noWrap/>
            <w:vAlign w:val="center"/>
            <w:hideMark/>
          </w:tcPr>
          <w:p w14:paraId="7E299AEF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267 (74.0)</w:t>
            </w:r>
          </w:p>
        </w:tc>
      </w:tr>
      <w:tr w:rsidR="001049E4" w:rsidRPr="00B03D50" w14:paraId="6CA9CF77" w14:textId="77777777" w:rsidTr="000A11F1">
        <w:trPr>
          <w:trHeight w:val="346"/>
        </w:trPr>
        <w:tc>
          <w:tcPr>
            <w:tcW w:w="3775" w:type="dxa"/>
            <w:noWrap/>
            <w:vAlign w:val="center"/>
            <w:hideMark/>
          </w:tcPr>
          <w:p w14:paraId="657F3D0C" w14:textId="77777777" w:rsidR="001049E4" w:rsidRPr="00B03D50" w:rsidRDefault="001049E4" w:rsidP="000A11F1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Improved to MAM, no. (%)</w:t>
            </w:r>
          </w:p>
        </w:tc>
        <w:tc>
          <w:tcPr>
            <w:tcW w:w="1800" w:type="dxa"/>
            <w:noWrap/>
            <w:vAlign w:val="center"/>
            <w:hideMark/>
          </w:tcPr>
          <w:p w14:paraId="5D55E6CD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66 (18.7)</w:t>
            </w:r>
          </w:p>
        </w:tc>
        <w:tc>
          <w:tcPr>
            <w:tcW w:w="1710" w:type="dxa"/>
            <w:noWrap/>
            <w:vAlign w:val="center"/>
            <w:hideMark/>
          </w:tcPr>
          <w:p w14:paraId="43842076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52 (15.9)</w:t>
            </w:r>
          </w:p>
        </w:tc>
        <w:tc>
          <w:tcPr>
            <w:tcW w:w="1725" w:type="dxa"/>
            <w:noWrap/>
            <w:vAlign w:val="center"/>
            <w:hideMark/>
          </w:tcPr>
          <w:p w14:paraId="3EDE2E7A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68 (18.8)</w:t>
            </w:r>
          </w:p>
        </w:tc>
      </w:tr>
      <w:tr w:rsidR="001049E4" w:rsidRPr="00B03D50" w14:paraId="3E777E38" w14:textId="77777777" w:rsidTr="000A11F1">
        <w:trPr>
          <w:trHeight w:val="346"/>
        </w:trPr>
        <w:tc>
          <w:tcPr>
            <w:tcW w:w="3775" w:type="dxa"/>
            <w:noWrap/>
            <w:vAlign w:val="center"/>
            <w:hideMark/>
          </w:tcPr>
          <w:p w14:paraId="4988FD91" w14:textId="77777777" w:rsidR="001049E4" w:rsidRPr="00B03D50" w:rsidRDefault="001049E4" w:rsidP="000A11F1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Remained SAM, no. (%)</w:t>
            </w:r>
          </w:p>
        </w:tc>
        <w:tc>
          <w:tcPr>
            <w:tcW w:w="1800" w:type="dxa"/>
            <w:noWrap/>
            <w:vAlign w:val="center"/>
            <w:hideMark/>
          </w:tcPr>
          <w:p w14:paraId="27748EE6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20 (5.6)</w:t>
            </w:r>
          </w:p>
        </w:tc>
        <w:tc>
          <w:tcPr>
            <w:tcW w:w="1710" w:type="dxa"/>
            <w:noWrap/>
            <w:vAlign w:val="center"/>
            <w:hideMark/>
          </w:tcPr>
          <w:p w14:paraId="3D9AE49F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24 (7.3)</w:t>
            </w:r>
          </w:p>
        </w:tc>
        <w:tc>
          <w:tcPr>
            <w:tcW w:w="1725" w:type="dxa"/>
            <w:noWrap/>
            <w:vAlign w:val="center"/>
            <w:hideMark/>
          </w:tcPr>
          <w:p w14:paraId="7A418425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26 (7.2)</w:t>
            </w:r>
          </w:p>
        </w:tc>
      </w:tr>
      <w:tr w:rsidR="001049E4" w:rsidRPr="00B03D50" w14:paraId="3B495589" w14:textId="77777777" w:rsidTr="000A11F1">
        <w:trPr>
          <w:trHeight w:val="346"/>
        </w:trPr>
        <w:tc>
          <w:tcPr>
            <w:tcW w:w="3775" w:type="dxa"/>
            <w:noWrap/>
            <w:vAlign w:val="center"/>
            <w:hideMark/>
          </w:tcPr>
          <w:p w14:paraId="09321113" w14:textId="77777777" w:rsidR="001049E4" w:rsidRPr="00B03D50" w:rsidRDefault="001049E4" w:rsidP="000A11F1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Duration of treatment, weeks, median (IQR)</w:t>
            </w:r>
          </w:p>
        </w:tc>
        <w:tc>
          <w:tcPr>
            <w:tcW w:w="1800" w:type="dxa"/>
            <w:noWrap/>
            <w:vAlign w:val="center"/>
            <w:hideMark/>
          </w:tcPr>
          <w:p w14:paraId="60C5BA80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6 (4 - 12)</w:t>
            </w:r>
          </w:p>
        </w:tc>
        <w:tc>
          <w:tcPr>
            <w:tcW w:w="1710" w:type="dxa"/>
            <w:noWrap/>
            <w:vAlign w:val="center"/>
            <w:hideMark/>
          </w:tcPr>
          <w:p w14:paraId="1C90ADF9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6 (4 - 12)</w:t>
            </w:r>
          </w:p>
        </w:tc>
        <w:tc>
          <w:tcPr>
            <w:tcW w:w="1725" w:type="dxa"/>
            <w:noWrap/>
            <w:vAlign w:val="center"/>
            <w:hideMark/>
          </w:tcPr>
          <w:p w14:paraId="756EEB64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6 (4 - 12)</w:t>
            </w:r>
          </w:p>
        </w:tc>
      </w:tr>
      <w:tr w:rsidR="001049E4" w:rsidRPr="00B03D50" w14:paraId="449980C4" w14:textId="77777777" w:rsidTr="000A11F1">
        <w:trPr>
          <w:trHeight w:val="346"/>
        </w:trPr>
        <w:tc>
          <w:tcPr>
            <w:tcW w:w="3775" w:type="dxa"/>
            <w:noWrap/>
            <w:vAlign w:val="center"/>
            <w:hideMark/>
          </w:tcPr>
          <w:p w14:paraId="07634C81" w14:textId="77777777" w:rsidR="001049E4" w:rsidRPr="00B03D50" w:rsidRDefault="001049E4" w:rsidP="000A11F1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Demographics at time of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</w:t>
            </w:r>
            <w:r w:rsidRPr="00B03D5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roblem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</w:t>
            </w:r>
            <w:r w:rsidRPr="00B03D5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olving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</w:t>
            </w:r>
            <w:r w:rsidRPr="00B03D5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sessment</w:t>
            </w:r>
          </w:p>
        </w:tc>
        <w:tc>
          <w:tcPr>
            <w:tcW w:w="1800" w:type="dxa"/>
            <w:noWrap/>
            <w:vAlign w:val="center"/>
            <w:hideMark/>
          </w:tcPr>
          <w:p w14:paraId="077A9B47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710" w:type="dxa"/>
            <w:noWrap/>
            <w:vAlign w:val="center"/>
            <w:hideMark/>
          </w:tcPr>
          <w:p w14:paraId="05A39EEE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5" w:type="dxa"/>
            <w:noWrap/>
            <w:vAlign w:val="center"/>
            <w:hideMark/>
          </w:tcPr>
          <w:p w14:paraId="7114C369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049E4" w:rsidRPr="00B03D50" w14:paraId="4ACFA0D8" w14:textId="77777777" w:rsidTr="000A11F1">
        <w:trPr>
          <w:trHeight w:val="346"/>
        </w:trPr>
        <w:tc>
          <w:tcPr>
            <w:tcW w:w="3775" w:type="dxa"/>
            <w:noWrap/>
            <w:vAlign w:val="center"/>
            <w:hideMark/>
          </w:tcPr>
          <w:p w14:paraId="4FEDAF27" w14:textId="7B3EDAB6" w:rsidR="001049E4" w:rsidRPr="00B03D50" w:rsidRDefault="001049E4" w:rsidP="000A11F1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 xml:space="preserve">Age at PSA, </w:t>
            </w:r>
            <w:proofErr w:type="spellStart"/>
            <w:r w:rsidRPr="00B03D50">
              <w:rPr>
                <w:rFonts w:ascii="Times New Roman" w:eastAsia="Times New Roman" w:hAnsi="Times New Roman" w:cs="Times New Roman"/>
                <w:color w:val="000000"/>
              </w:rPr>
              <w:t>mo</w:t>
            </w:r>
            <w:proofErr w:type="spellEnd"/>
            <w:r w:rsidRPr="00B03D50">
              <w:rPr>
                <w:rFonts w:ascii="Times New Roman" w:eastAsia="Times New Roman" w:hAnsi="Times New Roman" w:cs="Times New Roman"/>
                <w:color w:val="000000"/>
              </w:rPr>
              <w:t>, median (IQR)</w:t>
            </w:r>
          </w:p>
        </w:tc>
        <w:tc>
          <w:tcPr>
            <w:tcW w:w="1800" w:type="dxa"/>
            <w:noWrap/>
            <w:vAlign w:val="center"/>
            <w:hideMark/>
          </w:tcPr>
          <w:p w14:paraId="6C653DBD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12.2 (9.8 – 16.9)</w:t>
            </w:r>
          </w:p>
        </w:tc>
        <w:tc>
          <w:tcPr>
            <w:tcW w:w="1710" w:type="dxa"/>
            <w:noWrap/>
            <w:vAlign w:val="center"/>
            <w:hideMark/>
          </w:tcPr>
          <w:p w14:paraId="02FE5BF2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12.0 (9.6 – 16.4)</w:t>
            </w:r>
          </w:p>
        </w:tc>
        <w:tc>
          <w:tcPr>
            <w:tcW w:w="1725" w:type="dxa"/>
            <w:noWrap/>
            <w:vAlign w:val="center"/>
            <w:hideMark/>
          </w:tcPr>
          <w:p w14:paraId="731A161F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12.1 (9.6 – 15.7)</w:t>
            </w:r>
          </w:p>
        </w:tc>
      </w:tr>
      <w:tr w:rsidR="001049E4" w:rsidRPr="00B03D50" w14:paraId="010BA61A" w14:textId="77777777" w:rsidTr="000A11F1">
        <w:trPr>
          <w:trHeight w:val="346"/>
        </w:trPr>
        <w:tc>
          <w:tcPr>
            <w:tcW w:w="3775" w:type="dxa"/>
            <w:noWrap/>
            <w:vAlign w:val="center"/>
            <w:hideMark/>
          </w:tcPr>
          <w:p w14:paraId="1A5A5982" w14:textId="77777777" w:rsidR="001049E4" w:rsidRPr="00B03D50" w:rsidRDefault="001049E4" w:rsidP="000A11F1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Time between outcome and PSA, weeks</w:t>
            </w:r>
          </w:p>
        </w:tc>
        <w:tc>
          <w:tcPr>
            <w:tcW w:w="1800" w:type="dxa"/>
            <w:noWrap/>
            <w:vAlign w:val="center"/>
            <w:hideMark/>
          </w:tcPr>
          <w:p w14:paraId="17289E4E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0.5 ± 1.1</w:t>
            </w:r>
          </w:p>
        </w:tc>
        <w:tc>
          <w:tcPr>
            <w:tcW w:w="1710" w:type="dxa"/>
            <w:noWrap/>
            <w:vAlign w:val="center"/>
            <w:hideMark/>
          </w:tcPr>
          <w:p w14:paraId="0C4DD428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0.6 ± 1.1</w:t>
            </w:r>
          </w:p>
        </w:tc>
        <w:tc>
          <w:tcPr>
            <w:tcW w:w="1725" w:type="dxa"/>
            <w:noWrap/>
            <w:vAlign w:val="center"/>
            <w:hideMark/>
          </w:tcPr>
          <w:p w14:paraId="20D0B064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0.6 ± 1.1</w:t>
            </w:r>
          </w:p>
        </w:tc>
      </w:tr>
      <w:tr w:rsidR="001049E4" w:rsidRPr="00B03D50" w14:paraId="74216C20" w14:textId="77777777" w:rsidTr="000A11F1">
        <w:trPr>
          <w:trHeight w:val="346"/>
        </w:trPr>
        <w:tc>
          <w:tcPr>
            <w:tcW w:w="3775" w:type="dxa"/>
            <w:noWrap/>
            <w:vAlign w:val="center"/>
            <w:hideMark/>
          </w:tcPr>
          <w:p w14:paraId="36EFE8A5" w14:textId="77777777" w:rsidR="001049E4" w:rsidRPr="00B03D50" w:rsidRDefault="001049E4" w:rsidP="000A11F1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Primary caregiver mother, no./total no. (%)</w:t>
            </w:r>
          </w:p>
        </w:tc>
        <w:tc>
          <w:tcPr>
            <w:tcW w:w="1800" w:type="dxa"/>
            <w:noWrap/>
            <w:vAlign w:val="center"/>
            <w:hideMark/>
          </w:tcPr>
          <w:p w14:paraId="2CBCDA6F" w14:textId="56CD9849" w:rsidR="001049E4" w:rsidRPr="00B03D50" w:rsidRDefault="0054034A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5/</w:t>
            </w:r>
            <w:r w:rsidR="00C1488E">
              <w:rPr>
                <w:rFonts w:ascii="Times New Roman" w:eastAsia="Times New Roman" w:hAnsi="Times New Roman" w:cs="Times New Roman"/>
                <w:color w:val="000000"/>
              </w:rPr>
              <w:t>351 (92.6)</w:t>
            </w:r>
          </w:p>
        </w:tc>
        <w:tc>
          <w:tcPr>
            <w:tcW w:w="1710" w:type="dxa"/>
            <w:noWrap/>
            <w:vAlign w:val="center"/>
            <w:hideMark/>
          </w:tcPr>
          <w:p w14:paraId="6414A71E" w14:textId="6C9E6384" w:rsidR="001049E4" w:rsidRPr="00B03D50" w:rsidRDefault="00C1488E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5/</w:t>
            </w:r>
            <w:r w:rsidR="001725BE">
              <w:rPr>
                <w:rFonts w:ascii="Times New Roman" w:eastAsia="Times New Roman" w:hAnsi="Times New Roman" w:cs="Times New Roman"/>
                <w:color w:val="000000"/>
              </w:rPr>
              <w:t>328 (93.0)</w:t>
            </w:r>
          </w:p>
        </w:tc>
        <w:tc>
          <w:tcPr>
            <w:tcW w:w="1725" w:type="dxa"/>
            <w:noWrap/>
            <w:vAlign w:val="center"/>
            <w:hideMark/>
          </w:tcPr>
          <w:p w14:paraId="075C1F17" w14:textId="711BD17A" w:rsidR="001049E4" w:rsidRPr="00B03D50" w:rsidRDefault="001725BE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6/</w:t>
            </w:r>
            <w:r w:rsidR="00F82A3E">
              <w:rPr>
                <w:rFonts w:ascii="Times New Roman" w:eastAsia="Times New Roman" w:hAnsi="Times New Roman" w:cs="Times New Roman"/>
                <w:color w:val="000000"/>
              </w:rPr>
              <w:t>359 (93.6)</w:t>
            </w:r>
          </w:p>
        </w:tc>
      </w:tr>
      <w:tr w:rsidR="001049E4" w:rsidRPr="00B03D50" w14:paraId="3738A57D" w14:textId="77777777" w:rsidTr="000A11F1">
        <w:trPr>
          <w:trHeight w:val="346"/>
        </w:trPr>
        <w:tc>
          <w:tcPr>
            <w:tcW w:w="377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13DFF5C" w14:textId="77777777" w:rsidR="001049E4" w:rsidRPr="00B03D50" w:rsidRDefault="001049E4" w:rsidP="000A11F1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Number of siblings, median (IQR)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27A5075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2 (0 - 3)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96D386D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2 (0 - 4)</w:t>
            </w:r>
          </w:p>
        </w:tc>
        <w:tc>
          <w:tcPr>
            <w:tcW w:w="172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E1A6F9C" w14:textId="77777777" w:rsidR="001049E4" w:rsidRPr="00B03D50" w:rsidRDefault="001049E4" w:rsidP="000A11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3D50">
              <w:rPr>
                <w:rFonts w:ascii="Times New Roman" w:eastAsia="Times New Roman" w:hAnsi="Times New Roman" w:cs="Times New Roman"/>
                <w:color w:val="000000"/>
              </w:rPr>
              <w:t>2 (1 - 4)</w:t>
            </w:r>
          </w:p>
        </w:tc>
      </w:tr>
    </w:tbl>
    <w:p w14:paraId="133182E1" w14:textId="77777777" w:rsidR="001049E4" w:rsidRPr="00B03D50" w:rsidRDefault="001049E4" w:rsidP="001049E4">
      <w:pPr>
        <w:rPr>
          <w:rFonts w:ascii="Times New Roman" w:hAnsi="Times New Roman" w:cs="Times New Roman"/>
        </w:rPr>
      </w:pPr>
      <w:r w:rsidRPr="00B200F6">
        <w:rPr>
          <w:rFonts w:ascii="Times New Roman" w:hAnsi="Times New Roman" w:cs="Times New Roman"/>
          <w:b/>
          <w:bCs/>
        </w:rPr>
        <w:t>Supplementary Table 4.</w:t>
      </w:r>
      <w:r>
        <w:rPr>
          <w:rFonts w:ascii="Times New Roman" w:hAnsi="Times New Roman" w:cs="Times New Roman"/>
        </w:rPr>
        <w:t xml:space="preserve"> Enrollment c</w:t>
      </w:r>
      <w:r w:rsidRPr="00F7613A">
        <w:rPr>
          <w:rFonts w:ascii="Times New Roman" w:hAnsi="Times New Roman" w:cs="Times New Roman"/>
        </w:rPr>
        <w:t>haracteristics</w:t>
      </w:r>
      <w:r>
        <w:rPr>
          <w:rFonts w:ascii="Times New Roman" w:hAnsi="Times New Roman" w:cs="Times New Roman"/>
        </w:rPr>
        <w:t xml:space="preserve">, nutritional outcomes, and characteristics at time of assessment </w:t>
      </w:r>
      <w:r w:rsidRPr="00F7613A">
        <w:rPr>
          <w:rFonts w:ascii="Times New Roman" w:hAnsi="Times New Roman" w:cs="Times New Roman"/>
        </w:rPr>
        <w:t>of the children who underwent</w:t>
      </w:r>
      <w:r>
        <w:rPr>
          <w:rFonts w:ascii="Times New Roman" w:hAnsi="Times New Roman" w:cs="Times New Roman"/>
        </w:rPr>
        <w:t xml:space="preserve"> modified </w:t>
      </w:r>
      <w:proofErr w:type="spellStart"/>
      <w:r>
        <w:rPr>
          <w:rFonts w:ascii="Times New Roman" w:hAnsi="Times New Roman" w:cs="Times New Roman"/>
        </w:rPr>
        <w:t>Willatts</w:t>
      </w:r>
      <w:proofErr w:type="spellEnd"/>
      <w:r>
        <w:rPr>
          <w:rFonts w:ascii="Times New Roman" w:hAnsi="Times New Roman" w:cs="Times New Roman"/>
        </w:rPr>
        <w:t xml:space="preserve"> problem solving assessments</w:t>
      </w:r>
      <w:r w:rsidRPr="00F7613A">
        <w:rPr>
          <w:rFonts w:ascii="Times New Roman" w:hAnsi="Times New Roman" w:cs="Times New Roman"/>
          <w:vertAlign w:val="superscript"/>
        </w:rPr>
        <w:t>1</w:t>
      </w:r>
    </w:p>
    <w:p w14:paraId="6D76BCBD" w14:textId="77777777" w:rsidR="001049E4" w:rsidRPr="005B20A3" w:rsidRDefault="001049E4" w:rsidP="001049E4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hAnsi="Times New Roman" w:cs="Times New Roman"/>
          <w:vertAlign w:val="superscript"/>
        </w:rPr>
        <w:t>1</w:t>
      </w:r>
      <w:r w:rsidRPr="00B03D50">
        <w:rPr>
          <w:rFonts w:ascii="Times New Roman" w:hAnsi="Times New Roman" w:cs="Times New Roman"/>
        </w:rPr>
        <w:t xml:space="preserve">Plus-minus values are means </w:t>
      </w:r>
      <w:r w:rsidRPr="00B03D50">
        <w:rPr>
          <w:rFonts w:ascii="Times New Roman" w:eastAsia="Times New Roman" w:hAnsi="Times New Roman" w:cs="Times New Roman"/>
          <w:color w:val="000000"/>
        </w:rPr>
        <w:t xml:space="preserve">± SD. HAZ, height-for-age z-score; MAM, moderate acute malnutrition; MDAT, Malawi Developmental Assessment Test; MUAC, mid-upper arm circumference; SAM, severe </w:t>
      </w:r>
      <w:r w:rsidRPr="005B20A3">
        <w:rPr>
          <w:rFonts w:ascii="Times New Roman" w:eastAsia="Times New Roman" w:hAnsi="Times New Roman" w:cs="Times New Roman"/>
          <w:color w:val="000000"/>
        </w:rPr>
        <w:t>acute malnutrition; WHZ, weight-for-height z-score.</w:t>
      </w:r>
    </w:p>
    <w:p w14:paraId="7F33980A" w14:textId="77777777" w:rsidR="001049E4" w:rsidRDefault="001049E4" w:rsidP="001049E4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795CC1B9" w14:textId="77777777" w:rsidR="001049E4" w:rsidRDefault="001049E4" w:rsidP="001049E4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7680CD6A" w14:textId="77777777" w:rsidR="001049E4" w:rsidRPr="005B20A3" w:rsidRDefault="001049E4" w:rsidP="001049E4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Summary</w:t>
      </w:r>
    </w:p>
    <w:p w14:paraId="46555B69" w14:textId="77777777" w:rsidR="001049E4" w:rsidRPr="005B20A3" w:rsidRDefault="001049E4" w:rsidP="001049E4">
      <w:pPr>
        <w:spacing w:after="0" w:line="240" w:lineRule="auto"/>
        <w:rPr>
          <w:rFonts w:ascii="Times New Roman" w:hAnsi="Times New Roman" w:cs="Times New Roman"/>
        </w:rPr>
      </w:pPr>
      <w:r w:rsidRPr="005B20A3">
        <w:rPr>
          <w:rFonts w:ascii="Times New Roman" w:hAnsi="Times New Roman" w:cs="Times New Roman"/>
        </w:rPr>
        <w:t>Median age at time of problem solving assessment was similar between groups, as was mean time between SAM outcome and assessment, 0.5 – 0.6 weeks. A minority of children were unable to engage in each problem sufficiently for scoring: for problems 1 and 2, 14-19% had no score, while for problem 3, 27-34% had no score (Figure 3).</w:t>
      </w:r>
    </w:p>
    <w:p w14:paraId="4E2D9BAB" w14:textId="77777777" w:rsidR="00917BDE" w:rsidRDefault="00917BDE" w:rsidP="00B8328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69E58E2" w14:textId="3F187CD4" w:rsidR="005667AF" w:rsidRDefault="005667AF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799AAC" w14:textId="75D17859" w:rsidR="00FD7C81" w:rsidRDefault="00FD7C81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2718"/>
        <w:tblW w:w="98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5"/>
        <w:gridCol w:w="1890"/>
        <w:gridCol w:w="1800"/>
        <w:gridCol w:w="1800"/>
      </w:tblGrid>
      <w:tr w:rsidR="00F7151B" w:rsidRPr="00CA78AD" w14:paraId="00832B4B" w14:textId="77777777" w:rsidTr="00F7151B">
        <w:trPr>
          <w:trHeight w:val="288"/>
        </w:trPr>
        <w:tc>
          <w:tcPr>
            <w:tcW w:w="431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DBAC610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14D2901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HA-HO-RUTF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82AF95C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-RUTF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3AD0AC6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-RUTF</w:t>
            </w:r>
          </w:p>
        </w:tc>
      </w:tr>
      <w:tr w:rsidR="00F7151B" w:rsidRPr="00CA78AD" w14:paraId="67BE0455" w14:textId="77777777" w:rsidTr="00F7151B">
        <w:trPr>
          <w:trHeight w:val="288"/>
        </w:trPr>
        <w:tc>
          <w:tcPr>
            <w:tcW w:w="431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3209C29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513A869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N = 774)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E30AF70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N = 764)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CC76016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N = 756)</w:t>
            </w:r>
          </w:p>
        </w:tc>
      </w:tr>
      <w:tr w:rsidR="00F7151B" w:rsidRPr="00CA78AD" w14:paraId="46A1D6D4" w14:textId="77777777" w:rsidTr="00F7151B">
        <w:trPr>
          <w:trHeight w:val="346"/>
        </w:trPr>
        <w:tc>
          <w:tcPr>
            <w:tcW w:w="431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FB910A2" w14:textId="77777777" w:rsidR="00F7151B" w:rsidRPr="00CA78AD" w:rsidRDefault="00F7151B" w:rsidP="00F7151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male sex, no. (%)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9C01C4C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4 (56.1)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A0A7CC7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7 (54.6)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F61D128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5 (57.5)</w:t>
            </w:r>
          </w:p>
        </w:tc>
      </w:tr>
      <w:tr w:rsidR="00F7151B" w:rsidRPr="00CA78AD" w14:paraId="38B65728" w14:textId="77777777" w:rsidTr="00F7151B">
        <w:trPr>
          <w:trHeight w:val="346"/>
        </w:trPr>
        <w:tc>
          <w:tcPr>
            <w:tcW w:w="4315" w:type="dxa"/>
            <w:noWrap/>
            <w:vAlign w:val="center"/>
            <w:hideMark/>
          </w:tcPr>
          <w:p w14:paraId="49BB610D" w14:textId="4EF546D6" w:rsidR="00F7151B" w:rsidRPr="00CA78AD" w:rsidRDefault="00F7151B" w:rsidP="00F7151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ge, </w:t>
            </w:r>
            <w:proofErr w:type="spellStart"/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</w:t>
            </w:r>
            <w:proofErr w:type="spellEnd"/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median (IQR)</w:t>
            </w:r>
          </w:p>
        </w:tc>
        <w:tc>
          <w:tcPr>
            <w:tcW w:w="1890" w:type="dxa"/>
            <w:noWrap/>
            <w:vAlign w:val="center"/>
            <w:hideMark/>
          </w:tcPr>
          <w:p w14:paraId="348707FD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8 (7.9 – 20.3)</w:t>
            </w:r>
          </w:p>
        </w:tc>
        <w:tc>
          <w:tcPr>
            <w:tcW w:w="1800" w:type="dxa"/>
            <w:noWrap/>
            <w:vAlign w:val="center"/>
            <w:hideMark/>
          </w:tcPr>
          <w:p w14:paraId="3B4A4DB3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1 (7.7 - 21.1)</w:t>
            </w:r>
          </w:p>
        </w:tc>
        <w:tc>
          <w:tcPr>
            <w:tcW w:w="1800" w:type="dxa"/>
            <w:noWrap/>
            <w:vAlign w:val="center"/>
            <w:hideMark/>
          </w:tcPr>
          <w:p w14:paraId="2C93AF3C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0 (7.8 - 21.1)</w:t>
            </w:r>
          </w:p>
        </w:tc>
      </w:tr>
      <w:tr w:rsidR="00F7151B" w:rsidRPr="00CA78AD" w14:paraId="2A7A6E3C" w14:textId="77777777" w:rsidTr="00F7151B">
        <w:trPr>
          <w:trHeight w:val="346"/>
        </w:trPr>
        <w:tc>
          <w:tcPr>
            <w:tcW w:w="4315" w:type="dxa"/>
            <w:noWrap/>
            <w:vAlign w:val="center"/>
            <w:hideMark/>
          </w:tcPr>
          <w:p w14:paraId="463A6283" w14:textId="77777777" w:rsidR="00F7151B" w:rsidRPr="00CA78AD" w:rsidRDefault="00F7151B" w:rsidP="00F7151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ematous, no. (%)</w:t>
            </w:r>
          </w:p>
        </w:tc>
        <w:tc>
          <w:tcPr>
            <w:tcW w:w="1890" w:type="dxa"/>
            <w:noWrap/>
            <w:vAlign w:val="center"/>
            <w:hideMark/>
          </w:tcPr>
          <w:p w14:paraId="48E21248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7 (33.2)</w:t>
            </w:r>
          </w:p>
        </w:tc>
        <w:tc>
          <w:tcPr>
            <w:tcW w:w="1800" w:type="dxa"/>
            <w:noWrap/>
            <w:vAlign w:val="center"/>
            <w:hideMark/>
          </w:tcPr>
          <w:p w14:paraId="23E43411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3 (34.4)</w:t>
            </w:r>
          </w:p>
        </w:tc>
        <w:tc>
          <w:tcPr>
            <w:tcW w:w="1800" w:type="dxa"/>
            <w:noWrap/>
            <w:vAlign w:val="center"/>
            <w:hideMark/>
          </w:tcPr>
          <w:p w14:paraId="04AE36D6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0 (30.4)</w:t>
            </w:r>
          </w:p>
        </w:tc>
      </w:tr>
      <w:tr w:rsidR="00F7151B" w:rsidRPr="00CA78AD" w14:paraId="4C523AF7" w14:textId="77777777" w:rsidTr="00F7151B">
        <w:trPr>
          <w:trHeight w:val="346"/>
        </w:trPr>
        <w:tc>
          <w:tcPr>
            <w:tcW w:w="4315" w:type="dxa"/>
            <w:noWrap/>
            <w:vAlign w:val="center"/>
            <w:hideMark/>
          </w:tcPr>
          <w:p w14:paraId="35E3BA01" w14:textId="77777777" w:rsidR="00F7151B" w:rsidRPr="00CA78AD" w:rsidRDefault="00F7151B" w:rsidP="00F7151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d-upper-arm circumference, cm</w:t>
            </w:r>
          </w:p>
        </w:tc>
        <w:tc>
          <w:tcPr>
            <w:tcW w:w="1890" w:type="dxa"/>
            <w:noWrap/>
            <w:vAlign w:val="center"/>
            <w:hideMark/>
          </w:tcPr>
          <w:p w14:paraId="7C6399C4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 ± 1.2</w:t>
            </w:r>
          </w:p>
        </w:tc>
        <w:tc>
          <w:tcPr>
            <w:tcW w:w="1800" w:type="dxa"/>
            <w:noWrap/>
            <w:vAlign w:val="center"/>
            <w:hideMark/>
          </w:tcPr>
          <w:p w14:paraId="140EF981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6 ± 1.2</w:t>
            </w:r>
          </w:p>
        </w:tc>
        <w:tc>
          <w:tcPr>
            <w:tcW w:w="1800" w:type="dxa"/>
            <w:noWrap/>
            <w:vAlign w:val="center"/>
            <w:hideMark/>
          </w:tcPr>
          <w:p w14:paraId="1D8682BC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6 ± 1.2</w:t>
            </w:r>
          </w:p>
        </w:tc>
      </w:tr>
      <w:tr w:rsidR="00F7151B" w:rsidRPr="00CA78AD" w14:paraId="63D500DC" w14:textId="77777777" w:rsidTr="00F7151B">
        <w:trPr>
          <w:trHeight w:val="346"/>
        </w:trPr>
        <w:tc>
          <w:tcPr>
            <w:tcW w:w="4315" w:type="dxa"/>
            <w:noWrap/>
            <w:vAlign w:val="center"/>
            <w:hideMark/>
          </w:tcPr>
          <w:p w14:paraId="09ACF950" w14:textId="77777777" w:rsidR="00F7151B" w:rsidRPr="00CA78AD" w:rsidRDefault="00F7151B" w:rsidP="00F7151B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AC &lt; 11.5 cm, no. (%)</w:t>
            </w:r>
          </w:p>
        </w:tc>
        <w:tc>
          <w:tcPr>
            <w:tcW w:w="1890" w:type="dxa"/>
            <w:noWrap/>
            <w:vAlign w:val="center"/>
            <w:hideMark/>
          </w:tcPr>
          <w:p w14:paraId="4BE534E6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6 (66.7)</w:t>
            </w:r>
          </w:p>
        </w:tc>
        <w:tc>
          <w:tcPr>
            <w:tcW w:w="1800" w:type="dxa"/>
            <w:noWrap/>
            <w:vAlign w:val="center"/>
            <w:hideMark/>
          </w:tcPr>
          <w:p w14:paraId="332B364B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6 (63.6)</w:t>
            </w:r>
          </w:p>
        </w:tc>
        <w:tc>
          <w:tcPr>
            <w:tcW w:w="1800" w:type="dxa"/>
            <w:noWrap/>
            <w:vAlign w:val="center"/>
            <w:hideMark/>
          </w:tcPr>
          <w:p w14:paraId="1BCEB3D0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5 (66.8)</w:t>
            </w:r>
          </w:p>
        </w:tc>
      </w:tr>
      <w:tr w:rsidR="00F7151B" w:rsidRPr="00CA78AD" w14:paraId="347B1E88" w14:textId="77777777" w:rsidTr="00F7151B">
        <w:trPr>
          <w:trHeight w:val="346"/>
        </w:trPr>
        <w:tc>
          <w:tcPr>
            <w:tcW w:w="4315" w:type="dxa"/>
            <w:noWrap/>
            <w:vAlign w:val="center"/>
            <w:hideMark/>
          </w:tcPr>
          <w:p w14:paraId="7D8EF101" w14:textId="77777777" w:rsidR="00F7151B" w:rsidRPr="00CA78AD" w:rsidRDefault="00F7151B" w:rsidP="00F7151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ight-for-height z-score</w:t>
            </w:r>
          </w:p>
        </w:tc>
        <w:tc>
          <w:tcPr>
            <w:tcW w:w="1890" w:type="dxa"/>
            <w:noWrap/>
            <w:vAlign w:val="center"/>
            <w:hideMark/>
          </w:tcPr>
          <w:p w14:paraId="6FC0A195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9 ± 1.2</w:t>
            </w:r>
          </w:p>
        </w:tc>
        <w:tc>
          <w:tcPr>
            <w:tcW w:w="1800" w:type="dxa"/>
            <w:noWrap/>
            <w:vAlign w:val="center"/>
            <w:hideMark/>
          </w:tcPr>
          <w:p w14:paraId="4C03B276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9 ± 1.3</w:t>
            </w:r>
          </w:p>
        </w:tc>
        <w:tc>
          <w:tcPr>
            <w:tcW w:w="1800" w:type="dxa"/>
            <w:noWrap/>
            <w:vAlign w:val="center"/>
            <w:hideMark/>
          </w:tcPr>
          <w:p w14:paraId="44E230E8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0 ± 1.2</w:t>
            </w:r>
          </w:p>
        </w:tc>
      </w:tr>
      <w:tr w:rsidR="00F7151B" w:rsidRPr="00CA78AD" w14:paraId="39340837" w14:textId="77777777" w:rsidTr="00F7151B">
        <w:trPr>
          <w:trHeight w:val="346"/>
        </w:trPr>
        <w:tc>
          <w:tcPr>
            <w:tcW w:w="4315" w:type="dxa"/>
            <w:noWrap/>
            <w:vAlign w:val="center"/>
            <w:hideMark/>
          </w:tcPr>
          <w:p w14:paraId="724F109C" w14:textId="77777777" w:rsidR="00F7151B" w:rsidRPr="00CA78AD" w:rsidRDefault="00F7151B" w:rsidP="00F7151B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Z ≤ -3, no. (%)</w:t>
            </w:r>
          </w:p>
        </w:tc>
        <w:tc>
          <w:tcPr>
            <w:tcW w:w="1890" w:type="dxa"/>
            <w:noWrap/>
            <w:vAlign w:val="center"/>
            <w:hideMark/>
          </w:tcPr>
          <w:p w14:paraId="5E3D1C44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6 (20.2)</w:t>
            </w:r>
          </w:p>
        </w:tc>
        <w:tc>
          <w:tcPr>
            <w:tcW w:w="1800" w:type="dxa"/>
            <w:noWrap/>
            <w:vAlign w:val="center"/>
            <w:hideMark/>
          </w:tcPr>
          <w:p w14:paraId="6972569C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1 (21.1)</w:t>
            </w:r>
          </w:p>
        </w:tc>
        <w:tc>
          <w:tcPr>
            <w:tcW w:w="1800" w:type="dxa"/>
            <w:noWrap/>
            <w:vAlign w:val="center"/>
            <w:hideMark/>
          </w:tcPr>
          <w:p w14:paraId="62718CD1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5 (21.8)</w:t>
            </w:r>
          </w:p>
        </w:tc>
      </w:tr>
      <w:tr w:rsidR="00F7151B" w:rsidRPr="00CA78AD" w14:paraId="45D8A6E5" w14:textId="77777777" w:rsidTr="00F7151B">
        <w:trPr>
          <w:trHeight w:val="346"/>
        </w:trPr>
        <w:tc>
          <w:tcPr>
            <w:tcW w:w="4315" w:type="dxa"/>
            <w:noWrap/>
            <w:vAlign w:val="center"/>
            <w:hideMark/>
          </w:tcPr>
          <w:p w14:paraId="1C2BFB1A" w14:textId="77777777" w:rsidR="00F7151B" w:rsidRPr="00CA78AD" w:rsidRDefault="00F7151B" w:rsidP="00F7151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ight-for-age z-score</w:t>
            </w:r>
          </w:p>
        </w:tc>
        <w:tc>
          <w:tcPr>
            <w:tcW w:w="1890" w:type="dxa"/>
            <w:noWrap/>
            <w:vAlign w:val="center"/>
            <w:hideMark/>
          </w:tcPr>
          <w:p w14:paraId="5E4CD51B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3 ± 1.5</w:t>
            </w:r>
          </w:p>
        </w:tc>
        <w:tc>
          <w:tcPr>
            <w:tcW w:w="1800" w:type="dxa"/>
            <w:noWrap/>
            <w:vAlign w:val="center"/>
            <w:hideMark/>
          </w:tcPr>
          <w:p w14:paraId="449863A5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3 ± 1.5</w:t>
            </w:r>
          </w:p>
        </w:tc>
        <w:tc>
          <w:tcPr>
            <w:tcW w:w="1800" w:type="dxa"/>
            <w:noWrap/>
            <w:vAlign w:val="center"/>
            <w:hideMark/>
          </w:tcPr>
          <w:p w14:paraId="25338DEE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2 ± 1.4</w:t>
            </w:r>
          </w:p>
        </w:tc>
      </w:tr>
      <w:tr w:rsidR="00F7151B" w:rsidRPr="00CA78AD" w14:paraId="59ED9C43" w14:textId="77777777" w:rsidTr="00F7151B">
        <w:trPr>
          <w:trHeight w:val="346"/>
        </w:trPr>
        <w:tc>
          <w:tcPr>
            <w:tcW w:w="4315" w:type="dxa"/>
            <w:noWrap/>
            <w:vAlign w:val="center"/>
            <w:hideMark/>
          </w:tcPr>
          <w:p w14:paraId="23878B51" w14:textId="77777777" w:rsidR="00F7151B" w:rsidRPr="00CA78AD" w:rsidRDefault="00F7151B" w:rsidP="00F7151B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Z ≤ -2, no./total no. (%)</w:t>
            </w:r>
          </w:p>
        </w:tc>
        <w:tc>
          <w:tcPr>
            <w:tcW w:w="1890" w:type="dxa"/>
            <w:noWrap/>
            <w:vAlign w:val="center"/>
            <w:hideMark/>
          </w:tcPr>
          <w:p w14:paraId="21F85A06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9/774 (82.6)</w:t>
            </w:r>
          </w:p>
        </w:tc>
        <w:tc>
          <w:tcPr>
            <w:tcW w:w="1800" w:type="dxa"/>
            <w:noWrap/>
            <w:vAlign w:val="center"/>
            <w:hideMark/>
          </w:tcPr>
          <w:p w14:paraId="4FA2697A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5/764 (84.4)</w:t>
            </w:r>
          </w:p>
        </w:tc>
        <w:tc>
          <w:tcPr>
            <w:tcW w:w="1800" w:type="dxa"/>
            <w:noWrap/>
            <w:vAlign w:val="center"/>
            <w:hideMark/>
          </w:tcPr>
          <w:p w14:paraId="24B54A3C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7/756 (84.3)</w:t>
            </w:r>
          </w:p>
        </w:tc>
      </w:tr>
      <w:tr w:rsidR="00F7151B" w:rsidRPr="00CA78AD" w14:paraId="65F81195" w14:textId="77777777" w:rsidTr="00F7151B">
        <w:trPr>
          <w:trHeight w:val="346"/>
        </w:trPr>
        <w:tc>
          <w:tcPr>
            <w:tcW w:w="4315" w:type="dxa"/>
            <w:noWrap/>
            <w:vAlign w:val="center"/>
            <w:hideMark/>
          </w:tcPr>
          <w:p w14:paraId="0B90A696" w14:textId="77777777" w:rsidR="00F7151B" w:rsidRPr="00CA78AD" w:rsidRDefault="00F7151B" w:rsidP="00F7151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ver in past 2 weeks, no./total no. (%)</w:t>
            </w:r>
          </w:p>
        </w:tc>
        <w:tc>
          <w:tcPr>
            <w:tcW w:w="1890" w:type="dxa"/>
            <w:noWrap/>
            <w:vAlign w:val="center"/>
            <w:hideMark/>
          </w:tcPr>
          <w:p w14:paraId="47537FB7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1/770 (57.0)</w:t>
            </w:r>
          </w:p>
        </w:tc>
        <w:tc>
          <w:tcPr>
            <w:tcW w:w="1800" w:type="dxa"/>
            <w:noWrap/>
            <w:vAlign w:val="center"/>
            <w:hideMark/>
          </w:tcPr>
          <w:p w14:paraId="6957644C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7/763 (59.8)</w:t>
            </w:r>
          </w:p>
        </w:tc>
        <w:tc>
          <w:tcPr>
            <w:tcW w:w="1800" w:type="dxa"/>
            <w:noWrap/>
            <w:vAlign w:val="center"/>
            <w:hideMark/>
          </w:tcPr>
          <w:p w14:paraId="58AFA920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4/753 (61.4)</w:t>
            </w:r>
          </w:p>
        </w:tc>
      </w:tr>
      <w:tr w:rsidR="00F7151B" w:rsidRPr="00CA78AD" w14:paraId="1D81DD49" w14:textId="77777777" w:rsidTr="00F7151B">
        <w:trPr>
          <w:trHeight w:val="346"/>
        </w:trPr>
        <w:tc>
          <w:tcPr>
            <w:tcW w:w="4315" w:type="dxa"/>
            <w:noWrap/>
            <w:vAlign w:val="center"/>
            <w:hideMark/>
          </w:tcPr>
          <w:p w14:paraId="78C75C9D" w14:textId="77777777" w:rsidR="00F7151B" w:rsidRPr="00CA78AD" w:rsidRDefault="00F7151B" w:rsidP="00F7151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arrhea in past 2 weeks, no./total no. (%)</w:t>
            </w:r>
          </w:p>
        </w:tc>
        <w:tc>
          <w:tcPr>
            <w:tcW w:w="1890" w:type="dxa"/>
            <w:noWrap/>
            <w:vAlign w:val="center"/>
            <w:hideMark/>
          </w:tcPr>
          <w:p w14:paraId="1338EAEC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8/770 (55.3)</w:t>
            </w:r>
          </w:p>
        </w:tc>
        <w:tc>
          <w:tcPr>
            <w:tcW w:w="1800" w:type="dxa"/>
            <w:noWrap/>
            <w:vAlign w:val="center"/>
            <w:hideMark/>
          </w:tcPr>
          <w:p w14:paraId="09992B31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0/763 (55.0)</w:t>
            </w:r>
          </w:p>
        </w:tc>
        <w:tc>
          <w:tcPr>
            <w:tcW w:w="1800" w:type="dxa"/>
            <w:noWrap/>
            <w:vAlign w:val="center"/>
            <w:hideMark/>
          </w:tcPr>
          <w:p w14:paraId="541AA6E7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5/751 (53.6)</w:t>
            </w:r>
          </w:p>
        </w:tc>
      </w:tr>
      <w:tr w:rsidR="00F7151B" w:rsidRPr="00CA78AD" w14:paraId="7504924D" w14:textId="77777777" w:rsidTr="00F7151B">
        <w:trPr>
          <w:trHeight w:val="346"/>
        </w:trPr>
        <w:tc>
          <w:tcPr>
            <w:tcW w:w="4315" w:type="dxa"/>
            <w:noWrap/>
            <w:vAlign w:val="center"/>
            <w:hideMark/>
          </w:tcPr>
          <w:p w14:paraId="1A130C8B" w14:textId="77777777" w:rsidR="00F7151B" w:rsidRPr="00CA78AD" w:rsidRDefault="00F7151B" w:rsidP="00F7151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ld breastfed, no./total no. (%)</w:t>
            </w:r>
          </w:p>
        </w:tc>
        <w:tc>
          <w:tcPr>
            <w:tcW w:w="1890" w:type="dxa"/>
            <w:noWrap/>
            <w:vAlign w:val="center"/>
            <w:hideMark/>
          </w:tcPr>
          <w:p w14:paraId="67D4EDDC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2/773 (64.9)</w:t>
            </w:r>
          </w:p>
        </w:tc>
        <w:tc>
          <w:tcPr>
            <w:tcW w:w="1800" w:type="dxa"/>
            <w:noWrap/>
            <w:vAlign w:val="center"/>
            <w:hideMark/>
          </w:tcPr>
          <w:p w14:paraId="6EB6080E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6/762 (66.4)</w:t>
            </w:r>
          </w:p>
        </w:tc>
        <w:tc>
          <w:tcPr>
            <w:tcW w:w="1800" w:type="dxa"/>
            <w:noWrap/>
            <w:vAlign w:val="center"/>
            <w:hideMark/>
          </w:tcPr>
          <w:p w14:paraId="585FF9F2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8/753 (66.1)</w:t>
            </w:r>
          </w:p>
        </w:tc>
      </w:tr>
      <w:tr w:rsidR="00F7151B" w:rsidRPr="00CA78AD" w14:paraId="1C25FC3F" w14:textId="77777777" w:rsidTr="00F7151B">
        <w:trPr>
          <w:trHeight w:val="346"/>
        </w:trPr>
        <w:tc>
          <w:tcPr>
            <w:tcW w:w="4315" w:type="dxa"/>
            <w:noWrap/>
            <w:vAlign w:val="center"/>
            <w:hideMark/>
          </w:tcPr>
          <w:p w14:paraId="4B6D8890" w14:textId="77777777" w:rsidR="00F7151B" w:rsidRPr="00CA78AD" w:rsidRDefault="00F7151B" w:rsidP="00F7151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V-seropositive, no./total no. tested (%)</w:t>
            </w:r>
          </w:p>
        </w:tc>
        <w:tc>
          <w:tcPr>
            <w:tcW w:w="1890" w:type="dxa"/>
            <w:noWrap/>
            <w:vAlign w:val="center"/>
            <w:hideMark/>
          </w:tcPr>
          <w:p w14:paraId="441CC811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/254 (7.1)</w:t>
            </w:r>
          </w:p>
        </w:tc>
        <w:tc>
          <w:tcPr>
            <w:tcW w:w="1800" w:type="dxa"/>
            <w:noWrap/>
            <w:vAlign w:val="center"/>
            <w:hideMark/>
          </w:tcPr>
          <w:p w14:paraId="1F340028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/271 (8.1)</w:t>
            </w:r>
          </w:p>
        </w:tc>
        <w:tc>
          <w:tcPr>
            <w:tcW w:w="1800" w:type="dxa"/>
            <w:noWrap/>
            <w:vAlign w:val="center"/>
            <w:hideMark/>
          </w:tcPr>
          <w:p w14:paraId="28F6B90D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/262 (7.6)</w:t>
            </w:r>
          </w:p>
        </w:tc>
      </w:tr>
      <w:tr w:rsidR="00F7151B" w:rsidRPr="00CA78AD" w14:paraId="3DC16CBE" w14:textId="77777777" w:rsidTr="00F7151B">
        <w:trPr>
          <w:trHeight w:val="346"/>
        </w:trPr>
        <w:tc>
          <w:tcPr>
            <w:tcW w:w="4315" w:type="dxa"/>
            <w:noWrap/>
            <w:vAlign w:val="center"/>
            <w:hideMark/>
          </w:tcPr>
          <w:p w14:paraId="784AAC2A" w14:textId="77777777" w:rsidR="00F7151B" w:rsidRPr="00CA78AD" w:rsidRDefault="00F7151B" w:rsidP="00F7151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ther alive, no./total no. (%)</w:t>
            </w:r>
          </w:p>
        </w:tc>
        <w:tc>
          <w:tcPr>
            <w:tcW w:w="1890" w:type="dxa"/>
            <w:noWrap/>
            <w:vAlign w:val="center"/>
            <w:hideMark/>
          </w:tcPr>
          <w:p w14:paraId="63BBB8B3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8/772 (96.9)</w:t>
            </w:r>
          </w:p>
        </w:tc>
        <w:tc>
          <w:tcPr>
            <w:tcW w:w="1800" w:type="dxa"/>
            <w:noWrap/>
            <w:vAlign w:val="center"/>
            <w:hideMark/>
          </w:tcPr>
          <w:p w14:paraId="33A9852B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4/764 (96.1)</w:t>
            </w:r>
          </w:p>
        </w:tc>
        <w:tc>
          <w:tcPr>
            <w:tcW w:w="1800" w:type="dxa"/>
            <w:noWrap/>
            <w:vAlign w:val="center"/>
            <w:hideMark/>
          </w:tcPr>
          <w:p w14:paraId="096689CE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7/753 (97.9)</w:t>
            </w:r>
          </w:p>
        </w:tc>
      </w:tr>
      <w:tr w:rsidR="00F7151B" w:rsidRPr="00CA78AD" w14:paraId="101D0921" w14:textId="77777777" w:rsidTr="00F7151B">
        <w:trPr>
          <w:trHeight w:val="346"/>
        </w:trPr>
        <w:tc>
          <w:tcPr>
            <w:tcW w:w="4315" w:type="dxa"/>
            <w:noWrap/>
            <w:vAlign w:val="center"/>
            <w:hideMark/>
          </w:tcPr>
          <w:p w14:paraId="407584BF" w14:textId="77777777" w:rsidR="00F7151B" w:rsidRPr="00CA78AD" w:rsidRDefault="00F7151B" w:rsidP="00F7151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ber of siblings, median (IQR)</w:t>
            </w:r>
          </w:p>
        </w:tc>
        <w:tc>
          <w:tcPr>
            <w:tcW w:w="1890" w:type="dxa"/>
            <w:noWrap/>
            <w:vAlign w:val="center"/>
            <w:hideMark/>
          </w:tcPr>
          <w:p w14:paraId="7772776A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(0-3)</w:t>
            </w:r>
          </w:p>
        </w:tc>
        <w:tc>
          <w:tcPr>
            <w:tcW w:w="1800" w:type="dxa"/>
            <w:noWrap/>
            <w:vAlign w:val="center"/>
            <w:hideMark/>
          </w:tcPr>
          <w:p w14:paraId="7D5C0A27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(1-3)</w:t>
            </w:r>
          </w:p>
        </w:tc>
        <w:tc>
          <w:tcPr>
            <w:tcW w:w="1800" w:type="dxa"/>
            <w:noWrap/>
            <w:vAlign w:val="center"/>
            <w:hideMark/>
          </w:tcPr>
          <w:p w14:paraId="4EFE62B1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(0-3)</w:t>
            </w:r>
          </w:p>
        </w:tc>
      </w:tr>
      <w:tr w:rsidR="00F7151B" w:rsidRPr="00CA78AD" w14:paraId="483E3D9F" w14:textId="77777777" w:rsidTr="00F7151B">
        <w:trPr>
          <w:trHeight w:val="346"/>
        </w:trPr>
        <w:tc>
          <w:tcPr>
            <w:tcW w:w="4315" w:type="dxa"/>
            <w:noWrap/>
            <w:vAlign w:val="center"/>
            <w:hideMark/>
          </w:tcPr>
          <w:p w14:paraId="44F3EEE3" w14:textId="77777777" w:rsidR="00F7151B" w:rsidRPr="00CA78AD" w:rsidRDefault="00F7151B" w:rsidP="00F7151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atch roof, no./total no. (%)</w:t>
            </w:r>
          </w:p>
        </w:tc>
        <w:tc>
          <w:tcPr>
            <w:tcW w:w="1890" w:type="dxa"/>
            <w:noWrap/>
            <w:vAlign w:val="center"/>
            <w:hideMark/>
          </w:tcPr>
          <w:p w14:paraId="5D204145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3/769 (75.8)</w:t>
            </w:r>
          </w:p>
        </w:tc>
        <w:tc>
          <w:tcPr>
            <w:tcW w:w="1800" w:type="dxa"/>
            <w:noWrap/>
            <w:vAlign w:val="center"/>
            <w:hideMark/>
          </w:tcPr>
          <w:p w14:paraId="3974E6DB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4/763 (76.5)</w:t>
            </w:r>
          </w:p>
        </w:tc>
        <w:tc>
          <w:tcPr>
            <w:tcW w:w="1800" w:type="dxa"/>
            <w:noWrap/>
            <w:vAlign w:val="center"/>
            <w:hideMark/>
          </w:tcPr>
          <w:p w14:paraId="54C943E3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4/750 (76.5)</w:t>
            </w:r>
          </w:p>
        </w:tc>
      </w:tr>
      <w:tr w:rsidR="00F7151B" w:rsidRPr="00CA78AD" w14:paraId="5B7398D4" w14:textId="77777777" w:rsidTr="00F7151B">
        <w:trPr>
          <w:trHeight w:val="346"/>
        </w:trPr>
        <w:tc>
          <w:tcPr>
            <w:tcW w:w="4315" w:type="dxa"/>
            <w:noWrap/>
            <w:vAlign w:val="center"/>
            <w:hideMark/>
          </w:tcPr>
          <w:p w14:paraId="16CED4A8" w14:textId="77777777" w:rsidR="00F7151B" w:rsidRPr="00CA78AD" w:rsidRDefault="00F7151B" w:rsidP="00F7151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dio in home, no./total no. (%)</w:t>
            </w:r>
          </w:p>
        </w:tc>
        <w:tc>
          <w:tcPr>
            <w:tcW w:w="1890" w:type="dxa"/>
            <w:noWrap/>
            <w:vAlign w:val="center"/>
            <w:hideMark/>
          </w:tcPr>
          <w:p w14:paraId="17C0E6FB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9/772 (21.9)</w:t>
            </w:r>
          </w:p>
        </w:tc>
        <w:tc>
          <w:tcPr>
            <w:tcW w:w="1800" w:type="dxa"/>
            <w:noWrap/>
            <w:vAlign w:val="center"/>
            <w:hideMark/>
          </w:tcPr>
          <w:p w14:paraId="5E69FCA1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0/758 (23.7)</w:t>
            </w:r>
          </w:p>
        </w:tc>
        <w:tc>
          <w:tcPr>
            <w:tcW w:w="1800" w:type="dxa"/>
            <w:noWrap/>
            <w:vAlign w:val="center"/>
            <w:hideMark/>
          </w:tcPr>
          <w:p w14:paraId="230D9757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6/754 (19.4)</w:t>
            </w:r>
          </w:p>
        </w:tc>
      </w:tr>
      <w:tr w:rsidR="00F7151B" w:rsidRPr="00CA78AD" w14:paraId="609A3366" w14:textId="77777777" w:rsidTr="00F7151B">
        <w:trPr>
          <w:trHeight w:val="346"/>
        </w:trPr>
        <w:tc>
          <w:tcPr>
            <w:tcW w:w="431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CBAEE01" w14:textId="77777777" w:rsidR="00F7151B" w:rsidRPr="00CA78AD" w:rsidRDefault="00F7151B" w:rsidP="00F7151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ean water source, no./total no. (%)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A499945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8/772 (94.3)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489BE1C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4/762 (92.4)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34F3468" w14:textId="77777777" w:rsidR="00F7151B" w:rsidRPr="00CA78AD" w:rsidRDefault="00F7151B" w:rsidP="00F715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8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2/755 (93.0)</w:t>
            </w:r>
          </w:p>
        </w:tc>
      </w:tr>
    </w:tbl>
    <w:p w14:paraId="170AC228" w14:textId="77777777" w:rsidR="00FC7368" w:rsidRDefault="00FC7368" w:rsidP="00F7151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02C20AB" w14:textId="77777777" w:rsidR="00FC7368" w:rsidRDefault="00FC7368" w:rsidP="00F7151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C724F1F" w14:textId="37EDE4B0" w:rsidR="00FC7368" w:rsidRDefault="00F7151B" w:rsidP="00F7151B">
      <w:pPr>
        <w:spacing w:after="0" w:line="24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FD417F">
        <w:rPr>
          <w:rFonts w:ascii="Times New Roman" w:hAnsi="Times New Roman" w:cs="Times New Roman"/>
          <w:b/>
          <w:bCs/>
          <w:sz w:val="24"/>
          <w:szCs w:val="24"/>
        </w:rPr>
        <w:t>Supplementary Table 5.</w:t>
      </w:r>
      <w:r>
        <w:rPr>
          <w:rFonts w:ascii="Times New Roman" w:hAnsi="Times New Roman" w:cs="Times New Roman"/>
          <w:sz w:val="24"/>
          <w:szCs w:val="24"/>
        </w:rPr>
        <w:t xml:space="preserve"> Enrollment characteristics of children enrolled outside of the</w:t>
      </w:r>
      <w:r w:rsidR="00FC67B1">
        <w:rPr>
          <w:rFonts w:ascii="Times New Roman" w:hAnsi="Times New Roman" w:cs="Times New Roman"/>
          <w:sz w:val="24"/>
          <w:szCs w:val="24"/>
        </w:rPr>
        <w:t xml:space="preserve"> three time periods of study food stock-out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p w14:paraId="2A335BF2" w14:textId="77777777" w:rsidR="00F7151B" w:rsidRPr="007E76CD" w:rsidRDefault="00F7151B" w:rsidP="00F7151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E76CD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E76CD">
        <w:rPr>
          <w:rFonts w:ascii="Times New Roman" w:hAnsi="Times New Roman" w:cs="Times New Roman"/>
          <w:sz w:val="24"/>
          <w:szCs w:val="24"/>
        </w:rPr>
        <w:t>Plus</w:t>
      </w:r>
      <w:r>
        <w:rPr>
          <w:rFonts w:ascii="Times New Roman" w:hAnsi="Times New Roman" w:cs="Times New Roman"/>
          <w:sz w:val="24"/>
          <w:szCs w:val="24"/>
        </w:rPr>
        <w:t xml:space="preserve">-minus values </w:t>
      </w:r>
      <w:r w:rsidRPr="007E76CD">
        <w:rPr>
          <w:rFonts w:ascii="Times New Roman" w:hAnsi="Times New Roman" w:cs="Times New Roman"/>
          <w:sz w:val="24"/>
          <w:szCs w:val="24"/>
        </w:rPr>
        <w:t xml:space="preserve">are means </w:t>
      </w:r>
      <w:r w:rsidRPr="007E76C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± SD. </w:t>
      </w:r>
      <w:r w:rsidRPr="007E76CD">
        <w:rPr>
          <w:rFonts w:ascii="Times New Roman" w:hAnsi="Times New Roman" w:cs="Times New Roman"/>
          <w:sz w:val="24"/>
          <w:szCs w:val="24"/>
        </w:rPr>
        <w:t>DHA-HO-RUTF, docosahexaenoic acid added to ready-to-use therapeutic food made with high-oleic acid peanuts; HAZ, height-for-age z-score; HIV, human immunodeficiency virus; HO-RUTF, RUTF made with high oleic acid peanuts; MUAC, mid-upper arm circumference; WHZ, weight-for-height z-score.</w:t>
      </w:r>
    </w:p>
    <w:p w14:paraId="0002DF7A" w14:textId="77777777" w:rsidR="00F76710" w:rsidRDefault="00F76710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7B0970" w14:textId="3AF1C16F" w:rsidR="00FD7C81" w:rsidRDefault="00FD7C81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96A05B" w14:textId="1892A584" w:rsidR="00631F2D" w:rsidRDefault="00631F2D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E4865B" w14:textId="76031CE2" w:rsidR="00631F2D" w:rsidRDefault="00631F2D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780368" w14:textId="4727AFFB" w:rsidR="00631F2D" w:rsidRDefault="00631F2D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970C1F" w14:textId="35B8D63B" w:rsidR="00631F2D" w:rsidRDefault="00631F2D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FF6E87" w14:textId="783FE364" w:rsidR="00631F2D" w:rsidRDefault="00631F2D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0375EE" w14:textId="0DCFF605" w:rsidR="00631F2D" w:rsidRDefault="00631F2D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1DC706" w14:textId="57692DA2" w:rsidR="00631F2D" w:rsidRDefault="00631F2D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0894D0" w14:textId="5941DE28" w:rsidR="00631F2D" w:rsidRDefault="00631F2D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F48244" w14:textId="15364D76" w:rsidR="00631F2D" w:rsidRDefault="00631F2D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466AC7" w14:textId="2B7B3600" w:rsidR="00631F2D" w:rsidRDefault="00631F2D" w:rsidP="00B83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3EA49E" w14:textId="77777777" w:rsidR="003072AF" w:rsidRDefault="003072AF" w:rsidP="00106BD2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4B894AE5" w14:textId="77777777" w:rsidR="003072AF" w:rsidRDefault="003072AF" w:rsidP="00106BD2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40001C0A" w14:textId="59C3B750" w:rsidR="003072AF" w:rsidRDefault="00106BD2" w:rsidP="00106BD2">
      <w:pPr>
        <w:spacing w:after="0" w:line="240" w:lineRule="auto"/>
        <w:rPr>
          <w:rFonts w:ascii="Times New Roman" w:hAnsi="Times New Roman" w:cs="Times New Roman"/>
          <w:vertAlign w:val="superscript"/>
        </w:rPr>
      </w:pPr>
      <w:r w:rsidRPr="00FC7368">
        <w:rPr>
          <w:rFonts w:ascii="Times New Roman" w:hAnsi="Times New Roman" w:cs="Times New Roman"/>
          <w:b/>
          <w:bCs/>
        </w:rPr>
        <w:t>Supplementary Table 6.</w:t>
      </w:r>
      <w:r w:rsidRPr="00FC7368">
        <w:rPr>
          <w:rFonts w:ascii="Times New Roman" w:hAnsi="Times New Roman" w:cs="Times New Roman"/>
        </w:rPr>
        <w:t xml:space="preserve"> Cognitive, programmatic, and growth outcomes, and adverse events</w:t>
      </w:r>
      <w:r w:rsidR="00C84F5D" w:rsidRPr="00FC7368">
        <w:rPr>
          <w:rFonts w:ascii="Times New Roman" w:hAnsi="Times New Roman" w:cs="Times New Roman"/>
        </w:rPr>
        <w:t xml:space="preserve"> of children enrolled outside of the three time periods of study food stock-outs</w:t>
      </w:r>
      <w:r w:rsidRPr="00FC7368">
        <w:rPr>
          <w:rFonts w:ascii="Times New Roman" w:hAnsi="Times New Roman" w:cs="Times New Roman"/>
          <w:vertAlign w:val="superscript"/>
        </w:rPr>
        <w:t>1</w:t>
      </w:r>
    </w:p>
    <w:p w14:paraId="445C5FFD" w14:textId="77777777" w:rsidR="003072AF" w:rsidRPr="003072AF" w:rsidRDefault="003072AF" w:rsidP="00106BD2">
      <w:pPr>
        <w:spacing w:after="0" w:line="240" w:lineRule="auto"/>
        <w:rPr>
          <w:rFonts w:ascii="Times New Roman" w:hAnsi="Times New Roman" w:cs="Times New Roman"/>
          <w:vertAlign w:val="superscript"/>
        </w:rPr>
      </w:pPr>
      <w:bookmarkStart w:id="7" w:name="_GoBack"/>
      <w:bookmarkEnd w:id="7"/>
    </w:p>
    <w:tbl>
      <w:tblPr>
        <w:tblStyle w:val="TableGrid"/>
        <w:tblpPr w:leftFromText="180" w:rightFromText="180" w:vertAnchor="page" w:horzAnchor="margin" w:tblpY="2497"/>
        <w:tblW w:w="9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456"/>
        <w:gridCol w:w="1074"/>
        <w:gridCol w:w="456"/>
        <w:gridCol w:w="1074"/>
        <w:gridCol w:w="456"/>
        <w:gridCol w:w="1074"/>
        <w:gridCol w:w="1530"/>
        <w:gridCol w:w="1530"/>
      </w:tblGrid>
      <w:tr w:rsidR="00106BD2" w:rsidRPr="005941CF" w14:paraId="7852712C" w14:textId="77777777" w:rsidTr="00C84F5D">
        <w:trPr>
          <w:trHeight w:val="298"/>
        </w:trPr>
        <w:tc>
          <w:tcPr>
            <w:tcW w:w="2335" w:type="dxa"/>
            <w:tcBorders>
              <w:top w:val="single" w:sz="4" w:space="0" w:color="auto"/>
            </w:tcBorders>
            <w:noWrap/>
            <w:hideMark/>
          </w:tcPr>
          <w:p w14:paraId="527C7ECA" w14:textId="77777777" w:rsidR="00106BD2" w:rsidRPr="005941CF" w:rsidRDefault="00106BD2" w:rsidP="00C84F5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30" w:type="dxa"/>
            <w:gridSpan w:val="2"/>
            <w:tcBorders>
              <w:top w:val="single" w:sz="4" w:space="0" w:color="auto"/>
            </w:tcBorders>
            <w:noWrap/>
            <w:hideMark/>
          </w:tcPr>
          <w:p w14:paraId="0D18FB8E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HA-HO-RUTF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</w:tcBorders>
            <w:noWrap/>
            <w:hideMark/>
          </w:tcPr>
          <w:p w14:paraId="127726D8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O-RUTF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</w:tcBorders>
            <w:noWrap/>
            <w:hideMark/>
          </w:tcPr>
          <w:p w14:paraId="0019DF0D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-RUTF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noWrap/>
            <w:hideMark/>
          </w:tcPr>
          <w:p w14:paraId="7B8E9A22" w14:textId="53EE4832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DHA-HO-RUTF </w:t>
            </w:r>
            <w:r w:rsidR="00E2059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s.</w:t>
            </w: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S-RUTF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noWrap/>
            <w:hideMark/>
          </w:tcPr>
          <w:p w14:paraId="28BC1532" w14:textId="04478FF3" w:rsidR="00106BD2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HO-RUTF </w:t>
            </w:r>
            <w:r w:rsidR="00E2059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s.</w:t>
            </w:r>
          </w:p>
          <w:p w14:paraId="5285F69B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-RUTF</w:t>
            </w:r>
          </w:p>
        </w:tc>
      </w:tr>
      <w:tr w:rsidR="00106BD2" w:rsidRPr="005941CF" w14:paraId="041F8F25" w14:textId="77777777" w:rsidTr="003072AF">
        <w:trPr>
          <w:trHeight w:val="168"/>
        </w:trPr>
        <w:tc>
          <w:tcPr>
            <w:tcW w:w="2335" w:type="dxa"/>
            <w:tcBorders>
              <w:bottom w:val="single" w:sz="4" w:space="0" w:color="auto"/>
            </w:tcBorders>
            <w:noWrap/>
            <w:vAlign w:val="center"/>
          </w:tcPr>
          <w:p w14:paraId="0DCC8F29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tcBorders>
              <w:bottom w:val="single" w:sz="4" w:space="0" w:color="auto"/>
            </w:tcBorders>
            <w:noWrap/>
            <w:vAlign w:val="center"/>
          </w:tcPr>
          <w:p w14:paraId="7B9CDA34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1074" w:type="dxa"/>
            <w:tcBorders>
              <w:bottom w:val="single" w:sz="4" w:space="0" w:color="auto"/>
            </w:tcBorders>
            <w:vAlign w:val="center"/>
          </w:tcPr>
          <w:p w14:paraId="4B6BF394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456" w:type="dxa"/>
            <w:tcBorders>
              <w:bottom w:val="single" w:sz="4" w:space="0" w:color="auto"/>
            </w:tcBorders>
            <w:vAlign w:val="center"/>
          </w:tcPr>
          <w:p w14:paraId="076C43D2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1074" w:type="dxa"/>
            <w:tcBorders>
              <w:bottom w:val="single" w:sz="4" w:space="0" w:color="auto"/>
            </w:tcBorders>
            <w:vAlign w:val="center"/>
          </w:tcPr>
          <w:p w14:paraId="5F72749A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456" w:type="dxa"/>
            <w:tcBorders>
              <w:bottom w:val="single" w:sz="4" w:space="0" w:color="auto"/>
            </w:tcBorders>
            <w:vAlign w:val="center"/>
          </w:tcPr>
          <w:p w14:paraId="44F02351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1074" w:type="dxa"/>
            <w:tcBorders>
              <w:bottom w:val="single" w:sz="4" w:space="0" w:color="auto"/>
            </w:tcBorders>
            <w:vAlign w:val="center"/>
          </w:tcPr>
          <w:p w14:paraId="4B87BF6E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noWrap/>
            <w:vAlign w:val="center"/>
          </w:tcPr>
          <w:p w14:paraId="31C7B31B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mparison†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noWrap/>
            <w:vAlign w:val="center"/>
          </w:tcPr>
          <w:p w14:paraId="552EEBF9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mparison†</w:t>
            </w:r>
          </w:p>
        </w:tc>
      </w:tr>
      <w:tr w:rsidR="00106BD2" w:rsidRPr="005941CF" w14:paraId="47AADD7D" w14:textId="77777777" w:rsidTr="00C84F5D">
        <w:trPr>
          <w:trHeight w:val="288"/>
        </w:trPr>
        <w:tc>
          <w:tcPr>
            <w:tcW w:w="233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9C33032" w14:textId="77777777" w:rsidR="00106BD2" w:rsidRPr="005941CF" w:rsidRDefault="00106BD2" w:rsidP="00C84F5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gnitive Outcomes</w:t>
            </w:r>
          </w:p>
        </w:tc>
        <w:tc>
          <w:tcPr>
            <w:tcW w:w="45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01CB904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7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8F2B9E6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2D29887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4324312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743BCB8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CAB94A5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D724173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345CBDF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106BD2" w:rsidRPr="005941CF" w14:paraId="5CF5B218" w14:textId="77777777" w:rsidTr="003072AF">
        <w:trPr>
          <w:trHeight w:val="68"/>
        </w:trPr>
        <w:tc>
          <w:tcPr>
            <w:tcW w:w="2335" w:type="dxa"/>
            <w:noWrap/>
            <w:vAlign w:val="center"/>
            <w:hideMark/>
          </w:tcPr>
          <w:p w14:paraId="00FFD616" w14:textId="77777777" w:rsidR="00106BD2" w:rsidRPr="005941CF" w:rsidRDefault="00106BD2" w:rsidP="00C84F5D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DAT</w:t>
            </w: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-</w:t>
            </w: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cores</w:t>
            </w:r>
          </w:p>
        </w:tc>
        <w:tc>
          <w:tcPr>
            <w:tcW w:w="456" w:type="dxa"/>
            <w:noWrap/>
            <w:vAlign w:val="center"/>
            <w:hideMark/>
          </w:tcPr>
          <w:p w14:paraId="71C4BD04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74" w:type="dxa"/>
            <w:noWrap/>
            <w:vAlign w:val="center"/>
            <w:hideMark/>
          </w:tcPr>
          <w:p w14:paraId="2394370B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456" w:type="dxa"/>
            <w:noWrap/>
            <w:vAlign w:val="center"/>
            <w:hideMark/>
          </w:tcPr>
          <w:p w14:paraId="0810784B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74" w:type="dxa"/>
            <w:noWrap/>
            <w:vAlign w:val="center"/>
            <w:hideMark/>
          </w:tcPr>
          <w:p w14:paraId="7AE379CF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456" w:type="dxa"/>
            <w:noWrap/>
            <w:vAlign w:val="center"/>
            <w:hideMark/>
          </w:tcPr>
          <w:p w14:paraId="03C4EC9E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74" w:type="dxa"/>
            <w:noWrap/>
            <w:vAlign w:val="center"/>
            <w:hideMark/>
          </w:tcPr>
          <w:p w14:paraId="34B62AF6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4B9AF6BC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12F85C32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106BD2" w:rsidRPr="005941CF" w14:paraId="452589C7" w14:textId="77777777" w:rsidTr="003072AF">
        <w:trPr>
          <w:trHeight w:val="123"/>
        </w:trPr>
        <w:tc>
          <w:tcPr>
            <w:tcW w:w="2335" w:type="dxa"/>
            <w:noWrap/>
            <w:vAlign w:val="center"/>
            <w:hideMark/>
          </w:tcPr>
          <w:p w14:paraId="58BE2AF1" w14:textId="77777777" w:rsidR="00106BD2" w:rsidRPr="005941CF" w:rsidRDefault="00106BD2" w:rsidP="00C84F5D">
            <w:pPr>
              <w:ind w:left="288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lobal</w:t>
            </w:r>
          </w:p>
        </w:tc>
        <w:tc>
          <w:tcPr>
            <w:tcW w:w="456" w:type="dxa"/>
            <w:noWrap/>
            <w:vAlign w:val="center"/>
            <w:hideMark/>
          </w:tcPr>
          <w:p w14:paraId="128252CB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2</w:t>
            </w:r>
          </w:p>
        </w:tc>
        <w:tc>
          <w:tcPr>
            <w:tcW w:w="1074" w:type="dxa"/>
            <w:noWrap/>
            <w:vAlign w:val="center"/>
            <w:hideMark/>
          </w:tcPr>
          <w:p w14:paraId="2CAEF729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65 ± 1.17</w:t>
            </w:r>
          </w:p>
        </w:tc>
        <w:tc>
          <w:tcPr>
            <w:tcW w:w="456" w:type="dxa"/>
            <w:noWrap/>
            <w:vAlign w:val="center"/>
            <w:hideMark/>
          </w:tcPr>
          <w:p w14:paraId="4F4CA953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2</w:t>
            </w:r>
          </w:p>
        </w:tc>
        <w:tc>
          <w:tcPr>
            <w:tcW w:w="1074" w:type="dxa"/>
            <w:noWrap/>
            <w:vAlign w:val="center"/>
            <w:hideMark/>
          </w:tcPr>
          <w:p w14:paraId="4B08AF4A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77 ± 1.25</w:t>
            </w:r>
          </w:p>
        </w:tc>
        <w:tc>
          <w:tcPr>
            <w:tcW w:w="456" w:type="dxa"/>
            <w:noWrap/>
            <w:vAlign w:val="center"/>
            <w:hideMark/>
          </w:tcPr>
          <w:p w14:paraId="2739976E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8</w:t>
            </w:r>
          </w:p>
        </w:tc>
        <w:tc>
          <w:tcPr>
            <w:tcW w:w="1074" w:type="dxa"/>
            <w:noWrap/>
            <w:vAlign w:val="center"/>
            <w:hideMark/>
          </w:tcPr>
          <w:p w14:paraId="67731FDD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85 ± 1.26</w:t>
            </w:r>
          </w:p>
        </w:tc>
        <w:tc>
          <w:tcPr>
            <w:tcW w:w="1530" w:type="dxa"/>
            <w:noWrap/>
            <w:vAlign w:val="center"/>
            <w:hideMark/>
          </w:tcPr>
          <w:p w14:paraId="469A575F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9 (0.00 to 0.39)</w:t>
            </w:r>
          </w:p>
        </w:tc>
        <w:tc>
          <w:tcPr>
            <w:tcW w:w="1530" w:type="dxa"/>
            <w:noWrap/>
            <w:vAlign w:val="center"/>
            <w:hideMark/>
          </w:tcPr>
          <w:p w14:paraId="2A16BB8B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 (-0.13 to 0.28)</w:t>
            </w:r>
          </w:p>
        </w:tc>
      </w:tr>
      <w:tr w:rsidR="00106BD2" w:rsidRPr="005941CF" w14:paraId="7284DCCC" w14:textId="77777777" w:rsidTr="00C84F5D">
        <w:trPr>
          <w:trHeight w:val="331"/>
        </w:trPr>
        <w:tc>
          <w:tcPr>
            <w:tcW w:w="2335" w:type="dxa"/>
            <w:noWrap/>
            <w:vAlign w:val="center"/>
            <w:hideMark/>
          </w:tcPr>
          <w:p w14:paraId="4C237FAB" w14:textId="77777777" w:rsidR="00106BD2" w:rsidRPr="005941CF" w:rsidRDefault="00106BD2" w:rsidP="00C84F5D">
            <w:pPr>
              <w:ind w:left="288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ross motor domain</w:t>
            </w:r>
          </w:p>
        </w:tc>
        <w:tc>
          <w:tcPr>
            <w:tcW w:w="456" w:type="dxa"/>
            <w:noWrap/>
            <w:vAlign w:val="center"/>
            <w:hideMark/>
          </w:tcPr>
          <w:p w14:paraId="08E59DF0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1</w:t>
            </w:r>
          </w:p>
        </w:tc>
        <w:tc>
          <w:tcPr>
            <w:tcW w:w="1074" w:type="dxa"/>
            <w:noWrap/>
            <w:vAlign w:val="center"/>
            <w:hideMark/>
          </w:tcPr>
          <w:p w14:paraId="6BE8B95B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07 ± 1.66</w:t>
            </w:r>
          </w:p>
        </w:tc>
        <w:tc>
          <w:tcPr>
            <w:tcW w:w="456" w:type="dxa"/>
            <w:noWrap/>
            <w:vAlign w:val="center"/>
            <w:hideMark/>
          </w:tcPr>
          <w:p w14:paraId="5A1BC89A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2</w:t>
            </w:r>
          </w:p>
        </w:tc>
        <w:tc>
          <w:tcPr>
            <w:tcW w:w="1074" w:type="dxa"/>
            <w:noWrap/>
            <w:vAlign w:val="center"/>
            <w:hideMark/>
          </w:tcPr>
          <w:p w14:paraId="76EB8F30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32 ± 1.66</w:t>
            </w:r>
          </w:p>
        </w:tc>
        <w:tc>
          <w:tcPr>
            <w:tcW w:w="456" w:type="dxa"/>
            <w:noWrap/>
            <w:vAlign w:val="center"/>
            <w:hideMark/>
          </w:tcPr>
          <w:p w14:paraId="45E11D12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8</w:t>
            </w:r>
          </w:p>
        </w:tc>
        <w:tc>
          <w:tcPr>
            <w:tcW w:w="1074" w:type="dxa"/>
            <w:noWrap/>
            <w:vAlign w:val="center"/>
            <w:hideMark/>
          </w:tcPr>
          <w:p w14:paraId="68252676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34 ± 1.77</w:t>
            </w:r>
          </w:p>
        </w:tc>
        <w:tc>
          <w:tcPr>
            <w:tcW w:w="1530" w:type="dxa"/>
            <w:noWrap/>
            <w:vAlign w:val="center"/>
            <w:hideMark/>
          </w:tcPr>
          <w:p w14:paraId="74415E6C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 (0.00 to 0.54)</w:t>
            </w:r>
          </w:p>
        </w:tc>
        <w:tc>
          <w:tcPr>
            <w:tcW w:w="1530" w:type="dxa"/>
            <w:noWrap/>
            <w:vAlign w:val="center"/>
            <w:hideMark/>
          </w:tcPr>
          <w:p w14:paraId="0AD0421C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 (-0.26 to 0.30)</w:t>
            </w:r>
          </w:p>
        </w:tc>
      </w:tr>
      <w:tr w:rsidR="00106BD2" w:rsidRPr="005941CF" w14:paraId="565054E5" w14:textId="77777777" w:rsidTr="003072AF">
        <w:trPr>
          <w:trHeight w:val="186"/>
        </w:trPr>
        <w:tc>
          <w:tcPr>
            <w:tcW w:w="2335" w:type="dxa"/>
            <w:noWrap/>
            <w:vAlign w:val="center"/>
            <w:hideMark/>
          </w:tcPr>
          <w:p w14:paraId="6E1779E3" w14:textId="77777777" w:rsidR="00106BD2" w:rsidRPr="005941CF" w:rsidRDefault="00106BD2" w:rsidP="00C84F5D">
            <w:pPr>
              <w:ind w:left="288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ne motor domain</w:t>
            </w:r>
          </w:p>
        </w:tc>
        <w:tc>
          <w:tcPr>
            <w:tcW w:w="456" w:type="dxa"/>
            <w:noWrap/>
            <w:vAlign w:val="center"/>
            <w:hideMark/>
          </w:tcPr>
          <w:p w14:paraId="15ABFC5E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3</w:t>
            </w:r>
          </w:p>
        </w:tc>
        <w:tc>
          <w:tcPr>
            <w:tcW w:w="1074" w:type="dxa"/>
            <w:noWrap/>
            <w:vAlign w:val="center"/>
            <w:hideMark/>
          </w:tcPr>
          <w:p w14:paraId="01FD6237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77 ± 1.70</w:t>
            </w:r>
          </w:p>
        </w:tc>
        <w:tc>
          <w:tcPr>
            <w:tcW w:w="456" w:type="dxa"/>
            <w:noWrap/>
            <w:vAlign w:val="center"/>
            <w:hideMark/>
          </w:tcPr>
          <w:p w14:paraId="70AD9711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6</w:t>
            </w:r>
          </w:p>
        </w:tc>
        <w:tc>
          <w:tcPr>
            <w:tcW w:w="1074" w:type="dxa"/>
            <w:noWrap/>
            <w:vAlign w:val="center"/>
            <w:hideMark/>
          </w:tcPr>
          <w:p w14:paraId="4E896522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81 ± 1.81</w:t>
            </w:r>
          </w:p>
        </w:tc>
        <w:tc>
          <w:tcPr>
            <w:tcW w:w="456" w:type="dxa"/>
            <w:noWrap/>
            <w:vAlign w:val="center"/>
            <w:hideMark/>
          </w:tcPr>
          <w:p w14:paraId="07F9A0CC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3</w:t>
            </w:r>
          </w:p>
        </w:tc>
        <w:tc>
          <w:tcPr>
            <w:tcW w:w="1074" w:type="dxa"/>
            <w:noWrap/>
            <w:vAlign w:val="center"/>
            <w:hideMark/>
          </w:tcPr>
          <w:p w14:paraId="0E9A649D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87 ± 1.83</w:t>
            </w:r>
          </w:p>
        </w:tc>
        <w:tc>
          <w:tcPr>
            <w:tcW w:w="1530" w:type="dxa"/>
            <w:noWrap/>
            <w:vAlign w:val="center"/>
            <w:hideMark/>
          </w:tcPr>
          <w:p w14:paraId="54129ED8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 (-0.19 to 0.39)</w:t>
            </w:r>
          </w:p>
        </w:tc>
        <w:tc>
          <w:tcPr>
            <w:tcW w:w="1530" w:type="dxa"/>
            <w:noWrap/>
            <w:vAlign w:val="center"/>
            <w:hideMark/>
          </w:tcPr>
          <w:p w14:paraId="6964AD11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 (-0.24 to 0.35)</w:t>
            </w:r>
          </w:p>
        </w:tc>
      </w:tr>
      <w:tr w:rsidR="00106BD2" w:rsidRPr="005941CF" w14:paraId="6C525524" w14:textId="77777777" w:rsidTr="00C84F5D">
        <w:trPr>
          <w:trHeight w:val="331"/>
        </w:trPr>
        <w:tc>
          <w:tcPr>
            <w:tcW w:w="2335" w:type="dxa"/>
            <w:noWrap/>
            <w:vAlign w:val="center"/>
            <w:hideMark/>
          </w:tcPr>
          <w:p w14:paraId="62D5A85C" w14:textId="77777777" w:rsidR="00106BD2" w:rsidRPr="005941CF" w:rsidRDefault="00106BD2" w:rsidP="00C84F5D">
            <w:pPr>
              <w:ind w:left="288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nguage domain</w:t>
            </w:r>
          </w:p>
        </w:tc>
        <w:tc>
          <w:tcPr>
            <w:tcW w:w="456" w:type="dxa"/>
            <w:noWrap/>
            <w:vAlign w:val="center"/>
            <w:hideMark/>
          </w:tcPr>
          <w:p w14:paraId="39A8C317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1</w:t>
            </w:r>
          </w:p>
        </w:tc>
        <w:tc>
          <w:tcPr>
            <w:tcW w:w="1074" w:type="dxa"/>
            <w:noWrap/>
            <w:vAlign w:val="center"/>
            <w:hideMark/>
          </w:tcPr>
          <w:p w14:paraId="1A5111E4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69 ± 1.33</w:t>
            </w:r>
          </w:p>
        </w:tc>
        <w:tc>
          <w:tcPr>
            <w:tcW w:w="456" w:type="dxa"/>
            <w:noWrap/>
            <w:vAlign w:val="center"/>
            <w:hideMark/>
          </w:tcPr>
          <w:p w14:paraId="332804B6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2</w:t>
            </w:r>
          </w:p>
        </w:tc>
        <w:tc>
          <w:tcPr>
            <w:tcW w:w="1074" w:type="dxa"/>
            <w:noWrap/>
            <w:vAlign w:val="center"/>
            <w:hideMark/>
          </w:tcPr>
          <w:p w14:paraId="21498C64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93 ± 1.53</w:t>
            </w:r>
          </w:p>
        </w:tc>
        <w:tc>
          <w:tcPr>
            <w:tcW w:w="456" w:type="dxa"/>
            <w:noWrap/>
            <w:vAlign w:val="center"/>
            <w:hideMark/>
          </w:tcPr>
          <w:p w14:paraId="1D9B9CBD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8</w:t>
            </w:r>
          </w:p>
        </w:tc>
        <w:tc>
          <w:tcPr>
            <w:tcW w:w="1074" w:type="dxa"/>
            <w:noWrap/>
            <w:vAlign w:val="center"/>
            <w:hideMark/>
          </w:tcPr>
          <w:p w14:paraId="75D8D247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89 ± 1.41</w:t>
            </w:r>
          </w:p>
        </w:tc>
        <w:tc>
          <w:tcPr>
            <w:tcW w:w="1530" w:type="dxa"/>
            <w:noWrap/>
            <w:vAlign w:val="center"/>
            <w:hideMark/>
          </w:tcPr>
          <w:p w14:paraId="1A07E2E9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 (-0.02 to 0.42)</w:t>
            </w:r>
          </w:p>
        </w:tc>
        <w:tc>
          <w:tcPr>
            <w:tcW w:w="1530" w:type="dxa"/>
            <w:noWrap/>
            <w:vAlign w:val="center"/>
            <w:hideMark/>
          </w:tcPr>
          <w:p w14:paraId="3B98B486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 (-0.27 to 0.21)</w:t>
            </w:r>
          </w:p>
        </w:tc>
      </w:tr>
      <w:tr w:rsidR="00106BD2" w:rsidRPr="005941CF" w14:paraId="3D7BB64F" w14:textId="77777777" w:rsidTr="003072AF">
        <w:trPr>
          <w:trHeight w:val="159"/>
        </w:trPr>
        <w:tc>
          <w:tcPr>
            <w:tcW w:w="2335" w:type="dxa"/>
            <w:noWrap/>
            <w:vAlign w:val="center"/>
            <w:hideMark/>
          </w:tcPr>
          <w:p w14:paraId="2D992577" w14:textId="77777777" w:rsidR="00106BD2" w:rsidRPr="005941CF" w:rsidRDefault="00106BD2" w:rsidP="00C84F5D">
            <w:pPr>
              <w:ind w:left="288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cial domain</w:t>
            </w:r>
          </w:p>
        </w:tc>
        <w:tc>
          <w:tcPr>
            <w:tcW w:w="456" w:type="dxa"/>
            <w:noWrap/>
            <w:vAlign w:val="center"/>
            <w:hideMark/>
          </w:tcPr>
          <w:p w14:paraId="673F028C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2</w:t>
            </w:r>
          </w:p>
        </w:tc>
        <w:tc>
          <w:tcPr>
            <w:tcW w:w="1074" w:type="dxa"/>
            <w:noWrap/>
            <w:vAlign w:val="center"/>
            <w:hideMark/>
          </w:tcPr>
          <w:p w14:paraId="7751972A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2 ± 1.00</w:t>
            </w:r>
          </w:p>
        </w:tc>
        <w:tc>
          <w:tcPr>
            <w:tcW w:w="456" w:type="dxa"/>
            <w:noWrap/>
            <w:vAlign w:val="center"/>
            <w:hideMark/>
          </w:tcPr>
          <w:p w14:paraId="10210C17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1</w:t>
            </w:r>
          </w:p>
        </w:tc>
        <w:tc>
          <w:tcPr>
            <w:tcW w:w="1074" w:type="dxa"/>
            <w:noWrap/>
            <w:vAlign w:val="center"/>
            <w:hideMark/>
          </w:tcPr>
          <w:p w14:paraId="5ED97C23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1 ± 0.98</w:t>
            </w:r>
          </w:p>
        </w:tc>
        <w:tc>
          <w:tcPr>
            <w:tcW w:w="456" w:type="dxa"/>
            <w:noWrap/>
            <w:vAlign w:val="center"/>
            <w:hideMark/>
          </w:tcPr>
          <w:p w14:paraId="587C23E1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8</w:t>
            </w:r>
          </w:p>
        </w:tc>
        <w:tc>
          <w:tcPr>
            <w:tcW w:w="1074" w:type="dxa"/>
            <w:noWrap/>
            <w:vAlign w:val="center"/>
            <w:hideMark/>
          </w:tcPr>
          <w:p w14:paraId="2D794E6C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 ± 1.06</w:t>
            </w:r>
          </w:p>
        </w:tc>
        <w:tc>
          <w:tcPr>
            <w:tcW w:w="1530" w:type="dxa"/>
            <w:noWrap/>
            <w:vAlign w:val="center"/>
            <w:hideMark/>
          </w:tcPr>
          <w:p w14:paraId="21C25D5A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 (-0.02 to 0.31)</w:t>
            </w:r>
          </w:p>
        </w:tc>
        <w:tc>
          <w:tcPr>
            <w:tcW w:w="1530" w:type="dxa"/>
            <w:noWrap/>
            <w:vAlign w:val="center"/>
            <w:hideMark/>
          </w:tcPr>
          <w:p w14:paraId="3884108D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 (0.08 to 0.41)</w:t>
            </w:r>
          </w:p>
        </w:tc>
      </w:tr>
      <w:tr w:rsidR="00106BD2" w:rsidRPr="005941CF" w14:paraId="2B7B860E" w14:textId="77777777" w:rsidTr="00C84F5D">
        <w:trPr>
          <w:trHeight w:val="331"/>
        </w:trPr>
        <w:tc>
          <w:tcPr>
            <w:tcW w:w="2335" w:type="dxa"/>
            <w:noWrap/>
            <w:vAlign w:val="center"/>
            <w:hideMark/>
          </w:tcPr>
          <w:p w14:paraId="4E0DBA4F" w14:textId="77777777" w:rsidR="00106BD2" w:rsidRPr="005941CF" w:rsidRDefault="00106BD2" w:rsidP="00C84F5D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SA intention</w:t>
            </w: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</w:t>
            </w: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res</w:t>
            </w:r>
          </w:p>
        </w:tc>
        <w:tc>
          <w:tcPr>
            <w:tcW w:w="456" w:type="dxa"/>
            <w:noWrap/>
            <w:vAlign w:val="center"/>
            <w:hideMark/>
          </w:tcPr>
          <w:p w14:paraId="7FB138B8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74" w:type="dxa"/>
            <w:noWrap/>
            <w:vAlign w:val="center"/>
            <w:hideMark/>
          </w:tcPr>
          <w:p w14:paraId="4CD9EABF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noWrap/>
            <w:vAlign w:val="center"/>
            <w:hideMark/>
          </w:tcPr>
          <w:p w14:paraId="5F0F7D9F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4" w:type="dxa"/>
            <w:noWrap/>
            <w:vAlign w:val="center"/>
            <w:hideMark/>
          </w:tcPr>
          <w:p w14:paraId="70532D9A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noWrap/>
            <w:vAlign w:val="center"/>
            <w:hideMark/>
          </w:tcPr>
          <w:p w14:paraId="42095BEA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4" w:type="dxa"/>
            <w:noWrap/>
            <w:vAlign w:val="center"/>
            <w:hideMark/>
          </w:tcPr>
          <w:p w14:paraId="7C17FA4B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3EEA0ABA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33AA6899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106BD2" w:rsidRPr="005941CF" w14:paraId="2E99CC64" w14:textId="77777777" w:rsidTr="00C84F5D">
        <w:trPr>
          <w:trHeight w:val="331"/>
        </w:trPr>
        <w:tc>
          <w:tcPr>
            <w:tcW w:w="2335" w:type="dxa"/>
            <w:noWrap/>
            <w:vAlign w:val="center"/>
            <w:hideMark/>
          </w:tcPr>
          <w:p w14:paraId="3CD2A413" w14:textId="77777777" w:rsidR="00106BD2" w:rsidRPr="005941CF" w:rsidRDefault="00106BD2" w:rsidP="00C84F5D">
            <w:pPr>
              <w:ind w:left="288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blem 1, no. (%) with perfect score</w:t>
            </w:r>
          </w:p>
        </w:tc>
        <w:tc>
          <w:tcPr>
            <w:tcW w:w="456" w:type="dxa"/>
            <w:noWrap/>
            <w:vAlign w:val="center"/>
            <w:hideMark/>
          </w:tcPr>
          <w:p w14:paraId="77ED3056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0</w:t>
            </w:r>
          </w:p>
        </w:tc>
        <w:tc>
          <w:tcPr>
            <w:tcW w:w="1074" w:type="dxa"/>
            <w:noWrap/>
            <w:vAlign w:val="center"/>
            <w:hideMark/>
          </w:tcPr>
          <w:p w14:paraId="61643F5D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6 (31)</w:t>
            </w:r>
          </w:p>
        </w:tc>
        <w:tc>
          <w:tcPr>
            <w:tcW w:w="456" w:type="dxa"/>
            <w:noWrap/>
            <w:vAlign w:val="center"/>
            <w:hideMark/>
          </w:tcPr>
          <w:p w14:paraId="5DDFB0D2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5</w:t>
            </w:r>
          </w:p>
        </w:tc>
        <w:tc>
          <w:tcPr>
            <w:tcW w:w="1074" w:type="dxa"/>
            <w:noWrap/>
            <w:vAlign w:val="center"/>
            <w:hideMark/>
          </w:tcPr>
          <w:p w14:paraId="698F408D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 (31)</w:t>
            </w:r>
          </w:p>
        </w:tc>
        <w:tc>
          <w:tcPr>
            <w:tcW w:w="456" w:type="dxa"/>
            <w:noWrap/>
            <w:vAlign w:val="center"/>
            <w:hideMark/>
          </w:tcPr>
          <w:p w14:paraId="37AC6060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3</w:t>
            </w:r>
          </w:p>
        </w:tc>
        <w:tc>
          <w:tcPr>
            <w:tcW w:w="1074" w:type="dxa"/>
            <w:noWrap/>
            <w:vAlign w:val="center"/>
            <w:hideMark/>
          </w:tcPr>
          <w:p w14:paraId="6AFA2614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 (31)</w:t>
            </w:r>
          </w:p>
        </w:tc>
        <w:tc>
          <w:tcPr>
            <w:tcW w:w="1530" w:type="dxa"/>
            <w:noWrap/>
            <w:vAlign w:val="center"/>
            <w:hideMark/>
          </w:tcPr>
          <w:p w14:paraId="1993B9FD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5 (0.70 to 1.30)</w:t>
            </w:r>
            <w:r w:rsidRPr="00C90CF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‡</w:t>
            </w:r>
          </w:p>
        </w:tc>
        <w:tc>
          <w:tcPr>
            <w:tcW w:w="1530" w:type="dxa"/>
            <w:noWrap/>
            <w:vAlign w:val="center"/>
            <w:hideMark/>
          </w:tcPr>
          <w:p w14:paraId="5352E7F7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 (0.62 to 1.16)</w:t>
            </w:r>
            <w:r w:rsidRPr="00C90CF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‡</w:t>
            </w:r>
          </w:p>
        </w:tc>
      </w:tr>
      <w:tr w:rsidR="00106BD2" w:rsidRPr="005941CF" w14:paraId="3218A030" w14:textId="77777777" w:rsidTr="00C84F5D">
        <w:trPr>
          <w:trHeight w:val="331"/>
        </w:trPr>
        <w:tc>
          <w:tcPr>
            <w:tcW w:w="2335" w:type="dxa"/>
            <w:noWrap/>
            <w:vAlign w:val="center"/>
            <w:hideMark/>
          </w:tcPr>
          <w:p w14:paraId="5D42F41D" w14:textId="77777777" w:rsidR="00106BD2" w:rsidRPr="005941CF" w:rsidRDefault="00106BD2" w:rsidP="00C84F5D">
            <w:pPr>
              <w:ind w:left="288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blem 2, no. (%) with perfect score</w:t>
            </w:r>
          </w:p>
        </w:tc>
        <w:tc>
          <w:tcPr>
            <w:tcW w:w="456" w:type="dxa"/>
            <w:noWrap/>
            <w:vAlign w:val="center"/>
            <w:hideMark/>
          </w:tcPr>
          <w:p w14:paraId="6C9BE9EE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5</w:t>
            </w:r>
          </w:p>
        </w:tc>
        <w:tc>
          <w:tcPr>
            <w:tcW w:w="1074" w:type="dxa"/>
            <w:noWrap/>
            <w:vAlign w:val="center"/>
            <w:hideMark/>
          </w:tcPr>
          <w:p w14:paraId="346A30CB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7 (57)</w:t>
            </w:r>
          </w:p>
        </w:tc>
        <w:tc>
          <w:tcPr>
            <w:tcW w:w="456" w:type="dxa"/>
            <w:noWrap/>
            <w:vAlign w:val="center"/>
            <w:hideMark/>
          </w:tcPr>
          <w:p w14:paraId="68DEB3C9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5</w:t>
            </w:r>
          </w:p>
        </w:tc>
        <w:tc>
          <w:tcPr>
            <w:tcW w:w="1074" w:type="dxa"/>
            <w:noWrap/>
            <w:vAlign w:val="center"/>
            <w:hideMark/>
          </w:tcPr>
          <w:p w14:paraId="42A41045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 (55)</w:t>
            </w:r>
          </w:p>
        </w:tc>
        <w:tc>
          <w:tcPr>
            <w:tcW w:w="456" w:type="dxa"/>
            <w:noWrap/>
            <w:vAlign w:val="center"/>
            <w:hideMark/>
          </w:tcPr>
          <w:p w14:paraId="2B10F046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4</w:t>
            </w:r>
          </w:p>
        </w:tc>
        <w:tc>
          <w:tcPr>
            <w:tcW w:w="1074" w:type="dxa"/>
            <w:noWrap/>
            <w:vAlign w:val="center"/>
            <w:hideMark/>
          </w:tcPr>
          <w:p w14:paraId="43DE72AA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 (58)</w:t>
            </w:r>
          </w:p>
        </w:tc>
        <w:tc>
          <w:tcPr>
            <w:tcW w:w="1530" w:type="dxa"/>
            <w:noWrap/>
            <w:vAlign w:val="center"/>
            <w:hideMark/>
          </w:tcPr>
          <w:p w14:paraId="47E1B74D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2 (0.65 to 1.29)</w:t>
            </w:r>
            <w:r w:rsidRPr="00C90CF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‡</w:t>
            </w:r>
          </w:p>
        </w:tc>
        <w:tc>
          <w:tcPr>
            <w:tcW w:w="1530" w:type="dxa"/>
            <w:noWrap/>
            <w:vAlign w:val="center"/>
            <w:hideMark/>
          </w:tcPr>
          <w:p w14:paraId="3941F31E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88 (0.63 to 1.23)</w:t>
            </w:r>
            <w:r w:rsidRPr="00C90CF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‡</w:t>
            </w:r>
          </w:p>
        </w:tc>
      </w:tr>
      <w:tr w:rsidR="00106BD2" w:rsidRPr="005941CF" w14:paraId="71DEB921" w14:textId="77777777" w:rsidTr="00C84F5D">
        <w:trPr>
          <w:trHeight w:val="331"/>
        </w:trPr>
        <w:tc>
          <w:tcPr>
            <w:tcW w:w="2335" w:type="dxa"/>
            <w:noWrap/>
            <w:vAlign w:val="center"/>
            <w:hideMark/>
          </w:tcPr>
          <w:p w14:paraId="75C6268E" w14:textId="77777777" w:rsidR="00106BD2" w:rsidRPr="005941CF" w:rsidRDefault="00106BD2" w:rsidP="00C84F5D">
            <w:pPr>
              <w:ind w:left="288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blem 3, no. (%) with perfect score</w:t>
            </w:r>
          </w:p>
        </w:tc>
        <w:tc>
          <w:tcPr>
            <w:tcW w:w="456" w:type="dxa"/>
            <w:noWrap/>
            <w:vAlign w:val="center"/>
            <w:hideMark/>
          </w:tcPr>
          <w:p w14:paraId="4DC1FC9D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4</w:t>
            </w:r>
          </w:p>
        </w:tc>
        <w:tc>
          <w:tcPr>
            <w:tcW w:w="1074" w:type="dxa"/>
            <w:noWrap/>
            <w:vAlign w:val="center"/>
            <w:hideMark/>
          </w:tcPr>
          <w:p w14:paraId="2604E396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 (21)</w:t>
            </w:r>
          </w:p>
        </w:tc>
        <w:tc>
          <w:tcPr>
            <w:tcW w:w="456" w:type="dxa"/>
            <w:noWrap/>
            <w:vAlign w:val="center"/>
            <w:hideMark/>
          </w:tcPr>
          <w:p w14:paraId="249BAF16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6</w:t>
            </w:r>
          </w:p>
        </w:tc>
        <w:tc>
          <w:tcPr>
            <w:tcW w:w="1074" w:type="dxa"/>
            <w:noWrap/>
            <w:vAlign w:val="center"/>
            <w:hideMark/>
          </w:tcPr>
          <w:p w14:paraId="03989E50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 (23)</w:t>
            </w:r>
          </w:p>
        </w:tc>
        <w:tc>
          <w:tcPr>
            <w:tcW w:w="456" w:type="dxa"/>
            <w:noWrap/>
            <w:vAlign w:val="center"/>
            <w:hideMark/>
          </w:tcPr>
          <w:p w14:paraId="10FE02D6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</w:t>
            </w:r>
          </w:p>
        </w:tc>
        <w:tc>
          <w:tcPr>
            <w:tcW w:w="1074" w:type="dxa"/>
            <w:noWrap/>
            <w:vAlign w:val="center"/>
            <w:hideMark/>
          </w:tcPr>
          <w:p w14:paraId="7BBF7FD0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 (23)</w:t>
            </w:r>
          </w:p>
        </w:tc>
        <w:tc>
          <w:tcPr>
            <w:tcW w:w="1530" w:type="dxa"/>
            <w:noWrap/>
            <w:vAlign w:val="center"/>
            <w:hideMark/>
          </w:tcPr>
          <w:p w14:paraId="7C9757FA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7 (0.62 to 1.23)</w:t>
            </w:r>
            <w:r w:rsidRPr="00C90CF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‡</w:t>
            </w:r>
          </w:p>
        </w:tc>
        <w:tc>
          <w:tcPr>
            <w:tcW w:w="1530" w:type="dxa"/>
            <w:noWrap/>
            <w:vAlign w:val="center"/>
            <w:hideMark/>
          </w:tcPr>
          <w:p w14:paraId="5517171E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.04 (0.74 to 1.45)</w:t>
            </w:r>
            <w:r w:rsidRPr="00C90CF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‡</w:t>
            </w:r>
          </w:p>
        </w:tc>
      </w:tr>
      <w:tr w:rsidR="00106BD2" w:rsidRPr="005941CF" w14:paraId="452AD8FA" w14:textId="77777777" w:rsidTr="00C84F5D">
        <w:trPr>
          <w:trHeight w:val="331"/>
        </w:trPr>
        <w:tc>
          <w:tcPr>
            <w:tcW w:w="2335" w:type="dxa"/>
            <w:noWrap/>
            <w:vAlign w:val="center"/>
            <w:hideMark/>
          </w:tcPr>
          <w:p w14:paraId="08712206" w14:textId="77777777" w:rsidR="00106BD2" w:rsidRPr="005941CF" w:rsidRDefault="00106BD2" w:rsidP="00C84F5D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ye-tracking</w:t>
            </w:r>
          </w:p>
        </w:tc>
        <w:tc>
          <w:tcPr>
            <w:tcW w:w="456" w:type="dxa"/>
            <w:noWrap/>
            <w:vAlign w:val="center"/>
            <w:hideMark/>
          </w:tcPr>
          <w:p w14:paraId="7732FD8B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74" w:type="dxa"/>
            <w:noWrap/>
            <w:vAlign w:val="center"/>
            <w:hideMark/>
          </w:tcPr>
          <w:p w14:paraId="7A35B4A1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noWrap/>
            <w:vAlign w:val="center"/>
            <w:hideMark/>
          </w:tcPr>
          <w:p w14:paraId="795F7D7F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4" w:type="dxa"/>
            <w:noWrap/>
            <w:vAlign w:val="center"/>
            <w:hideMark/>
          </w:tcPr>
          <w:p w14:paraId="5F5E5876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noWrap/>
            <w:vAlign w:val="center"/>
            <w:hideMark/>
          </w:tcPr>
          <w:p w14:paraId="4174934A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4" w:type="dxa"/>
            <w:noWrap/>
            <w:vAlign w:val="center"/>
            <w:hideMark/>
          </w:tcPr>
          <w:p w14:paraId="3043515B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2194D0E0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651DD96B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106BD2" w:rsidRPr="005941CF" w14:paraId="72A8C536" w14:textId="77777777" w:rsidTr="00C84F5D">
        <w:trPr>
          <w:trHeight w:val="331"/>
        </w:trPr>
        <w:tc>
          <w:tcPr>
            <w:tcW w:w="2335" w:type="dxa"/>
            <w:noWrap/>
            <w:vAlign w:val="center"/>
            <w:hideMark/>
          </w:tcPr>
          <w:p w14:paraId="17D2D95F" w14:textId="77777777" w:rsidR="00106BD2" w:rsidRPr="005941CF" w:rsidRDefault="00106BD2" w:rsidP="00C84F5D">
            <w:pPr>
              <w:ind w:left="432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Infant Oriented with Attention response time, </w:t>
            </w:r>
            <w:proofErr w:type="spellStart"/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456" w:type="dxa"/>
            <w:noWrap/>
            <w:vAlign w:val="center"/>
            <w:hideMark/>
          </w:tcPr>
          <w:p w14:paraId="0EE9D03B" w14:textId="67B965EB" w:rsidR="00106BD2" w:rsidRPr="005941CF" w:rsidRDefault="00260D35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5</w:t>
            </w:r>
          </w:p>
        </w:tc>
        <w:tc>
          <w:tcPr>
            <w:tcW w:w="1074" w:type="dxa"/>
            <w:noWrap/>
            <w:vAlign w:val="center"/>
            <w:hideMark/>
          </w:tcPr>
          <w:p w14:paraId="3AE61C2F" w14:textId="52EB5507" w:rsidR="00106BD2" w:rsidRPr="005941CF" w:rsidRDefault="00260D35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0 ± 107</w:t>
            </w:r>
          </w:p>
        </w:tc>
        <w:tc>
          <w:tcPr>
            <w:tcW w:w="456" w:type="dxa"/>
            <w:noWrap/>
            <w:vAlign w:val="center"/>
            <w:hideMark/>
          </w:tcPr>
          <w:p w14:paraId="28D40C1F" w14:textId="3E35EBD9" w:rsidR="00106BD2" w:rsidRPr="005941CF" w:rsidRDefault="00260D35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1</w:t>
            </w:r>
          </w:p>
        </w:tc>
        <w:tc>
          <w:tcPr>
            <w:tcW w:w="1074" w:type="dxa"/>
            <w:noWrap/>
            <w:vAlign w:val="center"/>
            <w:hideMark/>
          </w:tcPr>
          <w:p w14:paraId="69E1BAF4" w14:textId="4550EF90" w:rsidR="00106BD2" w:rsidRPr="005941CF" w:rsidRDefault="00260D35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4 ± 107</w:t>
            </w:r>
          </w:p>
        </w:tc>
        <w:tc>
          <w:tcPr>
            <w:tcW w:w="456" w:type="dxa"/>
            <w:noWrap/>
            <w:vAlign w:val="center"/>
            <w:hideMark/>
          </w:tcPr>
          <w:p w14:paraId="13CE1D9A" w14:textId="1BCB16B0" w:rsidR="00106BD2" w:rsidRPr="005941CF" w:rsidRDefault="00260D35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9</w:t>
            </w:r>
          </w:p>
        </w:tc>
        <w:tc>
          <w:tcPr>
            <w:tcW w:w="1074" w:type="dxa"/>
            <w:noWrap/>
            <w:vAlign w:val="center"/>
            <w:hideMark/>
          </w:tcPr>
          <w:p w14:paraId="65525331" w14:textId="11B63D88" w:rsidR="00106BD2" w:rsidRPr="005941CF" w:rsidRDefault="00260D35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7 ± 97</w:t>
            </w:r>
          </w:p>
        </w:tc>
        <w:tc>
          <w:tcPr>
            <w:tcW w:w="1530" w:type="dxa"/>
            <w:noWrap/>
            <w:vAlign w:val="center"/>
            <w:hideMark/>
          </w:tcPr>
          <w:p w14:paraId="224E6C20" w14:textId="471E2043" w:rsidR="00106BD2" w:rsidRPr="005941CF" w:rsidRDefault="00260D35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 (-12 to 37)</w:t>
            </w:r>
          </w:p>
        </w:tc>
        <w:tc>
          <w:tcPr>
            <w:tcW w:w="1530" w:type="dxa"/>
            <w:noWrap/>
            <w:vAlign w:val="center"/>
            <w:hideMark/>
          </w:tcPr>
          <w:p w14:paraId="3596BBA0" w14:textId="74516944" w:rsidR="00106BD2" w:rsidRPr="005941CF" w:rsidRDefault="00260D35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 (-3 to 37)</w:t>
            </w:r>
          </w:p>
        </w:tc>
      </w:tr>
      <w:tr w:rsidR="00106BD2" w:rsidRPr="005941CF" w14:paraId="00982555" w14:textId="77777777" w:rsidTr="00C84F5D">
        <w:trPr>
          <w:trHeight w:val="331"/>
        </w:trPr>
        <w:tc>
          <w:tcPr>
            <w:tcW w:w="2335" w:type="dxa"/>
            <w:noWrap/>
            <w:vAlign w:val="center"/>
            <w:hideMark/>
          </w:tcPr>
          <w:p w14:paraId="4FA28B86" w14:textId="77777777" w:rsidR="00106BD2" w:rsidRPr="005941CF" w:rsidRDefault="00106BD2" w:rsidP="00C84F5D">
            <w:pPr>
              <w:ind w:left="432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isual paired comparison novelty preference score</w:t>
            </w:r>
          </w:p>
        </w:tc>
        <w:tc>
          <w:tcPr>
            <w:tcW w:w="456" w:type="dxa"/>
            <w:noWrap/>
            <w:vAlign w:val="center"/>
            <w:hideMark/>
          </w:tcPr>
          <w:p w14:paraId="29CF6487" w14:textId="2320584E" w:rsidR="00106BD2" w:rsidRPr="005941CF" w:rsidRDefault="00260D35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4</w:t>
            </w:r>
          </w:p>
        </w:tc>
        <w:tc>
          <w:tcPr>
            <w:tcW w:w="1074" w:type="dxa"/>
            <w:noWrap/>
            <w:vAlign w:val="center"/>
            <w:hideMark/>
          </w:tcPr>
          <w:p w14:paraId="14506883" w14:textId="5B1800BA" w:rsidR="00106BD2" w:rsidRPr="005941CF" w:rsidRDefault="00260D35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0 ± 0.1</w:t>
            </w:r>
          </w:p>
        </w:tc>
        <w:tc>
          <w:tcPr>
            <w:tcW w:w="456" w:type="dxa"/>
            <w:noWrap/>
            <w:vAlign w:val="center"/>
            <w:hideMark/>
          </w:tcPr>
          <w:p w14:paraId="6BC6186B" w14:textId="239EC26D" w:rsidR="00106BD2" w:rsidRPr="005941CF" w:rsidRDefault="00260D35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6</w:t>
            </w:r>
          </w:p>
        </w:tc>
        <w:tc>
          <w:tcPr>
            <w:tcW w:w="1074" w:type="dxa"/>
            <w:noWrap/>
            <w:vAlign w:val="center"/>
            <w:hideMark/>
          </w:tcPr>
          <w:p w14:paraId="29A3AEDE" w14:textId="0F7D2C2B" w:rsidR="00106BD2" w:rsidRPr="005941CF" w:rsidRDefault="00260D35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8 ± 0.1</w:t>
            </w:r>
          </w:p>
        </w:tc>
        <w:tc>
          <w:tcPr>
            <w:tcW w:w="456" w:type="dxa"/>
            <w:noWrap/>
            <w:vAlign w:val="center"/>
            <w:hideMark/>
          </w:tcPr>
          <w:p w14:paraId="07784701" w14:textId="0909C694" w:rsidR="00106BD2" w:rsidRPr="005941CF" w:rsidRDefault="00260D35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7</w:t>
            </w:r>
          </w:p>
        </w:tc>
        <w:tc>
          <w:tcPr>
            <w:tcW w:w="1074" w:type="dxa"/>
            <w:noWrap/>
            <w:vAlign w:val="center"/>
            <w:hideMark/>
          </w:tcPr>
          <w:p w14:paraId="2C48A85D" w14:textId="7647A768" w:rsidR="00106BD2" w:rsidRPr="005941CF" w:rsidRDefault="00260D35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9 ± 0.1</w:t>
            </w:r>
          </w:p>
        </w:tc>
        <w:tc>
          <w:tcPr>
            <w:tcW w:w="1530" w:type="dxa"/>
            <w:noWrap/>
            <w:vAlign w:val="center"/>
            <w:hideMark/>
          </w:tcPr>
          <w:p w14:paraId="7A6FB7B2" w14:textId="20DB250A" w:rsidR="00260D35" w:rsidRPr="005941CF" w:rsidRDefault="00260D35" w:rsidP="00260D3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 (-0.01 to 0.03)</w:t>
            </w:r>
          </w:p>
        </w:tc>
        <w:tc>
          <w:tcPr>
            <w:tcW w:w="1530" w:type="dxa"/>
            <w:noWrap/>
            <w:vAlign w:val="center"/>
            <w:hideMark/>
          </w:tcPr>
          <w:p w14:paraId="2AE7258C" w14:textId="404C6C8E" w:rsidR="00106BD2" w:rsidRPr="005941CF" w:rsidRDefault="00260D35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 (-0.02 to 0.01)</w:t>
            </w:r>
          </w:p>
        </w:tc>
      </w:tr>
      <w:tr w:rsidR="00260D35" w:rsidRPr="005941CF" w14:paraId="224BD6B2" w14:textId="77777777" w:rsidTr="00C84F5D">
        <w:trPr>
          <w:trHeight w:val="331"/>
        </w:trPr>
        <w:tc>
          <w:tcPr>
            <w:tcW w:w="2335" w:type="dxa"/>
            <w:noWrap/>
            <w:vAlign w:val="center"/>
          </w:tcPr>
          <w:p w14:paraId="3AC3F8F1" w14:textId="57B12546" w:rsidR="00260D35" w:rsidRPr="005941CF" w:rsidRDefault="00260D35" w:rsidP="00C84F5D">
            <w:pPr>
              <w:ind w:left="432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Mean fixation duration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456" w:type="dxa"/>
            <w:noWrap/>
            <w:vAlign w:val="center"/>
          </w:tcPr>
          <w:p w14:paraId="0B320607" w14:textId="7042A773" w:rsidR="00260D35" w:rsidRPr="005941CF" w:rsidRDefault="00260D35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2</w:t>
            </w:r>
          </w:p>
        </w:tc>
        <w:tc>
          <w:tcPr>
            <w:tcW w:w="1074" w:type="dxa"/>
            <w:noWrap/>
            <w:vAlign w:val="center"/>
          </w:tcPr>
          <w:p w14:paraId="191DFCA2" w14:textId="6ABCB567" w:rsidR="00260D35" w:rsidRPr="005941CF" w:rsidRDefault="00260D35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1 ± 152</w:t>
            </w:r>
          </w:p>
        </w:tc>
        <w:tc>
          <w:tcPr>
            <w:tcW w:w="456" w:type="dxa"/>
            <w:noWrap/>
            <w:vAlign w:val="center"/>
          </w:tcPr>
          <w:p w14:paraId="2E718E45" w14:textId="2E7B5496" w:rsidR="00260D35" w:rsidRPr="005941CF" w:rsidRDefault="00260D35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2</w:t>
            </w:r>
          </w:p>
        </w:tc>
        <w:tc>
          <w:tcPr>
            <w:tcW w:w="1074" w:type="dxa"/>
            <w:noWrap/>
            <w:vAlign w:val="center"/>
          </w:tcPr>
          <w:p w14:paraId="556BC87A" w14:textId="36AD9D87" w:rsidR="00260D35" w:rsidRPr="005941CF" w:rsidRDefault="00260D35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4 ± 146</w:t>
            </w:r>
          </w:p>
        </w:tc>
        <w:tc>
          <w:tcPr>
            <w:tcW w:w="456" w:type="dxa"/>
            <w:noWrap/>
            <w:vAlign w:val="center"/>
          </w:tcPr>
          <w:p w14:paraId="22F6E13D" w14:textId="32E1C611" w:rsidR="00260D35" w:rsidRPr="005941CF" w:rsidRDefault="00260D35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3</w:t>
            </w:r>
          </w:p>
        </w:tc>
        <w:tc>
          <w:tcPr>
            <w:tcW w:w="1074" w:type="dxa"/>
            <w:noWrap/>
            <w:vAlign w:val="center"/>
          </w:tcPr>
          <w:p w14:paraId="742BB0BB" w14:textId="22AACB87" w:rsidR="00260D35" w:rsidRPr="005941CF" w:rsidRDefault="00260D35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8 ± 165</w:t>
            </w:r>
          </w:p>
        </w:tc>
        <w:tc>
          <w:tcPr>
            <w:tcW w:w="1530" w:type="dxa"/>
            <w:noWrap/>
            <w:vAlign w:val="center"/>
          </w:tcPr>
          <w:p w14:paraId="4B27F264" w14:textId="31300458" w:rsidR="00260D35" w:rsidRPr="005941CF" w:rsidRDefault="00260D35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6 (-50 to 18)</w:t>
            </w:r>
          </w:p>
        </w:tc>
        <w:tc>
          <w:tcPr>
            <w:tcW w:w="1530" w:type="dxa"/>
            <w:noWrap/>
            <w:vAlign w:val="center"/>
          </w:tcPr>
          <w:p w14:paraId="568AB4ED" w14:textId="16473A9E" w:rsidR="00260D35" w:rsidRPr="005941CF" w:rsidRDefault="00260D35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 (-28 to 41)</w:t>
            </w:r>
          </w:p>
        </w:tc>
      </w:tr>
      <w:tr w:rsidR="00106BD2" w:rsidRPr="005941CF" w14:paraId="3240F0D6" w14:textId="77777777" w:rsidTr="00C84F5D">
        <w:trPr>
          <w:trHeight w:val="331"/>
        </w:trPr>
        <w:tc>
          <w:tcPr>
            <w:tcW w:w="2335" w:type="dxa"/>
            <w:noWrap/>
            <w:vAlign w:val="center"/>
            <w:hideMark/>
          </w:tcPr>
          <w:p w14:paraId="67DCED91" w14:textId="77777777" w:rsidR="00106BD2" w:rsidRPr="005941CF" w:rsidRDefault="00106BD2" w:rsidP="00C84F5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rogrammatic Outcomes</w:t>
            </w:r>
          </w:p>
        </w:tc>
        <w:tc>
          <w:tcPr>
            <w:tcW w:w="456" w:type="dxa"/>
            <w:noWrap/>
            <w:vAlign w:val="center"/>
            <w:hideMark/>
          </w:tcPr>
          <w:p w14:paraId="2192BCA7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74" w:type="dxa"/>
            <w:noWrap/>
            <w:vAlign w:val="center"/>
            <w:hideMark/>
          </w:tcPr>
          <w:p w14:paraId="155C23F8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noWrap/>
            <w:vAlign w:val="center"/>
            <w:hideMark/>
          </w:tcPr>
          <w:p w14:paraId="0ADC97A5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4" w:type="dxa"/>
            <w:noWrap/>
            <w:vAlign w:val="center"/>
            <w:hideMark/>
          </w:tcPr>
          <w:p w14:paraId="4BB25168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noWrap/>
            <w:vAlign w:val="center"/>
            <w:hideMark/>
          </w:tcPr>
          <w:p w14:paraId="12E9F307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4" w:type="dxa"/>
            <w:noWrap/>
            <w:vAlign w:val="center"/>
            <w:hideMark/>
          </w:tcPr>
          <w:p w14:paraId="341D0AC4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5932D605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0E496F56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106BD2" w:rsidRPr="005941CF" w14:paraId="7E6BF0F9" w14:textId="77777777" w:rsidTr="00C84F5D">
        <w:trPr>
          <w:trHeight w:val="288"/>
        </w:trPr>
        <w:tc>
          <w:tcPr>
            <w:tcW w:w="2335" w:type="dxa"/>
            <w:noWrap/>
            <w:vAlign w:val="center"/>
            <w:hideMark/>
          </w:tcPr>
          <w:p w14:paraId="00641D3C" w14:textId="77777777" w:rsidR="00106BD2" w:rsidRPr="005941CF" w:rsidRDefault="00106BD2" w:rsidP="00C84F5D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covered, no. (%)</w:t>
            </w:r>
          </w:p>
        </w:tc>
        <w:tc>
          <w:tcPr>
            <w:tcW w:w="456" w:type="dxa"/>
            <w:noWrap/>
            <w:vAlign w:val="center"/>
            <w:hideMark/>
          </w:tcPr>
          <w:p w14:paraId="1BC231F5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4</w:t>
            </w:r>
          </w:p>
        </w:tc>
        <w:tc>
          <w:tcPr>
            <w:tcW w:w="1074" w:type="dxa"/>
            <w:noWrap/>
            <w:vAlign w:val="center"/>
            <w:hideMark/>
          </w:tcPr>
          <w:p w14:paraId="04034F76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1 (71.2)</w:t>
            </w:r>
          </w:p>
        </w:tc>
        <w:tc>
          <w:tcPr>
            <w:tcW w:w="456" w:type="dxa"/>
            <w:noWrap/>
            <w:vAlign w:val="center"/>
            <w:hideMark/>
          </w:tcPr>
          <w:p w14:paraId="0E0C205C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4</w:t>
            </w:r>
          </w:p>
        </w:tc>
        <w:tc>
          <w:tcPr>
            <w:tcW w:w="1074" w:type="dxa"/>
            <w:noWrap/>
            <w:vAlign w:val="center"/>
            <w:hideMark/>
          </w:tcPr>
          <w:p w14:paraId="02422FA2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0 (74.6)</w:t>
            </w:r>
          </w:p>
        </w:tc>
        <w:tc>
          <w:tcPr>
            <w:tcW w:w="456" w:type="dxa"/>
            <w:noWrap/>
            <w:vAlign w:val="center"/>
            <w:hideMark/>
          </w:tcPr>
          <w:p w14:paraId="402A14E5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6</w:t>
            </w:r>
          </w:p>
        </w:tc>
        <w:tc>
          <w:tcPr>
            <w:tcW w:w="1074" w:type="dxa"/>
            <w:noWrap/>
            <w:vAlign w:val="center"/>
            <w:hideMark/>
          </w:tcPr>
          <w:p w14:paraId="29707421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8 (73.8)</w:t>
            </w:r>
          </w:p>
        </w:tc>
        <w:tc>
          <w:tcPr>
            <w:tcW w:w="1530" w:type="dxa"/>
            <w:noWrap/>
            <w:vAlign w:val="center"/>
            <w:hideMark/>
          </w:tcPr>
          <w:p w14:paraId="5A23E5C9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.6 (-7.1 to 1.9)</w:t>
            </w:r>
          </w:p>
        </w:tc>
        <w:tc>
          <w:tcPr>
            <w:tcW w:w="1530" w:type="dxa"/>
            <w:noWrap/>
            <w:vAlign w:val="center"/>
            <w:hideMark/>
          </w:tcPr>
          <w:p w14:paraId="2E333B05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 (-3.6 to 5.2)</w:t>
            </w:r>
          </w:p>
        </w:tc>
      </w:tr>
      <w:tr w:rsidR="00106BD2" w:rsidRPr="005941CF" w14:paraId="45B80DE9" w14:textId="77777777" w:rsidTr="00C84F5D">
        <w:trPr>
          <w:trHeight w:val="331"/>
        </w:trPr>
        <w:tc>
          <w:tcPr>
            <w:tcW w:w="2335" w:type="dxa"/>
            <w:noWrap/>
            <w:vAlign w:val="center"/>
            <w:hideMark/>
          </w:tcPr>
          <w:p w14:paraId="0E088F93" w14:textId="77777777" w:rsidR="00106BD2" w:rsidRPr="005941CF" w:rsidRDefault="00106BD2" w:rsidP="00C84F5D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mained malnourished, no. (%)</w:t>
            </w:r>
          </w:p>
        </w:tc>
        <w:tc>
          <w:tcPr>
            <w:tcW w:w="456" w:type="dxa"/>
            <w:noWrap/>
            <w:vAlign w:val="center"/>
            <w:hideMark/>
          </w:tcPr>
          <w:p w14:paraId="7978AB7A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4</w:t>
            </w:r>
          </w:p>
        </w:tc>
        <w:tc>
          <w:tcPr>
            <w:tcW w:w="1074" w:type="dxa"/>
            <w:noWrap/>
            <w:vAlign w:val="center"/>
            <w:hideMark/>
          </w:tcPr>
          <w:p w14:paraId="2557668D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2 (20.9)</w:t>
            </w:r>
          </w:p>
        </w:tc>
        <w:tc>
          <w:tcPr>
            <w:tcW w:w="456" w:type="dxa"/>
            <w:noWrap/>
            <w:vAlign w:val="center"/>
            <w:hideMark/>
          </w:tcPr>
          <w:p w14:paraId="2505F32F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4</w:t>
            </w:r>
          </w:p>
        </w:tc>
        <w:tc>
          <w:tcPr>
            <w:tcW w:w="1074" w:type="dxa"/>
            <w:noWrap/>
            <w:vAlign w:val="center"/>
            <w:hideMark/>
          </w:tcPr>
          <w:p w14:paraId="704F223F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 (19.0)</w:t>
            </w:r>
          </w:p>
        </w:tc>
        <w:tc>
          <w:tcPr>
            <w:tcW w:w="456" w:type="dxa"/>
            <w:noWrap/>
            <w:vAlign w:val="center"/>
            <w:hideMark/>
          </w:tcPr>
          <w:p w14:paraId="26E1B25D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6</w:t>
            </w:r>
          </w:p>
        </w:tc>
        <w:tc>
          <w:tcPr>
            <w:tcW w:w="1074" w:type="dxa"/>
            <w:noWrap/>
            <w:vAlign w:val="center"/>
            <w:hideMark/>
          </w:tcPr>
          <w:p w14:paraId="3B846DC8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1 (21.3)</w:t>
            </w:r>
          </w:p>
        </w:tc>
        <w:tc>
          <w:tcPr>
            <w:tcW w:w="1530" w:type="dxa"/>
            <w:noWrap/>
            <w:vAlign w:val="center"/>
            <w:hideMark/>
          </w:tcPr>
          <w:p w14:paraId="62745CE2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4 (-4.5 to 3.7)</w:t>
            </w:r>
          </w:p>
        </w:tc>
        <w:tc>
          <w:tcPr>
            <w:tcW w:w="1530" w:type="dxa"/>
            <w:noWrap/>
            <w:vAlign w:val="center"/>
            <w:hideMark/>
          </w:tcPr>
          <w:p w14:paraId="251C3207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.3 (-6.3 to 1.7)</w:t>
            </w:r>
          </w:p>
        </w:tc>
      </w:tr>
      <w:tr w:rsidR="00106BD2" w:rsidRPr="005941CF" w14:paraId="67408FD4" w14:textId="77777777" w:rsidTr="00C84F5D">
        <w:trPr>
          <w:trHeight w:val="331"/>
        </w:trPr>
        <w:tc>
          <w:tcPr>
            <w:tcW w:w="2335" w:type="dxa"/>
            <w:noWrap/>
            <w:vAlign w:val="center"/>
            <w:hideMark/>
          </w:tcPr>
          <w:p w14:paraId="40FA758B" w14:textId="77777777" w:rsidR="00106BD2" w:rsidRPr="005941CF" w:rsidRDefault="00106BD2" w:rsidP="00C84F5D">
            <w:pPr>
              <w:ind w:left="288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mproved to moderate acute malnutrition, no. (%)</w:t>
            </w:r>
          </w:p>
        </w:tc>
        <w:tc>
          <w:tcPr>
            <w:tcW w:w="456" w:type="dxa"/>
            <w:noWrap/>
            <w:vAlign w:val="center"/>
            <w:hideMark/>
          </w:tcPr>
          <w:p w14:paraId="637C1D6D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4</w:t>
            </w:r>
          </w:p>
        </w:tc>
        <w:tc>
          <w:tcPr>
            <w:tcW w:w="1074" w:type="dxa"/>
            <w:noWrap/>
            <w:vAlign w:val="center"/>
            <w:hideMark/>
          </w:tcPr>
          <w:p w14:paraId="2B81C6D3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7 (15.1)</w:t>
            </w:r>
          </w:p>
        </w:tc>
        <w:tc>
          <w:tcPr>
            <w:tcW w:w="456" w:type="dxa"/>
            <w:noWrap/>
            <w:vAlign w:val="center"/>
            <w:hideMark/>
          </w:tcPr>
          <w:p w14:paraId="2CB55988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4</w:t>
            </w:r>
          </w:p>
        </w:tc>
        <w:tc>
          <w:tcPr>
            <w:tcW w:w="1074" w:type="dxa"/>
            <w:noWrap/>
            <w:vAlign w:val="center"/>
            <w:hideMark/>
          </w:tcPr>
          <w:p w14:paraId="443877D2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 (13.1)</w:t>
            </w:r>
          </w:p>
        </w:tc>
        <w:tc>
          <w:tcPr>
            <w:tcW w:w="456" w:type="dxa"/>
            <w:noWrap/>
            <w:vAlign w:val="center"/>
            <w:hideMark/>
          </w:tcPr>
          <w:p w14:paraId="45597CB8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6</w:t>
            </w:r>
          </w:p>
        </w:tc>
        <w:tc>
          <w:tcPr>
            <w:tcW w:w="1074" w:type="dxa"/>
            <w:noWrap/>
            <w:vAlign w:val="center"/>
            <w:hideMark/>
          </w:tcPr>
          <w:p w14:paraId="151278FC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 (14.7)</w:t>
            </w:r>
          </w:p>
        </w:tc>
        <w:tc>
          <w:tcPr>
            <w:tcW w:w="1530" w:type="dxa"/>
            <w:noWrap/>
            <w:vAlign w:val="center"/>
            <w:hideMark/>
          </w:tcPr>
          <w:p w14:paraId="00B822BC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 (-3.2 to 4.0)</w:t>
            </w:r>
          </w:p>
        </w:tc>
        <w:tc>
          <w:tcPr>
            <w:tcW w:w="1530" w:type="dxa"/>
            <w:noWrap/>
            <w:vAlign w:val="center"/>
            <w:hideMark/>
          </w:tcPr>
          <w:p w14:paraId="331928D7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6 (-5.1 to 1.9)</w:t>
            </w:r>
          </w:p>
        </w:tc>
      </w:tr>
      <w:tr w:rsidR="00106BD2" w:rsidRPr="005941CF" w14:paraId="0E58C325" w14:textId="77777777" w:rsidTr="00C84F5D">
        <w:trPr>
          <w:trHeight w:val="331"/>
        </w:trPr>
        <w:tc>
          <w:tcPr>
            <w:tcW w:w="2335" w:type="dxa"/>
            <w:noWrap/>
            <w:vAlign w:val="center"/>
            <w:hideMark/>
          </w:tcPr>
          <w:p w14:paraId="32DAA78C" w14:textId="77777777" w:rsidR="00106BD2" w:rsidRPr="005941CF" w:rsidRDefault="00106BD2" w:rsidP="00C84F5D">
            <w:pPr>
              <w:ind w:left="288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mained severely malnourished, no. (%)</w:t>
            </w:r>
          </w:p>
        </w:tc>
        <w:tc>
          <w:tcPr>
            <w:tcW w:w="456" w:type="dxa"/>
            <w:noWrap/>
            <w:vAlign w:val="center"/>
            <w:hideMark/>
          </w:tcPr>
          <w:p w14:paraId="095A7AD5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4</w:t>
            </w:r>
          </w:p>
        </w:tc>
        <w:tc>
          <w:tcPr>
            <w:tcW w:w="1074" w:type="dxa"/>
            <w:noWrap/>
            <w:vAlign w:val="center"/>
            <w:hideMark/>
          </w:tcPr>
          <w:p w14:paraId="6F26F01A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 (5.8)</w:t>
            </w:r>
          </w:p>
        </w:tc>
        <w:tc>
          <w:tcPr>
            <w:tcW w:w="456" w:type="dxa"/>
            <w:noWrap/>
            <w:vAlign w:val="center"/>
            <w:hideMark/>
          </w:tcPr>
          <w:p w14:paraId="43D61486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4</w:t>
            </w:r>
          </w:p>
        </w:tc>
        <w:tc>
          <w:tcPr>
            <w:tcW w:w="1074" w:type="dxa"/>
            <w:noWrap/>
            <w:vAlign w:val="center"/>
            <w:hideMark/>
          </w:tcPr>
          <w:p w14:paraId="06DE34EC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 (5.9)</w:t>
            </w:r>
          </w:p>
        </w:tc>
        <w:tc>
          <w:tcPr>
            <w:tcW w:w="456" w:type="dxa"/>
            <w:noWrap/>
            <w:vAlign w:val="center"/>
            <w:hideMark/>
          </w:tcPr>
          <w:p w14:paraId="15A0E5DA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6</w:t>
            </w:r>
          </w:p>
        </w:tc>
        <w:tc>
          <w:tcPr>
            <w:tcW w:w="1074" w:type="dxa"/>
            <w:noWrap/>
            <w:vAlign w:val="center"/>
            <w:hideMark/>
          </w:tcPr>
          <w:p w14:paraId="589EA4CD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 (6.6)</w:t>
            </w:r>
          </w:p>
        </w:tc>
        <w:tc>
          <w:tcPr>
            <w:tcW w:w="1530" w:type="dxa"/>
            <w:noWrap/>
            <w:vAlign w:val="center"/>
            <w:hideMark/>
          </w:tcPr>
          <w:p w14:paraId="592526AF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8 (-3.2 to 1.6)</w:t>
            </w:r>
          </w:p>
        </w:tc>
        <w:tc>
          <w:tcPr>
            <w:tcW w:w="1530" w:type="dxa"/>
            <w:noWrap/>
            <w:vAlign w:val="center"/>
            <w:hideMark/>
          </w:tcPr>
          <w:p w14:paraId="0149FC18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7 (-3.1 to 1.7)</w:t>
            </w:r>
          </w:p>
        </w:tc>
      </w:tr>
      <w:tr w:rsidR="00106BD2" w:rsidRPr="005941CF" w14:paraId="31F77B29" w14:textId="77777777" w:rsidTr="00C84F5D">
        <w:trPr>
          <w:trHeight w:val="331"/>
        </w:trPr>
        <w:tc>
          <w:tcPr>
            <w:tcW w:w="2335" w:type="dxa"/>
            <w:noWrap/>
            <w:vAlign w:val="center"/>
            <w:hideMark/>
          </w:tcPr>
          <w:p w14:paraId="7E430C2D" w14:textId="77777777" w:rsidR="00106BD2" w:rsidRPr="005941CF" w:rsidRDefault="00106BD2" w:rsidP="00C84F5D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ed, no. (%)</w:t>
            </w:r>
          </w:p>
        </w:tc>
        <w:tc>
          <w:tcPr>
            <w:tcW w:w="456" w:type="dxa"/>
            <w:noWrap/>
            <w:vAlign w:val="center"/>
            <w:hideMark/>
          </w:tcPr>
          <w:p w14:paraId="6D37065B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4</w:t>
            </w:r>
          </w:p>
        </w:tc>
        <w:tc>
          <w:tcPr>
            <w:tcW w:w="1074" w:type="dxa"/>
            <w:noWrap/>
            <w:vAlign w:val="center"/>
            <w:hideMark/>
          </w:tcPr>
          <w:p w14:paraId="72FBB7C8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 (2.5)</w:t>
            </w:r>
          </w:p>
        </w:tc>
        <w:tc>
          <w:tcPr>
            <w:tcW w:w="456" w:type="dxa"/>
            <w:noWrap/>
            <w:vAlign w:val="center"/>
            <w:hideMark/>
          </w:tcPr>
          <w:p w14:paraId="3DC6750F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4</w:t>
            </w:r>
          </w:p>
        </w:tc>
        <w:tc>
          <w:tcPr>
            <w:tcW w:w="1074" w:type="dxa"/>
            <w:noWrap/>
            <w:vAlign w:val="center"/>
            <w:hideMark/>
          </w:tcPr>
          <w:p w14:paraId="01858E9B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 (2.1)</w:t>
            </w:r>
          </w:p>
        </w:tc>
        <w:tc>
          <w:tcPr>
            <w:tcW w:w="456" w:type="dxa"/>
            <w:noWrap/>
            <w:vAlign w:val="center"/>
            <w:hideMark/>
          </w:tcPr>
          <w:p w14:paraId="7BBC6EBA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6</w:t>
            </w:r>
          </w:p>
        </w:tc>
        <w:tc>
          <w:tcPr>
            <w:tcW w:w="1074" w:type="dxa"/>
            <w:noWrap/>
            <w:vAlign w:val="center"/>
            <w:hideMark/>
          </w:tcPr>
          <w:p w14:paraId="06F0CC09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 (1.5)</w:t>
            </w:r>
          </w:p>
        </w:tc>
        <w:tc>
          <w:tcPr>
            <w:tcW w:w="1530" w:type="dxa"/>
            <w:noWrap/>
            <w:vAlign w:val="center"/>
            <w:hideMark/>
          </w:tcPr>
          <w:p w14:paraId="5ED03B07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 (-0.4 to 2.4)</w:t>
            </w:r>
          </w:p>
        </w:tc>
        <w:tc>
          <w:tcPr>
            <w:tcW w:w="1530" w:type="dxa"/>
            <w:noWrap/>
            <w:vAlign w:val="center"/>
            <w:hideMark/>
          </w:tcPr>
          <w:p w14:paraId="75755980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 (-0.7 to 1.9)</w:t>
            </w:r>
          </w:p>
        </w:tc>
      </w:tr>
      <w:tr w:rsidR="00106BD2" w:rsidRPr="005941CF" w14:paraId="561F1598" w14:textId="77777777" w:rsidTr="00C84F5D">
        <w:trPr>
          <w:trHeight w:val="331"/>
        </w:trPr>
        <w:tc>
          <w:tcPr>
            <w:tcW w:w="2335" w:type="dxa"/>
            <w:noWrap/>
            <w:vAlign w:val="center"/>
            <w:hideMark/>
          </w:tcPr>
          <w:p w14:paraId="7E3CB0E1" w14:textId="77777777" w:rsidR="00106BD2" w:rsidRPr="005941CF" w:rsidRDefault="00106BD2" w:rsidP="00C84F5D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faulted, no. (%)</w:t>
            </w:r>
          </w:p>
        </w:tc>
        <w:tc>
          <w:tcPr>
            <w:tcW w:w="456" w:type="dxa"/>
            <w:noWrap/>
            <w:vAlign w:val="center"/>
            <w:hideMark/>
          </w:tcPr>
          <w:p w14:paraId="795A9189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4</w:t>
            </w:r>
          </w:p>
        </w:tc>
        <w:tc>
          <w:tcPr>
            <w:tcW w:w="1074" w:type="dxa"/>
            <w:noWrap/>
            <w:vAlign w:val="center"/>
            <w:hideMark/>
          </w:tcPr>
          <w:p w14:paraId="228E20E5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 (5.4)</w:t>
            </w:r>
          </w:p>
        </w:tc>
        <w:tc>
          <w:tcPr>
            <w:tcW w:w="456" w:type="dxa"/>
            <w:noWrap/>
            <w:vAlign w:val="center"/>
            <w:hideMark/>
          </w:tcPr>
          <w:p w14:paraId="4190A8DD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4</w:t>
            </w:r>
          </w:p>
        </w:tc>
        <w:tc>
          <w:tcPr>
            <w:tcW w:w="1074" w:type="dxa"/>
            <w:noWrap/>
            <w:vAlign w:val="center"/>
            <w:hideMark/>
          </w:tcPr>
          <w:p w14:paraId="65AAFE8C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 (4.3)</w:t>
            </w:r>
          </w:p>
        </w:tc>
        <w:tc>
          <w:tcPr>
            <w:tcW w:w="456" w:type="dxa"/>
            <w:noWrap/>
            <w:vAlign w:val="center"/>
            <w:hideMark/>
          </w:tcPr>
          <w:p w14:paraId="6BF44003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6</w:t>
            </w:r>
          </w:p>
        </w:tc>
        <w:tc>
          <w:tcPr>
            <w:tcW w:w="1074" w:type="dxa"/>
            <w:noWrap/>
            <w:vAlign w:val="center"/>
            <w:hideMark/>
          </w:tcPr>
          <w:p w14:paraId="1448964C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 (3.3)</w:t>
            </w:r>
          </w:p>
        </w:tc>
        <w:tc>
          <w:tcPr>
            <w:tcW w:w="1530" w:type="dxa"/>
            <w:noWrap/>
            <w:vAlign w:val="center"/>
            <w:hideMark/>
          </w:tcPr>
          <w:p w14:paraId="3FBAA7F8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76CA9E12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106BD2" w:rsidRPr="005941CF" w14:paraId="22478CE2" w14:textId="77777777" w:rsidTr="00C84F5D">
        <w:trPr>
          <w:trHeight w:val="331"/>
        </w:trPr>
        <w:tc>
          <w:tcPr>
            <w:tcW w:w="2335" w:type="dxa"/>
            <w:noWrap/>
            <w:vAlign w:val="center"/>
            <w:hideMark/>
          </w:tcPr>
          <w:p w14:paraId="018C4835" w14:textId="77777777" w:rsidR="00106BD2" w:rsidRPr="005941CF" w:rsidRDefault="00106BD2" w:rsidP="00C84F5D">
            <w:pPr>
              <w:ind w:left="144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nthropometric Outcomes </w:t>
            </w:r>
          </w:p>
        </w:tc>
        <w:tc>
          <w:tcPr>
            <w:tcW w:w="456" w:type="dxa"/>
            <w:noWrap/>
            <w:vAlign w:val="center"/>
            <w:hideMark/>
          </w:tcPr>
          <w:p w14:paraId="7DBAC083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74" w:type="dxa"/>
            <w:noWrap/>
            <w:vAlign w:val="center"/>
            <w:hideMark/>
          </w:tcPr>
          <w:p w14:paraId="007868B1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noWrap/>
            <w:vAlign w:val="center"/>
            <w:hideMark/>
          </w:tcPr>
          <w:p w14:paraId="2654FA23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4" w:type="dxa"/>
            <w:noWrap/>
            <w:vAlign w:val="center"/>
            <w:hideMark/>
          </w:tcPr>
          <w:p w14:paraId="250CCE29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noWrap/>
            <w:vAlign w:val="center"/>
            <w:hideMark/>
          </w:tcPr>
          <w:p w14:paraId="774DB7C5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4" w:type="dxa"/>
            <w:noWrap/>
            <w:vAlign w:val="center"/>
            <w:hideMark/>
          </w:tcPr>
          <w:p w14:paraId="7B9003F3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5EF481C7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65239CE9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106BD2" w:rsidRPr="005941CF" w14:paraId="3260A6D7" w14:textId="77777777" w:rsidTr="00C84F5D">
        <w:trPr>
          <w:trHeight w:val="331"/>
        </w:trPr>
        <w:tc>
          <w:tcPr>
            <w:tcW w:w="2335" w:type="dxa"/>
            <w:noWrap/>
            <w:vAlign w:val="center"/>
            <w:hideMark/>
          </w:tcPr>
          <w:p w14:paraId="2DF485B5" w14:textId="77777777" w:rsidR="00106BD2" w:rsidRPr="005941CF" w:rsidRDefault="00106BD2" w:rsidP="00C84F5D">
            <w:pPr>
              <w:ind w:left="288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Rate of weight gain, g/kg/day </w:t>
            </w:r>
          </w:p>
        </w:tc>
        <w:tc>
          <w:tcPr>
            <w:tcW w:w="456" w:type="dxa"/>
            <w:noWrap/>
            <w:vAlign w:val="center"/>
            <w:hideMark/>
          </w:tcPr>
          <w:p w14:paraId="18BA2ECC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1</w:t>
            </w:r>
          </w:p>
        </w:tc>
        <w:tc>
          <w:tcPr>
            <w:tcW w:w="1074" w:type="dxa"/>
            <w:noWrap/>
            <w:vAlign w:val="center"/>
            <w:hideMark/>
          </w:tcPr>
          <w:p w14:paraId="39A20ADF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 ± 4.0</w:t>
            </w:r>
          </w:p>
        </w:tc>
        <w:tc>
          <w:tcPr>
            <w:tcW w:w="456" w:type="dxa"/>
            <w:noWrap/>
            <w:vAlign w:val="center"/>
            <w:hideMark/>
          </w:tcPr>
          <w:p w14:paraId="1887E0C9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5</w:t>
            </w:r>
          </w:p>
        </w:tc>
        <w:tc>
          <w:tcPr>
            <w:tcW w:w="1074" w:type="dxa"/>
            <w:noWrap/>
            <w:vAlign w:val="center"/>
            <w:hideMark/>
          </w:tcPr>
          <w:p w14:paraId="2FC73558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 ± 3.8</w:t>
            </w:r>
          </w:p>
        </w:tc>
        <w:tc>
          <w:tcPr>
            <w:tcW w:w="456" w:type="dxa"/>
            <w:noWrap/>
            <w:vAlign w:val="center"/>
            <w:hideMark/>
          </w:tcPr>
          <w:p w14:paraId="08563EE6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0</w:t>
            </w:r>
          </w:p>
        </w:tc>
        <w:tc>
          <w:tcPr>
            <w:tcW w:w="1074" w:type="dxa"/>
            <w:noWrap/>
            <w:vAlign w:val="center"/>
            <w:hideMark/>
          </w:tcPr>
          <w:p w14:paraId="6FB7AD6E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 ± 3.6</w:t>
            </w:r>
          </w:p>
        </w:tc>
        <w:tc>
          <w:tcPr>
            <w:tcW w:w="1530" w:type="dxa"/>
            <w:noWrap/>
            <w:vAlign w:val="center"/>
            <w:hideMark/>
          </w:tcPr>
          <w:p w14:paraId="748557C8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3 (-0.7 to 0.1)</w:t>
            </w:r>
          </w:p>
        </w:tc>
        <w:tc>
          <w:tcPr>
            <w:tcW w:w="1530" w:type="dxa"/>
            <w:noWrap/>
            <w:vAlign w:val="center"/>
            <w:hideMark/>
          </w:tcPr>
          <w:p w14:paraId="3A85998E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2 (-0.5 to 0.2)</w:t>
            </w:r>
          </w:p>
        </w:tc>
      </w:tr>
      <w:tr w:rsidR="00106BD2" w:rsidRPr="005941CF" w14:paraId="35775A43" w14:textId="77777777" w:rsidTr="00C84F5D">
        <w:trPr>
          <w:trHeight w:val="331"/>
        </w:trPr>
        <w:tc>
          <w:tcPr>
            <w:tcW w:w="2335" w:type="dxa"/>
            <w:noWrap/>
            <w:vAlign w:val="center"/>
            <w:hideMark/>
          </w:tcPr>
          <w:p w14:paraId="40ED602B" w14:textId="77777777" w:rsidR="00106BD2" w:rsidRPr="005941CF" w:rsidRDefault="00106BD2" w:rsidP="00C84F5D">
            <w:pPr>
              <w:ind w:left="288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te of mid-upper arm circumference gain, mm/day</w:t>
            </w:r>
          </w:p>
        </w:tc>
        <w:tc>
          <w:tcPr>
            <w:tcW w:w="456" w:type="dxa"/>
            <w:noWrap/>
            <w:vAlign w:val="center"/>
            <w:hideMark/>
          </w:tcPr>
          <w:p w14:paraId="6D8F3832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1</w:t>
            </w:r>
          </w:p>
        </w:tc>
        <w:tc>
          <w:tcPr>
            <w:tcW w:w="1074" w:type="dxa"/>
            <w:noWrap/>
            <w:vAlign w:val="center"/>
            <w:hideMark/>
          </w:tcPr>
          <w:p w14:paraId="2A6BC98E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 ± 0.27</w:t>
            </w:r>
          </w:p>
        </w:tc>
        <w:tc>
          <w:tcPr>
            <w:tcW w:w="456" w:type="dxa"/>
            <w:noWrap/>
            <w:vAlign w:val="center"/>
            <w:hideMark/>
          </w:tcPr>
          <w:p w14:paraId="04201BF0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5</w:t>
            </w:r>
          </w:p>
        </w:tc>
        <w:tc>
          <w:tcPr>
            <w:tcW w:w="1074" w:type="dxa"/>
            <w:noWrap/>
            <w:vAlign w:val="center"/>
            <w:hideMark/>
          </w:tcPr>
          <w:p w14:paraId="5EDC8760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 ± 0.26</w:t>
            </w:r>
          </w:p>
        </w:tc>
        <w:tc>
          <w:tcPr>
            <w:tcW w:w="456" w:type="dxa"/>
            <w:noWrap/>
            <w:vAlign w:val="center"/>
            <w:hideMark/>
          </w:tcPr>
          <w:p w14:paraId="4D4248C3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0</w:t>
            </w:r>
          </w:p>
        </w:tc>
        <w:tc>
          <w:tcPr>
            <w:tcW w:w="1074" w:type="dxa"/>
            <w:noWrap/>
            <w:vAlign w:val="center"/>
            <w:hideMark/>
          </w:tcPr>
          <w:p w14:paraId="02EE4759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 ± 0.27</w:t>
            </w:r>
          </w:p>
        </w:tc>
        <w:tc>
          <w:tcPr>
            <w:tcW w:w="1530" w:type="dxa"/>
            <w:noWrap/>
            <w:vAlign w:val="center"/>
            <w:hideMark/>
          </w:tcPr>
          <w:p w14:paraId="0A33C108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1 (-0.04 to 0.02)</w:t>
            </w:r>
          </w:p>
        </w:tc>
        <w:tc>
          <w:tcPr>
            <w:tcW w:w="1530" w:type="dxa"/>
            <w:noWrap/>
            <w:vAlign w:val="center"/>
            <w:hideMark/>
          </w:tcPr>
          <w:p w14:paraId="7E80FD03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2 (-0.05 to 0.01)</w:t>
            </w:r>
          </w:p>
        </w:tc>
      </w:tr>
      <w:tr w:rsidR="00106BD2" w:rsidRPr="005941CF" w14:paraId="23AFB495" w14:textId="77777777" w:rsidTr="00C84F5D">
        <w:trPr>
          <w:trHeight w:val="331"/>
        </w:trPr>
        <w:tc>
          <w:tcPr>
            <w:tcW w:w="2335" w:type="dxa"/>
            <w:noWrap/>
            <w:vAlign w:val="center"/>
            <w:hideMark/>
          </w:tcPr>
          <w:p w14:paraId="3ECE828C" w14:textId="77777777" w:rsidR="00106BD2" w:rsidRPr="005941CF" w:rsidRDefault="00106BD2" w:rsidP="00C84F5D">
            <w:pPr>
              <w:ind w:left="288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te of length gain, mm/day</w:t>
            </w:r>
          </w:p>
        </w:tc>
        <w:tc>
          <w:tcPr>
            <w:tcW w:w="456" w:type="dxa"/>
            <w:noWrap/>
            <w:vAlign w:val="center"/>
            <w:hideMark/>
          </w:tcPr>
          <w:p w14:paraId="13731645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1</w:t>
            </w:r>
          </w:p>
        </w:tc>
        <w:tc>
          <w:tcPr>
            <w:tcW w:w="1074" w:type="dxa"/>
            <w:noWrap/>
            <w:vAlign w:val="center"/>
            <w:hideMark/>
          </w:tcPr>
          <w:p w14:paraId="412A0DA3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7 ± 0.36</w:t>
            </w:r>
          </w:p>
        </w:tc>
        <w:tc>
          <w:tcPr>
            <w:tcW w:w="456" w:type="dxa"/>
            <w:noWrap/>
            <w:vAlign w:val="center"/>
            <w:hideMark/>
          </w:tcPr>
          <w:p w14:paraId="055A0561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5</w:t>
            </w:r>
          </w:p>
        </w:tc>
        <w:tc>
          <w:tcPr>
            <w:tcW w:w="1074" w:type="dxa"/>
            <w:noWrap/>
            <w:vAlign w:val="center"/>
            <w:hideMark/>
          </w:tcPr>
          <w:p w14:paraId="698D0193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 ± 0.39</w:t>
            </w:r>
          </w:p>
        </w:tc>
        <w:tc>
          <w:tcPr>
            <w:tcW w:w="456" w:type="dxa"/>
            <w:noWrap/>
            <w:vAlign w:val="center"/>
            <w:hideMark/>
          </w:tcPr>
          <w:p w14:paraId="61824C1A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8</w:t>
            </w:r>
          </w:p>
        </w:tc>
        <w:tc>
          <w:tcPr>
            <w:tcW w:w="1074" w:type="dxa"/>
            <w:noWrap/>
            <w:vAlign w:val="center"/>
            <w:hideMark/>
          </w:tcPr>
          <w:p w14:paraId="5EAE6A45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 ± 0.33</w:t>
            </w:r>
          </w:p>
        </w:tc>
        <w:tc>
          <w:tcPr>
            <w:tcW w:w="1530" w:type="dxa"/>
            <w:noWrap/>
            <w:vAlign w:val="center"/>
            <w:hideMark/>
          </w:tcPr>
          <w:p w14:paraId="642FB753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 (-0.01 to 0.06)</w:t>
            </w:r>
          </w:p>
        </w:tc>
        <w:tc>
          <w:tcPr>
            <w:tcW w:w="1530" w:type="dxa"/>
            <w:noWrap/>
            <w:vAlign w:val="center"/>
            <w:hideMark/>
          </w:tcPr>
          <w:p w14:paraId="1598D853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 (-0.04 to 0.04)</w:t>
            </w:r>
          </w:p>
        </w:tc>
      </w:tr>
      <w:tr w:rsidR="00106BD2" w:rsidRPr="005941CF" w14:paraId="2CC6B9EB" w14:textId="77777777" w:rsidTr="00C84F5D">
        <w:trPr>
          <w:trHeight w:val="288"/>
        </w:trPr>
        <w:tc>
          <w:tcPr>
            <w:tcW w:w="2335" w:type="dxa"/>
            <w:noWrap/>
            <w:vAlign w:val="center"/>
            <w:hideMark/>
          </w:tcPr>
          <w:p w14:paraId="26AF7619" w14:textId="77777777" w:rsidR="00106BD2" w:rsidRPr="005941CF" w:rsidRDefault="00106BD2" w:rsidP="00C84F5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Adverse event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, first 2 weeks of intervention</w:t>
            </w:r>
          </w:p>
        </w:tc>
        <w:tc>
          <w:tcPr>
            <w:tcW w:w="456" w:type="dxa"/>
            <w:noWrap/>
            <w:vAlign w:val="center"/>
            <w:hideMark/>
          </w:tcPr>
          <w:p w14:paraId="345258E0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74" w:type="dxa"/>
            <w:noWrap/>
            <w:vAlign w:val="center"/>
            <w:hideMark/>
          </w:tcPr>
          <w:p w14:paraId="56286144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noWrap/>
            <w:vAlign w:val="center"/>
            <w:hideMark/>
          </w:tcPr>
          <w:p w14:paraId="66284A03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4" w:type="dxa"/>
            <w:noWrap/>
            <w:vAlign w:val="center"/>
            <w:hideMark/>
          </w:tcPr>
          <w:p w14:paraId="32AC4CE7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noWrap/>
            <w:vAlign w:val="center"/>
            <w:hideMark/>
          </w:tcPr>
          <w:p w14:paraId="170EFE68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4" w:type="dxa"/>
            <w:noWrap/>
            <w:vAlign w:val="center"/>
            <w:hideMark/>
          </w:tcPr>
          <w:p w14:paraId="35429002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559B675B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45D8E49A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106BD2" w:rsidRPr="005941CF" w14:paraId="61054BE9" w14:textId="77777777" w:rsidTr="00C84F5D">
        <w:trPr>
          <w:trHeight w:val="288"/>
        </w:trPr>
        <w:tc>
          <w:tcPr>
            <w:tcW w:w="2335" w:type="dxa"/>
            <w:noWrap/>
            <w:vAlign w:val="center"/>
            <w:hideMark/>
          </w:tcPr>
          <w:p w14:paraId="5ED73B45" w14:textId="77777777" w:rsidR="00106BD2" w:rsidRPr="005941CF" w:rsidRDefault="00106BD2" w:rsidP="00C84F5D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ever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, </w:t>
            </w: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. (%)</w:t>
            </w:r>
          </w:p>
        </w:tc>
        <w:tc>
          <w:tcPr>
            <w:tcW w:w="456" w:type="dxa"/>
            <w:noWrap/>
            <w:vAlign w:val="center"/>
            <w:hideMark/>
          </w:tcPr>
          <w:p w14:paraId="0209AA2D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1</w:t>
            </w:r>
          </w:p>
        </w:tc>
        <w:tc>
          <w:tcPr>
            <w:tcW w:w="1074" w:type="dxa"/>
            <w:noWrap/>
            <w:vAlign w:val="center"/>
            <w:hideMark/>
          </w:tcPr>
          <w:p w14:paraId="47D2273C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2 (26)</w:t>
            </w:r>
          </w:p>
        </w:tc>
        <w:tc>
          <w:tcPr>
            <w:tcW w:w="456" w:type="dxa"/>
            <w:noWrap/>
            <w:vAlign w:val="center"/>
            <w:hideMark/>
          </w:tcPr>
          <w:p w14:paraId="64380D0D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3</w:t>
            </w:r>
          </w:p>
        </w:tc>
        <w:tc>
          <w:tcPr>
            <w:tcW w:w="1074" w:type="dxa"/>
            <w:noWrap/>
            <w:vAlign w:val="center"/>
            <w:hideMark/>
          </w:tcPr>
          <w:p w14:paraId="55599DEA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5 (24)</w:t>
            </w:r>
          </w:p>
        </w:tc>
        <w:tc>
          <w:tcPr>
            <w:tcW w:w="456" w:type="dxa"/>
            <w:noWrap/>
            <w:vAlign w:val="center"/>
            <w:hideMark/>
          </w:tcPr>
          <w:p w14:paraId="6A0BECF4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5</w:t>
            </w:r>
          </w:p>
        </w:tc>
        <w:tc>
          <w:tcPr>
            <w:tcW w:w="1074" w:type="dxa"/>
            <w:noWrap/>
            <w:vAlign w:val="center"/>
            <w:hideMark/>
          </w:tcPr>
          <w:p w14:paraId="668E2966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7 (30)</w:t>
            </w:r>
          </w:p>
        </w:tc>
        <w:tc>
          <w:tcPr>
            <w:tcW w:w="1530" w:type="dxa"/>
            <w:noWrap/>
            <w:vAlign w:val="center"/>
            <w:hideMark/>
          </w:tcPr>
          <w:p w14:paraId="76D7294F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4.0 (-8.5 to 0.5)</w:t>
            </w:r>
          </w:p>
        </w:tc>
        <w:tc>
          <w:tcPr>
            <w:tcW w:w="1530" w:type="dxa"/>
            <w:noWrap/>
            <w:vAlign w:val="center"/>
            <w:hideMark/>
          </w:tcPr>
          <w:p w14:paraId="3758B42F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6.0 (-10.5 to -1.5)</w:t>
            </w:r>
          </w:p>
        </w:tc>
      </w:tr>
      <w:tr w:rsidR="00106BD2" w:rsidRPr="005941CF" w14:paraId="1DFC6AFE" w14:textId="77777777" w:rsidTr="00C84F5D">
        <w:trPr>
          <w:trHeight w:val="331"/>
        </w:trPr>
        <w:tc>
          <w:tcPr>
            <w:tcW w:w="2335" w:type="dxa"/>
            <w:noWrap/>
            <w:vAlign w:val="center"/>
            <w:hideMark/>
          </w:tcPr>
          <w:p w14:paraId="233E0582" w14:textId="77777777" w:rsidR="00106BD2" w:rsidRPr="005941CF" w:rsidRDefault="00106BD2" w:rsidP="00C84F5D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arrhea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, </w:t>
            </w: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. (%)</w:t>
            </w:r>
          </w:p>
        </w:tc>
        <w:tc>
          <w:tcPr>
            <w:tcW w:w="456" w:type="dxa"/>
            <w:noWrap/>
            <w:vAlign w:val="center"/>
            <w:hideMark/>
          </w:tcPr>
          <w:p w14:paraId="1D661A3B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2</w:t>
            </w:r>
          </w:p>
        </w:tc>
        <w:tc>
          <w:tcPr>
            <w:tcW w:w="1074" w:type="dxa"/>
            <w:noWrap/>
            <w:vAlign w:val="center"/>
            <w:hideMark/>
          </w:tcPr>
          <w:p w14:paraId="71090047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6 (31)</w:t>
            </w:r>
          </w:p>
        </w:tc>
        <w:tc>
          <w:tcPr>
            <w:tcW w:w="456" w:type="dxa"/>
            <w:noWrap/>
            <w:vAlign w:val="center"/>
            <w:hideMark/>
          </w:tcPr>
          <w:p w14:paraId="015CA280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3</w:t>
            </w:r>
          </w:p>
        </w:tc>
        <w:tc>
          <w:tcPr>
            <w:tcW w:w="1074" w:type="dxa"/>
            <w:noWrap/>
            <w:vAlign w:val="center"/>
            <w:hideMark/>
          </w:tcPr>
          <w:p w14:paraId="59D2C1F8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4 (28)</w:t>
            </w:r>
          </w:p>
        </w:tc>
        <w:tc>
          <w:tcPr>
            <w:tcW w:w="456" w:type="dxa"/>
            <w:noWrap/>
            <w:vAlign w:val="center"/>
            <w:hideMark/>
          </w:tcPr>
          <w:p w14:paraId="05682D27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5</w:t>
            </w:r>
          </w:p>
        </w:tc>
        <w:tc>
          <w:tcPr>
            <w:tcW w:w="1074" w:type="dxa"/>
            <w:noWrap/>
            <w:vAlign w:val="center"/>
            <w:hideMark/>
          </w:tcPr>
          <w:p w14:paraId="0898D8E2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5 (32)</w:t>
            </w:r>
          </w:p>
        </w:tc>
        <w:tc>
          <w:tcPr>
            <w:tcW w:w="1530" w:type="dxa"/>
            <w:noWrap/>
            <w:vAlign w:val="center"/>
            <w:hideMark/>
          </w:tcPr>
          <w:p w14:paraId="6AC513EA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0 (-5.7 to 3.7)</w:t>
            </w:r>
          </w:p>
        </w:tc>
        <w:tc>
          <w:tcPr>
            <w:tcW w:w="1530" w:type="dxa"/>
            <w:noWrap/>
            <w:vAlign w:val="center"/>
            <w:hideMark/>
          </w:tcPr>
          <w:p w14:paraId="2599F298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4.0 (-8.6 to 0.6)</w:t>
            </w:r>
          </w:p>
        </w:tc>
      </w:tr>
      <w:tr w:rsidR="00106BD2" w:rsidRPr="005941CF" w14:paraId="79D4440F" w14:textId="77777777" w:rsidTr="00C84F5D">
        <w:trPr>
          <w:trHeight w:val="331"/>
        </w:trPr>
        <w:tc>
          <w:tcPr>
            <w:tcW w:w="233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7A14778" w14:textId="77777777" w:rsidR="00106BD2" w:rsidRPr="005941CF" w:rsidRDefault="00106BD2" w:rsidP="00C84F5D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ting well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,</w:t>
            </w: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no. (%)</w:t>
            </w:r>
          </w:p>
        </w:tc>
        <w:tc>
          <w:tcPr>
            <w:tcW w:w="45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13FC574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3</w:t>
            </w:r>
          </w:p>
        </w:tc>
        <w:tc>
          <w:tcPr>
            <w:tcW w:w="107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6869430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8 (95)</w:t>
            </w:r>
          </w:p>
        </w:tc>
        <w:tc>
          <w:tcPr>
            <w:tcW w:w="45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3EFACE2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1</w:t>
            </w:r>
          </w:p>
        </w:tc>
        <w:tc>
          <w:tcPr>
            <w:tcW w:w="107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CC84F52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0 (96)</w:t>
            </w:r>
          </w:p>
        </w:tc>
        <w:tc>
          <w:tcPr>
            <w:tcW w:w="45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B97E910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1</w:t>
            </w:r>
          </w:p>
        </w:tc>
        <w:tc>
          <w:tcPr>
            <w:tcW w:w="107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DD4D058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6 (97)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849AF62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.0 (-4.0 to 0.0)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DDA46A0" w14:textId="77777777" w:rsidR="00106BD2" w:rsidRPr="005941CF" w:rsidRDefault="00106BD2" w:rsidP="00C84F5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41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0 (-2.9 to 0.9)</w:t>
            </w:r>
          </w:p>
        </w:tc>
      </w:tr>
    </w:tbl>
    <w:p w14:paraId="5F43EEC8" w14:textId="77777777" w:rsidR="00106BD2" w:rsidRPr="009850BA" w:rsidRDefault="00106BD2" w:rsidP="00106BD2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  <w:vertAlign w:val="superscript"/>
        </w:rPr>
        <w:t xml:space="preserve">1 </w:t>
      </w:r>
      <w:r w:rsidRPr="009850BA">
        <w:rPr>
          <w:rFonts w:ascii="Times New Roman" w:hAnsi="Times New Roman" w:cs="Times New Roman"/>
          <w:sz w:val="16"/>
          <w:szCs w:val="16"/>
        </w:rPr>
        <w:t xml:space="preserve">Plus-minus values are means </w:t>
      </w:r>
      <w:r w:rsidRPr="009850BA">
        <w:rPr>
          <w:rFonts w:ascii="Times New Roman" w:eastAsia="Times New Roman" w:hAnsi="Times New Roman" w:cs="Times New Roman"/>
          <w:color w:val="000000"/>
          <w:sz w:val="16"/>
          <w:szCs w:val="16"/>
        </w:rPr>
        <w:t>± SD</w:t>
      </w:r>
      <w:r w:rsidRPr="009850BA">
        <w:rPr>
          <w:rFonts w:ascii="Times New Roman" w:hAnsi="Times New Roman" w:cs="Times New Roman"/>
          <w:sz w:val="16"/>
          <w:szCs w:val="16"/>
        </w:rPr>
        <w:t>. Significance testing was performed for primary outcomes</w:t>
      </w:r>
      <w:r>
        <w:rPr>
          <w:rFonts w:ascii="Times New Roman" w:hAnsi="Times New Roman" w:cs="Times New Roman"/>
          <w:sz w:val="16"/>
          <w:szCs w:val="16"/>
        </w:rPr>
        <w:t xml:space="preserve"> only. </w:t>
      </w:r>
      <w:r w:rsidRPr="009850BA">
        <w:rPr>
          <w:rFonts w:ascii="Times New Roman" w:hAnsi="Times New Roman" w:cs="Times New Roman"/>
          <w:sz w:val="16"/>
          <w:szCs w:val="16"/>
        </w:rPr>
        <w:t xml:space="preserve">Malawi Developmental Assessment Tool and modified </w:t>
      </w:r>
      <w:proofErr w:type="spellStart"/>
      <w:r w:rsidRPr="009850BA">
        <w:rPr>
          <w:rFonts w:ascii="Times New Roman" w:hAnsi="Times New Roman" w:cs="Times New Roman"/>
          <w:sz w:val="16"/>
          <w:szCs w:val="16"/>
        </w:rPr>
        <w:t>Willatts</w:t>
      </w:r>
      <w:proofErr w:type="spellEnd"/>
      <w:r w:rsidRPr="009850BA">
        <w:rPr>
          <w:rFonts w:ascii="Times New Roman" w:hAnsi="Times New Roman" w:cs="Times New Roman"/>
          <w:sz w:val="16"/>
          <w:szCs w:val="16"/>
        </w:rPr>
        <w:t xml:space="preserve"> Problem Solving Assessment. DHA-HO-RUTF, docosahexaenoic acid added to ready-to-use therapeutic food made with heigh-oleic acid peanuts; HO-RUTF, high-oleic acid ready-to-use therapeutic food; S-RUTF, standard ready-to-use therapeutic food.</w:t>
      </w:r>
    </w:p>
    <w:p w14:paraId="4C2C47E5" w14:textId="77777777" w:rsidR="00106BD2" w:rsidRDefault="00106BD2" w:rsidP="00106BD2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9850BA">
        <w:rPr>
          <w:rFonts w:ascii="Times New Roman" w:hAnsi="Times New Roman" w:cs="Times New Roman"/>
          <w:sz w:val="16"/>
          <w:szCs w:val="16"/>
        </w:rPr>
        <w:t>† All values are differences with 95% confidence intervals unless otherwise noted.</w:t>
      </w:r>
    </w:p>
    <w:p w14:paraId="51A23F4E" w14:textId="75D61547" w:rsidR="0091059A" w:rsidRDefault="00106BD2" w:rsidP="00B8328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 w:rsidRPr="008E0221">
        <w:rPr>
          <w:rFonts w:ascii="Times New Roman" w:eastAsia="Times New Roman" w:hAnsi="Times New Roman" w:cs="Times New Roman"/>
          <w:color w:val="000000"/>
          <w:sz w:val="16"/>
          <w:szCs w:val="16"/>
        </w:rPr>
        <w:t>‡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This value is the odds ratio with 95% confidence interval.</w:t>
      </w:r>
    </w:p>
    <w:tbl>
      <w:tblPr>
        <w:tblStyle w:val="TableGrid"/>
        <w:tblpPr w:leftFromText="180" w:rightFromText="180" w:vertAnchor="page" w:horzAnchor="margin" w:tblpY="3346"/>
        <w:tblW w:w="87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625"/>
        <w:gridCol w:w="2520"/>
        <w:gridCol w:w="2557"/>
      </w:tblGrid>
      <w:tr w:rsidR="00323A6F" w:rsidRPr="00EA54A5" w14:paraId="7DF13F2C" w14:textId="77777777" w:rsidTr="00323A6F">
        <w:trPr>
          <w:trHeight w:val="288"/>
        </w:trPr>
        <w:tc>
          <w:tcPr>
            <w:tcW w:w="3060" w:type="dxa"/>
            <w:tcBorders>
              <w:top w:val="single" w:sz="4" w:space="0" w:color="auto"/>
            </w:tcBorders>
            <w:vAlign w:val="center"/>
          </w:tcPr>
          <w:p w14:paraId="198EC4F9" w14:textId="77777777" w:rsidR="00323A6F" w:rsidRPr="00EA54A5" w:rsidRDefault="00323A6F" w:rsidP="00323A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nil"/>
            </w:tcBorders>
            <w:vAlign w:val="center"/>
          </w:tcPr>
          <w:p w14:paraId="15274B1E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  <w:tcBorders>
              <w:top w:val="single" w:sz="4" w:space="0" w:color="auto"/>
            </w:tcBorders>
            <w:vAlign w:val="center"/>
          </w:tcPr>
          <w:p w14:paraId="1F797C64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 xml:space="preserve">DH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s.</w:t>
            </w: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 xml:space="preserve"> no DHA</w:t>
            </w:r>
          </w:p>
        </w:tc>
        <w:tc>
          <w:tcPr>
            <w:tcW w:w="2557" w:type="dxa"/>
            <w:tcBorders>
              <w:top w:val="single" w:sz="4" w:space="0" w:color="auto"/>
            </w:tcBorders>
            <w:vAlign w:val="center"/>
          </w:tcPr>
          <w:p w14:paraId="12A5CE8A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 xml:space="preserve">H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s.</w:t>
            </w: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 xml:space="preserve"> no HO</w:t>
            </w:r>
          </w:p>
        </w:tc>
      </w:tr>
      <w:tr w:rsidR="00323A6F" w:rsidRPr="00EA54A5" w14:paraId="162FB62F" w14:textId="77777777" w:rsidTr="00323A6F">
        <w:trPr>
          <w:trHeight w:val="346"/>
        </w:trPr>
        <w:tc>
          <w:tcPr>
            <w:tcW w:w="3060" w:type="dxa"/>
            <w:tcBorders>
              <w:bottom w:val="single" w:sz="4" w:space="0" w:color="auto"/>
            </w:tcBorders>
            <w:vAlign w:val="center"/>
          </w:tcPr>
          <w:p w14:paraId="2B118049" w14:textId="77777777" w:rsidR="00323A6F" w:rsidRPr="00EA54A5" w:rsidRDefault="00323A6F" w:rsidP="00323A6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come</w:t>
            </w:r>
          </w:p>
        </w:tc>
        <w:tc>
          <w:tcPr>
            <w:tcW w:w="625" w:type="dxa"/>
            <w:tcBorders>
              <w:left w:val="nil"/>
              <w:bottom w:val="single" w:sz="4" w:space="0" w:color="auto"/>
            </w:tcBorders>
            <w:vAlign w:val="center"/>
          </w:tcPr>
          <w:p w14:paraId="59732964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vAlign w:val="center"/>
          </w:tcPr>
          <w:p w14:paraId="3207B600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>Comparison (95% CI)†</w:t>
            </w:r>
          </w:p>
        </w:tc>
        <w:tc>
          <w:tcPr>
            <w:tcW w:w="2557" w:type="dxa"/>
            <w:tcBorders>
              <w:bottom w:val="single" w:sz="4" w:space="0" w:color="auto"/>
            </w:tcBorders>
            <w:vAlign w:val="center"/>
          </w:tcPr>
          <w:p w14:paraId="6CDDDB37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>Comparison (95% CI)†</w:t>
            </w:r>
          </w:p>
        </w:tc>
      </w:tr>
      <w:tr w:rsidR="00323A6F" w:rsidRPr="00EA54A5" w14:paraId="149B313E" w14:textId="77777777" w:rsidTr="00323A6F">
        <w:trPr>
          <w:trHeight w:val="346"/>
        </w:trPr>
        <w:tc>
          <w:tcPr>
            <w:tcW w:w="3060" w:type="dxa"/>
            <w:tcBorders>
              <w:top w:val="single" w:sz="4" w:space="0" w:color="auto"/>
            </w:tcBorders>
            <w:vAlign w:val="center"/>
          </w:tcPr>
          <w:p w14:paraId="3F6CDD73" w14:textId="77777777" w:rsidR="00323A6F" w:rsidRPr="00EA54A5" w:rsidRDefault="00323A6F" w:rsidP="00323A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DAT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</w:tcBorders>
            <w:vAlign w:val="center"/>
          </w:tcPr>
          <w:p w14:paraId="4E785D58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  <w:tcBorders>
              <w:top w:val="single" w:sz="4" w:space="0" w:color="auto"/>
            </w:tcBorders>
            <w:vAlign w:val="center"/>
          </w:tcPr>
          <w:p w14:paraId="7AA1C744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7" w:type="dxa"/>
            <w:tcBorders>
              <w:top w:val="single" w:sz="4" w:space="0" w:color="auto"/>
            </w:tcBorders>
            <w:vAlign w:val="center"/>
          </w:tcPr>
          <w:p w14:paraId="2B6674CA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3A6F" w:rsidRPr="00EA54A5" w14:paraId="4056533B" w14:textId="77777777" w:rsidTr="00323A6F">
        <w:trPr>
          <w:trHeight w:val="348"/>
        </w:trPr>
        <w:tc>
          <w:tcPr>
            <w:tcW w:w="3060" w:type="dxa"/>
            <w:vAlign w:val="center"/>
          </w:tcPr>
          <w:p w14:paraId="20BCD26B" w14:textId="77777777" w:rsidR="00323A6F" w:rsidRPr="00EA54A5" w:rsidRDefault="00323A6F" w:rsidP="00323A6F">
            <w:pPr>
              <w:ind w:left="14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>lobal z-score</w:t>
            </w:r>
          </w:p>
        </w:tc>
        <w:tc>
          <w:tcPr>
            <w:tcW w:w="625" w:type="dxa"/>
            <w:tcBorders>
              <w:left w:val="nil"/>
            </w:tcBorders>
            <w:vAlign w:val="center"/>
          </w:tcPr>
          <w:p w14:paraId="06E123DF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>986</w:t>
            </w:r>
          </w:p>
        </w:tc>
        <w:tc>
          <w:tcPr>
            <w:tcW w:w="2520" w:type="dxa"/>
            <w:vAlign w:val="center"/>
          </w:tcPr>
          <w:p w14:paraId="0629E30E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>0.11 (-0.8 to 0.30)‡</w:t>
            </w:r>
          </w:p>
        </w:tc>
        <w:tc>
          <w:tcPr>
            <w:tcW w:w="2557" w:type="dxa"/>
            <w:vAlign w:val="center"/>
          </w:tcPr>
          <w:p w14:paraId="0FF836AD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>0.08 (-0.11 to 0.27)‡</w:t>
            </w:r>
          </w:p>
        </w:tc>
      </w:tr>
      <w:tr w:rsidR="00323A6F" w:rsidRPr="00EA54A5" w14:paraId="19D586BE" w14:textId="77777777" w:rsidTr="00323A6F">
        <w:trPr>
          <w:trHeight w:val="348"/>
        </w:trPr>
        <w:tc>
          <w:tcPr>
            <w:tcW w:w="3060" w:type="dxa"/>
            <w:vAlign w:val="center"/>
          </w:tcPr>
          <w:p w14:paraId="4AC3C3BE" w14:textId="77777777" w:rsidR="00323A6F" w:rsidRPr="00AD6713" w:rsidRDefault="00323A6F" w:rsidP="00323A6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671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blem solving assessment</w:t>
            </w:r>
          </w:p>
        </w:tc>
        <w:tc>
          <w:tcPr>
            <w:tcW w:w="625" w:type="dxa"/>
            <w:tcBorders>
              <w:left w:val="nil"/>
            </w:tcBorders>
            <w:vAlign w:val="center"/>
          </w:tcPr>
          <w:p w14:paraId="53392A89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  <w:vAlign w:val="center"/>
          </w:tcPr>
          <w:p w14:paraId="5321B3CB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7" w:type="dxa"/>
            <w:vAlign w:val="center"/>
          </w:tcPr>
          <w:p w14:paraId="4EFB4D69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3A6F" w:rsidRPr="00EA54A5" w14:paraId="2C69B035" w14:textId="77777777" w:rsidTr="00323A6F">
        <w:trPr>
          <w:trHeight w:val="348"/>
        </w:trPr>
        <w:tc>
          <w:tcPr>
            <w:tcW w:w="3060" w:type="dxa"/>
            <w:vAlign w:val="center"/>
          </w:tcPr>
          <w:p w14:paraId="2F9EF972" w14:textId="77777777" w:rsidR="00323A6F" w:rsidRPr="00EA54A5" w:rsidRDefault="00323A6F" w:rsidP="00323A6F">
            <w:pPr>
              <w:ind w:left="144"/>
              <w:rPr>
                <w:rFonts w:ascii="Times New Roman" w:hAnsi="Times New Roman" w:cs="Times New Roman"/>
                <w:sz w:val="24"/>
                <w:szCs w:val="24"/>
              </w:rPr>
            </w:pP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 xml:space="preserve">Problem 1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>ntention score</w:t>
            </w:r>
          </w:p>
        </w:tc>
        <w:tc>
          <w:tcPr>
            <w:tcW w:w="625" w:type="dxa"/>
            <w:tcBorders>
              <w:left w:val="nil"/>
            </w:tcBorders>
            <w:vAlign w:val="center"/>
          </w:tcPr>
          <w:p w14:paraId="00D45CC4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>871</w:t>
            </w:r>
          </w:p>
        </w:tc>
        <w:tc>
          <w:tcPr>
            <w:tcW w:w="2520" w:type="dxa"/>
            <w:vAlign w:val="center"/>
          </w:tcPr>
          <w:p w14:paraId="6DF77037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>1.11 (0.83 to 1.49)</w:t>
            </w:r>
          </w:p>
        </w:tc>
        <w:tc>
          <w:tcPr>
            <w:tcW w:w="2557" w:type="dxa"/>
            <w:vAlign w:val="center"/>
          </w:tcPr>
          <w:p w14:paraId="4898E3D8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>0.89 (0.66 to 1.19)</w:t>
            </w:r>
          </w:p>
        </w:tc>
      </w:tr>
      <w:tr w:rsidR="00323A6F" w:rsidRPr="00EA54A5" w14:paraId="21B4D1E9" w14:textId="77777777" w:rsidTr="00323A6F">
        <w:trPr>
          <w:trHeight w:val="348"/>
        </w:trPr>
        <w:tc>
          <w:tcPr>
            <w:tcW w:w="3060" w:type="dxa"/>
            <w:vAlign w:val="center"/>
          </w:tcPr>
          <w:p w14:paraId="6D99B9D1" w14:textId="77777777" w:rsidR="00323A6F" w:rsidRPr="00EA54A5" w:rsidRDefault="00323A6F" w:rsidP="00323A6F">
            <w:pPr>
              <w:ind w:left="144"/>
              <w:rPr>
                <w:rFonts w:ascii="Times New Roman" w:hAnsi="Times New Roman" w:cs="Times New Roman"/>
                <w:sz w:val="24"/>
                <w:szCs w:val="24"/>
              </w:rPr>
            </w:pP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 xml:space="preserve">Problem 2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>ntention score</w:t>
            </w:r>
          </w:p>
        </w:tc>
        <w:tc>
          <w:tcPr>
            <w:tcW w:w="625" w:type="dxa"/>
            <w:tcBorders>
              <w:left w:val="nil"/>
            </w:tcBorders>
            <w:vAlign w:val="center"/>
          </w:tcPr>
          <w:p w14:paraId="3D7A7B97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>870</w:t>
            </w:r>
          </w:p>
        </w:tc>
        <w:tc>
          <w:tcPr>
            <w:tcW w:w="2520" w:type="dxa"/>
            <w:vAlign w:val="center"/>
          </w:tcPr>
          <w:p w14:paraId="1EE422A7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>1.10 (0.80 to 1.51)</w:t>
            </w:r>
          </w:p>
        </w:tc>
        <w:tc>
          <w:tcPr>
            <w:tcW w:w="2557" w:type="dxa"/>
            <w:vAlign w:val="center"/>
          </w:tcPr>
          <w:p w14:paraId="31122F7E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>0.88 (0.64 to 1.21)</w:t>
            </w:r>
          </w:p>
        </w:tc>
      </w:tr>
      <w:tr w:rsidR="00323A6F" w:rsidRPr="00EA54A5" w14:paraId="16C40850" w14:textId="77777777" w:rsidTr="00323A6F">
        <w:trPr>
          <w:trHeight w:val="348"/>
        </w:trPr>
        <w:tc>
          <w:tcPr>
            <w:tcW w:w="3060" w:type="dxa"/>
            <w:tcBorders>
              <w:bottom w:val="single" w:sz="4" w:space="0" w:color="auto"/>
            </w:tcBorders>
            <w:vAlign w:val="center"/>
          </w:tcPr>
          <w:p w14:paraId="30E5A905" w14:textId="77777777" w:rsidR="00323A6F" w:rsidRPr="00EA54A5" w:rsidRDefault="00323A6F" w:rsidP="00323A6F">
            <w:pPr>
              <w:ind w:left="144"/>
              <w:rPr>
                <w:rFonts w:ascii="Times New Roman" w:hAnsi="Times New Roman" w:cs="Times New Roman"/>
                <w:sz w:val="24"/>
                <w:szCs w:val="24"/>
              </w:rPr>
            </w:pP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 xml:space="preserve">Problem 3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>ntention score</w:t>
            </w:r>
          </w:p>
        </w:tc>
        <w:tc>
          <w:tcPr>
            <w:tcW w:w="625" w:type="dxa"/>
            <w:tcBorders>
              <w:left w:val="nil"/>
              <w:bottom w:val="single" w:sz="4" w:space="0" w:color="auto"/>
            </w:tcBorders>
            <w:vAlign w:val="center"/>
          </w:tcPr>
          <w:p w14:paraId="7591E254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>715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vAlign w:val="center"/>
          </w:tcPr>
          <w:p w14:paraId="78A4B596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>0.91 (0.66 to 1.24)</w:t>
            </w:r>
          </w:p>
        </w:tc>
        <w:tc>
          <w:tcPr>
            <w:tcW w:w="2557" w:type="dxa"/>
            <w:tcBorders>
              <w:bottom w:val="single" w:sz="4" w:space="0" w:color="auto"/>
            </w:tcBorders>
            <w:vAlign w:val="center"/>
          </w:tcPr>
          <w:p w14:paraId="61D72C1C" w14:textId="77777777" w:rsidR="00323A6F" w:rsidRPr="00EA54A5" w:rsidRDefault="00323A6F" w:rsidP="00323A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54A5">
              <w:rPr>
                <w:rFonts w:ascii="Times New Roman" w:hAnsi="Times New Roman" w:cs="Times New Roman"/>
                <w:sz w:val="24"/>
                <w:szCs w:val="24"/>
              </w:rPr>
              <w:t>1.01 (0.74 to 1.38)</w:t>
            </w:r>
          </w:p>
        </w:tc>
      </w:tr>
    </w:tbl>
    <w:p w14:paraId="12BBE190" w14:textId="77777777" w:rsidR="00FC7368" w:rsidRDefault="00FC7368" w:rsidP="00323A6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9AF6DF9" w14:textId="2E050C76" w:rsidR="00323A6F" w:rsidRPr="00EA54A5" w:rsidRDefault="00323A6F" w:rsidP="00323A6F">
      <w:pPr>
        <w:rPr>
          <w:rFonts w:ascii="Times New Roman" w:hAnsi="Times New Roman" w:cs="Times New Roman"/>
          <w:sz w:val="24"/>
          <w:szCs w:val="24"/>
        </w:rPr>
      </w:pPr>
      <w:r w:rsidRPr="00EA54A5">
        <w:rPr>
          <w:rFonts w:ascii="Times New Roman" w:hAnsi="Times New Roman" w:cs="Times New Roman"/>
          <w:b/>
          <w:bCs/>
          <w:sz w:val="24"/>
          <w:szCs w:val="24"/>
        </w:rPr>
        <w:t xml:space="preserve">Supplementary Table 7. </w:t>
      </w:r>
      <w:r w:rsidRPr="00EA54A5">
        <w:rPr>
          <w:rFonts w:ascii="Times New Roman" w:hAnsi="Times New Roman" w:cs="Times New Roman"/>
          <w:sz w:val="24"/>
          <w:szCs w:val="24"/>
        </w:rPr>
        <w:t>The effects of derived variables for exposure to docosahexaenoic acid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EA54A5">
        <w:rPr>
          <w:rFonts w:ascii="Times New Roman" w:hAnsi="Times New Roman" w:cs="Times New Roman"/>
          <w:sz w:val="24"/>
          <w:szCs w:val="24"/>
        </w:rPr>
        <w:t xml:space="preserve"> containing ready-to-use therapeutic food </w:t>
      </w:r>
      <w:r>
        <w:rPr>
          <w:rFonts w:ascii="Times New Roman" w:hAnsi="Times New Roman" w:cs="Times New Roman"/>
          <w:sz w:val="24"/>
          <w:szCs w:val="24"/>
        </w:rPr>
        <w:t xml:space="preserve">(DHA) </w:t>
      </w:r>
      <w:r w:rsidRPr="00EA54A5">
        <w:rPr>
          <w:rFonts w:ascii="Times New Roman" w:hAnsi="Times New Roman" w:cs="Times New Roman"/>
          <w:sz w:val="24"/>
          <w:szCs w:val="24"/>
        </w:rPr>
        <w:t xml:space="preserve">or RUTF produced with high oleic acid peanuts </w:t>
      </w:r>
      <w:r>
        <w:rPr>
          <w:rFonts w:ascii="Times New Roman" w:hAnsi="Times New Roman" w:cs="Times New Roman"/>
          <w:sz w:val="24"/>
          <w:szCs w:val="24"/>
        </w:rPr>
        <w:t xml:space="preserve">(HO) </w:t>
      </w:r>
      <w:r w:rsidRPr="00EA54A5">
        <w:rPr>
          <w:rFonts w:ascii="Times New Roman" w:hAnsi="Times New Roman" w:cs="Times New Roman"/>
          <w:sz w:val="24"/>
          <w:szCs w:val="24"/>
        </w:rPr>
        <w:t xml:space="preserve">on MDAT global-score and modified </w:t>
      </w:r>
      <w:proofErr w:type="spellStart"/>
      <w:r w:rsidRPr="00EA54A5">
        <w:rPr>
          <w:rFonts w:ascii="Times New Roman" w:hAnsi="Times New Roman" w:cs="Times New Roman"/>
          <w:sz w:val="24"/>
          <w:szCs w:val="24"/>
        </w:rPr>
        <w:t>Willatts</w:t>
      </w:r>
      <w:proofErr w:type="spellEnd"/>
      <w:r w:rsidRPr="00EA54A5">
        <w:rPr>
          <w:rFonts w:ascii="Times New Roman" w:hAnsi="Times New Roman" w:cs="Times New Roman"/>
          <w:sz w:val="24"/>
          <w:szCs w:val="24"/>
        </w:rPr>
        <w:t xml:space="preserve"> problems solving assessment intention scores.</w:t>
      </w:r>
    </w:p>
    <w:p w14:paraId="29F4C3B7" w14:textId="77777777" w:rsidR="00FC7368" w:rsidRDefault="00FC7368" w:rsidP="00323A6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1A961E" w14:textId="37B80717" w:rsidR="00323A6F" w:rsidRPr="00EA54A5" w:rsidRDefault="00323A6F" w:rsidP="00323A6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54A5">
        <w:rPr>
          <w:rFonts w:ascii="Times New Roman" w:hAnsi="Times New Roman" w:cs="Times New Roman"/>
          <w:sz w:val="24"/>
          <w:szCs w:val="24"/>
        </w:rPr>
        <w:t xml:space="preserve">Derived variables were produced by dummy coding for presence or absence of each exposure. Effects of </w:t>
      </w:r>
      <w:r>
        <w:rPr>
          <w:rFonts w:ascii="Times New Roman" w:hAnsi="Times New Roman" w:cs="Times New Roman"/>
          <w:sz w:val="24"/>
          <w:szCs w:val="24"/>
        </w:rPr>
        <w:t>docosahexaenoic acid (</w:t>
      </w:r>
      <w:r w:rsidRPr="00EA54A5">
        <w:rPr>
          <w:rFonts w:ascii="Times New Roman" w:hAnsi="Times New Roman" w:cs="Times New Roman"/>
          <w:sz w:val="24"/>
          <w:szCs w:val="24"/>
        </w:rPr>
        <w:t>DHA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EA54A5">
        <w:rPr>
          <w:rFonts w:ascii="Times New Roman" w:hAnsi="Times New Roman" w:cs="Times New Roman"/>
          <w:sz w:val="24"/>
          <w:szCs w:val="24"/>
        </w:rPr>
        <w:t xml:space="preserve"> in RUTF and use </w:t>
      </w:r>
      <w:r>
        <w:rPr>
          <w:rFonts w:ascii="Times New Roman" w:hAnsi="Times New Roman" w:cs="Times New Roman"/>
          <w:sz w:val="24"/>
          <w:szCs w:val="24"/>
        </w:rPr>
        <w:t>high oleic</w:t>
      </w:r>
      <w:r w:rsidRPr="00EA54A5">
        <w:rPr>
          <w:rFonts w:ascii="Times New Roman" w:hAnsi="Times New Roman" w:cs="Times New Roman"/>
          <w:sz w:val="24"/>
          <w:szCs w:val="24"/>
        </w:rPr>
        <w:t xml:space="preserve"> peanuts </w:t>
      </w:r>
      <w:r>
        <w:rPr>
          <w:rFonts w:ascii="Times New Roman" w:hAnsi="Times New Roman" w:cs="Times New Roman"/>
          <w:sz w:val="24"/>
          <w:szCs w:val="24"/>
        </w:rPr>
        <w:t xml:space="preserve">(HO) </w:t>
      </w:r>
      <w:r w:rsidRPr="00EA54A5">
        <w:rPr>
          <w:rFonts w:ascii="Times New Roman" w:hAnsi="Times New Roman" w:cs="Times New Roman"/>
          <w:sz w:val="24"/>
          <w:szCs w:val="24"/>
        </w:rPr>
        <w:t xml:space="preserve">in RUTF on MDAT global z-score were assessed using linear regression. Effects of DHA in RUTF and use of HO peanuts in RUTF on modified </w:t>
      </w:r>
      <w:proofErr w:type="spellStart"/>
      <w:r w:rsidRPr="00EA54A5">
        <w:rPr>
          <w:rFonts w:ascii="Times New Roman" w:hAnsi="Times New Roman" w:cs="Times New Roman"/>
          <w:sz w:val="24"/>
          <w:szCs w:val="24"/>
        </w:rPr>
        <w:t>Willatts</w:t>
      </w:r>
      <w:proofErr w:type="spellEnd"/>
      <w:r w:rsidRPr="00EA54A5">
        <w:rPr>
          <w:rFonts w:ascii="Times New Roman" w:hAnsi="Times New Roman" w:cs="Times New Roman"/>
          <w:sz w:val="24"/>
          <w:szCs w:val="24"/>
        </w:rPr>
        <w:t xml:space="preserve"> problems solving assessment intention scores were assessed using ordinal logistic regression.</w:t>
      </w:r>
      <w:r>
        <w:rPr>
          <w:rFonts w:ascii="Times New Roman" w:hAnsi="Times New Roman" w:cs="Times New Roman"/>
          <w:sz w:val="24"/>
          <w:szCs w:val="24"/>
        </w:rPr>
        <w:t xml:space="preserve"> DHA, docosahexaenoic acid; HO, high oleic acid peanuts used to produce ready-to-use therapeutic food; MDAT, Malawi Developmental Assessment Tool; RUTF, ready-to-use therapeutic food.</w:t>
      </w:r>
    </w:p>
    <w:p w14:paraId="58FDBA43" w14:textId="77777777" w:rsidR="00323A6F" w:rsidRPr="00EA54A5" w:rsidRDefault="00323A6F" w:rsidP="00323A6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54A5">
        <w:rPr>
          <w:rFonts w:ascii="Times New Roman" w:hAnsi="Times New Roman" w:cs="Times New Roman"/>
          <w:sz w:val="24"/>
          <w:szCs w:val="24"/>
        </w:rPr>
        <w:t>† All values are odds ratios with 95% confidence intervals unless otherwise indicated.</w:t>
      </w:r>
    </w:p>
    <w:p w14:paraId="18DF937B" w14:textId="77777777" w:rsidR="00323A6F" w:rsidRPr="00EA54A5" w:rsidRDefault="00323A6F" w:rsidP="00323A6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54A5">
        <w:rPr>
          <w:rFonts w:ascii="Times New Roman" w:hAnsi="Times New Roman" w:cs="Times New Roman"/>
          <w:sz w:val="24"/>
          <w:szCs w:val="24"/>
        </w:rPr>
        <w:t>‡ This value is the beta coefficient with 95% confidence interval.</w:t>
      </w:r>
    </w:p>
    <w:p w14:paraId="4177BAB1" w14:textId="77777777" w:rsidR="00D2641A" w:rsidRDefault="00D2641A" w:rsidP="00B8328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16"/>
          <w:szCs w:val="16"/>
        </w:rPr>
      </w:pPr>
    </w:p>
    <w:p w14:paraId="7B8DCFED" w14:textId="00D3DDF7" w:rsidR="0091059A" w:rsidRDefault="0091059A" w:rsidP="00B83285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AF6FDBB" w14:textId="5070E732" w:rsidR="009E6AE5" w:rsidRDefault="009E6AE5">
      <w:p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br w:type="page"/>
      </w:r>
    </w:p>
    <w:p w14:paraId="2BBFBEB9" w14:textId="77777777" w:rsidR="00DE3ED8" w:rsidRDefault="00DE3ED8" w:rsidP="0051539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98628F7" w14:textId="0021CCF0" w:rsidR="00515398" w:rsidRPr="00C744D9" w:rsidRDefault="009E6AE5" w:rsidP="0051539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744D9">
        <w:rPr>
          <w:rFonts w:ascii="Times New Roman" w:hAnsi="Times New Roman" w:cs="Times New Roman"/>
          <w:b/>
          <w:bCs/>
          <w:sz w:val="24"/>
          <w:szCs w:val="24"/>
        </w:rPr>
        <w:t xml:space="preserve">Supplementary Table </w:t>
      </w:r>
      <w:r w:rsidR="00515398" w:rsidRPr="00C744D9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C744D9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C744D9">
        <w:rPr>
          <w:rFonts w:ascii="Times New Roman" w:hAnsi="Times New Roman" w:cs="Times New Roman"/>
          <w:sz w:val="24"/>
          <w:szCs w:val="24"/>
        </w:rPr>
        <w:t xml:space="preserve"> </w:t>
      </w:r>
      <w:r w:rsidR="00515398" w:rsidRPr="00C744D9">
        <w:rPr>
          <w:rFonts w:ascii="Times New Roman" w:hAnsi="Times New Roman" w:cs="Times New Roman"/>
          <w:sz w:val="24"/>
          <w:szCs w:val="24"/>
        </w:rPr>
        <w:t>Fatty acid concentrations in plasma from SAM children fed different PUFA diets</w:t>
      </w:r>
      <w:r w:rsidR="00C744D9"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tbl>
      <w:tblPr>
        <w:tblStyle w:val="TableGrid"/>
        <w:tblW w:w="9741" w:type="dxa"/>
        <w:tblLook w:val="04A0" w:firstRow="1" w:lastRow="0" w:firstColumn="1" w:lastColumn="0" w:noHBand="0" w:noVBand="1"/>
      </w:tblPr>
      <w:tblGrid>
        <w:gridCol w:w="2245"/>
        <w:gridCol w:w="1443"/>
        <w:gridCol w:w="1977"/>
        <w:gridCol w:w="1980"/>
        <w:gridCol w:w="2096"/>
      </w:tblGrid>
      <w:tr w:rsidR="00515398" w:rsidRPr="00C744D9" w14:paraId="65EDDA72" w14:textId="77777777" w:rsidTr="00C744D9">
        <w:trPr>
          <w:trHeight w:val="495"/>
        </w:trPr>
        <w:tc>
          <w:tcPr>
            <w:tcW w:w="2245" w:type="dxa"/>
          </w:tcPr>
          <w:p w14:paraId="5ADE87F6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Common name</w:t>
            </w:r>
          </w:p>
        </w:tc>
        <w:tc>
          <w:tcPr>
            <w:tcW w:w="1443" w:type="dxa"/>
          </w:tcPr>
          <w:p w14:paraId="2612C85A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Shorthand Designation</w:t>
            </w:r>
          </w:p>
        </w:tc>
        <w:tc>
          <w:tcPr>
            <w:tcW w:w="1977" w:type="dxa"/>
          </w:tcPr>
          <w:p w14:paraId="399CF252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DHA-HO-RUTF</w:t>
            </w:r>
          </w:p>
          <w:p w14:paraId="55091485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n = 208</w:t>
            </w:r>
          </w:p>
        </w:tc>
        <w:tc>
          <w:tcPr>
            <w:tcW w:w="1980" w:type="dxa"/>
          </w:tcPr>
          <w:p w14:paraId="58651F43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HO-RUTF</w:t>
            </w:r>
          </w:p>
          <w:p w14:paraId="3A6D2B3A" w14:textId="3966AB9A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n = 189</w:t>
            </w:r>
          </w:p>
        </w:tc>
        <w:tc>
          <w:tcPr>
            <w:tcW w:w="2096" w:type="dxa"/>
          </w:tcPr>
          <w:p w14:paraId="09201A67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S-RUTF</w:t>
            </w:r>
          </w:p>
          <w:p w14:paraId="2FA19C17" w14:textId="32D21301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n = 162</w:t>
            </w:r>
          </w:p>
        </w:tc>
      </w:tr>
      <w:tr w:rsidR="00515398" w:rsidRPr="00C744D9" w14:paraId="6484E7CF" w14:textId="77777777" w:rsidTr="00C744D9">
        <w:trPr>
          <w:trHeight w:val="247"/>
        </w:trPr>
        <w:tc>
          <w:tcPr>
            <w:tcW w:w="2245" w:type="dxa"/>
          </w:tcPr>
          <w:p w14:paraId="70E23B2D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Myristic Acid</w:t>
            </w:r>
          </w:p>
        </w:tc>
        <w:tc>
          <w:tcPr>
            <w:tcW w:w="1443" w:type="dxa"/>
          </w:tcPr>
          <w:p w14:paraId="32051F8A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4:0</w:t>
            </w:r>
          </w:p>
        </w:tc>
        <w:tc>
          <w:tcPr>
            <w:tcW w:w="1977" w:type="dxa"/>
          </w:tcPr>
          <w:p w14:paraId="0997C415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76 (0.45-1.14)</w:t>
            </w:r>
          </w:p>
        </w:tc>
        <w:tc>
          <w:tcPr>
            <w:tcW w:w="1980" w:type="dxa"/>
          </w:tcPr>
          <w:p w14:paraId="1E4A1007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81 (0.45-1.19)</w:t>
            </w:r>
          </w:p>
        </w:tc>
        <w:tc>
          <w:tcPr>
            <w:tcW w:w="2096" w:type="dxa"/>
          </w:tcPr>
          <w:p w14:paraId="1A55B170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67 (0.39-1.08)</w:t>
            </w:r>
          </w:p>
        </w:tc>
      </w:tr>
      <w:tr w:rsidR="00515398" w:rsidRPr="00C744D9" w14:paraId="7F35CC84" w14:textId="77777777" w:rsidTr="00C744D9">
        <w:trPr>
          <w:trHeight w:val="260"/>
        </w:trPr>
        <w:tc>
          <w:tcPr>
            <w:tcW w:w="2245" w:type="dxa"/>
          </w:tcPr>
          <w:p w14:paraId="59BDCD09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 xml:space="preserve">Palmitic Acid </w:t>
            </w:r>
          </w:p>
        </w:tc>
        <w:tc>
          <w:tcPr>
            <w:tcW w:w="1443" w:type="dxa"/>
          </w:tcPr>
          <w:p w14:paraId="616FAE21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6:0</w:t>
            </w:r>
          </w:p>
        </w:tc>
        <w:tc>
          <w:tcPr>
            <w:tcW w:w="1977" w:type="dxa"/>
          </w:tcPr>
          <w:p w14:paraId="14781C5B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28.08 (26.37-29.81)</w:t>
            </w:r>
          </w:p>
        </w:tc>
        <w:tc>
          <w:tcPr>
            <w:tcW w:w="1980" w:type="dxa"/>
          </w:tcPr>
          <w:p w14:paraId="5EE485E8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28.18 (26.39-29.91)</w:t>
            </w:r>
          </w:p>
        </w:tc>
        <w:tc>
          <w:tcPr>
            <w:tcW w:w="2096" w:type="dxa"/>
          </w:tcPr>
          <w:p w14:paraId="7FF1ED9E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27.91 (26.47-29.93)</w:t>
            </w:r>
          </w:p>
        </w:tc>
      </w:tr>
      <w:tr w:rsidR="00515398" w:rsidRPr="00C744D9" w14:paraId="424736AB" w14:textId="77777777" w:rsidTr="00C744D9">
        <w:trPr>
          <w:trHeight w:val="247"/>
        </w:trPr>
        <w:tc>
          <w:tcPr>
            <w:tcW w:w="2245" w:type="dxa"/>
          </w:tcPr>
          <w:p w14:paraId="4DF3E98D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proofErr w:type="spellStart"/>
            <w:r w:rsidRPr="00C744D9">
              <w:rPr>
                <w:rFonts w:ascii="Times New Roman" w:hAnsi="Times New Roman" w:cs="Times New Roman"/>
              </w:rPr>
              <w:t>Hypogeic</w:t>
            </w:r>
            <w:proofErr w:type="spellEnd"/>
            <w:r w:rsidRPr="00C744D9">
              <w:rPr>
                <w:rFonts w:ascii="Times New Roman" w:hAnsi="Times New Roman" w:cs="Times New Roman"/>
              </w:rPr>
              <w:t xml:space="preserve"> Acid</w:t>
            </w:r>
          </w:p>
        </w:tc>
        <w:tc>
          <w:tcPr>
            <w:tcW w:w="1443" w:type="dxa"/>
          </w:tcPr>
          <w:p w14:paraId="21539AF8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6:1  n-9</w:t>
            </w:r>
          </w:p>
        </w:tc>
        <w:tc>
          <w:tcPr>
            <w:tcW w:w="1977" w:type="dxa"/>
          </w:tcPr>
          <w:p w14:paraId="1F6CE048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09 (0.07-0.12)</w:t>
            </w:r>
          </w:p>
        </w:tc>
        <w:tc>
          <w:tcPr>
            <w:tcW w:w="1980" w:type="dxa"/>
          </w:tcPr>
          <w:p w14:paraId="2EE4E8DF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10 (0.07-0.14)</w:t>
            </w:r>
          </w:p>
        </w:tc>
        <w:tc>
          <w:tcPr>
            <w:tcW w:w="2096" w:type="dxa"/>
          </w:tcPr>
          <w:p w14:paraId="1EC68E20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09 (0.07-0.13)</w:t>
            </w:r>
          </w:p>
        </w:tc>
      </w:tr>
      <w:tr w:rsidR="00515398" w:rsidRPr="00C744D9" w14:paraId="78BB7CFA" w14:textId="77777777" w:rsidTr="00C744D9">
        <w:trPr>
          <w:trHeight w:val="247"/>
        </w:trPr>
        <w:tc>
          <w:tcPr>
            <w:tcW w:w="2245" w:type="dxa"/>
          </w:tcPr>
          <w:p w14:paraId="41091E2E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Palmitoleic Acid</w:t>
            </w:r>
          </w:p>
        </w:tc>
        <w:tc>
          <w:tcPr>
            <w:tcW w:w="1443" w:type="dxa"/>
          </w:tcPr>
          <w:p w14:paraId="15D79F4F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6:1  n-7</w:t>
            </w:r>
          </w:p>
        </w:tc>
        <w:tc>
          <w:tcPr>
            <w:tcW w:w="1977" w:type="dxa"/>
          </w:tcPr>
          <w:p w14:paraId="0C074FF3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32 (0.21-0.54)</w:t>
            </w:r>
          </w:p>
        </w:tc>
        <w:tc>
          <w:tcPr>
            <w:tcW w:w="1980" w:type="dxa"/>
          </w:tcPr>
          <w:p w14:paraId="0F92E43D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33 (0.22-0.57)</w:t>
            </w:r>
          </w:p>
        </w:tc>
        <w:tc>
          <w:tcPr>
            <w:tcW w:w="2096" w:type="dxa"/>
          </w:tcPr>
          <w:p w14:paraId="114AAC2A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35 (0.21-0.52)</w:t>
            </w:r>
          </w:p>
        </w:tc>
      </w:tr>
      <w:tr w:rsidR="00515398" w:rsidRPr="00C744D9" w14:paraId="49F5493D" w14:textId="77777777" w:rsidTr="00C744D9">
        <w:trPr>
          <w:trHeight w:val="305"/>
        </w:trPr>
        <w:tc>
          <w:tcPr>
            <w:tcW w:w="2245" w:type="dxa"/>
          </w:tcPr>
          <w:p w14:paraId="4BB68C17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Stearic Acid</w:t>
            </w:r>
          </w:p>
        </w:tc>
        <w:tc>
          <w:tcPr>
            <w:tcW w:w="1443" w:type="dxa"/>
          </w:tcPr>
          <w:p w14:paraId="35291F34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8:0</w:t>
            </w:r>
          </w:p>
        </w:tc>
        <w:tc>
          <w:tcPr>
            <w:tcW w:w="1977" w:type="dxa"/>
          </w:tcPr>
          <w:p w14:paraId="059EE75C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8.05 (15.17-24.30)</w:t>
            </w:r>
          </w:p>
        </w:tc>
        <w:tc>
          <w:tcPr>
            <w:tcW w:w="1980" w:type="dxa"/>
          </w:tcPr>
          <w:p w14:paraId="3C1E6341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8.75 (15.27-24.54)</w:t>
            </w:r>
          </w:p>
        </w:tc>
        <w:tc>
          <w:tcPr>
            <w:tcW w:w="2096" w:type="dxa"/>
          </w:tcPr>
          <w:p w14:paraId="74D27C3E" w14:textId="2DFE1492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7.17 (14.49-21.04)</w:t>
            </w:r>
            <w:r w:rsidR="00C744D9" w:rsidRPr="00C744D9">
              <w:rPr>
                <w:rFonts w:ascii="Times New Roman" w:hAnsi="Times New Roman" w:cs="Times New Roman"/>
              </w:rPr>
              <w:t>*</w:t>
            </w:r>
          </w:p>
        </w:tc>
      </w:tr>
      <w:tr w:rsidR="00515398" w:rsidRPr="00C744D9" w14:paraId="3FB0C784" w14:textId="77777777" w:rsidTr="00C744D9">
        <w:trPr>
          <w:trHeight w:val="323"/>
        </w:trPr>
        <w:tc>
          <w:tcPr>
            <w:tcW w:w="2245" w:type="dxa"/>
          </w:tcPr>
          <w:p w14:paraId="62078698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Oleic Acid</w:t>
            </w:r>
          </w:p>
        </w:tc>
        <w:tc>
          <w:tcPr>
            <w:tcW w:w="1443" w:type="dxa"/>
          </w:tcPr>
          <w:p w14:paraId="55C36277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8:1  n-9</w:t>
            </w:r>
          </w:p>
        </w:tc>
        <w:tc>
          <w:tcPr>
            <w:tcW w:w="1977" w:type="dxa"/>
          </w:tcPr>
          <w:p w14:paraId="43A542A0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3.07 (10.13-16.81)</w:t>
            </w:r>
          </w:p>
        </w:tc>
        <w:tc>
          <w:tcPr>
            <w:tcW w:w="1980" w:type="dxa"/>
          </w:tcPr>
          <w:p w14:paraId="35F9D455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1.98 (9.77-15.99)</w:t>
            </w:r>
          </w:p>
        </w:tc>
        <w:tc>
          <w:tcPr>
            <w:tcW w:w="2096" w:type="dxa"/>
          </w:tcPr>
          <w:p w14:paraId="4C53A369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2.78 (10.31-16.63)</w:t>
            </w:r>
          </w:p>
        </w:tc>
      </w:tr>
      <w:tr w:rsidR="00515398" w:rsidRPr="00C744D9" w14:paraId="40A50194" w14:textId="77777777" w:rsidTr="00C744D9">
        <w:trPr>
          <w:trHeight w:val="247"/>
        </w:trPr>
        <w:tc>
          <w:tcPr>
            <w:tcW w:w="2245" w:type="dxa"/>
          </w:tcPr>
          <w:p w14:paraId="7BE2DAA8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Vaccenic Acid</w:t>
            </w:r>
          </w:p>
        </w:tc>
        <w:tc>
          <w:tcPr>
            <w:tcW w:w="1443" w:type="dxa"/>
          </w:tcPr>
          <w:p w14:paraId="48EB58B7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8:1 n-7</w:t>
            </w:r>
          </w:p>
        </w:tc>
        <w:tc>
          <w:tcPr>
            <w:tcW w:w="1977" w:type="dxa"/>
          </w:tcPr>
          <w:p w14:paraId="07B73DB9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.22 (0.98-1.47)</w:t>
            </w:r>
          </w:p>
        </w:tc>
        <w:tc>
          <w:tcPr>
            <w:tcW w:w="1980" w:type="dxa"/>
          </w:tcPr>
          <w:p w14:paraId="1BC7A27F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.17 (0.96-1.48)</w:t>
            </w:r>
          </w:p>
        </w:tc>
        <w:tc>
          <w:tcPr>
            <w:tcW w:w="2096" w:type="dxa"/>
          </w:tcPr>
          <w:p w14:paraId="54B1B621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.29 (0.99-1.51)</w:t>
            </w:r>
          </w:p>
        </w:tc>
      </w:tr>
      <w:tr w:rsidR="00515398" w:rsidRPr="00C744D9" w14:paraId="3C0678CE" w14:textId="77777777" w:rsidTr="00C744D9">
        <w:trPr>
          <w:trHeight w:val="278"/>
        </w:trPr>
        <w:tc>
          <w:tcPr>
            <w:tcW w:w="2245" w:type="dxa"/>
          </w:tcPr>
          <w:p w14:paraId="153A72B2" w14:textId="6FD5AE96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Linoleic Acid</w:t>
            </w:r>
          </w:p>
        </w:tc>
        <w:tc>
          <w:tcPr>
            <w:tcW w:w="1443" w:type="dxa"/>
          </w:tcPr>
          <w:p w14:paraId="7E4EC7AA" w14:textId="1C0F3DAC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8:</w:t>
            </w:r>
            <w:r w:rsidR="00F60B06" w:rsidRPr="00C744D9">
              <w:rPr>
                <w:rFonts w:ascii="Times New Roman" w:hAnsi="Times New Roman" w:cs="Times New Roman"/>
              </w:rPr>
              <w:t>2</w:t>
            </w:r>
            <w:r w:rsidRPr="00C744D9">
              <w:rPr>
                <w:rFonts w:ascii="Times New Roman" w:hAnsi="Times New Roman" w:cs="Times New Roman"/>
              </w:rPr>
              <w:t xml:space="preserve">  n-6</w:t>
            </w:r>
          </w:p>
        </w:tc>
        <w:tc>
          <w:tcPr>
            <w:tcW w:w="1977" w:type="dxa"/>
          </w:tcPr>
          <w:p w14:paraId="2F4EBD05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8.06 (15.70-20.48)</w:t>
            </w:r>
          </w:p>
        </w:tc>
        <w:tc>
          <w:tcPr>
            <w:tcW w:w="1980" w:type="dxa"/>
          </w:tcPr>
          <w:p w14:paraId="7AB630D2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8.52 (16.19-20.9)</w:t>
            </w:r>
          </w:p>
        </w:tc>
        <w:tc>
          <w:tcPr>
            <w:tcW w:w="2096" w:type="dxa"/>
          </w:tcPr>
          <w:p w14:paraId="3A7BD77C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8.98 (17.15-20.91)</w:t>
            </w:r>
          </w:p>
        </w:tc>
      </w:tr>
      <w:tr w:rsidR="00515398" w:rsidRPr="00C744D9" w14:paraId="40F5AC11" w14:textId="77777777" w:rsidTr="00C744D9">
        <w:trPr>
          <w:trHeight w:val="259"/>
        </w:trPr>
        <w:tc>
          <w:tcPr>
            <w:tcW w:w="2245" w:type="dxa"/>
          </w:tcPr>
          <w:p w14:paraId="5F55389F" w14:textId="09971596" w:rsidR="00515398" w:rsidRPr="00C744D9" w:rsidRDefault="00F60B06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sym w:font="Symbol" w:char="F067"/>
            </w:r>
            <w:r w:rsidRPr="00C744D9">
              <w:rPr>
                <w:rFonts w:ascii="Times New Roman" w:hAnsi="Times New Roman" w:cs="Times New Roman"/>
              </w:rPr>
              <w:t>-</w:t>
            </w:r>
            <w:r w:rsidR="00515398" w:rsidRPr="00C744D9">
              <w:rPr>
                <w:rFonts w:ascii="Times New Roman" w:hAnsi="Times New Roman" w:cs="Times New Roman"/>
              </w:rPr>
              <w:t>Linoleic Acid</w:t>
            </w:r>
          </w:p>
        </w:tc>
        <w:tc>
          <w:tcPr>
            <w:tcW w:w="1443" w:type="dxa"/>
          </w:tcPr>
          <w:p w14:paraId="636A1808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8:3  n-6</w:t>
            </w:r>
          </w:p>
        </w:tc>
        <w:tc>
          <w:tcPr>
            <w:tcW w:w="1977" w:type="dxa"/>
          </w:tcPr>
          <w:p w14:paraId="7828D6CD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04 (0.03-0.05)</w:t>
            </w:r>
          </w:p>
        </w:tc>
        <w:tc>
          <w:tcPr>
            <w:tcW w:w="1980" w:type="dxa"/>
          </w:tcPr>
          <w:p w14:paraId="51C565E4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04 (0.03-0.06)</w:t>
            </w:r>
          </w:p>
        </w:tc>
        <w:tc>
          <w:tcPr>
            <w:tcW w:w="2096" w:type="dxa"/>
          </w:tcPr>
          <w:p w14:paraId="1CE2B991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04 (0.03-0.06)</w:t>
            </w:r>
          </w:p>
        </w:tc>
      </w:tr>
      <w:tr w:rsidR="00515398" w:rsidRPr="00C744D9" w14:paraId="148E6354" w14:textId="77777777" w:rsidTr="00C744D9">
        <w:trPr>
          <w:trHeight w:val="259"/>
        </w:trPr>
        <w:tc>
          <w:tcPr>
            <w:tcW w:w="2245" w:type="dxa"/>
          </w:tcPr>
          <w:p w14:paraId="2BD6F174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sym w:font="Symbol" w:char="F061"/>
            </w:r>
            <w:r w:rsidRPr="00C744D9">
              <w:rPr>
                <w:rFonts w:ascii="Times New Roman" w:hAnsi="Times New Roman" w:cs="Times New Roman"/>
              </w:rPr>
              <w:t>-Linolenic Acid</w:t>
            </w:r>
          </w:p>
        </w:tc>
        <w:tc>
          <w:tcPr>
            <w:tcW w:w="1443" w:type="dxa"/>
          </w:tcPr>
          <w:p w14:paraId="6FF9AA7B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8:3  n-3</w:t>
            </w:r>
          </w:p>
        </w:tc>
        <w:tc>
          <w:tcPr>
            <w:tcW w:w="1977" w:type="dxa"/>
          </w:tcPr>
          <w:p w14:paraId="580E2B7D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36 (0.23-0.55)</w:t>
            </w:r>
          </w:p>
        </w:tc>
        <w:tc>
          <w:tcPr>
            <w:tcW w:w="1980" w:type="dxa"/>
          </w:tcPr>
          <w:p w14:paraId="32A74F86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32 (0.22-0.52)</w:t>
            </w:r>
          </w:p>
        </w:tc>
        <w:tc>
          <w:tcPr>
            <w:tcW w:w="2096" w:type="dxa"/>
          </w:tcPr>
          <w:p w14:paraId="57A29DD9" w14:textId="5B2177CF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20 (0.15-0.28)</w:t>
            </w:r>
            <w:r w:rsidR="00C744D9" w:rsidRPr="00C744D9">
              <w:rPr>
                <w:rFonts w:ascii="Times New Roman" w:hAnsi="Times New Roman" w:cs="Times New Roman"/>
              </w:rPr>
              <w:t>*</w:t>
            </w:r>
          </w:p>
        </w:tc>
      </w:tr>
      <w:tr w:rsidR="00515398" w:rsidRPr="00C744D9" w14:paraId="6B9F5F15" w14:textId="77777777" w:rsidTr="00C744D9">
        <w:trPr>
          <w:trHeight w:val="247"/>
        </w:trPr>
        <w:tc>
          <w:tcPr>
            <w:tcW w:w="2245" w:type="dxa"/>
          </w:tcPr>
          <w:p w14:paraId="35854AA8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Arachidic Acid</w:t>
            </w:r>
          </w:p>
        </w:tc>
        <w:tc>
          <w:tcPr>
            <w:tcW w:w="1443" w:type="dxa"/>
          </w:tcPr>
          <w:p w14:paraId="558DF143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20:0</w:t>
            </w:r>
          </w:p>
        </w:tc>
        <w:tc>
          <w:tcPr>
            <w:tcW w:w="1977" w:type="dxa"/>
          </w:tcPr>
          <w:p w14:paraId="416D7633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23 (0.19-0.27)</w:t>
            </w:r>
          </w:p>
        </w:tc>
        <w:tc>
          <w:tcPr>
            <w:tcW w:w="1980" w:type="dxa"/>
          </w:tcPr>
          <w:p w14:paraId="1F5C5AB8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24 (0.20-0.29)</w:t>
            </w:r>
          </w:p>
        </w:tc>
        <w:tc>
          <w:tcPr>
            <w:tcW w:w="2096" w:type="dxa"/>
          </w:tcPr>
          <w:p w14:paraId="351116AB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23 (0.19-0.29)</w:t>
            </w:r>
          </w:p>
        </w:tc>
      </w:tr>
      <w:tr w:rsidR="00515398" w:rsidRPr="00C744D9" w14:paraId="09041ABB" w14:textId="77777777" w:rsidTr="00C744D9">
        <w:trPr>
          <w:trHeight w:val="247"/>
        </w:trPr>
        <w:tc>
          <w:tcPr>
            <w:tcW w:w="2245" w:type="dxa"/>
          </w:tcPr>
          <w:p w14:paraId="5C0F94F9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proofErr w:type="spellStart"/>
            <w:r w:rsidRPr="00C744D9">
              <w:rPr>
                <w:rFonts w:ascii="Times New Roman" w:hAnsi="Times New Roman" w:cs="Times New Roman"/>
              </w:rPr>
              <w:t>Eicosenoic</w:t>
            </w:r>
            <w:proofErr w:type="spellEnd"/>
            <w:r w:rsidRPr="00C744D9">
              <w:rPr>
                <w:rFonts w:ascii="Times New Roman" w:hAnsi="Times New Roman" w:cs="Times New Roman"/>
              </w:rPr>
              <w:t xml:space="preserve"> Acid</w:t>
            </w:r>
          </w:p>
        </w:tc>
        <w:tc>
          <w:tcPr>
            <w:tcW w:w="1443" w:type="dxa"/>
          </w:tcPr>
          <w:p w14:paraId="5CD30778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20:1  n-9</w:t>
            </w:r>
          </w:p>
        </w:tc>
        <w:tc>
          <w:tcPr>
            <w:tcW w:w="1977" w:type="dxa"/>
          </w:tcPr>
          <w:p w14:paraId="26D27FD4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15 (0.11-0.20)</w:t>
            </w:r>
          </w:p>
        </w:tc>
        <w:tc>
          <w:tcPr>
            <w:tcW w:w="1980" w:type="dxa"/>
          </w:tcPr>
          <w:p w14:paraId="747EBDCE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15 (0.11-0.19)</w:t>
            </w:r>
          </w:p>
        </w:tc>
        <w:tc>
          <w:tcPr>
            <w:tcW w:w="2096" w:type="dxa"/>
          </w:tcPr>
          <w:p w14:paraId="3D448737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17 (0.13-0.21)</w:t>
            </w:r>
          </w:p>
        </w:tc>
      </w:tr>
      <w:tr w:rsidR="00515398" w:rsidRPr="00C744D9" w14:paraId="6F2A4E46" w14:textId="77777777" w:rsidTr="00C744D9">
        <w:trPr>
          <w:trHeight w:val="247"/>
        </w:trPr>
        <w:tc>
          <w:tcPr>
            <w:tcW w:w="2245" w:type="dxa"/>
          </w:tcPr>
          <w:p w14:paraId="7D8231ED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proofErr w:type="spellStart"/>
            <w:r w:rsidRPr="00C744D9">
              <w:rPr>
                <w:rFonts w:ascii="Times New Roman" w:hAnsi="Times New Roman" w:cs="Times New Roman"/>
              </w:rPr>
              <w:t>Eicosadienioic</w:t>
            </w:r>
            <w:proofErr w:type="spellEnd"/>
            <w:r w:rsidRPr="00C744D9">
              <w:rPr>
                <w:rFonts w:ascii="Times New Roman" w:hAnsi="Times New Roman" w:cs="Times New Roman"/>
              </w:rPr>
              <w:t xml:space="preserve"> Acid</w:t>
            </w:r>
          </w:p>
        </w:tc>
        <w:tc>
          <w:tcPr>
            <w:tcW w:w="1443" w:type="dxa"/>
          </w:tcPr>
          <w:p w14:paraId="06C24192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20:2  n-6</w:t>
            </w:r>
          </w:p>
        </w:tc>
        <w:tc>
          <w:tcPr>
            <w:tcW w:w="1977" w:type="dxa"/>
          </w:tcPr>
          <w:p w14:paraId="655A23E0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32 (0.25-0.38)</w:t>
            </w:r>
          </w:p>
        </w:tc>
        <w:tc>
          <w:tcPr>
            <w:tcW w:w="1980" w:type="dxa"/>
          </w:tcPr>
          <w:p w14:paraId="4E1F3E29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33 (0.26-0.40)</w:t>
            </w:r>
          </w:p>
        </w:tc>
        <w:tc>
          <w:tcPr>
            <w:tcW w:w="2096" w:type="dxa"/>
          </w:tcPr>
          <w:p w14:paraId="1FA0996B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32 (0.26-0.38</w:t>
            </w:r>
          </w:p>
        </w:tc>
      </w:tr>
      <w:tr w:rsidR="00515398" w:rsidRPr="00C744D9" w14:paraId="68985B1F" w14:textId="77777777" w:rsidTr="00C744D9">
        <w:trPr>
          <w:trHeight w:val="247"/>
        </w:trPr>
        <w:tc>
          <w:tcPr>
            <w:tcW w:w="2245" w:type="dxa"/>
          </w:tcPr>
          <w:p w14:paraId="4509BA4E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Mead Acid</w:t>
            </w:r>
          </w:p>
        </w:tc>
        <w:tc>
          <w:tcPr>
            <w:tcW w:w="1443" w:type="dxa"/>
          </w:tcPr>
          <w:p w14:paraId="213D2B50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20:3  n-9</w:t>
            </w:r>
          </w:p>
        </w:tc>
        <w:tc>
          <w:tcPr>
            <w:tcW w:w="1977" w:type="dxa"/>
          </w:tcPr>
          <w:p w14:paraId="42B361E5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04 (0.03-0.08)</w:t>
            </w:r>
          </w:p>
        </w:tc>
        <w:tc>
          <w:tcPr>
            <w:tcW w:w="1980" w:type="dxa"/>
          </w:tcPr>
          <w:p w14:paraId="76BF731E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05 (0.03-0.10)</w:t>
            </w:r>
          </w:p>
        </w:tc>
        <w:tc>
          <w:tcPr>
            <w:tcW w:w="2096" w:type="dxa"/>
          </w:tcPr>
          <w:p w14:paraId="29B03971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06 (0.03-0.11)</w:t>
            </w:r>
          </w:p>
        </w:tc>
      </w:tr>
      <w:tr w:rsidR="00515398" w:rsidRPr="00C744D9" w14:paraId="4ADB2BB7" w14:textId="77777777" w:rsidTr="00C744D9">
        <w:trPr>
          <w:trHeight w:val="350"/>
        </w:trPr>
        <w:tc>
          <w:tcPr>
            <w:tcW w:w="2245" w:type="dxa"/>
          </w:tcPr>
          <w:p w14:paraId="37ECA182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proofErr w:type="spellStart"/>
            <w:r w:rsidRPr="00C744D9">
              <w:rPr>
                <w:rFonts w:ascii="Times New Roman" w:hAnsi="Times New Roman" w:cs="Times New Roman"/>
              </w:rPr>
              <w:t>Sciadonic</w:t>
            </w:r>
            <w:proofErr w:type="spellEnd"/>
            <w:r w:rsidRPr="00C744D9">
              <w:rPr>
                <w:rFonts w:ascii="Times New Roman" w:hAnsi="Times New Roman" w:cs="Times New Roman"/>
              </w:rPr>
              <w:t xml:space="preserve"> acid</w:t>
            </w:r>
          </w:p>
        </w:tc>
        <w:tc>
          <w:tcPr>
            <w:tcW w:w="1443" w:type="dxa"/>
          </w:tcPr>
          <w:p w14:paraId="0BFCCBA0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5,11,14-20:3</w:t>
            </w:r>
          </w:p>
        </w:tc>
        <w:tc>
          <w:tcPr>
            <w:tcW w:w="1977" w:type="dxa"/>
          </w:tcPr>
          <w:p w14:paraId="7C1C72F7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08 (0.07-0.11)</w:t>
            </w:r>
          </w:p>
        </w:tc>
        <w:tc>
          <w:tcPr>
            <w:tcW w:w="1980" w:type="dxa"/>
          </w:tcPr>
          <w:p w14:paraId="6A73769F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10 (0.08-0.13)</w:t>
            </w:r>
          </w:p>
        </w:tc>
        <w:tc>
          <w:tcPr>
            <w:tcW w:w="2096" w:type="dxa"/>
          </w:tcPr>
          <w:p w14:paraId="6A9AAC91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11 (0.08-0.14)</w:t>
            </w:r>
          </w:p>
        </w:tc>
      </w:tr>
      <w:tr w:rsidR="00515398" w:rsidRPr="00C744D9" w14:paraId="43A91D05" w14:textId="77777777" w:rsidTr="00C744D9">
        <w:trPr>
          <w:trHeight w:val="507"/>
        </w:trPr>
        <w:tc>
          <w:tcPr>
            <w:tcW w:w="2245" w:type="dxa"/>
          </w:tcPr>
          <w:p w14:paraId="5528DAAE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proofErr w:type="spellStart"/>
            <w:r w:rsidRPr="00C744D9">
              <w:rPr>
                <w:rFonts w:ascii="Times New Roman" w:hAnsi="Times New Roman" w:cs="Times New Roman"/>
              </w:rPr>
              <w:t>Dihomo</w:t>
            </w:r>
            <w:proofErr w:type="spellEnd"/>
            <w:r w:rsidRPr="00C744D9">
              <w:rPr>
                <w:rFonts w:ascii="Times New Roman" w:hAnsi="Times New Roman" w:cs="Times New Roman"/>
              </w:rPr>
              <w:t>-</w:t>
            </w:r>
            <w:r w:rsidRPr="00C744D9">
              <w:rPr>
                <w:rFonts w:ascii="Times New Roman" w:hAnsi="Times New Roman" w:cs="Times New Roman"/>
              </w:rPr>
              <w:sym w:font="Symbol" w:char="F067"/>
            </w:r>
            <w:r w:rsidRPr="00C744D9">
              <w:rPr>
                <w:rFonts w:ascii="Times New Roman" w:hAnsi="Times New Roman" w:cs="Times New Roman"/>
              </w:rPr>
              <w:t>-linolenic Acid</w:t>
            </w:r>
          </w:p>
        </w:tc>
        <w:tc>
          <w:tcPr>
            <w:tcW w:w="1443" w:type="dxa"/>
          </w:tcPr>
          <w:p w14:paraId="1B5A1ED4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8,11,14-20:3</w:t>
            </w:r>
          </w:p>
        </w:tc>
        <w:tc>
          <w:tcPr>
            <w:tcW w:w="1977" w:type="dxa"/>
          </w:tcPr>
          <w:p w14:paraId="6B5D67C8" w14:textId="3AD3741F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.59 (1.29-1.92)</w:t>
            </w:r>
            <w:r w:rsidR="00C744D9" w:rsidRPr="00C744D9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980" w:type="dxa"/>
          </w:tcPr>
          <w:p w14:paraId="79634968" w14:textId="50F827F3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.68 (1.32-2.08)</w:t>
            </w:r>
            <w:r w:rsidR="00C744D9" w:rsidRPr="00C744D9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2096" w:type="dxa"/>
          </w:tcPr>
          <w:p w14:paraId="71040E65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1.77 (1.46-2.15)</w:t>
            </w:r>
          </w:p>
        </w:tc>
      </w:tr>
      <w:tr w:rsidR="00515398" w:rsidRPr="00C744D9" w14:paraId="3ECBB00F" w14:textId="77777777" w:rsidTr="00C744D9">
        <w:trPr>
          <w:trHeight w:val="247"/>
        </w:trPr>
        <w:tc>
          <w:tcPr>
            <w:tcW w:w="2245" w:type="dxa"/>
          </w:tcPr>
          <w:p w14:paraId="49CB2B0C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Arachidonic acid</w:t>
            </w:r>
          </w:p>
        </w:tc>
        <w:tc>
          <w:tcPr>
            <w:tcW w:w="1443" w:type="dxa"/>
          </w:tcPr>
          <w:p w14:paraId="123F4A39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  <w:color w:val="2B2B2B"/>
                <w:shd w:val="clear" w:color="auto" w:fill="FFFFFF"/>
              </w:rPr>
              <w:t>20:4  n-6</w:t>
            </w:r>
          </w:p>
        </w:tc>
        <w:tc>
          <w:tcPr>
            <w:tcW w:w="1977" w:type="dxa"/>
          </w:tcPr>
          <w:p w14:paraId="210F1E89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7.87 (5.65-9.50)</w:t>
            </w:r>
          </w:p>
        </w:tc>
        <w:tc>
          <w:tcPr>
            <w:tcW w:w="1980" w:type="dxa"/>
          </w:tcPr>
          <w:p w14:paraId="5C133F97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8.01 (6.20-9.99)</w:t>
            </w:r>
          </w:p>
        </w:tc>
        <w:tc>
          <w:tcPr>
            <w:tcW w:w="2096" w:type="dxa"/>
          </w:tcPr>
          <w:p w14:paraId="697B6B2E" w14:textId="08AFBD06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9.04 (7.50-10.67)</w:t>
            </w:r>
            <w:r w:rsidR="00C744D9" w:rsidRPr="00C744D9">
              <w:rPr>
                <w:rFonts w:ascii="Times New Roman" w:hAnsi="Times New Roman" w:cs="Times New Roman"/>
              </w:rPr>
              <w:t>*</w:t>
            </w:r>
          </w:p>
        </w:tc>
      </w:tr>
      <w:tr w:rsidR="00515398" w:rsidRPr="00C744D9" w14:paraId="34FE612B" w14:textId="77777777" w:rsidTr="00C744D9">
        <w:trPr>
          <w:trHeight w:val="247"/>
        </w:trPr>
        <w:tc>
          <w:tcPr>
            <w:tcW w:w="2245" w:type="dxa"/>
          </w:tcPr>
          <w:p w14:paraId="272DFBF4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Behenic Acid</w:t>
            </w:r>
          </w:p>
        </w:tc>
        <w:tc>
          <w:tcPr>
            <w:tcW w:w="1443" w:type="dxa"/>
          </w:tcPr>
          <w:p w14:paraId="2A278494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22:0</w:t>
            </w:r>
          </w:p>
        </w:tc>
        <w:tc>
          <w:tcPr>
            <w:tcW w:w="1977" w:type="dxa"/>
          </w:tcPr>
          <w:p w14:paraId="4915D970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32 (0.21-0.43)</w:t>
            </w:r>
          </w:p>
        </w:tc>
        <w:tc>
          <w:tcPr>
            <w:tcW w:w="1980" w:type="dxa"/>
          </w:tcPr>
          <w:p w14:paraId="664375F3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31 (0.20-0.47)</w:t>
            </w:r>
          </w:p>
        </w:tc>
        <w:tc>
          <w:tcPr>
            <w:tcW w:w="2096" w:type="dxa"/>
          </w:tcPr>
          <w:p w14:paraId="4510EA6E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36 (0.24-0.49)</w:t>
            </w:r>
          </w:p>
        </w:tc>
      </w:tr>
      <w:tr w:rsidR="00515398" w:rsidRPr="00C744D9" w14:paraId="120D139D" w14:textId="77777777" w:rsidTr="00C744D9">
        <w:trPr>
          <w:trHeight w:val="495"/>
        </w:trPr>
        <w:tc>
          <w:tcPr>
            <w:tcW w:w="2245" w:type="dxa"/>
          </w:tcPr>
          <w:p w14:paraId="1DE274FB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proofErr w:type="spellStart"/>
            <w:r w:rsidRPr="00C744D9">
              <w:rPr>
                <w:rFonts w:ascii="Times New Roman" w:hAnsi="Times New Roman" w:cs="Times New Roman"/>
                <w:color w:val="2B2B2B"/>
                <w:shd w:val="clear" w:color="auto" w:fill="FFFFFF"/>
              </w:rPr>
              <w:t>Eicosapentaenoic</w:t>
            </w:r>
            <w:proofErr w:type="spellEnd"/>
            <w:r w:rsidRPr="00C744D9">
              <w:rPr>
                <w:rFonts w:ascii="Times New Roman" w:hAnsi="Times New Roman" w:cs="Times New Roman"/>
                <w:color w:val="2B2B2B"/>
                <w:shd w:val="clear" w:color="auto" w:fill="FFFFFF"/>
              </w:rPr>
              <w:t xml:space="preserve"> acid EPA</w:t>
            </w:r>
          </w:p>
        </w:tc>
        <w:tc>
          <w:tcPr>
            <w:tcW w:w="1443" w:type="dxa"/>
          </w:tcPr>
          <w:p w14:paraId="13AE8A2B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  <w:color w:val="2B2B2B"/>
                <w:shd w:val="clear" w:color="auto" w:fill="FFFFFF"/>
              </w:rPr>
              <w:t>20:5  n-3</w:t>
            </w:r>
          </w:p>
          <w:p w14:paraId="29F743F4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77" w:type="dxa"/>
          </w:tcPr>
          <w:p w14:paraId="0DF6A130" w14:textId="37FDF830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37 (0.24-0.50)</w:t>
            </w:r>
            <w:r w:rsidR="00C744D9" w:rsidRPr="00C744D9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980" w:type="dxa"/>
          </w:tcPr>
          <w:p w14:paraId="49927518" w14:textId="574EE4E3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27 (0.20-0.41)</w:t>
            </w:r>
            <w:r w:rsidR="00C744D9" w:rsidRPr="00C744D9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2096" w:type="dxa"/>
          </w:tcPr>
          <w:p w14:paraId="12A2FE93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18 (0.14-0.25)</w:t>
            </w:r>
          </w:p>
        </w:tc>
      </w:tr>
      <w:tr w:rsidR="00515398" w:rsidRPr="00C744D9" w14:paraId="72F794D4" w14:textId="77777777" w:rsidTr="00C744D9">
        <w:trPr>
          <w:trHeight w:val="247"/>
        </w:trPr>
        <w:tc>
          <w:tcPr>
            <w:tcW w:w="2245" w:type="dxa"/>
          </w:tcPr>
          <w:p w14:paraId="1AB62915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proofErr w:type="spellStart"/>
            <w:r w:rsidRPr="00C744D9">
              <w:rPr>
                <w:rFonts w:ascii="Times New Roman" w:hAnsi="Times New Roman" w:cs="Times New Roman"/>
              </w:rPr>
              <w:t>Adrenic</w:t>
            </w:r>
            <w:proofErr w:type="spellEnd"/>
            <w:r w:rsidRPr="00C744D9">
              <w:rPr>
                <w:rFonts w:ascii="Times New Roman" w:hAnsi="Times New Roman" w:cs="Times New Roman"/>
              </w:rPr>
              <w:t xml:space="preserve"> Acid</w:t>
            </w:r>
          </w:p>
        </w:tc>
        <w:tc>
          <w:tcPr>
            <w:tcW w:w="1443" w:type="dxa"/>
          </w:tcPr>
          <w:p w14:paraId="5952C333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22:4  n-6</w:t>
            </w:r>
          </w:p>
        </w:tc>
        <w:tc>
          <w:tcPr>
            <w:tcW w:w="1977" w:type="dxa"/>
          </w:tcPr>
          <w:p w14:paraId="57175AAF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24 (0.17-0.31)</w:t>
            </w:r>
          </w:p>
        </w:tc>
        <w:tc>
          <w:tcPr>
            <w:tcW w:w="1980" w:type="dxa"/>
          </w:tcPr>
          <w:p w14:paraId="35FEDFA4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28 (0.20-0.39)</w:t>
            </w:r>
          </w:p>
        </w:tc>
        <w:tc>
          <w:tcPr>
            <w:tcW w:w="2096" w:type="dxa"/>
          </w:tcPr>
          <w:p w14:paraId="0DD657EB" w14:textId="58F33983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37 (0.25-0.47)</w:t>
            </w:r>
            <w:r w:rsidR="00C744D9" w:rsidRPr="00C744D9">
              <w:rPr>
                <w:rFonts w:ascii="Times New Roman" w:hAnsi="Times New Roman" w:cs="Times New Roman"/>
              </w:rPr>
              <w:t>*</w:t>
            </w:r>
          </w:p>
        </w:tc>
      </w:tr>
      <w:tr w:rsidR="00515398" w:rsidRPr="00C744D9" w14:paraId="2DF43811" w14:textId="77777777" w:rsidTr="00C744D9">
        <w:trPr>
          <w:trHeight w:val="247"/>
        </w:trPr>
        <w:tc>
          <w:tcPr>
            <w:tcW w:w="2245" w:type="dxa"/>
          </w:tcPr>
          <w:p w14:paraId="1F158DA4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Lignoceric Acid</w:t>
            </w:r>
          </w:p>
        </w:tc>
        <w:tc>
          <w:tcPr>
            <w:tcW w:w="1443" w:type="dxa"/>
          </w:tcPr>
          <w:p w14:paraId="18E7938A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24:0</w:t>
            </w:r>
          </w:p>
        </w:tc>
        <w:tc>
          <w:tcPr>
            <w:tcW w:w="1977" w:type="dxa"/>
          </w:tcPr>
          <w:p w14:paraId="0713C923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22 (0.12-0.32)</w:t>
            </w:r>
          </w:p>
        </w:tc>
        <w:tc>
          <w:tcPr>
            <w:tcW w:w="1980" w:type="dxa"/>
          </w:tcPr>
          <w:p w14:paraId="1D17F971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20 (0.09-0.35)</w:t>
            </w:r>
          </w:p>
        </w:tc>
        <w:tc>
          <w:tcPr>
            <w:tcW w:w="2096" w:type="dxa"/>
          </w:tcPr>
          <w:p w14:paraId="3BC92098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26 (0.12-0.45)</w:t>
            </w:r>
          </w:p>
        </w:tc>
      </w:tr>
      <w:tr w:rsidR="00515398" w:rsidRPr="00C744D9" w14:paraId="2C9A802D" w14:textId="77777777" w:rsidTr="00C744D9">
        <w:trPr>
          <w:trHeight w:val="247"/>
        </w:trPr>
        <w:tc>
          <w:tcPr>
            <w:tcW w:w="2245" w:type="dxa"/>
          </w:tcPr>
          <w:p w14:paraId="0D17BDA5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proofErr w:type="spellStart"/>
            <w:r w:rsidRPr="00C744D9">
              <w:rPr>
                <w:rFonts w:ascii="Times New Roman" w:hAnsi="Times New Roman" w:cs="Times New Roman"/>
              </w:rPr>
              <w:t>Docosapentaenoic</w:t>
            </w:r>
            <w:proofErr w:type="spellEnd"/>
            <w:r w:rsidRPr="00C744D9">
              <w:rPr>
                <w:rFonts w:ascii="Times New Roman" w:hAnsi="Times New Roman" w:cs="Times New Roman"/>
              </w:rPr>
              <w:t xml:space="preserve"> Acid</w:t>
            </w:r>
          </w:p>
        </w:tc>
        <w:tc>
          <w:tcPr>
            <w:tcW w:w="1443" w:type="dxa"/>
          </w:tcPr>
          <w:p w14:paraId="62D311C5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22:5  n-6</w:t>
            </w:r>
          </w:p>
        </w:tc>
        <w:tc>
          <w:tcPr>
            <w:tcW w:w="1977" w:type="dxa"/>
          </w:tcPr>
          <w:p w14:paraId="565DA08F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22 (0.17-0.29)</w:t>
            </w:r>
          </w:p>
        </w:tc>
        <w:tc>
          <w:tcPr>
            <w:tcW w:w="1980" w:type="dxa"/>
          </w:tcPr>
          <w:p w14:paraId="60E580AA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25 (0.18-0.32)</w:t>
            </w:r>
          </w:p>
        </w:tc>
        <w:tc>
          <w:tcPr>
            <w:tcW w:w="2096" w:type="dxa"/>
          </w:tcPr>
          <w:p w14:paraId="5F85D71E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29 (0.20-0.40)</w:t>
            </w:r>
          </w:p>
        </w:tc>
      </w:tr>
      <w:tr w:rsidR="00515398" w:rsidRPr="00C744D9" w14:paraId="6E24531F" w14:textId="77777777" w:rsidTr="00C744D9">
        <w:trPr>
          <w:trHeight w:val="247"/>
        </w:trPr>
        <w:tc>
          <w:tcPr>
            <w:tcW w:w="2245" w:type="dxa"/>
          </w:tcPr>
          <w:p w14:paraId="3E3415DD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Nervonic Acid</w:t>
            </w:r>
          </w:p>
        </w:tc>
        <w:tc>
          <w:tcPr>
            <w:tcW w:w="1443" w:type="dxa"/>
          </w:tcPr>
          <w:p w14:paraId="6F379F1E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24:1  n-9</w:t>
            </w:r>
          </w:p>
        </w:tc>
        <w:tc>
          <w:tcPr>
            <w:tcW w:w="1977" w:type="dxa"/>
          </w:tcPr>
          <w:p w14:paraId="43E027F3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47 (0.28-0.65)</w:t>
            </w:r>
          </w:p>
        </w:tc>
        <w:tc>
          <w:tcPr>
            <w:tcW w:w="1980" w:type="dxa"/>
          </w:tcPr>
          <w:p w14:paraId="09697E68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45 (0.23-0.62)</w:t>
            </w:r>
          </w:p>
        </w:tc>
        <w:tc>
          <w:tcPr>
            <w:tcW w:w="2096" w:type="dxa"/>
          </w:tcPr>
          <w:p w14:paraId="2F230930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52 (0.32-0.67)</w:t>
            </w:r>
          </w:p>
        </w:tc>
      </w:tr>
      <w:tr w:rsidR="00515398" w:rsidRPr="00C744D9" w14:paraId="3B01118F" w14:textId="77777777" w:rsidTr="00C744D9">
        <w:trPr>
          <w:trHeight w:val="247"/>
        </w:trPr>
        <w:tc>
          <w:tcPr>
            <w:tcW w:w="2245" w:type="dxa"/>
          </w:tcPr>
          <w:p w14:paraId="0295C08E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proofErr w:type="spellStart"/>
            <w:r w:rsidRPr="00C744D9">
              <w:rPr>
                <w:rFonts w:ascii="Times New Roman" w:hAnsi="Times New Roman" w:cs="Times New Roman"/>
              </w:rPr>
              <w:t>Docosapentaenoic</w:t>
            </w:r>
            <w:proofErr w:type="spellEnd"/>
            <w:r w:rsidRPr="00C744D9">
              <w:rPr>
                <w:rFonts w:ascii="Times New Roman" w:hAnsi="Times New Roman" w:cs="Times New Roman"/>
              </w:rPr>
              <w:t xml:space="preserve"> Acid</w:t>
            </w:r>
          </w:p>
        </w:tc>
        <w:tc>
          <w:tcPr>
            <w:tcW w:w="1443" w:type="dxa"/>
          </w:tcPr>
          <w:p w14:paraId="4608B777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22:5  n-3</w:t>
            </w:r>
          </w:p>
        </w:tc>
        <w:tc>
          <w:tcPr>
            <w:tcW w:w="1977" w:type="dxa"/>
          </w:tcPr>
          <w:p w14:paraId="57732CB1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47 (0.37-0.61)</w:t>
            </w:r>
          </w:p>
        </w:tc>
        <w:tc>
          <w:tcPr>
            <w:tcW w:w="1980" w:type="dxa"/>
          </w:tcPr>
          <w:p w14:paraId="788678AF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54 (0.37-0.72)</w:t>
            </w:r>
          </w:p>
        </w:tc>
        <w:tc>
          <w:tcPr>
            <w:tcW w:w="2096" w:type="dxa"/>
          </w:tcPr>
          <w:p w14:paraId="59D0D17A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0.45 (0.34-0.59)</w:t>
            </w:r>
          </w:p>
        </w:tc>
      </w:tr>
      <w:tr w:rsidR="00515398" w:rsidRPr="00C744D9" w14:paraId="3A23D831" w14:textId="77777777" w:rsidTr="00C744D9">
        <w:trPr>
          <w:trHeight w:val="484"/>
        </w:trPr>
        <w:tc>
          <w:tcPr>
            <w:tcW w:w="2245" w:type="dxa"/>
          </w:tcPr>
          <w:p w14:paraId="330B656E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Docosahexaenoic Acid (DHA)</w:t>
            </w:r>
          </w:p>
        </w:tc>
        <w:tc>
          <w:tcPr>
            <w:tcW w:w="1443" w:type="dxa"/>
          </w:tcPr>
          <w:p w14:paraId="573EF591" w14:textId="77777777" w:rsidR="00515398" w:rsidRPr="00C744D9" w:rsidRDefault="00515398" w:rsidP="00515398">
            <w:pPr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22:6  n-3</w:t>
            </w:r>
          </w:p>
        </w:tc>
        <w:tc>
          <w:tcPr>
            <w:tcW w:w="1977" w:type="dxa"/>
          </w:tcPr>
          <w:p w14:paraId="255F95E4" w14:textId="05F2487C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3.57 (2.81-4.31)</w:t>
            </w:r>
            <w:r w:rsidR="00C744D9" w:rsidRPr="00C744D9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980" w:type="dxa"/>
          </w:tcPr>
          <w:p w14:paraId="5F0619FA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2.55 (1.84-3.51)</w:t>
            </w:r>
          </w:p>
        </w:tc>
        <w:tc>
          <w:tcPr>
            <w:tcW w:w="2096" w:type="dxa"/>
          </w:tcPr>
          <w:p w14:paraId="081F76F9" w14:textId="77777777" w:rsidR="00515398" w:rsidRPr="00C744D9" w:rsidRDefault="00515398" w:rsidP="00C744D9">
            <w:pPr>
              <w:jc w:val="center"/>
              <w:rPr>
                <w:rFonts w:ascii="Times New Roman" w:hAnsi="Times New Roman" w:cs="Times New Roman"/>
              </w:rPr>
            </w:pPr>
            <w:r w:rsidRPr="00C744D9">
              <w:rPr>
                <w:rFonts w:ascii="Times New Roman" w:hAnsi="Times New Roman" w:cs="Times New Roman"/>
              </w:rPr>
              <w:t>2.85 (2.03-3.58)</w:t>
            </w:r>
          </w:p>
        </w:tc>
      </w:tr>
    </w:tbl>
    <w:p w14:paraId="365D9EBE" w14:textId="75759E4F" w:rsidR="00515398" w:rsidRPr="00C744D9" w:rsidRDefault="00C744D9" w:rsidP="0051539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1</w:t>
      </w:r>
      <w:r w:rsidR="00515398" w:rsidRPr="00C744D9">
        <w:rPr>
          <w:rFonts w:ascii="Times New Roman" w:hAnsi="Times New Roman" w:cs="Times New Roman"/>
        </w:rPr>
        <w:t>Values expressed in %</w:t>
      </w:r>
      <w:r w:rsidRPr="00C744D9">
        <w:rPr>
          <w:rFonts w:ascii="Times New Roman" w:hAnsi="Times New Roman" w:cs="Times New Roman"/>
        </w:rPr>
        <w:t>wt.</w:t>
      </w:r>
      <w:r w:rsidR="00515398" w:rsidRPr="00C744D9">
        <w:rPr>
          <w:rFonts w:ascii="Times New Roman" w:hAnsi="Times New Roman" w:cs="Times New Roman"/>
        </w:rPr>
        <w:t>/total fatty acids as median (25</w:t>
      </w:r>
      <w:r w:rsidR="00515398" w:rsidRPr="00C744D9">
        <w:rPr>
          <w:rFonts w:ascii="Times New Roman" w:hAnsi="Times New Roman" w:cs="Times New Roman"/>
          <w:vertAlign w:val="superscript"/>
        </w:rPr>
        <w:t>th</w:t>
      </w:r>
      <w:r w:rsidR="00515398" w:rsidRPr="00C744D9">
        <w:rPr>
          <w:rFonts w:ascii="Times New Roman" w:hAnsi="Times New Roman" w:cs="Times New Roman"/>
        </w:rPr>
        <w:t>%tile-75%tile)</w:t>
      </w:r>
    </w:p>
    <w:p w14:paraId="409FA2E9" w14:textId="46B20F33" w:rsidR="00515398" w:rsidRPr="00C744D9" w:rsidRDefault="00C744D9" w:rsidP="0051539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</w:t>
      </w:r>
      <w:r w:rsidR="00515398" w:rsidRPr="00C744D9">
        <w:rPr>
          <w:rFonts w:ascii="Times New Roman" w:hAnsi="Times New Roman" w:cs="Times New Roman"/>
        </w:rPr>
        <w:t>Values in differ significantly f</w:t>
      </w:r>
      <w:r>
        <w:rPr>
          <w:rFonts w:ascii="Times New Roman" w:hAnsi="Times New Roman" w:cs="Times New Roman"/>
        </w:rPr>
        <w:t>rom</w:t>
      </w:r>
      <w:r w:rsidR="00515398" w:rsidRPr="00C744D9">
        <w:rPr>
          <w:rFonts w:ascii="Times New Roman" w:hAnsi="Times New Roman" w:cs="Times New Roman"/>
        </w:rPr>
        <w:t xml:space="preserve"> others in their row, as tested by Kruskal-Wallis Test.</w:t>
      </w:r>
    </w:p>
    <w:p w14:paraId="7E9F6295" w14:textId="1C9CFAFF" w:rsidR="00515398" w:rsidRPr="00C744D9" w:rsidRDefault="00515398" w:rsidP="00515398">
      <w:pPr>
        <w:rPr>
          <w:rFonts w:ascii="Times New Roman" w:hAnsi="Times New Roman" w:cs="Times New Roman"/>
        </w:rPr>
      </w:pPr>
      <w:r w:rsidRPr="00C744D9">
        <w:rPr>
          <w:rFonts w:ascii="Times New Roman" w:hAnsi="Times New Roman" w:cs="Times New Roman"/>
        </w:rPr>
        <w:t xml:space="preserve">Abbreviations:  </w:t>
      </w:r>
      <w:r w:rsidRPr="00C744D9">
        <w:rPr>
          <w:rFonts w:ascii="Times New Roman" w:hAnsi="Times New Roman" w:cs="Times New Roman"/>
          <w:sz w:val="24"/>
          <w:szCs w:val="24"/>
        </w:rPr>
        <w:t>DHA-HO-RUTF, docosahexaenoic acid added to ready-to-use therapeutic food made with high oleic acid peanuts; HO-RUTF, RUTF made with high oleic acid peanuts; S-RUTF, standard RUTF</w:t>
      </w:r>
      <w:r w:rsidRPr="00C744D9">
        <w:rPr>
          <w:rFonts w:ascii="Times New Roman" w:hAnsi="Times New Roman" w:cs="Times New Roman"/>
        </w:rPr>
        <w:t>.</w:t>
      </w:r>
    </w:p>
    <w:sectPr w:rsidR="00515398" w:rsidRPr="00C744D9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BDEDC1" w14:textId="77777777" w:rsidR="00135FA2" w:rsidRDefault="00135FA2">
      <w:pPr>
        <w:spacing w:after="0" w:line="240" w:lineRule="auto"/>
      </w:pPr>
      <w:r>
        <w:separator/>
      </w:r>
    </w:p>
  </w:endnote>
  <w:endnote w:type="continuationSeparator" w:id="0">
    <w:p w14:paraId="0E247A4B" w14:textId="77777777" w:rsidR="00135FA2" w:rsidRDefault="00135F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CC2BFA" w14:textId="77777777" w:rsidR="00135FA2" w:rsidRDefault="00135FA2">
      <w:pPr>
        <w:spacing w:after="0" w:line="240" w:lineRule="auto"/>
      </w:pPr>
      <w:r>
        <w:separator/>
      </w:r>
    </w:p>
  </w:footnote>
  <w:footnote w:type="continuationSeparator" w:id="0">
    <w:p w14:paraId="04B10DBE" w14:textId="77777777" w:rsidR="00135FA2" w:rsidRDefault="00135F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759991" w14:textId="092519AD" w:rsidR="00515398" w:rsidRPr="00FC7368" w:rsidRDefault="00515398" w:rsidP="00FC7368">
    <w:pPr>
      <w:spacing w:after="0" w:line="240" w:lineRule="auto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Online Supporting Material: </w:t>
    </w:r>
    <w:r w:rsidR="00FC7368" w:rsidRPr="00FC7368">
      <w:rPr>
        <w:rFonts w:ascii="Times New Roman" w:hAnsi="Times New Roman" w:cs="Times New Roman"/>
        <w:sz w:val="24"/>
        <w:szCs w:val="24"/>
      </w:rPr>
      <w:t>Low linoleic acid foods with added DHA given to Malawian children with severe acute malnutrition improves cognition: a randomized, triple blinded, controlled clinical trial</w:t>
    </w:r>
    <w:r w:rsidR="00FC7368">
      <w:rPr>
        <w:rFonts w:ascii="Times New Roman" w:hAnsi="Times New Roman" w:cs="Times New Roman"/>
        <w:sz w:val="24"/>
        <w:szCs w:val="24"/>
      </w:rPr>
      <w:t xml:space="preserve">. </w:t>
    </w:r>
    <w:r>
      <w:rPr>
        <w:rFonts w:ascii="Times New Roman" w:hAnsi="Times New Roman" w:cs="Times New Roman"/>
        <w:sz w:val="24"/>
        <w:szCs w:val="24"/>
      </w:rPr>
      <w:t>Stephenson et a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NLY0NDc2NTQAAiUdpeDU4uLM/DyQAqNaAHgSL8csAAAA"/>
  </w:docVars>
  <w:rsids>
    <w:rsidRoot w:val="0052051A"/>
    <w:rsid w:val="000A11F1"/>
    <w:rsid w:val="000C02E9"/>
    <w:rsid w:val="001049E4"/>
    <w:rsid w:val="00106BD2"/>
    <w:rsid w:val="0012311D"/>
    <w:rsid w:val="00135FA2"/>
    <w:rsid w:val="001725BE"/>
    <w:rsid w:val="001C4ED9"/>
    <w:rsid w:val="00260D35"/>
    <w:rsid w:val="00261870"/>
    <w:rsid w:val="003072AF"/>
    <w:rsid w:val="00323A6F"/>
    <w:rsid w:val="00326456"/>
    <w:rsid w:val="00342075"/>
    <w:rsid w:val="00374DF2"/>
    <w:rsid w:val="003B76FD"/>
    <w:rsid w:val="00515398"/>
    <w:rsid w:val="0052051A"/>
    <w:rsid w:val="0054034A"/>
    <w:rsid w:val="005667AF"/>
    <w:rsid w:val="00592C49"/>
    <w:rsid w:val="005F4674"/>
    <w:rsid w:val="00631F2D"/>
    <w:rsid w:val="006D2266"/>
    <w:rsid w:val="00843754"/>
    <w:rsid w:val="008444BD"/>
    <w:rsid w:val="0091059A"/>
    <w:rsid w:val="009140E5"/>
    <w:rsid w:val="00917BDE"/>
    <w:rsid w:val="00942E4B"/>
    <w:rsid w:val="009E6AE5"/>
    <w:rsid w:val="00A325C2"/>
    <w:rsid w:val="00A41CFC"/>
    <w:rsid w:val="00AA35FA"/>
    <w:rsid w:val="00AB2FB4"/>
    <w:rsid w:val="00AE35C3"/>
    <w:rsid w:val="00B42DDB"/>
    <w:rsid w:val="00B54928"/>
    <w:rsid w:val="00B83285"/>
    <w:rsid w:val="00C1488E"/>
    <w:rsid w:val="00C21E1A"/>
    <w:rsid w:val="00C718E5"/>
    <w:rsid w:val="00C744D9"/>
    <w:rsid w:val="00C84F5D"/>
    <w:rsid w:val="00CB79A3"/>
    <w:rsid w:val="00CE55A6"/>
    <w:rsid w:val="00D2641A"/>
    <w:rsid w:val="00D56ED7"/>
    <w:rsid w:val="00D618C4"/>
    <w:rsid w:val="00DC75F7"/>
    <w:rsid w:val="00DE3ED8"/>
    <w:rsid w:val="00E037DB"/>
    <w:rsid w:val="00E20591"/>
    <w:rsid w:val="00E864D1"/>
    <w:rsid w:val="00F60B06"/>
    <w:rsid w:val="00F7151B"/>
    <w:rsid w:val="00F73EC2"/>
    <w:rsid w:val="00F76710"/>
    <w:rsid w:val="00F771D9"/>
    <w:rsid w:val="00F82A3E"/>
    <w:rsid w:val="00FA2B98"/>
    <w:rsid w:val="00FC67B1"/>
    <w:rsid w:val="00FC7368"/>
    <w:rsid w:val="00FD7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39F93A"/>
  <w15:chartTrackingRefBased/>
  <w15:docId w15:val="{58B2BEE7-0204-4078-95ED-284FF4848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28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32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B8328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832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3285"/>
  </w:style>
  <w:style w:type="character" w:styleId="Hyperlink">
    <w:name w:val="Hyperlink"/>
    <w:basedOn w:val="DefaultParagraphFont"/>
    <w:uiPriority w:val="99"/>
    <w:unhideWhenUsed/>
    <w:rsid w:val="00A41CF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75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75F7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E55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55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ao.org/3/CA2487EN/ca2487en.pdf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2534</Words>
  <Characters>14444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Stephenson</dc:creator>
  <cp:keywords/>
  <dc:description/>
  <cp:lastModifiedBy>Callaghan, Meghan</cp:lastModifiedBy>
  <cp:revision>2</cp:revision>
  <cp:lastPrinted>2021-07-14T21:20:00Z</cp:lastPrinted>
  <dcterms:created xsi:type="dcterms:W3CDTF">2021-07-16T21:14:00Z</dcterms:created>
  <dcterms:modified xsi:type="dcterms:W3CDTF">2021-07-16T21:14:00Z</dcterms:modified>
</cp:coreProperties>
</file>